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0393FD32" w:rsidR="00887A22" w:rsidRDefault="00ED7581"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18F05473" w14:textId="5CF93BAD" w:rsidR="008E6E0D"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9080489" w:history="1">
        <w:r w:rsidR="008E6E0D" w:rsidRPr="00635A54">
          <w:rPr>
            <w:rStyle w:val="Hyperlink"/>
            <w:noProof/>
          </w:rPr>
          <w:t>Chapter 1: Introduction</w:t>
        </w:r>
        <w:r w:rsidR="008E6E0D">
          <w:rPr>
            <w:noProof/>
            <w:webHidden/>
          </w:rPr>
          <w:tab/>
        </w:r>
        <w:r w:rsidR="008E6E0D">
          <w:rPr>
            <w:noProof/>
            <w:webHidden/>
          </w:rPr>
          <w:fldChar w:fldCharType="begin"/>
        </w:r>
        <w:r w:rsidR="008E6E0D">
          <w:rPr>
            <w:noProof/>
            <w:webHidden/>
          </w:rPr>
          <w:instrText xml:space="preserve"> PAGEREF _Toc169080489 \h </w:instrText>
        </w:r>
        <w:r w:rsidR="008E6E0D">
          <w:rPr>
            <w:noProof/>
            <w:webHidden/>
          </w:rPr>
        </w:r>
        <w:r w:rsidR="008E6E0D">
          <w:rPr>
            <w:noProof/>
            <w:webHidden/>
          </w:rPr>
          <w:fldChar w:fldCharType="separate"/>
        </w:r>
        <w:r w:rsidR="008E6E0D">
          <w:rPr>
            <w:noProof/>
            <w:webHidden/>
          </w:rPr>
          <w:t>1</w:t>
        </w:r>
        <w:r w:rsidR="008E6E0D">
          <w:rPr>
            <w:noProof/>
            <w:webHidden/>
          </w:rPr>
          <w:fldChar w:fldCharType="end"/>
        </w:r>
      </w:hyperlink>
    </w:p>
    <w:p w14:paraId="56E475CD" w14:textId="290353C4" w:rsidR="008E6E0D" w:rsidRDefault="00000000">
      <w:pPr>
        <w:pStyle w:val="TOC2"/>
        <w:rPr>
          <w:rFonts w:asciiTheme="minorHAnsi" w:eastAsiaTheme="minorEastAsia" w:hAnsiTheme="minorHAnsi" w:cstheme="minorBidi"/>
          <w:noProof/>
          <w:kern w:val="2"/>
          <w14:ligatures w14:val="standardContextual"/>
        </w:rPr>
      </w:pPr>
      <w:hyperlink w:anchor="_Toc169080490" w:history="1">
        <w:r w:rsidR="008E6E0D" w:rsidRPr="00635A54">
          <w:rPr>
            <w:rStyle w:val="Hyperlink"/>
            <w:noProof/>
          </w:rPr>
          <w:t>Statement of the Problem</w:t>
        </w:r>
        <w:r w:rsidR="008E6E0D">
          <w:rPr>
            <w:noProof/>
            <w:webHidden/>
          </w:rPr>
          <w:tab/>
        </w:r>
        <w:r w:rsidR="008E6E0D">
          <w:rPr>
            <w:noProof/>
            <w:webHidden/>
          </w:rPr>
          <w:fldChar w:fldCharType="begin"/>
        </w:r>
        <w:r w:rsidR="008E6E0D">
          <w:rPr>
            <w:noProof/>
            <w:webHidden/>
          </w:rPr>
          <w:instrText xml:space="preserve"> PAGEREF _Toc169080490 \h </w:instrText>
        </w:r>
        <w:r w:rsidR="008E6E0D">
          <w:rPr>
            <w:noProof/>
            <w:webHidden/>
          </w:rPr>
        </w:r>
        <w:r w:rsidR="008E6E0D">
          <w:rPr>
            <w:noProof/>
            <w:webHidden/>
          </w:rPr>
          <w:fldChar w:fldCharType="separate"/>
        </w:r>
        <w:r w:rsidR="008E6E0D">
          <w:rPr>
            <w:noProof/>
            <w:webHidden/>
          </w:rPr>
          <w:t>3</w:t>
        </w:r>
        <w:r w:rsidR="008E6E0D">
          <w:rPr>
            <w:noProof/>
            <w:webHidden/>
          </w:rPr>
          <w:fldChar w:fldCharType="end"/>
        </w:r>
      </w:hyperlink>
    </w:p>
    <w:p w14:paraId="158828E5" w14:textId="617565FA" w:rsidR="008E6E0D" w:rsidRDefault="00000000">
      <w:pPr>
        <w:pStyle w:val="TOC2"/>
        <w:rPr>
          <w:rFonts w:asciiTheme="minorHAnsi" w:eastAsiaTheme="minorEastAsia" w:hAnsiTheme="minorHAnsi" w:cstheme="minorBidi"/>
          <w:noProof/>
          <w:kern w:val="2"/>
          <w14:ligatures w14:val="standardContextual"/>
        </w:rPr>
      </w:pPr>
      <w:hyperlink w:anchor="_Toc169080491" w:history="1">
        <w:r w:rsidR="008E6E0D" w:rsidRPr="00635A54">
          <w:rPr>
            <w:rStyle w:val="Hyperlink"/>
            <w:noProof/>
          </w:rPr>
          <w:t>Purpose of the Study</w:t>
        </w:r>
        <w:r w:rsidR="008E6E0D">
          <w:rPr>
            <w:noProof/>
            <w:webHidden/>
          </w:rPr>
          <w:tab/>
        </w:r>
        <w:r w:rsidR="008E6E0D">
          <w:rPr>
            <w:noProof/>
            <w:webHidden/>
          </w:rPr>
          <w:fldChar w:fldCharType="begin"/>
        </w:r>
        <w:r w:rsidR="008E6E0D">
          <w:rPr>
            <w:noProof/>
            <w:webHidden/>
          </w:rPr>
          <w:instrText xml:space="preserve"> PAGEREF _Toc169080491 \h </w:instrText>
        </w:r>
        <w:r w:rsidR="008E6E0D">
          <w:rPr>
            <w:noProof/>
            <w:webHidden/>
          </w:rPr>
        </w:r>
        <w:r w:rsidR="008E6E0D">
          <w:rPr>
            <w:noProof/>
            <w:webHidden/>
          </w:rPr>
          <w:fldChar w:fldCharType="separate"/>
        </w:r>
        <w:r w:rsidR="008E6E0D">
          <w:rPr>
            <w:noProof/>
            <w:webHidden/>
          </w:rPr>
          <w:t>4</w:t>
        </w:r>
        <w:r w:rsidR="008E6E0D">
          <w:rPr>
            <w:noProof/>
            <w:webHidden/>
          </w:rPr>
          <w:fldChar w:fldCharType="end"/>
        </w:r>
      </w:hyperlink>
    </w:p>
    <w:p w14:paraId="2395907E" w14:textId="459AE1F1" w:rsidR="008E6E0D" w:rsidRDefault="00000000">
      <w:pPr>
        <w:pStyle w:val="TOC2"/>
        <w:rPr>
          <w:rFonts w:asciiTheme="minorHAnsi" w:eastAsiaTheme="minorEastAsia" w:hAnsiTheme="minorHAnsi" w:cstheme="minorBidi"/>
          <w:noProof/>
          <w:kern w:val="2"/>
          <w14:ligatures w14:val="standardContextual"/>
        </w:rPr>
      </w:pPr>
      <w:hyperlink w:anchor="_Toc169080492" w:history="1">
        <w:r w:rsidR="008E6E0D" w:rsidRPr="00635A54">
          <w:rPr>
            <w:rStyle w:val="Hyperlink"/>
            <w:noProof/>
          </w:rPr>
          <w:t>Introduction to Theoretical or Conceptual Framework</w:t>
        </w:r>
        <w:r w:rsidR="008E6E0D">
          <w:rPr>
            <w:noProof/>
            <w:webHidden/>
          </w:rPr>
          <w:tab/>
        </w:r>
        <w:r w:rsidR="008E6E0D">
          <w:rPr>
            <w:noProof/>
            <w:webHidden/>
          </w:rPr>
          <w:fldChar w:fldCharType="begin"/>
        </w:r>
        <w:r w:rsidR="008E6E0D">
          <w:rPr>
            <w:noProof/>
            <w:webHidden/>
          </w:rPr>
          <w:instrText xml:space="preserve"> PAGEREF _Toc169080492 \h </w:instrText>
        </w:r>
        <w:r w:rsidR="008E6E0D">
          <w:rPr>
            <w:noProof/>
            <w:webHidden/>
          </w:rPr>
        </w:r>
        <w:r w:rsidR="008E6E0D">
          <w:rPr>
            <w:noProof/>
            <w:webHidden/>
          </w:rPr>
          <w:fldChar w:fldCharType="separate"/>
        </w:r>
        <w:r w:rsidR="008E6E0D">
          <w:rPr>
            <w:noProof/>
            <w:webHidden/>
          </w:rPr>
          <w:t>5</w:t>
        </w:r>
        <w:r w:rsidR="008E6E0D">
          <w:rPr>
            <w:noProof/>
            <w:webHidden/>
          </w:rPr>
          <w:fldChar w:fldCharType="end"/>
        </w:r>
      </w:hyperlink>
    </w:p>
    <w:p w14:paraId="3BD4E733" w14:textId="6153ADDD" w:rsidR="008E6E0D" w:rsidRDefault="00000000">
      <w:pPr>
        <w:pStyle w:val="TOC2"/>
        <w:rPr>
          <w:rFonts w:asciiTheme="minorHAnsi" w:eastAsiaTheme="minorEastAsia" w:hAnsiTheme="minorHAnsi" w:cstheme="minorBidi"/>
          <w:noProof/>
          <w:kern w:val="2"/>
          <w14:ligatures w14:val="standardContextual"/>
        </w:rPr>
      </w:pPr>
      <w:hyperlink w:anchor="_Toc169080493" w:history="1">
        <w:r w:rsidR="008E6E0D" w:rsidRPr="00635A54">
          <w:rPr>
            <w:rStyle w:val="Hyperlink"/>
            <w:noProof/>
          </w:rPr>
          <w:t>Introduction to Research Methodology and Design (Nature of the Study)</w:t>
        </w:r>
        <w:r w:rsidR="008E6E0D">
          <w:rPr>
            <w:noProof/>
            <w:webHidden/>
          </w:rPr>
          <w:tab/>
        </w:r>
        <w:r w:rsidR="008E6E0D">
          <w:rPr>
            <w:noProof/>
            <w:webHidden/>
          </w:rPr>
          <w:fldChar w:fldCharType="begin"/>
        </w:r>
        <w:r w:rsidR="008E6E0D">
          <w:rPr>
            <w:noProof/>
            <w:webHidden/>
          </w:rPr>
          <w:instrText xml:space="preserve"> PAGEREF _Toc169080493 \h </w:instrText>
        </w:r>
        <w:r w:rsidR="008E6E0D">
          <w:rPr>
            <w:noProof/>
            <w:webHidden/>
          </w:rPr>
        </w:r>
        <w:r w:rsidR="008E6E0D">
          <w:rPr>
            <w:noProof/>
            <w:webHidden/>
          </w:rPr>
          <w:fldChar w:fldCharType="separate"/>
        </w:r>
        <w:r w:rsidR="008E6E0D">
          <w:rPr>
            <w:noProof/>
            <w:webHidden/>
          </w:rPr>
          <w:t>8</w:t>
        </w:r>
        <w:r w:rsidR="008E6E0D">
          <w:rPr>
            <w:noProof/>
            <w:webHidden/>
          </w:rPr>
          <w:fldChar w:fldCharType="end"/>
        </w:r>
      </w:hyperlink>
    </w:p>
    <w:p w14:paraId="71B6568F" w14:textId="7FD2EBAF" w:rsidR="008E6E0D" w:rsidRDefault="00000000">
      <w:pPr>
        <w:pStyle w:val="TOC2"/>
        <w:rPr>
          <w:rFonts w:asciiTheme="minorHAnsi" w:eastAsiaTheme="minorEastAsia" w:hAnsiTheme="minorHAnsi" w:cstheme="minorBidi"/>
          <w:noProof/>
          <w:kern w:val="2"/>
          <w14:ligatures w14:val="standardContextual"/>
        </w:rPr>
      </w:pPr>
      <w:hyperlink w:anchor="_Toc169080494" w:history="1">
        <w:r w:rsidR="008E6E0D" w:rsidRPr="00635A54">
          <w:rPr>
            <w:rStyle w:val="Hyperlink"/>
            <w:noProof/>
          </w:rPr>
          <w:t>Research Questions</w:t>
        </w:r>
        <w:r w:rsidR="008E6E0D">
          <w:rPr>
            <w:noProof/>
            <w:webHidden/>
          </w:rPr>
          <w:tab/>
        </w:r>
        <w:r w:rsidR="008E6E0D">
          <w:rPr>
            <w:noProof/>
            <w:webHidden/>
          </w:rPr>
          <w:fldChar w:fldCharType="begin"/>
        </w:r>
        <w:r w:rsidR="008E6E0D">
          <w:rPr>
            <w:noProof/>
            <w:webHidden/>
          </w:rPr>
          <w:instrText xml:space="preserve"> PAGEREF _Toc169080494 \h </w:instrText>
        </w:r>
        <w:r w:rsidR="008E6E0D">
          <w:rPr>
            <w:noProof/>
            <w:webHidden/>
          </w:rPr>
        </w:r>
        <w:r w:rsidR="008E6E0D">
          <w:rPr>
            <w:noProof/>
            <w:webHidden/>
          </w:rPr>
          <w:fldChar w:fldCharType="separate"/>
        </w:r>
        <w:r w:rsidR="008E6E0D">
          <w:rPr>
            <w:noProof/>
            <w:webHidden/>
          </w:rPr>
          <w:t>10</w:t>
        </w:r>
        <w:r w:rsidR="008E6E0D">
          <w:rPr>
            <w:noProof/>
            <w:webHidden/>
          </w:rPr>
          <w:fldChar w:fldCharType="end"/>
        </w:r>
      </w:hyperlink>
    </w:p>
    <w:p w14:paraId="7B238D47" w14:textId="79C8CE4D" w:rsidR="008E6E0D" w:rsidRDefault="00000000">
      <w:pPr>
        <w:pStyle w:val="TOC2"/>
        <w:rPr>
          <w:rFonts w:asciiTheme="minorHAnsi" w:eastAsiaTheme="minorEastAsia" w:hAnsiTheme="minorHAnsi" w:cstheme="minorBidi"/>
          <w:noProof/>
          <w:kern w:val="2"/>
          <w14:ligatures w14:val="standardContextual"/>
        </w:rPr>
      </w:pPr>
      <w:hyperlink w:anchor="_Toc169080495" w:history="1">
        <w:r w:rsidR="008E6E0D" w:rsidRPr="00635A54">
          <w:rPr>
            <w:rStyle w:val="Hyperlink"/>
            <w:noProof/>
          </w:rPr>
          <w:t>Hypotheses</w:t>
        </w:r>
        <w:r w:rsidR="008E6E0D">
          <w:rPr>
            <w:noProof/>
            <w:webHidden/>
          </w:rPr>
          <w:tab/>
        </w:r>
        <w:r w:rsidR="008E6E0D">
          <w:rPr>
            <w:noProof/>
            <w:webHidden/>
          </w:rPr>
          <w:fldChar w:fldCharType="begin"/>
        </w:r>
        <w:r w:rsidR="008E6E0D">
          <w:rPr>
            <w:noProof/>
            <w:webHidden/>
          </w:rPr>
          <w:instrText xml:space="preserve"> PAGEREF _Toc169080495 \h </w:instrText>
        </w:r>
        <w:r w:rsidR="008E6E0D">
          <w:rPr>
            <w:noProof/>
            <w:webHidden/>
          </w:rPr>
        </w:r>
        <w:r w:rsidR="008E6E0D">
          <w:rPr>
            <w:noProof/>
            <w:webHidden/>
          </w:rPr>
          <w:fldChar w:fldCharType="separate"/>
        </w:r>
        <w:r w:rsidR="008E6E0D">
          <w:rPr>
            <w:noProof/>
            <w:webHidden/>
          </w:rPr>
          <w:t>11</w:t>
        </w:r>
        <w:r w:rsidR="008E6E0D">
          <w:rPr>
            <w:noProof/>
            <w:webHidden/>
          </w:rPr>
          <w:fldChar w:fldCharType="end"/>
        </w:r>
      </w:hyperlink>
    </w:p>
    <w:p w14:paraId="1DEFDB33" w14:textId="484ED79C" w:rsidR="008E6E0D" w:rsidRDefault="00000000">
      <w:pPr>
        <w:pStyle w:val="TOC2"/>
        <w:rPr>
          <w:rFonts w:asciiTheme="minorHAnsi" w:eastAsiaTheme="minorEastAsia" w:hAnsiTheme="minorHAnsi" w:cstheme="minorBidi"/>
          <w:noProof/>
          <w:kern w:val="2"/>
          <w14:ligatures w14:val="standardContextual"/>
        </w:rPr>
      </w:pPr>
      <w:hyperlink w:anchor="_Toc169080496" w:history="1">
        <w:r w:rsidR="008E6E0D" w:rsidRPr="00635A54">
          <w:rPr>
            <w:rStyle w:val="Hyperlink"/>
            <w:noProof/>
          </w:rPr>
          <w:t>Significance of the Study</w:t>
        </w:r>
        <w:r w:rsidR="008E6E0D">
          <w:rPr>
            <w:noProof/>
            <w:webHidden/>
          </w:rPr>
          <w:tab/>
        </w:r>
        <w:r w:rsidR="008E6E0D">
          <w:rPr>
            <w:noProof/>
            <w:webHidden/>
          </w:rPr>
          <w:fldChar w:fldCharType="begin"/>
        </w:r>
        <w:r w:rsidR="008E6E0D">
          <w:rPr>
            <w:noProof/>
            <w:webHidden/>
          </w:rPr>
          <w:instrText xml:space="preserve"> PAGEREF _Toc169080496 \h </w:instrText>
        </w:r>
        <w:r w:rsidR="008E6E0D">
          <w:rPr>
            <w:noProof/>
            <w:webHidden/>
          </w:rPr>
        </w:r>
        <w:r w:rsidR="008E6E0D">
          <w:rPr>
            <w:noProof/>
            <w:webHidden/>
          </w:rPr>
          <w:fldChar w:fldCharType="separate"/>
        </w:r>
        <w:r w:rsidR="008E6E0D">
          <w:rPr>
            <w:noProof/>
            <w:webHidden/>
          </w:rPr>
          <w:t>13</w:t>
        </w:r>
        <w:r w:rsidR="008E6E0D">
          <w:rPr>
            <w:noProof/>
            <w:webHidden/>
          </w:rPr>
          <w:fldChar w:fldCharType="end"/>
        </w:r>
      </w:hyperlink>
    </w:p>
    <w:p w14:paraId="15B8F77D" w14:textId="0CB8F35C" w:rsidR="008E6E0D" w:rsidRDefault="00000000">
      <w:pPr>
        <w:pStyle w:val="TOC2"/>
        <w:rPr>
          <w:rFonts w:asciiTheme="minorHAnsi" w:eastAsiaTheme="minorEastAsia" w:hAnsiTheme="minorHAnsi" w:cstheme="minorBidi"/>
          <w:noProof/>
          <w:kern w:val="2"/>
          <w14:ligatures w14:val="standardContextual"/>
        </w:rPr>
      </w:pPr>
      <w:hyperlink w:anchor="_Toc169080497" w:history="1">
        <w:r w:rsidR="008E6E0D" w:rsidRPr="00635A54">
          <w:rPr>
            <w:rStyle w:val="Hyperlink"/>
            <w:noProof/>
          </w:rPr>
          <w:t>Definitions of Key Terms</w:t>
        </w:r>
        <w:r w:rsidR="008E6E0D">
          <w:rPr>
            <w:noProof/>
            <w:webHidden/>
          </w:rPr>
          <w:tab/>
        </w:r>
        <w:r w:rsidR="008E6E0D">
          <w:rPr>
            <w:noProof/>
            <w:webHidden/>
          </w:rPr>
          <w:fldChar w:fldCharType="begin"/>
        </w:r>
        <w:r w:rsidR="008E6E0D">
          <w:rPr>
            <w:noProof/>
            <w:webHidden/>
          </w:rPr>
          <w:instrText xml:space="preserve"> PAGEREF _Toc169080497 \h </w:instrText>
        </w:r>
        <w:r w:rsidR="008E6E0D">
          <w:rPr>
            <w:noProof/>
            <w:webHidden/>
          </w:rPr>
        </w:r>
        <w:r w:rsidR="008E6E0D">
          <w:rPr>
            <w:noProof/>
            <w:webHidden/>
          </w:rPr>
          <w:fldChar w:fldCharType="separate"/>
        </w:r>
        <w:r w:rsidR="008E6E0D">
          <w:rPr>
            <w:noProof/>
            <w:webHidden/>
          </w:rPr>
          <w:t>14</w:t>
        </w:r>
        <w:r w:rsidR="008E6E0D">
          <w:rPr>
            <w:noProof/>
            <w:webHidden/>
          </w:rPr>
          <w:fldChar w:fldCharType="end"/>
        </w:r>
      </w:hyperlink>
    </w:p>
    <w:p w14:paraId="73FB4695" w14:textId="4245C78A" w:rsidR="008E6E0D" w:rsidRDefault="00000000">
      <w:pPr>
        <w:pStyle w:val="TOC2"/>
        <w:rPr>
          <w:rFonts w:asciiTheme="minorHAnsi" w:eastAsiaTheme="minorEastAsia" w:hAnsiTheme="minorHAnsi" w:cstheme="minorBidi"/>
          <w:noProof/>
          <w:kern w:val="2"/>
          <w14:ligatures w14:val="standardContextual"/>
        </w:rPr>
      </w:pPr>
      <w:hyperlink w:anchor="_Toc169080498" w:history="1">
        <w:r w:rsidR="008E6E0D" w:rsidRPr="00635A54">
          <w:rPr>
            <w:rStyle w:val="Hyperlink"/>
            <w:noProof/>
          </w:rPr>
          <w:t>Summary</w:t>
        </w:r>
        <w:r w:rsidR="008E6E0D">
          <w:rPr>
            <w:noProof/>
            <w:webHidden/>
          </w:rPr>
          <w:tab/>
        </w:r>
        <w:r w:rsidR="008E6E0D">
          <w:rPr>
            <w:noProof/>
            <w:webHidden/>
          </w:rPr>
          <w:fldChar w:fldCharType="begin"/>
        </w:r>
        <w:r w:rsidR="008E6E0D">
          <w:rPr>
            <w:noProof/>
            <w:webHidden/>
          </w:rPr>
          <w:instrText xml:space="preserve"> PAGEREF _Toc169080498 \h </w:instrText>
        </w:r>
        <w:r w:rsidR="008E6E0D">
          <w:rPr>
            <w:noProof/>
            <w:webHidden/>
          </w:rPr>
        </w:r>
        <w:r w:rsidR="008E6E0D">
          <w:rPr>
            <w:noProof/>
            <w:webHidden/>
          </w:rPr>
          <w:fldChar w:fldCharType="separate"/>
        </w:r>
        <w:r w:rsidR="008E6E0D">
          <w:rPr>
            <w:noProof/>
            <w:webHidden/>
          </w:rPr>
          <w:t>17</w:t>
        </w:r>
        <w:r w:rsidR="008E6E0D">
          <w:rPr>
            <w:noProof/>
            <w:webHidden/>
          </w:rPr>
          <w:fldChar w:fldCharType="end"/>
        </w:r>
      </w:hyperlink>
    </w:p>
    <w:p w14:paraId="09CFA99C" w14:textId="2F67FBBA" w:rsidR="008E6E0D" w:rsidRDefault="00000000">
      <w:pPr>
        <w:pStyle w:val="TOC1"/>
        <w:rPr>
          <w:rFonts w:asciiTheme="minorHAnsi" w:eastAsiaTheme="minorEastAsia" w:hAnsiTheme="minorHAnsi" w:cstheme="minorBidi"/>
          <w:noProof/>
          <w:kern w:val="2"/>
          <w:szCs w:val="24"/>
          <w14:ligatures w14:val="standardContextual"/>
        </w:rPr>
      </w:pPr>
      <w:hyperlink w:anchor="_Toc169080499" w:history="1">
        <w:r w:rsidR="008E6E0D" w:rsidRPr="00635A54">
          <w:rPr>
            <w:rStyle w:val="Hyperlink"/>
            <w:noProof/>
          </w:rPr>
          <w:t>Chapter 2: Literature Review</w:t>
        </w:r>
        <w:r w:rsidR="008E6E0D">
          <w:rPr>
            <w:noProof/>
            <w:webHidden/>
          </w:rPr>
          <w:tab/>
        </w:r>
        <w:r w:rsidR="008E6E0D">
          <w:rPr>
            <w:noProof/>
            <w:webHidden/>
          </w:rPr>
          <w:fldChar w:fldCharType="begin"/>
        </w:r>
        <w:r w:rsidR="008E6E0D">
          <w:rPr>
            <w:noProof/>
            <w:webHidden/>
          </w:rPr>
          <w:instrText xml:space="preserve"> PAGEREF _Toc169080499 \h </w:instrText>
        </w:r>
        <w:r w:rsidR="008E6E0D">
          <w:rPr>
            <w:noProof/>
            <w:webHidden/>
          </w:rPr>
        </w:r>
        <w:r w:rsidR="008E6E0D">
          <w:rPr>
            <w:noProof/>
            <w:webHidden/>
          </w:rPr>
          <w:fldChar w:fldCharType="separate"/>
        </w:r>
        <w:r w:rsidR="008E6E0D">
          <w:rPr>
            <w:noProof/>
            <w:webHidden/>
          </w:rPr>
          <w:t>20</w:t>
        </w:r>
        <w:r w:rsidR="008E6E0D">
          <w:rPr>
            <w:noProof/>
            <w:webHidden/>
          </w:rPr>
          <w:fldChar w:fldCharType="end"/>
        </w:r>
      </w:hyperlink>
    </w:p>
    <w:p w14:paraId="7EAA734D" w14:textId="073CD6DF" w:rsidR="008E6E0D" w:rsidRDefault="00000000">
      <w:pPr>
        <w:pStyle w:val="TOC2"/>
        <w:rPr>
          <w:rFonts w:asciiTheme="minorHAnsi" w:eastAsiaTheme="minorEastAsia" w:hAnsiTheme="minorHAnsi" w:cstheme="minorBidi"/>
          <w:noProof/>
          <w:kern w:val="2"/>
          <w14:ligatures w14:val="standardContextual"/>
        </w:rPr>
      </w:pPr>
      <w:hyperlink w:anchor="_Toc169080500" w:history="1">
        <w:r w:rsidR="008E6E0D" w:rsidRPr="00635A54">
          <w:rPr>
            <w:rStyle w:val="Hyperlink"/>
            <w:noProof/>
            <w:shd w:val="clear" w:color="auto" w:fill="FFFFFF"/>
          </w:rPr>
          <w:t>Key Areas in Building Digital Twin Representation of Foliage</w:t>
        </w:r>
        <w:r w:rsidR="008E6E0D">
          <w:rPr>
            <w:noProof/>
            <w:webHidden/>
          </w:rPr>
          <w:tab/>
        </w:r>
        <w:r w:rsidR="008E6E0D">
          <w:rPr>
            <w:noProof/>
            <w:webHidden/>
          </w:rPr>
          <w:fldChar w:fldCharType="begin"/>
        </w:r>
        <w:r w:rsidR="008E6E0D">
          <w:rPr>
            <w:noProof/>
            <w:webHidden/>
          </w:rPr>
          <w:instrText xml:space="preserve"> PAGEREF _Toc169080500 \h </w:instrText>
        </w:r>
        <w:r w:rsidR="008E6E0D">
          <w:rPr>
            <w:noProof/>
            <w:webHidden/>
          </w:rPr>
        </w:r>
        <w:r w:rsidR="008E6E0D">
          <w:rPr>
            <w:noProof/>
            <w:webHidden/>
          </w:rPr>
          <w:fldChar w:fldCharType="separate"/>
        </w:r>
        <w:r w:rsidR="008E6E0D">
          <w:rPr>
            <w:noProof/>
            <w:webHidden/>
          </w:rPr>
          <w:t>22</w:t>
        </w:r>
        <w:r w:rsidR="008E6E0D">
          <w:rPr>
            <w:noProof/>
            <w:webHidden/>
          </w:rPr>
          <w:fldChar w:fldCharType="end"/>
        </w:r>
      </w:hyperlink>
    </w:p>
    <w:p w14:paraId="6C164290" w14:textId="3E73A3C7" w:rsidR="008E6E0D" w:rsidRDefault="00000000">
      <w:pPr>
        <w:pStyle w:val="TOC2"/>
        <w:rPr>
          <w:rFonts w:asciiTheme="minorHAnsi" w:eastAsiaTheme="minorEastAsia" w:hAnsiTheme="minorHAnsi" w:cstheme="minorBidi"/>
          <w:noProof/>
          <w:kern w:val="2"/>
          <w14:ligatures w14:val="standardContextual"/>
        </w:rPr>
      </w:pPr>
      <w:hyperlink w:anchor="_Toc169080501" w:history="1">
        <w:r w:rsidR="008E6E0D" w:rsidRPr="00635A54">
          <w:rPr>
            <w:rStyle w:val="Hyperlink"/>
            <w:noProof/>
          </w:rPr>
          <w:t xml:space="preserve">Digital Twin Representation of Foliage </w:t>
        </w:r>
        <w:r w:rsidR="008E6E0D" w:rsidRPr="00635A54">
          <w:rPr>
            <w:rStyle w:val="Hyperlink"/>
            <w:rFonts w:ascii="Söhne" w:hAnsi="Söhne" w:cs="Calibri"/>
            <w:noProof/>
            <w:shd w:val="clear" w:color="auto" w:fill="FFFFFF"/>
          </w:rPr>
          <w:t>Theoretical</w:t>
        </w:r>
        <w:r w:rsidR="008E6E0D" w:rsidRPr="00635A54">
          <w:rPr>
            <w:rStyle w:val="Hyperlink"/>
            <w:noProof/>
          </w:rPr>
          <w:t xml:space="preserve"> Framework </w:t>
        </w:r>
        <w:r w:rsidR="008E6E0D">
          <w:rPr>
            <w:noProof/>
            <w:webHidden/>
          </w:rPr>
          <w:tab/>
        </w:r>
        <w:r w:rsidR="008E6E0D">
          <w:rPr>
            <w:noProof/>
            <w:webHidden/>
          </w:rPr>
          <w:fldChar w:fldCharType="begin"/>
        </w:r>
        <w:r w:rsidR="008E6E0D">
          <w:rPr>
            <w:noProof/>
            <w:webHidden/>
          </w:rPr>
          <w:instrText xml:space="preserve"> PAGEREF _Toc169080501 \h </w:instrText>
        </w:r>
        <w:r w:rsidR="008E6E0D">
          <w:rPr>
            <w:noProof/>
            <w:webHidden/>
          </w:rPr>
        </w:r>
        <w:r w:rsidR="008E6E0D">
          <w:rPr>
            <w:noProof/>
            <w:webHidden/>
          </w:rPr>
          <w:fldChar w:fldCharType="separate"/>
        </w:r>
        <w:r w:rsidR="008E6E0D">
          <w:rPr>
            <w:noProof/>
            <w:webHidden/>
          </w:rPr>
          <w:t>38</w:t>
        </w:r>
        <w:r w:rsidR="008E6E0D">
          <w:rPr>
            <w:noProof/>
            <w:webHidden/>
          </w:rPr>
          <w:fldChar w:fldCharType="end"/>
        </w:r>
      </w:hyperlink>
    </w:p>
    <w:p w14:paraId="2D04763D" w14:textId="64BADE58" w:rsidR="008E6E0D" w:rsidRDefault="00000000">
      <w:pPr>
        <w:pStyle w:val="TOC2"/>
        <w:rPr>
          <w:rFonts w:asciiTheme="minorHAnsi" w:eastAsiaTheme="minorEastAsia" w:hAnsiTheme="minorHAnsi" w:cstheme="minorBidi"/>
          <w:noProof/>
          <w:kern w:val="2"/>
          <w14:ligatures w14:val="standardContextual"/>
        </w:rPr>
      </w:pPr>
      <w:hyperlink w:anchor="_Toc169080502" w:history="1">
        <w:r w:rsidR="008E6E0D" w:rsidRPr="00635A54">
          <w:rPr>
            <w:rStyle w:val="Hyperlink"/>
            <w:noProof/>
          </w:rPr>
          <w:t xml:space="preserve">Data Ethics and Legal Frameworks in the study of </w:t>
        </w:r>
        <w:r w:rsidR="008E6E0D" w:rsidRPr="00635A54">
          <w:rPr>
            <w:rStyle w:val="Hyperlink"/>
            <w:noProof/>
            <w:shd w:val="clear" w:color="auto" w:fill="FFFFFF"/>
          </w:rPr>
          <w:t>Digital Twin Representation of Foliage</w:t>
        </w:r>
        <w:r w:rsidR="008E6E0D" w:rsidRPr="00635A54">
          <w:rPr>
            <w:rStyle w:val="Hyperlink"/>
            <w:noProof/>
          </w:rPr>
          <w:t xml:space="preserve"> </w:t>
        </w:r>
        <w:r w:rsidR="008E6E0D">
          <w:rPr>
            <w:noProof/>
            <w:webHidden/>
          </w:rPr>
          <w:tab/>
        </w:r>
        <w:r w:rsidR="008E6E0D">
          <w:rPr>
            <w:noProof/>
            <w:webHidden/>
          </w:rPr>
          <w:fldChar w:fldCharType="begin"/>
        </w:r>
        <w:r w:rsidR="008E6E0D">
          <w:rPr>
            <w:noProof/>
            <w:webHidden/>
          </w:rPr>
          <w:instrText xml:space="preserve"> PAGEREF _Toc169080502 \h </w:instrText>
        </w:r>
        <w:r w:rsidR="008E6E0D">
          <w:rPr>
            <w:noProof/>
            <w:webHidden/>
          </w:rPr>
        </w:r>
        <w:r w:rsidR="008E6E0D">
          <w:rPr>
            <w:noProof/>
            <w:webHidden/>
          </w:rPr>
          <w:fldChar w:fldCharType="separate"/>
        </w:r>
        <w:r w:rsidR="008E6E0D">
          <w:rPr>
            <w:noProof/>
            <w:webHidden/>
          </w:rPr>
          <w:t>44</w:t>
        </w:r>
        <w:r w:rsidR="008E6E0D">
          <w:rPr>
            <w:noProof/>
            <w:webHidden/>
          </w:rPr>
          <w:fldChar w:fldCharType="end"/>
        </w:r>
      </w:hyperlink>
    </w:p>
    <w:p w14:paraId="1F38D99B" w14:textId="15C84559" w:rsidR="008E6E0D" w:rsidRDefault="00000000">
      <w:pPr>
        <w:pStyle w:val="TOC2"/>
        <w:rPr>
          <w:rFonts w:asciiTheme="minorHAnsi" w:eastAsiaTheme="minorEastAsia" w:hAnsiTheme="minorHAnsi" w:cstheme="minorBidi"/>
          <w:noProof/>
          <w:kern w:val="2"/>
          <w14:ligatures w14:val="standardContextual"/>
        </w:rPr>
      </w:pPr>
      <w:hyperlink w:anchor="_Toc169080503" w:history="1">
        <w:r w:rsidR="008E6E0D" w:rsidRPr="00635A54">
          <w:rPr>
            <w:rStyle w:val="Hyperlink"/>
            <w:noProof/>
          </w:rPr>
          <w:t>Summary</w:t>
        </w:r>
        <w:r w:rsidR="008E6E0D">
          <w:rPr>
            <w:noProof/>
            <w:webHidden/>
          </w:rPr>
          <w:tab/>
        </w:r>
        <w:r w:rsidR="008E6E0D">
          <w:rPr>
            <w:noProof/>
            <w:webHidden/>
          </w:rPr>
          <w:fldChar w:fldCharType="begin"/>
        </w:r>
        <w:r w:rsidR="008E6E0D">
          <w:rPr>
            <w:noProof/>
            <w:webHidden/>
          </w:rPr>
          <w:instrText xml:space="preserve"> PAGEREF _Toc169080503 \h </w:instrText>
        </w:r>
        <w:r w:rsidR="008E6E0D">
          <w:rPr>
            <w:noProof/>
            <w:webHidden/>
          </w:rPr>
        </w:r>
        <w:r w:rsidR="008E6E0D">
          <w:rPr>
            <w:noProof/>
            <w:webHidden/>
          </w:rPr>
          <w:fldChar w:fldCharType="separate"/>
        </w:r>
        <w:r w:rsidR="008E6E0D">
          <w:rPr>
            <w:noProof/>
            <w:webHidden/>
          </w:rPr>
          <w:t>49</w:t>
        </w:r>
        <w:r w:rsidR="008E6E0D">
          <w:rPr>
            <w:noProof/>
            <w:webHidden/>
          </w:rPr>
          <w:fldChar w:fldCharType="end"/>
        </w:r>
      </w:hyperlink>
    </w:p>
    <w:p w14:paraId="6300C1CF" w14:textId="6C33FAC7" w:rsidR="008E6E0D" w:rsidRDefault="00000000">
      <w:pPr>
        <w:pStyle w:val="TOC1"/>
        <w:rPr>
          <w:rFonts w:asciiTheme="minorHAnsi" w:eastAsiaTheme="minorEastAsia" w:hAnsiTheme="minorHAnsi" w:cstheme="minorBidi"/>
          <w:noProof/>
          <w:kern w:val="2"/>
          <w:szCs w:val="24"/>
          <w14:ligatures w14:val="standardContextual"/>
        </w:rPr>
      </w:pPr>
      <w:hyperlink w:anchor="_Toc169080504" w:history="1">
        <w:r w:rsidR="008E6E0D" w:rsidRPr="00635A54">
          <w:rPr>
            <w:rStyle w:val="Hyperlink"/>
            <w:noProof/>
          </w:rPr>
          <w:t>Chapter 3: Research Methodology</w:t>
        </w:r>
        <w:r w:rsidR="008E6E0D">
          <w:rPr>
            <w:noProof/>
            <w:webHidden/>
          </w:rPr>
          <w:tab/>
        </w:r>
        <w:r w:rsidR="008E6E0D">
          <w:rPr>
            <w:noProof/>
            <w:webHidden/>
          </w:rPr>
          <w:fldChar w:fldCharType="begin"/>
        </w:r>
        <w:r w:rsidR="008E6E0D">
          <w:rPr>
            <w:noProof/>
            <w:webHidden/>
          </w:rPr>
          <w:instrText xml:space="preserve"> PAGEREF _Toc169080504 \h </w:instrText>
        </w:r>
        <w:r w:rsidR="008E6E0D">
          <w:rPr>
            <w:noProof/>
            <w:webHidden/>
          </w:rPr>
        </w:r>
        <w:r w:rsidR="008E6E0D">
          <w:rPr>
            <w:noProof/>
            <w:webHidden/>
          </w:rPr>
          <w:fldChar w:fldCharType="separate"/>
        </w:r>
        <w:r w:rsidR="008E6E0D">
          <w:rPr>
            <w:noProof/>
            <w:webHidden/>
          </w:rPr>
          <w:t>52</w:t>
        </w:r>
        <w:r w:rsidR="008E6E0D">
          <w:rPr>
            <w:noProof/>
            <w:webHidden/>
          </w:rPr>
          <w:fldChar w:fldCharType="end"/>
        </w:r>
      </w:hyperlink>
    </w:p>
    <w:p w14:paraId="2F180C60" w14:textId="45688DBA" w:rsidR="008E6E0D" w:rsidRDefault="00000000">
      <w:pPr>
        <w:pStyle w:val="TOC2"/>
        <w:rPr>
          <w:rFonts w:asciiTheme="minorHAnsi" w:eastAsiaTheme="minorEastAsia" w:hAnsiTheme="minorHAnsi" w:cstheme="minorBidi"/>
          <w:noProof/>
          <w:kern w:val="2"/>
          <w14:ligatures w14:val="standardContextual"/>
        </w:rPr>
      </w:pPr>
      <w:hyperlink w:anchor="_Toc169080505" w:history="1">
        <w:r w:rsidR="008E6E0D" w:rsidRPr="00635A54">
          <w:rPr>
            <w:rStyle w:val="Hyperlink"/>
            <w:noProof/>
          </w:rPr>
          <w:t>Digital Twin Representation of Foliage Research Methodology and Design  Process Diagram</w:t>
        </w:r>
        <w:r w:rsidR="008E6E0D">
          <w:rPr>
            <w:noProof/>
            <w:webHidden/>
          </w:rPr>
          <w:tab/>
        </w:r>
        <w:r w:rsidR="008E6E0D">
          <w:rPr>
            <w:noProof/>
            <w:webHidden/>
          </w:rPr>
          <w:fldChar w:fldCharType="begin"/>
        </w:r>
        <w:r w:rsidR="008E6E0D">
          <w:rPr>
            <w:noProof/>
            <w:webHidden/>
          </w:rPr>
          <w:instrText xml:space="preserve"> PAGEREF _Toc169080505 \h </w:instrText>
        </w:r>
        <w:r w:rsidR="008E6E0D">
          <w:rPr>
            <w:noProof/>
            <w:webHidden/>
          </w:rPr>
        </w:r>
        <w:r w:rsidR="008E6E0D">
          <w:rPr>
            <w:noProof/>
            <w:webHidden/>
          </w:rPr>
          <w:fldChar w:fldCharType="separate"/>
        </w:r>
        <w:r w:rsidR="008E6E0D">
          <w:rPr>
            <w:noProof/>
            <w:webHidden/>
          </w:rPr>
          <w:t>53</w:t>
        </w:r>
        <w:r w:rsidR="008E6E0D">
          <w:rPr>
            <w:noProof/>
            <w:webHidden/>
          </w:rPr>
          <w:fldChar w:fldCharType="end"/>
        </w:r>
      </w:hyperlink>
    </w:p>
    <w:p w14:paraId="489F811D" w14:textId="11C47FF8" w:rsidR="008E6E0D" w:rsidRDefault="00000000">
      <w:pPr>
        <w:pStyle w:val="TOC2"/>
        <w:rPr>
          <w:rFonts w:asciiTheme="minorHAnsi" w:eastAsiaTheme="minorEastAsia" w:hAnsiTheme="minorHAnsi" w:cstheme="minorBidi"/>
          <w:noProof/>
          <w:kern w:val="2"/>
          <w14:ligatures w14:val="standardContextual"/>
        </w:rPr>
      </w:pPr>
      <w:hyperlink w:anchor="_Toc169080506" w:history="1">
        <w:r w:rsidR="008E6E0D" w:rsidRPr="00635A54">
          <w:rPr>
            <w:rStyle w:val="Hyperlink"/>
            <w:noProof/>
          </w:rPr>
          <w:t>Research Methodology and Design  of Digital Twin Representation of Foliage</w:t>
        </w:r>
        <w:r w:rsidR="008E6E0D">
          <w:rPr>
            <w:noProof/>
            <w:webHidden/>
          </w:rPr>
          <w:tab/>
        </w:r>
        <w:r w:rsidR="008E6E0D">
          <w:rPr>
            <w:noProof/>
            <w:webHidden/>
          </w:rPr>
          <w:fldChar w:fldCharType="begin"/>
        </w:r>
        <w:r w:rsidR="008E6E0D">
          <w:rPr>
            <w:noProof/>
            <w:webHidden/>
          </w:rPr>
          <w:instrText xml:space="preserve"> PAGEREF _Toc169080506 \h </w:instrText>
        </w:r>
        <w:r w:rsidR="008E6E0D">
          <w:rPr>
            <w:noProof/>
            <w:webHidden/>
          </w:rPr>
        </w:r>
        <w:r w:rsidR="008E6E0D">
          <w:rPr>
            <w:noProof/>
            <w:webHidden/>
          </w:rPr>
          <w:fldChar w:fldCharType="separate"/>
        </w:r>
        <w:r w:rsidR="008E6E0D">
          <w:rPr>
            <w:noProof/>
            <w:webHidden/>
          </w:rPr>
          <w:t>54</w:t>
        </w:r>
        <w:r w:rsidR="008E6E0D">
          <w:rPr>
            <w:noProof/>
            <w:webHidden/>
          </w:rPr>
          <w:fldChar w:fldCharType="end"/>
        </w:r>
      </w:hyperlink>
    </w:p>
    <w:p w14:paraId="2A28FEE4" w14:textId="1444BCBD" w:rsidR="008E6E0D" w:rsidRDefault="00000000">
      <w:pPr>
        <w:pStyle w:val="TOC2"/>
        <w:rPr>
          <w:rFonts w:asciiTheme="minorHAnsi" w:eastAsiaTheme="minorEastAsia" w:hAnsiTheme="minorHAnsi" w:cstheme="minorBidi"/>
          <w:noProof/>
          <w:kern w:val="2"/>
          <w14:ligatures w14:val="standardContextual"/>
        </w:rPr>
      </w:pPr>
      <w:hyperlink w:anchor="_Toc169080507" w:history="1">
        <w:r w:rsidR="008E6E0D" w:rsidRPr="00635A54">
          <w:rPr>
            <w:rStyle w:val="Hyperlink"/>
            <w:noProof/>
          </w:rPr>
          <w:t>Population and Sample</w:t>
        </w:r>
        <w:r w:rsidR="008E6E0D">
          <w:rPr>
            <w:noProof/>
            <w:webHidden/>
          </w:rPr>
          <w:tab/>
        </w:r>
        <w:r w:rsidR="008E6E0D">
          <w:rPr>
            <w:noProof/>
            <w:webHidden/>
          </w:rPr>
          <w:fldChar w:fldCharType="begin"/>
        </w:r>
        <w:r w:rsidR="008E6E0D">
          <w:rPr>
            <w:noProof/>
            <w:webHidden/>
          </w:rPr>
          <w:instrText xml:space="preserve"> PAGEREF _Toc169080507 \h </w:instrText>
        </w:r>
        <w:r w:rsidR="008E6E0D">
          <w:rPr>
            <w:noProof/>
            <w:webHidden/>
          </w:rPr>
        </w:r>
        <w:r w:rsidR="008E6E0D">
          <w:rPr>
            <w:noProof/>
            <w:webHidden/>
          </w:rPr>
          <w:fldChar w:fldCharType="separate"/>
        </w:r>
        <w:r w:rsidR="008E6E0D">
          <w:rPr>
            <w:noProof/>
            <w:webHidden/>
          </w:rPr>
          <w:t>82</w:t>
        </w:r>
        <w:r w:rsidR="008E6E0D">
          <w:rPr>
            <w:noProof/>
            <w:webHidden/>
          </w:rPr>
          <w:fldChar w:fldCharType="end"/>
        </w:r>
      </w:hyperlink>
    </w:p>
    <w:p w14:paraId="01C74401" w14:textId="7A84147C" w:rsidR="008E6E0D" w:rsidRDefault="00000000">
      <w:pPr>
        <w:pStyle w:val="TOC2"/>
        <w:rPr>
          <w:rFonts w:asciiTheme="minorHAnsi" w:eastAsiaTheme="minorEastAsia" w:hAnsiTheme="minorHAnsi" w:cstheme="minorBidi"/>
          <w:noProof/>
          <w:kern w:val="2"/>
          <w14:ligatures w14:val="standardContextual"/>
        </w:rPr>
      </w:pPr>
      <w:hyperlink w:anchor="_Toc169080508" w:history="1">
        <w:r w:rsidR="008E6E0D" w:rsidRPr="00635A54">
          <w:rPr>
            <w:rStyle w:val="Hyperlink"/>
            <w:noProof/>
          </w:rPr>
          <w:t>Materials or Instrumentation</w:t>
        </w:r>
        <w:r w:rsidR="008E6E0D">
          <w:rPr>
            <w:noProof/>
            <w:webHidden/>
          </w:rPr>
          <w:tab/>
        </w:r>
        <w:r w:rsidR="008E6E0D">
          <w:rPr>
            <w:noProof/>
            <w:webHidden/>
          </w:rPr>
          <w:fldChar w:fldCharType="begin"/>
        </w:r>
        <w:r w:rsidR="008E6E0D">
          <w:rPr>
            <w:noProof/>
            <w:webHidden/>
          </w:rPr>
          <w:instrText xml:space="preserve"> PAGEREF _Toc169080508 \h </w:instrText>
        </w:r>
        <w:r w:rsidR="008E6E0D">
          <w:rPr>
            <w:noProof/>
            <w:webHidden/>
          </w:rPr>
        </w:r>
        <w:r w:rsidR="008E6E0D">
          <w:rPr>
            <w:noProof/>
            <w:webHidden/>
          </w:rPr>
          <w:fldChar w:fldCharType="separate"/>
        </w:r>
        <w:r w:rsidR="008E6E0D">
          <w:rPr>
            <w:noProof/>
            <w:webHidden/>
          </w:rPr>
          <w:t>82</w:t>
        </w:r>
        <w:r w:rsidR="008E6E0D">
          <w:rPr>
            <w:noProof/>
            <w:webHidden/>
          </w:rPr>
          <w:fldChar w:fldCharType="end"/>
        </w:r>
      </w:hyperlink>
    </w:p>
    <w:p w14:paraId="54887F4D" w14:textId="48D6FC78" w:rsidR="008E6E0D" w:rsidRDefault="00000000">
      <w:pPr>
        <w:pStyle w:val="TOC2"/>
        <w:rPr>
          <w:rFonts w:asciiTheme="minorHAnsi" w:eastAsiaTheme="minorEastAsia" w:hAnsiTheme="minorHAnsi" w:cstheme="minorBidi"/>
          <w:noProof/>
          <w:kern w:val="2"/>
          <w14:ligatures w14:val="standardContextual"/>
        </w:rPr>
      </w:pPr>
      <w:hyperlink w:anchor="_Toc169080509" w:history="1">
        <w:r w:rsidR="008E6E0D" w:rsidRPr="00635A54">
          <w:rPr>
            <w:rStyle w:val="Hyperlink"/>
            <w:rFonts w:cs="Times New Roman"/>
            <w:noProof/>
          </w:rPr>
          <w:t>Assumptions in the Construction of Digital Twin Representation of Foliage</w:t>
        </w:r>
        <w:r w:rsidR="008E6E0D" w:rsidRPr="00635A54">
          <w:rPr>
            <w:rStyle w:val="Hyperlink"/>
            <w:noProof/>
          </w:rPr>
          <w:t xml:space="preserve"> </w:t>
        </w:r>
        <w:r w:rsidR="008E6E0D">
          <w:rPr>
            <w:noProof/>
            <w:webHidden/>
          </w:rPr>
          <w:tab/>
        </w:r>
        <w:r w:rsidR="008E6E0D">
          <w:rPr>
            <w:noProof/>
            <w:webHidden/>
          </w:rPr>
          <w:fldChar w:fldCharType="begin"/>
        </w:r>
        <w:r w:rsidR="008E6E0D">
          <w:rPr>
            <w:noProof/>
            <w:webHidden/>
          </w:rPr>
          <w:instrText xml:space="preserve"> PAGEREF _Toc169080509 \h </w:instrText>
        </w:r>
        <w:r w:rsidR="008E6E0D">
          <w:rPr>
            <w:noProof/>
            <w:webHidden/>
          </w:rPr>
        </w:r>
        <w:r w:rsidR="008E6E0D">
          <w:rPr>
            <w:noProof/>
            <w:webHidden/>
          </w:rPr>
          <w:fldChar w:fldCharType="separate"/>
        </w:r>
        <w:r w:rsidR="008E6E0D">
          <w:rPr>
            <w:noProof/>
            <w:webHidden/>
          </w:rPr>
          <w:t>83</w:t>
        </w:r>
        <w:r w:rsidR="008E6E0D">
          <w:rPr>
            <w:noProof/>
            <w:webHidden/>
          </w:rPr>
          <w:fldChar w:fldCharType="end"/>
        </w:r>
      </w:hyperlink>
    </w:p>
    <w:p w14:paraId="13889BDF" w14:textId="3734097D" w:rsidR="008E6E0D" w:rsidRDefault="00000000">
      <w:pPr>
        <w:pStyle w:val="TOC2"/>
        <w:rPr>
          <w:rFonts w:asciiTheme="minorHAnsi" w:eastAsiaTheme="minorEastAsia" w:hAnsiTheme="minorHAnsi" w:cstheme="minorBidi"/>
          <w:noProof/>
          <w:kern w:val="2"/>
          <w14:ligatures w14:val="standardContextual"/>
        </w:rPr>
      </w:pPr>
      <w:hyperlink w:anchor="_Toc169080510" w:history="1">
        <w:r w:rsidR="008E6E0D" w:rsidRPr="00635A54">
          <w:rPr>
            <w:rStyle w:val="Hyperlink"/>
            <w:rFonts w:cs="Times New Roman"/>
            <w:noProof/>
          </w:rPr>
          <w:t>L</w:t>
        </w:r>
        <w:r w:rsidR="008E6E0D" w:rsidRPr="00635A54">
          <w:rPr>
            <w:rStyle w:val="Hyperlink"/>
            <w:noProof/>
          </w:rPr>
          <w:t>imitations in the Construction of Digital Twin Representation of Foliage</w:t>
        </w:r>
        <w:r w:rsidR="008E6E0D">
          <w:rPr>
            <w:noProof/>
            <w:webHidden/>
          </w:rPr>
          <w:tab/>
        </w:r>
        <w:r w:rsidR="008E6E0D">
          <w:rPr>
            <w:noProof/>
            <w:webHidden/>
          </w:rPr>
          <w:fldChar w:fldCharType="begin"/>
        </w:r>
        <w:r w:rsidR="008E6E0D">
          <w:rPr>
            <w:noProof/>
            <w:webHidden/>
          </w:rPr>
          <w:instrText xml:space="preserve"> PAGEREF _Toc169080510 \h </w:instrText>
        </w:r>
        <w:r w:rsidR="008E6E0D">
          <w:rPr>
            <w:noProof/>
            <w:webHidden/>
          </w:rPr>
        </w:r>
        <w:r w:rsidR="008E6E0D">
          <w:rPr>
            <w:noProof/>
            <w:webHidden/>
          </w:rPr>
          <w:fldChar w:fldCharType="separate"/>
        </w:r>
        <w:r w:rsidR="008E6E0D">
          <w:rPr>
            <w:noProof/>
            <w:webHidden/>
          </w:rPr>
          <w:t>86</w:t>
        </w:r>
        <w:r w:rsidR="008E6E0D">
          <w:rPr>
            <w:noProof/>
            <w:webHidden/>
          </w:rPr>
          <w:fldChar w:fldCharType="end"/>
        </w:r>
      </w:hyperlink>
    </w:p>
    <w:p w14:paraId="7AD07DE5" w14:textId="23E99430" w:rsidR="008E6E0D" w:rsidRDefault="00000000">
      <w:pPr>
        <w:pStyle w:val="TOC2"/>
        <w:rPr>
          <w:rFonts w:asciiTheme="minorHAnsi" w:eastAsiaTheme="minorEastAsia" w:hAnsiTheme="minorHAnsi" w:cstheme="minorBidi"/>
          <w:noProof/>
          <w:kern w:val="2"/>
          <w14:ligatures w14:val="standardContextual"/>
        </w:rPr>
      </w:pPr>
      <w:hyperlink w:anchor="_Toc169080511" w:history="1">
        <w:r w:rsidR="008E6E0D" w:rsidRPr="00635A54">
          <w:rPr>
            <w:rStyle w:val="Hyperlink"/>
            <w:noProof/>
          </w:rPr>
          <w:t>Delimitations in the Construction of Digital Twin Representation of Foliage</w:t>
        </w:r>
        <w:r w:rsidR="008E6E0D">
          <w:rPr>
            <w:noProof/>
            <w:webHidden/>
          </w:rPr>
          <w:tab/>
        </w:r>
        <w:r w:rsidR="008E6E0D">
          <w:rPr>
            <w:noProof/>
            <w:webHidden/>
          </w:rPr>
          <w:fldChar w:fldCharType="begin"/>
        </w:r>
        <w:r w:rsidR="008E6E0D">
          <w:rPr>
            <w:noProof/>
            <w:webHidden/>
          </w:rPr>
          <w:instrText xml:space="preserve"> PAGEREF _Toc169080511 \h </w:instrText>
        </w:r>
        <w:r w:rsidR="008E6E0D">
          <w:rPr>
            <w:noProof/>
            <w:webHidden/>
          </w:rPr>
        </w:r>
        <w:r w:rsidR="008E6E0D">
          <w:rPr>
            <w:noProof/>
            <w:webHidden/>
          </w:rPr>
          <w:fldChar w:fldCharType="separate"/>
        </w:r>
        <w:r w:rsidR="008E6E0D">
          <w:rPr>
            <w:noProof/>
            <w:webHidden/>
          </w:rPr>
          <w:t>87</w:t>
        </w:r>
        <w:r w:rsidR="008E6E0D">
          <w:rPr>
            <w:noProof/>
            <w:webHidden/>
          </w:rPr>
          <w:fldChar w:fldCharType="end"/>
        </w:r>
      </w:hyperlink>
    </w:p>
    <w:p w14:paraId="2B7AA9C3" w14:textId="49E9B0E0" w:rsidR="008E6E0D" w:rsidRDefault="00000000">
      <w:pPr>
        <w:pStyle w:val="TOC2"/>
        <w:rPr>
          <w:rFonts w:asciiTheme="minorHAnsi" w:eastAsiaTheme="minorEastAsia" w:hAnsiTheme="minorHAnsi" w:cstheme="minorBidi"/>
          <w:noProof/>
          <w:kern w:val="2"/>
          <w14:ligatures w14:val="standardContextual"/>
        </w:rPr>
      </w:pPr>
      <w:hyperlink w:anchor="_Toc169080512" w:history="1">
        <w:r w:rsidR="008E6E0D" w:rsidRPr="00635A54">
          <w:rPr>
            <w:rStyle w:val="Hyperlink"/>
            <w:noProof/>
          </w:rPr>
          <w:t>Ethical Assurances</w:t>
        </w:r>
        <w:r w:rsidR="008E6E0D">
          <w:rPr>
            <w:noProof/>
            <w:webHidden/>
          </w:rPr>
          <w:tab/>
        </w:r>
        <w:r w:rsidR="008E6E0D">
          <w:rPr>
            <w:noProof/>
            <w:webHidden/>
          </w:rPr>
          <w:fldChar w:fldCharType="begin"/>
        </w:r>
        <w:r w:rsidR="008E6E0D">
          <w:rPr>
            <w:noProof/>
            <w:webHidden/>
          </w:rPr>
          <w:instrText xml:space="preserve"> PAGEREF _Toc169080512 \h </w:instrText>
        </w:r>
        <w:r w:rsidR="008E6E0D">
          <w:rPr>
            <w:noProof/>
            <w:webHidden/>
          </w:rPr>
        </w:r>
        <w:r w:rsidR="008E6E0D">
          <w:rPr>
            <w:noProof/>
            <w:webHidden/>
          </w:rPr>
          <w:fldChar w:fldCharType="separate"/>
        </w:r>
        <w:r w:rsidR="008E6E0D">
          <w:rPr>
            <w:noProof/>
            <w:webHidden/>
          </w:rPr>
          <w:t>88</w:t>
        </w:r>
        <w:r w:rsidR="008E6E0D">
          <w:rPr>
            <w:noProof/>
            <w:webHidden/>
          </w:rPr>
          <w:fldChar w:fldCharType="end"/>
        </w:r>
      </w:hyperlink>
    </w:p>
    <w:p w14:paraId="1BCF6327" w14:textId="7539B81D" w:rsidR="008E6E0D" w:rsidRDefault="00000000">
      <w:pPr>
        <w:pStyle w:val="TOC2"/>
        <w:rPr>
          <w:rFonts w:asciiTheme="minorHAnsi" w:eastAsiaTheme="minorEastAsia" w:hAnsiTheme="minorHAnsi" w:cstheme="minorBidi"/>
          <w:noProof/>
          <w:kern w:val="2"/>
          <w14:ligatures w14:val="standardContextual"/>
        </w:rPr>
      </w:pPr>
      <w:hyperlink w:anchor="_Toc169080513" w:history="1">
        <w:r w:rsidR="008E6E0D" w:rsidRPr="00635A54">
          <w:rPr>
            <w:rStyle w:val="Hyperlink"/>
            <w:noProof/>
          </w:rPr>
          <w:t>Ethical Considerations using Google aerial imagery</w:t>
        </w:r>
        <w:r w:rsidR="008E6E0D">
          <w:rPr>
            <w:noProof/>
            <w:webHidden/>
          </w:rPr>
          <w:tab/>
        </w:r>
        <w:r w:rsidR="008E6E0D">
          <w:rPr>
            <w:noProof/>
            <w:webHidden/>
          </w:rPr>
          <w:fldChar w:fldCharType="begin"/>
        </w:r>
        <w:r w:rsidR="008E6E0D">
          <w:rPr>
            <w:noProof/>
            <w:webHidden/>
          </w:rPr>
          <w:instrText xml:space="preserve"> PAGEREF _Toc169080513 \h </w:instrText>
        </w:r>
        <w:r w:rsidR="008E6E0D">
          <w:rPr>
            <w:noProof/>
            <w:webHidden/>
          </w:rPr>
        </w:r>
        <w:r w:rsidR="008E6E0D">
          <w:rPr>
            <w:noProof/>
            <w:webHidden/>
          </w:rPr>
          <w:fldChar w:fldCharType="separate"/>
        </w:r>
        <w:r w:rsidR="008E6E0D">
          <w:rPr>
            <w:noProof/>
            <w:webHidden/>
          </w:rPr>
          <w:t>88</w:t>
        </w:r>
        <w:r w:rsidR="008E6E0D">
          <w:rPr>
            <w:noProof/>
            <w:webHidden/>
          </w:rPr>
          <w:fldChar w:fldCharType="end"/>
        </w:r>
      </w:hyperlink>
    </w:p>
    <w:p w14:paraId="7E1B8351" w14:textId="7685BF87" w:rsidR="008E6E0D" w:rsidRDefault="00000000">
      <w:pPr>
        <w:pStyle w:val="TOC2"/>
        <w:rPr>
          <w:rFonts w:asciiTheme="minorHAnsi" w:eastAsiaTheme="minorEastAsia" w:hAnsiTheme="minorHAnsi" w:cstheme="minorBidi"/>
          <w:noProof/>
          <w:kern w:val="2"/>
          <w14:ligatures w14:val="standardContextual"/>
        </w:rPr>
      </w:pPr>
      <w:hyperlink w:anchor="_Toc169080514" w:history="1">
        <w:r w:rsidR="008E6E0D" w:rsidRPr="00635A54">
          <w:rPr>
            <w:rStyle w:val="Hyperlink"/>
            <w:noProof/>
          </w:rPr>
          <w:t>Summary</w:t>
        </w:r>
        <w:r w:rsidR="008E6E0D">
          <w:rPr>
            <w:noProof/>
            <w:webHidden/>
          </w:rPr>
          <w:tab/>
        </w:r>
        <w:r w:rsidR="008E6E0D">
          <w:rPr>
            <w:noProof/>
            <w:webHidden/>
          </w:rPr>
          <w:fldChar w:fldCharType="begin"/>
        </w:r>
        <w:r w:rsidR="008E6E0D">
          <w:rPr>
            <w:noProof/>
            <w:webHidden/>
          </w:rPr>
          <w:instrText xml:space="preserve"> PAGEREF _Toc169080514 \h </w:instrText>
        </w:r>
        <w:r w:rsidR="008E6E0D">
          <w:rPr>
            <w:noProof/>
            <w:webHidden/>
          </w:rPr>
        </w:r>
        <w:r w:rsidR="008E6E0D">
          <w:rPr>
            <w:noProof/>
            <w:webHidden/>
          </w:rPr>
          <w:fldChar w:fldCharType="separate"/>
        </w:r>
        <w:r w:rsidR="008E6E0D">
          <w:rPr>
            <w:noProof/>
            <w:webHidden/>
          </w:rPr>
          <w:t>90</w:t>
        </w:r>
        <w:r w:rsidR="008E6E0D">
          <w:rPr>
            <w:noProof/>
            <w:webHidden/>
          </w:rPr>
          <w:fldChar w:fldCharType="end"/>
        </w:r>
      </w:hyperlink>
    </w:p>
    <w:p w14:paraId="0089A474" w14:textId="2299A845" w:rsidR="008E6E0D" w:rsidRDefault="00000000">
      <w:pPr>
        <w:pStyle w:val="TOC2"/>
        <w:rPr>
          <w:rFonts w:asciiTheme="minorHAnsi" w:eastAsiaTheme="minorEastAsia" w:hAnsiTheme="minorHAnsi" w:cstheme="minorBidi"/>
          <w:noProof/>
          <w:kern w:val="2"/>
          <w14:ligatures w14:val="standardContextual"/>
        </w:rPr>
      </w:pPr>
      <w:hyperlink w:anchor="_Toc169080515" w:history="1">
        <w:r w:rsidR="008E6E0D" w:rsidRPr="00635A54">
          <w:rPr>
            <w:rStyle w:val="Hyperlink"/>
            <w:noProof/>
          </w:rPr>
          <w:t>Future Work</w:t>
        </w:r>
        <w:r w:rsidR="008E6E0D">
          <w:rPr>
            <w:noProof/>
            <w:webHidden/>
          </w:rPr>
          <w:tab/>
        </w:r>
        <w:r w:rsidR="008E6E0D">
          <w:rPr>
            <w:noProof/>
            <w:webHidden/>
          </w:rPr>
          <w:fldChar w:fldCharType="begin"/>
        </w:r>
        <w:r w:rsidR="008E6E0D">
          <w:rPr>
            <w:noProof/>
            <w:webHidden/>
          </w:rPr>
          <w:instrText xml:space="preserve"> PAGEREF _Toc169080515 \h </w:instrText>
        </w:r>
        <w:r w:rsidR="008E6E0D">
          <w:rPr>
            <w:noProof/>
            <w:webHidden/>
          </w:rPr>
        </w:r>
        <w:r w:rsidR="008E6E0D">
          <w:rPr>
            <w:noProof/>
            <w:webHidden/>
          </w:rPr>
          <w:fldChar w:fldCharType="separate"/>
        </w:r>
        <w:r w:rsidR="008E6E0D">
          <w:rPr>
            <w:noProof/>
            <w:webHidden/>
          </w:rPr>
          <w:t>91</w:t>
        </w:r>
        <w:r w:rsidR="008E6E0D">
          <w:rPr>
            <w:noProof/>
            <w:webHidden/>
          </w:rPr>
          <w:fldChar w:fldCharType="end"/>
        </w:r>
      </w:hyperlink>
    </w:p>
    <w:p w14:paraId="3B76AA84" w14:textId="0803CB4C" w:rsidR="008E6E0D" w:rsidRDefault="00000000">
      <w:pPr>
        <w:pStyle w:val="TOC1"/>
        <w:rPr>
          <w:rFonts w:asciiTheme="minorHAnsi" w:eastAsiaTheme="minorEastAsia" w:hAnsiTheme="minorHAnsi" w:cstheme="minorBidi"/>
          <w:noProof/>
          <w:kern w:val="2"/>
          <w:szCs w:val="24"/>
          <w14:ligatures w14:val="standardContextual"/>
        </w:rPr>
      </w:pPr>
      <w:hyperlink w:anchor="_Toc169080516" w:history="1">
        <w:r w:rsidR="008E6E0D" w:rsidRPr="00635A54">
          <w:rPr>
            <w:rStyle w:val="Hyperlink"/>
            <w:noProof/>
          </w:rPr>
          <w:t>References</w:t>
        </w:r>
        <w:r w:rsidR="008E6E0D">
          <w:rPr>
            <w:noProof/>
            <w:webHidden/>
          </w:rPr>
          <w:tab/>
        </w:r>
        <w:r w:rsidR="008E6E0D">
          <w:rPr>
            <w:noProof/>
            <w:webHidden/>
          </w:rPr>
          <w:fldChar w:fldCharType="begin"/>
        </w:r>
        <w:r w:rsidR="008E6E0D">
          <w:rPr>
            <w:noProof/>
            <w:webHidden/>
          </w:rPr>
          <w:instrText xml:space="preserve"> PAGEREF _Toc169080516 \h </w:instrText>
        </w:r>
        <w:r w:rsidR="008E6E0D">
          <w:rPr>
            <w:noProof/>
            <w:webHidden/>
          </w:rPr>
        </w:r>
        <w:r w:rsidR="008E6E0D">
          <w:rPr>
            <w:noProof/>
            <w:webHidden/>
          </w:rPr>
          <w:fldChar w:fldCharType="separate"/>
        </w:r>
        <w:r w:rsidR="008E6E0D">
          <w:rPr>
            <w:noProof/>
            <w:webHidden/>
          </w:rPr>
          <w:t>93</w:t>
        </w:r>
        <w:r w:rsidR="008E6E0D">
          <w:rPr>
            <w:noProof/>
            <w:webHidden/>
          </w:rPr>
          <w:fldChar w:fldCharType="end"/>
        </w:r>
      </w:hyperlink>
    </w:p>
    <w:p w14:paraId="52786285" w14:textId="71FF1681" w:rsidR="008E6E0D" w:rsidRDefault="00000000">
      <w:pPr>
        <w:pStyle w:val="TOC1"/>
        <w:rPr>
          <w:rFonts w:asciiTheme="minorHAnsi" w:eastAsiaTheme="minorEastAsia" w:hAnsiTheme="minorHAnsi" w:cstheme="minorBidi"/>
          <w:noProof/>
          <w:kern w:val="2"/>
          <w:szCs w:val="24"/>
          <w14:ligatures w14:val="standardContextual"/>
        </w:rPr>
      </w:pPr>
      <w:hyperlink w:anchor="_Toc169080517" w:history="1">
        <w:r w:rsidR="008E6E0D" w:rsidRPr="00635A54">
          <w:rPr>
            <w:rStyle w:val="Hyperlink"/>
            <w:noProof/>
          </w:rPr>
          <w:t>Appendix A  Annotated Bibliography</w:t>
        </w:r>
        <w:r w:rsidR="008E6E0D">
          <w:rPr>
            <w:noProof/>
            <w:webHidden/>
          </w:rPr>
          <w:tab/>
        </w:r>
        <w:r w:rsidR="008E6E0D">
          <w:rPr>
            <w:noProof/>
            <w:webHidden/>
          </w:rPr>
          <w:fldChar w:fldCharType="begin"/>
        </w:r>
        <w:r w:rsidR="008E6E0D">
          <w:rPr>
            <w:noProof/>
            <w:webHidden/>
          </w:rPr>
          <w:instrText xml:space="preserve"> PAGEREF _Toc169080517 \h </w:instrText>
        </w:r>
        <w:r w:rsidR="008E6E0D">
          <w:rPr>
            <w:noProof/>
            <w:webHidden/>
          </w:rPr>
        </w:r>
        <w:r w:rsidR="008E6E0D">
          <w:rPr>
            <w:noProof/>
            <w:webHidden/>
          </w:rPr>
          <w:fldChar w:fldCharType="separate"/>
        </w:r>
        <w:r w:rsidR="008E6E0D">
          <w:rPr>
            <w:noProof/>
            <w:webHidden/>
          </w:rPr>
          <w:t>115</w:t>
        </w:r>
        <w:r w:rsidR="008E6E0D">
          <w:rPr>
            <w:noProof/>
            <w:webHidden/>
          </w:rPr>
          <w:fldChar w:fldCharType="end"/>
        </w:r>
      </w:hyperlink>
    </w:p>
    <w:p w14:paraId="6F686214" w14:textId="7CE11AD6" w:rsidR="008E6E0D" w:rsidRDefault="00000000">
      <w:pPr>
        <w:pStyle w:val="TOC1"/>
        <w:rPr>
          <w:rFonts w:asciiTheme="minorHAnsi" w:eastAsiaTheme="minorEastAsia" w:hAnsiTheme="minorHAnsi" w:cstheme="minorBidi"/>
          <w:noProof/>
          <w:kern w:val="2"/>
          <w:szCs w:val="24"/>
          <w14:ligatures w14:val="standardContextual"/>
        </w:rPr>
      </w:pPr>
      <w:hyperlink w:anchor="_Toc169080518" w:history="1">
        <w:r w:rsidR="008E6E0D" w:rsidRPr="00635A54">
          <w:rPr>
            <w:rStyle w:val="Hyperlink"/>
            <w:noProof/>
          </w:rPr>
          <w:t>Appendix B  Topic Description and Supporting Literature</w:t>
        </w:r>
        <w:r w:rsidR="008E6E0D">
          <w:rPr>
            <w:noProof/>
            <w:webHidden/>
          </w:rPr>
          <w:tab/>
        </w:r>
        <w:r w:rsidR="008E6E0D">
          <w:rPr>
            <w:noProof/>
            <w:webHidden/>
          </w:rPr>
          <w:fldChar w:fldCharType="begin"/>
        </w:r>
        <w:r w:rsidR="008E6E0D">
          <w:rPr>
            <w:noProof/>
            <w:webHidden/>
          </w:rPr>
          <w:instrText xml:space="preserve"> PAGEREF _Toc169080518 \h </w:instrText>
        </w:r>
        <w:r w:rsidR="008E6E0D">
          <w:rPr>
            <w:noProof/>
            <w:webHidden/>
          </w:rPr>
        </w:r>
        <w:r w:rsidR="008E6E0D">
          <w:rPr>
            <w:noProof/>
            <w:webHidden/>
          </w:rPr>
          <w:fldChar w:fldCharType="separate"/>
        </w:r>
        <w:r w:rsidR="008E6E0D">
          <w:rPr>
            <w:noProof/>
            <w:webHidden/>
          </w:rPr>
          <w:t>126</w:t>
        </w:r>
        <w:r w:rsidR="008E6E0D">
          <w:rPr>
            <w:noProof/>
            <w:webHidden/>
          </w:rPr>
          <w:fldChar w:fldCharType="end"/>
        </w:r>
      </w:hyperlink>
    </w:p>
    <w:p w14:paraId="12878A56" w14:textId="15D44EEF" w:rsidR="008E6E0D" w:rsidRDefault="00000000">
      <w:pPr>
        <w:pStyle w:val="TOC1"/>
        <w:rPr>
          <w:rFonts w:asciiTheme="minorHAnsi" w:eastAsiaTheme="minorEastAsia" w:hAnsiTheme="minorHAnsi" w:cstheme="minorBidi"/>
          <w:noProof/>
          <w:kern w:val="2"/>
          <w:szCs w:val="24"/>
          <w14:ligatures w14:val="standardContextual"/>
        </w:rPr>
      </w:pPr>
      <w:hyperlink w:anchor="_Toc169080519" w:history="1">
        <w:r w:rsidR="008E6E0D" w:rsidRPr="00635A54">
          <w:rPr>
            <w:rStyle w:val="Hyperlink"/>
            <w:noProof/>
          </w:rPr>
          <w:t>Appendix C   GitHub Details</w:t>
        </w:r>
        <w:r w:rsidR="008E6E0D">
          <w:rPr>
            <w:noProof/>
            <w:webHidden/>
          </w:rPr>
          <w:tab/>
        </w:r>
        <w:r w:rsidR="008E6E0D">
          <w:rPr>
            <w:noProof/>
            <w:webHidden/>
          </w:rPr>
          <w:fldChar w:fldCharType="begin"/>
        </w:r>
        <w:r w:rsidR="008E6E0D">
          <w:rPr>
            <w:noProof/>
            <w:webHidden/>
          </w:rPr>
          <w:instrText xml:space="preserve"> PAGEREF _Toc169080519 \h </w:instrText>
        </w:r>
        <w:r w:rsidR="008E6E0D">
          <w:rPr>
            <w:noProof/>
            <w:webHidden/>
          </w:rPr>
        </w:r>
        <w:r w:rsidR="008E6E0D">
          <w:rPr>
            <w:noProof/>
            <w:webHidden/>
          </w:rPr>
          <w:fldChar w:fldCharType="separate"/>
        </w:r>
        <w:r w:rsidR="008E6E0D">
          <w:rPr>
            <w:noProof/>
            <w:webHidden/>
          </w:rPr>
          <w:t>128</w:t>
        </w:r>
        <w:r w:rsidR="008E6E0D">
          <w:rPr>
            <w:noProof/>
            <w:webHidden/>
          </w:rPr>
          <w:fldChar w:fldCharType="end"/>
        </w:r>
      </w:hyperlink>
    </w:p>
    <w:p w14:paraId="309969F9" w14:textId="74D2BC76"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6804AD37" w14:textId="678C5675" w:rsidR="008E6E0D"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69080540" w:history="1">
        <w:r w:rsidR="008E6E0D" w:rsidRPr="00B1493D">
          <w:rPr>
            <w:rStyle w:val="Hyperlink"/>
            <w:b/>
            <w:bCs/>
            <w:noProof/>
          </w:rPr>
          <w:t xml:space="preserve">Table 1  </w:t>
        </w:r>
        <w:r w:rsidR="008E6E0D" w:rsidRPr="00B1493D">
          <w:rPr>
            <w:rStyle w:val="Hyperlink"/>
            <w:rFonts w:eastAsia="Times New Roman" w:cs="Times New Roman"/>
            <w:i/>
            <w:iCs/>
            <w:noProof/>
          </w:rPr>
          <w:t>YOLO-V8 Vs Mask R-CNN</w:t>
        </w:r>
        <w:r w:rsidR="008E6E0D">
          <w:rPr>
            <w:noProof/>
            <w:webHidden/>
          </w:rPr>
          <w:tab/>
        </w:r>
        <w:r w:rsidR="008E6E0D">
          <w:rPr>
            <w:noProof/>
            <w:webHidden/>
          </w:rPr>
          <w:fldChar w:fldCharType="begin"/>
        </w:r>
        <w:r w:rsidR="008E6E0D">
          <w:rPr>
            <w:noProof/>
            <w:webHidden/>
          </w:rPr>
          <w:instrText xml:space="preserve"> PAGEREF _Toc169080540 \h </w:instrText>
        </w:r>
        <w:r w:rsidR="008E6E0D">
          <w:rPr>
            <w:noProof/>
            <w:webHidden/>
          </w:rPr>
        </w:r>
        <w:r w:rsidR="008E6E0D">
          <w:rPr>
            <w:noProof/>
            <w:webHidden/>
          </w:rPr>
          <w:fldChar w:fldCharType="separate"/>
        </w:r>
        <w:r w:rsidR="008E6E0D">
          <w:rPr>
            <w:noProof/>
            <w:webHidden/>
          </w:rPr>
          <w:t>63</w:t>
        </w:r>
        <w:r w:rsidR="008E6E0D">
          <w:rPr>
            <w:noProof/>
            <w:webHidden/>
          </w:rPr>
          <w:fldChar w:fldCharType="end"/>
        </w:r>
      </w:hyperlink>
    </w:p>
    <w:p w14:paraId="173A0C05" w14:textId="16761457"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567D0E33" w14:textId="2069A03D" w:rsidR="008863B1"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9080735" w:history="1">
        <w:r w:rsidR="008863B1" w:rsidRPr="00BC78AD">
          <w:rPr>
            <w:rStyle w:val="Hyperlink"/>
            <w:b/>
            <w:bCs/>
            <w:noProof/>
          </w:rPr>
          <w:t xml:space="preserve">Figure 1  </w:t>
        </w:r>
        <w:r w:rsidR="008863B1" w:rsidRPr="00BC78AD">
          <w:rPr>
            <w:rStyle w:val="Hyperlink"/>
            <w:i/>
            <w:noProof/>
          </w:rPr>
          <w:t>Smart City Digital Twin: Urban Planning and Green Spaces Integration</w:t>
        </w:r>
        <w:r w:rsidR="008863B1">
          <w:rPr>
            <w:noProof/>
            <w:webHidden/>
          </w:rPr>
          <w:tab/>
        </w:r>
        <w:r w:rsidR="008863B1">
          <w:rPr>
            <w:noProof/>
            <w:webHidden/>
          </w:rPr>
          <w:fldChar w:fldCharType="begin"/>
        </w:r>
        <w:r w:rsidR="008863B1">
          <w:rPr>
            <w:noProof/>
            <w:webHidden/>
          </w:rPr>
          <w:instrText xml:space="preserve"> PAGEREF _Toc169080735 \h </w:instrText>
        </w:r>
        <w:r w:rsidR="008863B1">
          <w:rPr>
            <w:noProof/>
            <w:webHidden/>
          </w:rPr>
        </w:r>
        <w:r w:rsidR="008863B1">
          <w:rPr>
            <w:noProof/>
            <w:webHidden/>
          </w:rPr>
          <w:fldChar w:fldCharType="separate"/>
        </w:r>
        <w:r w:rsidR="008863B1">
          <w:rPr>
            <w:noProof/>
            <w:webHidden/>
          </w:rPr>
          <w:t>2</w:t>
        </w:r>
        <w:r w:rsidR="008863B1">
          <w:rPr>
            <w:noProof/>
            <w:webHidden/>
          </w:rPr>
          <w:fldChar w:fldCharType="end"/>
        </w:r>
      </w:hyperlink>
    </w:p>
    <w:p w14:paraId="1696A66D" w14:textId="2ADFAFDE"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36" w:history="1">
        <w:r w:rsidR="008863B1" w:rsidRPr="00BC78AD">
          <w:rPr>
            <w:rStyle w:val="Hyperlink"/>
            <w:b/>
            <w:bCs/>
            <w:noProof/>
          </w:rPr>
          <w:t xml:space="preserve">Figure 2  </w:t>
        </w:r>
        <w:r w:rsidR="008863B1" w:rsidRPr="00BC78AD">
          <w:rPr>
            <w:rStyle w:val="Hyperlink"/>
            <w:i/>
            <w:noProof/>
          </w:rPr>
          <w:t>Digital Twin Representation of Foliage - Example</w:t>
        </w:r>
        <w:r w:rsidR="008863B1">
          <w:rPr>
            <w:noProof/>
            <w:webHidden/>
          </w:rPr>
          <w:tab/>
        </w:r>
        <w:r w:rsidR="008863B1">
          <w:rPr>
            <w:noProof/>
            <w:webHidden/>
          </w:rPr>
          <w:fldChar w:fldCharType="begin"/>
        </w:r>
        <w:r w:rsidR="008863B1">
          <w:rPr>
            <w:noProof/>
            <w:webHidden/>
          </w:rPr>
          <w:instrText xml:space="preserve"> PAGEREF _Toc169080736 \h </w:instrText>
        </w:r>
        <w:r w:rsidR="008863B1">
          <w:rPr>
            <w:noProof/>
            <w:webHidden/>
          </w:rPr>
        </w:r>
        <w:r w:rsidR="008863B1">
          <w:rPr>
            <w:noProof/>
            <w:webHidden/>
          </w:rPr>
          <w:fldChar w:fldCharType="separate"/>
        </w:r>
        <w:r w:rsidR="008863B1">
          <w:rPr>
            <w:noProof/>
            <w:webHidden/>
          </w:rPr>
          <w:t>8</w:t>
        </w:r>
        <w:r w:rsidR="008863B1">
          <w:rPr>
            <w:noProof/>
            <w:webHidden/>
          </w:rPr>
          <w:fldChar w:fldCharType="end"/>
        </w:r>
      </w:hyperlink>
    </w:p>
    <w:p w14:paraId="2C7B6CA7" w14:textId="0C97C928"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37" w:history="1">
        <w:r w:rsidR="008863B1" w:rsidRPr="00BC78AD">
          <w:rPr>
            <w:rStyle w:val="Hyperlink"/>
            <w:b/>
            <w:bCs/>
            <w:noProof/>
          </w:rPr>
          <w:t xml:space="preserve">Figure 3  </w:t>
        </w:r>
        <w:r w:rsidR="008863B1" w:rsidRPr="00BC78AD">
          <w:rPr>
            <w:rStyle w:val="Hyperlink"/>
            <w:i/>
            <w:noProof/>
          </w:rPr>
          <w:t>Flowchart: Digital Twin Representation of Foliage (AI-Driven Foliage Detection Using Machine Learning and Computer Vision)</w:t>
        </w:r>
        <w:r w:rsidR="008863B1">
          <w:rPr>
            <w:noProof/>
            <w:webHidden/>
          </w:rPr>
          <w:tab/>
        </w:r>
        <w:r w:rsidR="008863B1">
          <w:rPr>
            <w:noProof/>
            <w:webHidden/>
          </w:rPr>
          <w:fldChar w:fldCharType="begin"/>
        </w:r>
        <w:r w:rsidR="008863B1">
          <w:rPr>
            <w:noProof/>
            <w:webHidden/>
          </w:rPr>
          <w:instrText xml:space="preserve"> PAGEREF _Toc169080737 \h </w:instrText>
        </w:r>
        <w:r w:rsidR="008863B1">
          <w:rPr>
            <w:noProof/>
            <w:webHidden/>
          </w:rPr>
        </w:r>
        <w:r w:rsidR="008863B1">
          <w:rPr>
            <w:noProof/>
            <w:webHidden/>
          </w:rPr>
          <w:fldChar w:fldCharType="separate"/>
        </w:r>
        <w:r w:rsidR="008863B1">
          <w:rPr>
            <w:noProof/>
            <w:webHidden/>
          </w:rPr>
          <w:t>9</w:t>
        </w:r>
        <w:r w:rsidR="008863B1">
          <w:rPr>
            <w:noProof/>
            <w:webHidden/>
          </w:rPr>
          <w:fldChar w:fldCharType="end"/>
        </w:r>
      </w:hyperlink>
    </w:p>
    <w:p w14:paraId="16042055" w14:textId="332D947C"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38" w:history="1">
        <w:r w:rsidR="008863B1" w:rsidRPr="00BC78AD">
          <w:rPr>
            <w:rStyle w:val="Hyperlink"/>
            <w:rFonts w:eastAsia="Times New Roman" w:cs="Times New Roman"/>
            <w:b/>
            <w:bCs/>
            <w:noProof/>
          </w:rPr>
          <w:t>Figure 4</w:t>
        </w:r>
        <w:r w:rsidR="008863B1" w:rsidRPr="00BC78AD">
          <w:rPr>
            <w:rStyle w:val="Hyperlink"/>
            <w:noProof/>
          </w:rPr>
          <w:t xml:space="preserve">  </w:t>
        </w:r>
        <w:r w:rsidR="008863B1" w:rsidRPr="00BC78AD">
          <w:rPr>
            <w:rStyle w:val="Hyperlink"/>
            <w:rFonts w:eastAsia="Times New Roman" w:cs="Times New Roman"/>
            <w:i/>
            <w:noProof/>
          </w:rPr>
          <w:t>Obstacles in 5G Millimeter-Wave Deployment</w:t>
        </w:r>
        <w:r w:rsidR="008863B1">
          <w:rPr>
            <w:noProof/>
            <w:webHidden/>
          </w:rPr>
          <w:tab/>
        </w:r>
        <w:r w:rsidR="008863B1">
          <w:rPr>
            <w:noProof/>
            <w:webHidden/>
          </w:rPr>
          <w:fldChar w:fldCharType="begin"/>
        </w:r>
        <w:r w:rsidR="008863B1">
          <w:rPr>
            <w:noProof/>
            <w:webHidden/>
          </w:rPr>
          <w:instrText xml:space="preserve"> PAGEREF _Toc169080738 \h </w:instrText>
        </w:r>
        <w:r w:rsidR="008863B1">
          <w:rPr>
            <w:noProof/>
            <w:webHidden/>
          </w:rPr>
        </w:r>
        <w:r w:rsidR="008863B1">
          <w:rPr>
            <w:noProof/>
            <w:webHidden/>
          </w:rPr>
          <w:fldChar w:fldCharType="separate"/>
        </w:r>
        <w:r w:rsidR="008863B1">
          <w:rPr>
            <w:noProof/>
            <w:webHidden/>
          </w:rPr>
          <w:t>24</w:t>
        </w:r>
        <w:r w:rsidR="008863B1">
          <w:rPr>
            <w:noProof/>
            <w:webHidden/>
          </w:rPr>
          <w:fldChar w:fldCharType="end"/>
        </w:r>
      </w:hyperlink>
    </w:p>
    <w:p w14:paraId="3759124E" w14:textId="06C5BC4A"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39" w:history="1">
        <w:r w:rsidR="008863B1" w:rsidRPr="00BC78AD">
          <w:rPr>
            <w:rStyle w:val="Hyperlink"/>
            <w:rFonts w:eastAsia="Times New Roman" w:cs="Times New Roman"/>
            <w:b/>
            <w:bCs/>
            <w:noProof/>
          </w:rPr>
          <w:t>Figure 5</w:t>
        </w:r>
        <w:r w:rsidR="008863B1" w:rsidRPr="00BC78AD">
          <w:rPr>
            <w:rStyle w:val="Hyperlink"/>
            <w:noProof/>
          </w:rPr>
          <w:t xml:space="preserve">  </w:t>
        </w:r>
        <w:r w:rsidR="008863B1" w:rsidRPr="00BC78AD">
          <w:rPr>
            <w:rStyle w:val="Hyperlink"/>
            <w:rFonts w:eastAsia="Times New Roman" w:cs="Times New Roman"/>
            <w:i/>
            <w:noProof/>
          </w:rPr>
          <w:t>Vegetation Loss Simulation Results</w:t>
        </w:r>
        <w:r w:rsidR="008863B1">
          <w:rPr>
            <w:noProof/>
            <w:webHidden/>
          </w:rPr>
          <w:tab/>
        </w:r>
        <w:r w:rsidR="008863B1">
          <w:rPr>
            <w:noProof/>
            <w:webHidden/>
          </w:rPr>
          <w:fldChar w:fldCharType="begin"/>
        </w:r>
        <w:r w:rsidR="008863B1">
          <w:rPr>
            <w:noProof/>
            <w:webHidden/>
          </w:rPr>
          <w:instrText xml:space="preserve"> PAGEREF _Toc169080739 \h </w:instrText>
        </w:r>
        <w:r w:rsidR="008863B1">
          <w:rPr>
            <w:noProof/>
            <w:webHidden/>
          </w:rPr>
        </w:r>
        <w:r w:rsidR="008863B1">
          <w:rPr>
            <w:noProof/>
            <w:webHidden/>
          </w:rPr>
          <w:fldChar w:fldCharType="separate"/>
        </w:r>
        <w:r w:rsidR="008863B1">
          <w:rPr>
            <w:noProof/>
            <w:webHidden/>
          </w:rPr>
          <w:t>26</w:t>
        </w:r>
        <w:r w:rsidR="008863B1">
          <w:rPr>
            <w:noProof/>
            <w:webHidden/>
          </w:rPr>
          <w:fldChar w:fldCharType="end"/>
        </w:r>
      </w:hyperlink>
    </w:p>
    <w:p w14:paraId="6F20015E" w14:textId="03A65E82"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0" w:history="1">
        <w:r w:rsidR="008863B1" w:rsidRPr="00BC78AD">
          <w:rPr>
            <w:rStyle w:val="Hyperlink"/>
            <w:rFonts w:eastAsia="Times New Roman" w:cs="Times New Roman"/>
            <w:b/>
            <w:bCs/>
            <w:noProof/>
          </w:rPr>
          <w:t>Figure 6</w:t>
        </w:r>
        <w:r w:rsidR="008863B1" w:rsidRPr="00BC78AD">
          <w:rPr>
            <w:rStyle w:val="Hyperlink"/>
            <w:noProof/>
          </w:rPr>
          <w:t xml:space="preserve">  </w:t>
        </w:r>
        <w:r w:rsidR="008863B1" w:rsidRPr="00BC78AD">
          <w:rPr>
            <w:rStyle w:val="Hyperlink"/>
            <w:i/>
            <w:noProof/>
          </w:rPr>
          <w:t>Illustration of Collection of Data in Lidar and UAV</w:t>
        </w:r>
        <w:r w:rsidR="008863B1">
          <w:rPr>
            <w:noProof/>
            <w:webHidden/>
          </w:rPr>
          <w:tab/>
        </w:r>
        <w:r w:rsidR="008863B1">
          <w:rPr>
            <w:noProof/>
            <w:webHidden/>
          </w:rPr>
          <w:fldChar w:fldCharType="begin"/>
        </w:r>
        <w:r w:rsidR="008863B1">
          <w:rPr>
            <w:noProof/>
            <w:webHidden/>
          </w:rPr>
          <w:instrText xml:space="preserve"> PAGEREF _Toc169080740 \h </w:instrText>
        </w:r>
        <w:r w:rsidR="008863B1">
          <w:rPr>
            <w:noProof/>
            <w:webHidden/>
          </w:rPr>
        </w:r>
        <w:r w:rsidR="008863B1">
          <w:rPr>
            <w:noProof/>
            <w:webHidden/>
          </w:rPr>
          <w:fldChar w:fldCharType="separate"/>
        </w:r>
        <w:r w:rsidR="008863B1">
          <w:rPr>
            <w:noProof/>
            <w:webHidden/>
          </w:rPr>
          <w:t>27</w:t>
        </w:r>
        <w:r w:rsidR="008863B1">
          <w:rPr>
            <w:noProof/>
            <w:webHidden/>
          </w:rPr>
          <w:fldChar w:fldCharType="end"/>
        </w:r>
      </w:hyperlink>
    </w:p>
    <w:p w14:paraId="39E1547B" w14:textId="2CFC91A0"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1" w:history="1">
        <w:r w:rsidR="008863B1" w:rsidRPr="00BC78AD">
          <w:rPr>
            <w:rStyle w:val="Hyperlink"/>
            <w:rFonts w:eastAsia="Times New Roman" w:cs="Times New Roman"/>
            <w:b/>
            <w:bCs/>
            <w:noProof/>
          </w:rPr>
          <w:t>Figure 7</w:t>
        </w:r>
        <w:r w:rsidR="008863B1" w:rsidRPr="00BC78AD">
          <w:rPr>
            <w:rStyle w:val="Hyperlink"/>
            <w:noProof/>
          </w:rPr>
          <w:t xml:space="preserve">  </w:t>
        </w:r>
        <w:r w:rsidR="008863B1" w:rsidRPr="00BC78AD">
          <w:rPr>
            <w:rStyle w:val="Hyperlink"/>
            <w:i/>
            <w:noProof/>
          </w:rPr>
          <w:t>Elements of the Digital Twin Ecosystem</w:t>
        </w:r>
        <w:r w:rsidR="008863B1">
          <w:rPr>
            <w:noProof/>
            <w:webHidden/>
          </w:rPr>
          <w:tab/>
        </w:r>
        <w:r w:rsidR="008863B1">
          <w:rPr>
            <w:noProof/>
            <w:webHidden/>
          </w:rPr>
          <w:fldChar w:fldCharType="begin"/>
        </w:r>
        <w:r w:rsidR="008863B1">
          <w:rPr>
            <w:noProof/>
            <w:webHidden/>
          </w:rPr>
          <w:instrText xml:space="preserve"> PAGEREF _Toc169080741 \h </w:instrText>
        </w:r>
        <w:r w:rsidR="008863B1">
          <w:rPr>
            <w:noProof/>
            <w:webHidden/>
          </w:rPr>
        </w:r>
        <w:r w:rsidR="008863B1">
          <w:rPr>
            <w:noProof/>
            <w:webHidden/>
          </w:rPr>
          <w:fldChar w:fldCharType="separate"/>
        </w:r>
        <w:r w:rsidR="008863B1">
          <w:rPr>
            <w:noProof/>
            <w:webHidden/>
          </w:rPr>
          <w:t>31</w:t>
        </w:r>
        <w:r w:rsidR="008863B1">
          <w:rPr>
            <w:noProof/>
            <w:webHidden/>
          </w:rPr>
          <w:fldChar w:fldCharType="end"/>
        </w:r>
      </w:hyperlink>
    </w:p>
    <w:p w14:paraId="1472CABA" w14:textId="3F392A03"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2" w:history="1">
        <w:r w:rsidR="008863B1" w:rsidRPr="00BC78AD">
          <w:rPr>
            <w:rStyle w:val="Hyperlink"/>
            <w:rFonts w:eastAsia="Times New Roman" w:cs="Times New Roman"/>
            <w:b/>
            <w:bCs/>
            <w:noProof/>
          </w:rPr>
          <w:t>Figure 8</w:t>
        </w:r>
        <w:r w:rsidR="008863B1" w:rsidRPr="00BC78AD">
          <w:rPr>
            <w:rStyle w:val="Hyperlink"/>
            <w:noProof/>
          </w:rPr>
          <w:t xml:space="preserve">  </w:t>
        </w:r>
        <w:r w:rsidR="008863B1" w:rsidRPr="00BC78AD">
          <w:rPr>
            <w:rStyle w:val="Hyperlink"/>
            <w:i/>
            <w:noProof/>
          </w:rPr>
          <w:t>Some of the Key Ethical Considerations</w:t>
        </w:r>
        <w:r w:rsidR="008863B1">
          <w:rPr>
            <w:noProof/>
            <w:webHidden/>
          </w:rPr>
          <w:tab/>
        </w:r>
        <w:r w:rsidR="008863B1">
          <w:rPr>
            <w:noProof/>
            <w:webHidden/>
          </w:rPr>
          <w:fldChar w:fldCharType="begin"/>
        </w:r>
        <w:r w:rsidR="008863B1">
          <w:rPr>
            <w:noProof/>
            <w:webHidden/>
          </w:rPr>
          <w:instrText xml:space="preserve"> PAGEREF _Toc169080742 \h </w:instrText>
        </w:r>
        <w:r w:rsidR="008863B1">
          <w:rPr>
            <w:noProof/>
            <w:webHidden/>
          </w:rPr>
        </w:r>
        <w:r w:rsidR="008863B1">
          <w:rPr>
            <w:noProof/>
            <w:webHidden/>
          </w:rPr>
          <w:fldChar w:fldCharType="separate"/>
        </w:r>
        <w:r w:rsidR="008863B1">
          <w:rPr>
            <w:noProof/>
            <w:webHidden/>
          </w:rPr>
          <w:t>44</w:t>
        </w:r>
        <w:r w:rsidR="008863B1">
          <w:rPr>
            <w:noProof/>
            <w:webHidden/>
          </w:rPr>
          <w:fldChar w:fldCharType="end"/>
        </w:r>
      </w:hyperlink>
    </w:p>
    <w:p w14:paraId="12D80575" w14:textId="1130DEAA"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3" w:history="1">
        <w:r w:rsidR="008863B1" w:rsidRPr="00BC78AD">
          <w:rPr>
            <w:rStyle w:val="Hyperlink"/>
            <w:b/>
            <w:bCs/>
            <w:noProof/>
          </w:rPr>
          <w:t xml:space="preserve">Figure 9  </w:t>
        </w:r>
        <w:r w:rsidR="008863B1" w:rsidRPr="00BC78AD">
          <w:rPr>
            <w:rStyle w:val="Hyperlink"/>
            <w:i/>
            <w:noProof/>
          </w:rPr>
          <w:t>Research Design Methods for Digital Twin Representation of Foliage</w:t>
        </w:r>
        <w:r w:rsidR="008863B1">
          <w:rPr>
            <w:noProof/>
            <w:webHidden/>
          </w:rPr>
          <w:tab/>
        </w:r>
        <w:r w:rsidR="008863B1">
          <w:rPr>
            <w:noProof/>
            <w:webHidden/>
          </w:rPr>
          <w:fldChar w:fldCharType="begin"/>
        </w:r>
        <w:r w:rsidR="008863B1">
          <w:rPr>
            <w:noProof/>
            <w:webHidden/>
          </w:rPr>
          <w:instrText xml:space="preserve"> PAGEREF _Toc169080743 \h </w:instrText>
        </w:r>
        <w:r w:rsidR="008863B1">
          <w:rPr>
            <w:noProof/>
            <w:webHidden/>
          </w:rPr>
        </w:r>
        <w:r w:rsidR="008863B1">
          <w:rPr>
            <w:noProof/>
            <w:webHidden/>
          </w:rPr>
          <w:fldChar w:fldCharType="separate"/>
        </w:r>
        <w:r w:rsidR="008863B1">
          <w:rPr>
            <w:noProof/>
            <w:webHidden/>
          </w:rPr>
          <w:t>53</w:t>
        </w:r>
        <w:r w:rsidR="008863B1">
          <w:rPr>
            <w:noProof/>
            <w:webHidden/>
          </w:rPr>
          <w:fldChar w:fldCharType="end"/>
        </w:r>
      </w:hyperlink>
    </w:p>
    <w:p w14:paraId="045622B6" w14:textId="1BAA4C8E"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4" w:history="1">
        <w:r w:rsidR="008863B1" w:rsidRPr="00BC78AD">
          <w:rPr>
            <w:rStyle w:val="Hyperlink"/>
            <w:b/>
            <w:bCs/>
            <w:noProof/>
          </w:rPr>
          <w:t>Figure 10</w:t>
        </w:r>
        <w:r w:rsidR="008863B1" w:rsidRPr="00BC78AD">
          <w:rPr>
            <w:rStyle w:val="Hyperlink"/>
            <w:noProof/>
          </w:rPr>
          <w:t xml:space="preserve">  Data Collection Strategy</w:t>
        </w:r>
        <w:r w:rsidR="008863B1">
          <w:rPr>
            <w:noProof/>
            <w:webHidden/>
          </w:rPr>
          <w:tab/>
        </w:r>
        <w:r w:rsidR="008863B1">
          <w:rPr>
            <w:noProof/>
            <w:webHidden/>
          </w:rPr>
          <w:fldChar w:fldCharType="begin"/>
        </w:r>
        <w:r w:rsidR="008863B1">
          <w:rPr>
            <w:noProof/>
            <w:webHidden/>
          </w:rPr>
          <w:instrText xml:space="preserve"> PAGEREF _Toc169080744 \h </w:instrText>
        </w:r>
        <w:r w:rsidR="008863B1">
          <w:rPr>
            <w:noProof/>
            <w:webHidden/>
          </w:rPr>
        </w:r>
        <w:r w:rsidR="008863B1">
          <w:rPr>
            <w:noProof/>
            <w:webHidden/>
          </w:rPr>
          <w:fldChar w:fldCharType="separate"/>
        </w:r>
        <w:r w:rsidR="008863B1">
          <w:rPr>
            <w:noProof/>
            <w:webHidden/>
          </w:rPr>
          <w:t>55</w:t>
        </w:r>
        <w:r w:rsidR="008863B1">
          <w:rPr>
            <w:noProof/>
            <w:webHidden/>
          </w:rPr>
          <w:fldChar w:fldCharType="end"/>
        </w:r>
      </w:hyperlink>
    </w:p>
    <w:p w14:paraId="777E6559" w14:textId="10941348"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5" w:history="1">
        <w:r w:rsidR="008863B1" w:rsidRPr="00BC78AD">
          <w:rPr>
            <w:rStyle w:val="Hyperlink"/>
            <w:b/>
            <w:bCs/>
            <w:noProof/>
          </w:rPr>
          <w:t xml:space="preserve">Figure 11  </w:t>
        </w:r>
        <w:r w:rsidR="008863B1" w:rsidRPr="00BC78AD">
          <w:rPr>
            <w:rStyle w:val="Hyperlink"/>
            <w:rFonts w:eastAsia="Times New Roman" w:cs="Times New Roman"/>
            <w:i/>
            <w:noProof/>
          </w:rPr>
          <w:t>Standardized Image Pixels</w:t>
        </w:r>
        <w:r w:rsidR="008863B1">
          <w:rPr>
            <w:noProof/>
            <w:webHidden/>
          </w:rPr>
          <w:tab/>
        </w:r>
        <w:r w:rsidR="008863B1">
          <w:rPr>
            <w:noProof/>
            <w:webHidden/>
          </w:rPr>
          <w:fldChar w:fldCharType="begin"/>
        </w:r>
        <w:r w:rsidR="008863B1">
          <w:rPr>
            <w:noProof/>
            <w:webHidden/>
          </w:rPr>
          <w:instrText xml:space="preserve"> PAGEREF _Toc169080745 \h </w:instrText>
        </w:r>
        <w:r w:rsidR="008863B1">
          <w:rPr>
            <w:noProof/>
            <w:webHidden/>
          </w:rPr>
        </w:r>
        <w:r w:rsidR="008863B1">
          <w:rPr>
            <w:noProof/>
            <w:webHidden/>
          </w:rPr>
          <w:fldChar w:fldCharType="separate"/>
        </w:r>
        <w:r w:rsidR="008863B1">
          <w:rPr>
            <w:noProof/>
            <w:webHidden/>
          </w:rPr>
          <w:t>56</w:t>
        </w:r>
        <w:r w:rsidR="008863B1">
          <w:rPr>
            <w:noProof/>
            <w:webHidden/>
          </w:rPr>
          <w:fldChar w:fldCharType="end"/>
        </w:r>
      </w:hyperlink>
    </w:p>
    <w:p w14:paraId="4703013E" w14:textId="3AF30AAD"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6" w:history="1">
        <w:r w:rsidR="008863B1" w:rsidRPr="00BC78AD">
          <w:rPr>
            <w:rStyle w:val="Hyperlink"/>
            <w:b/>
            <w:bCs/>
            <w:noProof/>
          </w:rPr>
          <w:t xml:space="preserve">Figure 12  </w:t>
        </w:r>
        <w:r w:rsidR="008863B1" w:rsidRPr="00BC78AD">
          <w:rPr>
            <w:rStyle w:val="Hyperlink"/>
            <w:rFonts w:eastAsia="Times New Roman" w:cs="Times New Roman"/>
            <w:i/>
            <w:noProof/>
          </w:rPr>
          <w:t>Annotations Tools</w:t>
        </w:r>
        <w:r w:rsidR="008863B1">
          <w:rPr>
            <w:noProof/>
            <w:webHidden/>
          </w:rPr>
          <w:tab/>
        </w:r>
        <w:r w:rsidR="008863B1">
          <w:rPr>
            <w:noProof/>
            <w:webHidden/>
          </w:rPr>
          <w:fldChar w:fldCharType="begin"/>
        </w:r>
        <w:r w:rsidR="008863B1">
          <w:rPr>
            <w:noProof/>
            <w:webHidden/>
          </w:rPr>
          <w:instrText xml:space="preserve"> PAGEREF _Toc169080746 \h </w:instrText>
        </w:r>
        <w:r w:rsidR="008863B1">
          <w:rPr>
            <w:noProof/>
            <w:webHidden/>
          </w:rPr>
        </w:r>
        <w:r w:rsidR="008863B1">
          <w:rPr>
            <w:noProof/>
            <w:webHidden/>
          </w:rPr>
          <w:fldChar w:fldCharType="separate"/>
        </w:r>
        <w:r w:rsidR="008863B1">
          <w:rPr>
            <w:noProof/>
            <w:webHidden/>
          </w:rPr>
          <w:t>57</w:t>
        </w:r>
        <w:r w:rsidR="008863B1">
          <w:rPr>
            <w:noProof/>
            <w:webHidden/>
          </w:rPr>
          <w:fldChar w:fldCharType="end"/>
        </w:r>
      </w:hyperlink>
    </w:p>
    <w:p w14:paraId="59536F61" w14:textId="16A0BD0F"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7" w:history="1">
        <w:r w:rsidR="008863B1" w:rsidRPr="00BC78AD">
          <w:rPr>
            <w:rStyle w:val="Hyperlink"/>
            <w:b/>
            <w:bCs/>
            <w:noProof/>
          </w:rPr>
          <w:t xml:space="preserve">Figure 13  </w:t>
        </w:r>
        <w:r w:rsidR="008863B1" w:rsidRPr="00BC78AD">
          <w:rPr>
            <w:rStyle w:val="Hyperlink"/>
            <w:rFonts w:eastAsia="Times New Roman" w:cs="Times New Roman"/>
            <w:i/>
            <w:noProof/>
          </w:rPr>
          <w:t>Annotations Using VIA or Roboflow</w:t>
        </w:r>
        <w:r w:rsidR="008863B1">
          <w:rPr>
            <w:noProof/>
            <w:webHidden/>
          </w:rPr>
          <w:tab/>
        </w:r>
        <w:r w:rsidR="008863B1">
          <w:rPr>
            <w:noProof/>
            <w:webHidden/>
          </w:rPr>
          <w:fldChar w:fldCharType="begin"/>
        </w:r>
        <w:r w:rsidR="008863B1">
          <w:rPr>
            <w:noProof/>
            <w:webHidden/>
          </w:rPr>
          <w:instrText xml:space="preserve"> PAGEREF _Toc169080747 \h </w:instrText>
        </w:r>
        <w:r w:rsidR="008863B1">
          <w:rPr>
            <w:noProof/>
            <w:webHidden/>
          </w:rPr>
        </w:r>
        <w:r w:rsidR="008863B1">
          <w:rPr>
            <w:noProof/>
            <w:webHidden/>
          </w:rPr>
          <w:fldChar w:fldCharType="separate"/>
        </w:r>
        <w:r w:rsidR="008863B1">
          <w:rPr>
            <w:noProof/>
            <w:webHidden/>
          </w:rPr>
          <w:t>58</w:t>
        </w:r>
        <w:r w:rsidR="008863B1">
          <w:rPr>
            <w:noProof/>
            <w:webHidden/>
          </w:rPr>
          <w:fldChar w:fldCharType="end"/>
        </w:r>
      </w:hyperlink>
    </w:p>
    <w:p w14:paraId="70E4BD7E" w14:textId="6E85ABEA"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8" w:history="1">
        <w:r w:rsidR="008863B1" w:rsidRPr="00BC78AD">
          <w:rPr>
            <w:rStyle w:val="Hyperlink"/>
            <w:b/>
            <w:bCs/>
            <w:noProof/>
          </w:rPr>
          <w:t>Figure 14</w:t>
        </w:r>
        <w:r w:rsidR="008863B1" w:rsidRPr="00BC78AD">
          <w:rPr>
            <w:rStyle w:val="Hyperlink"/>
            <w:noProof/>
          </w:rPr>
          <w:t xml:space="preserve"> </w:t>
        </w:r>
        <w:r w:rsidR="008863B1" w:rsidRPr="00BC78AD">
          <w:rPr>
            <w:rStyle w:val="Hyperlink"/>
            <w:rFonts w:eastAsia="Times New Roman" w:cs="Times New Roman"/>
            <w:noProof/>
          </w:rPr>
          <w:t xml:space="preserve"> </w:t>
        </w:r>
        <w:r w:rsidR="008863B1" w:rsidRPr="00BC78AD">
          <w:rPr>
            <w:rStyle w:val="Hyperlink"/>
            <w:rFonts w:eastAsia="Times New Roman" w:cs="Times New Roman"/>
            <w:i/>
            <w:iCs/>
            <w:noProof/>
          </w:rPr>
          <w:t>Foliage/Vegetation Extraction from Aerial Images</w:t>
        </w:r>
        <w:r w:rsidR="008863B1">
          <w:rPr>
            <w:noProof/>
            <w:webHidden/>
          </w:rPr>
          <w:tab/>
        </w:r>
        <w:r w:rsidR="008863B1">
          <w:rPr>
            <w:noProof/>
            <w:webHidden/>
          </w:rPr>
          <w:fldChar w:fldCharType="begin"/>
        </w:r>
        <w:r w:rsidR="008863B1">
          <w:rPr>
            <w:noProof/>
            <w:webHidden/>
          </w:rPr>
          <w:instrText xml:space="preserve"> PAGEREF _Toc169080748 \h </w:instrText>
        </w:r>
        <w:r w:rsidR="008863B1">
          <w:rPr>
            <w:noProof/>
            <w:webHidden/>
          </w:rPr>
        </w:r>
        <w:r w:rsidR="008863B1">
          <w:rPr>
            <w:noProof/>
            <w:webHidden/>
          </w:rPr>
          <w:fldChar w:fldCharType="separate"/>
        </w:r>
        <w:r w:rsidR="008863B1">
          <w:rPr>
            <w:noProof/>
            <w:webHidden/>
          </w:rPr>
          <w:t>60</w:t>
        </w:r>
        <w:r w:rsidR="008863B1">
          <w:rPr>
            <w:noProof/>
            <w:webHidden/>
          </w:rPr>
          <w:fldChar w:fldCharType="end"/>
        </w:r>
      </w:hyperlink>
    </w:p>
    <w:p w14:paraId="12468223" w14:textId="726E14DC"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49" w:history="1">
        <w:r w:rsidR="008863B1" w:rsidRPr="00BC78AD">
          <w:rPr>
            <w:rStyle w:val="Hyperlink"/>
            <w:b/>
            <w:bCs/>
            <w:noProof/>
          </w:rPr>
          <w:t>Figure 15</w:t>
        </w:r>
        <w:r w:rsidR="008863B1" w:rsidRPr="00BC78AD">
          <w:rPr>
            <w:rStyle w:val="Hyperlink"/>
            <w:noProof/>
          </w:rPr>
          <w:t xml:space="preserve">  </w:t>
        </w:r>
        <w:r w:rsidR="008863B1" w:rsidRPr="00BC78AD">
          <w:rPr>
            <w:rStyle w:val="Hyperlink"/>
            <w:i/>
            <w:noProof/>
          </w:rPr>
          <w:t>Measuring Unknown Objects from Known Reference Objects (From a Calibrated Image)</w:t>
        </w:r>
        <w:r w:rsidR="008863B1">
          <w:rPr>
            <w:noProof/>
            <w:webHidden/>
          </w:rPr>
          <w:tab/>
        </w:r>
        <w:r w:rsidR="008863B1">
          <w:rPr>
            <w:noProof/>
            <w:webHidden/>
          </w:rPr>
          <w:fldChar w:fldCharType="begin"/>
        </w:r>
        <w:r w:rsidR="008863B1">
          <w:rPr>
            <w:noProof/>
            <w:webHidden/>
          </w:rPr>
          <w:instrText xml:space="preserve"> PAGEREF _Toc169080749 \h </w:instrText>
        </w:r>
        <w:r w:rsidR="008863B1">
          <w:rPr>
            <w:noProof/>
            <w:webHidden/>
          </w:rPr>
        </w:r>
        <w:r w:rsidR="008863B1">
          <w:rPr>
            <w:noProof/>
            <w:webHidden/>
          </w:rPr>
          <w:fldChar w:fldCharType="separate"/>
        </w:r>
        <w:r w:rsidR="008863B1">
          <w:rPr>
            <w:noProof/>
            <w:webHidden/>
          </w:rPr>
          <w:t>62</w:t>
        </w:r>
        <w:r w:rsidR="008863B1">
          <w:rPr>
            <w:noProof/>
            <w:webHidden/>
          </w:rPr>
          <w:fldChar w:fldCharType="end"/>
        </w:r>
      </w:hyperlink>
    </w:p>
    <w:p w14:paraId="35FB39D4" w14:textId="6440136A"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0" w:history="1">
        <w:r w:rsidR="008863B1" w:rsidRPr="00BC78AD">
          <w:rPr>
            <w:rStyle w:val="Hyperlink"/>
            <w:b/>
            <w:bCs/>
            <w:noProof/>
          </w:rPr>
          <w:t>Figure 16</w:t>
        </w:r>
        <w:r w:rsidR="008863B1" w:rsidRPr="00BC78AD">
          <w:rPr>
            <w:rStyle w:val="Hyperlink"/>
            <w:noProof/>
          </w:rPr>
          <w:t xml:space="preserve">  </w:t>
        </w:r>
        <w:r w:rsidR="008863B1" w:rsidRPr="00BC78AD">
          <w:rPr>
            <w:rStyle w:val="Hyperlink"/>
            <w:i/>
            <w:noProof/>
          </w:rPr>
          <w:t>YOLO-v8 Performance Over the Previous Versions</w:t>
        </w:r>
        <w:r w:rsidR="008863B1">
          <w:rPr>
            <w:noProof/>
            <w:webHidden/>
          </w:rPr>
          <w:tab/>
        </w:r>
        <w:r w:rsidR="008863B1">
          <w:rPr>
            <w:noProof/>
            <w:webHidden/>
          </w:rPr>
          <w:fldChar w:fldCharType="begin"/>
        </w:r>
        <w:r w:rsidR="008863B1">
          <w:rPr>
            <w:noProof/>
            <w:webHidden/>
          </w:rPr>
          <w:instrText xml:space="preserve"> PAGEREF _Toc169080750 \h </w:instrText>
        </w:r>
        <w:r w:rsidR="008863B1">
          <w:rPr>
            <w:noProof/>
            <w:webHidden/>
          </w:rPr>
        </w:r>
        <w:r w:rsidR="008863B1">
          <w:rPr>
            <w:noProof/>
            <w:webHidden/>
          </w:rPr>
          <w:fldChar w:fldCharType="separate"/>
        </w:r>
        <w:r w:rsidR="008863B1">
          <w:rPr>
            <w:noProof/>
            <w:webHidden/>
          </w:rPr>
          <w:t>66</w:t>
        </w:r>
        <w:r w:rsidR="008863B1">
          <w:rPr>
            <w:noProof/>
            <w:webHidden/>
          </w:rPr>
          <w:fldChar w:fldCharType="end"/>
        </w:r>
      </w:hyperlink>
    </w:p>
    <w:p w14:paraId="01E64DF0" w14:textId="1EB7A58E"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1" w:history="1">
        <w:r w:rsidR="008863B1" w:rsidRPr="00BC78AD">
          <w:rPr>
            <w:rStyle w:val="Hyperlink"/>
            <w:b/>
            <w:bCs/>
            <w:noProof/>
          </w:rPr>
          <w:t>Figure 17</w:t>
        </w:r>
        <w:r w:rsidR="008863B1" w:rsidRPr="00BC78AD">
          <w:rPr>
            <w:rStyle w:val="Hyperlink"/>
            <w:noProof/>
          </w:rPr>
          <w:t xml:space="preserve">  </w:t>
        </w:r>
        <w:r w:rsidR="008863B1" w:rsidRPr="00BC78AD">
          <w:rPr>
            <w:rStyle w:val="Hyperlink"/>
            <w:rFonts w:eastAsia="Times New Roman" w:cs="Times New Roman"/>
            <w:i/>
            <w:iCs/>
            <w:noProof/>
          </w:rPr>
          <w:t>Validation Sample Vs Validation with Inference</w:t>
        </w:r>
        <w:r w:rsidR="008863B1">
          <w:rPr>
            <w:noProof/>
            <w:webHidden/>
          </w:rPr>
          <w:tab/>
        </w:r>
        <w:r w:rsidR="008863B1">
          <w:rPr>
            <w:noProof/>
            <w:webHidden/>
          </w:rPr>
          <w:fldChar w:fldCharType="begin"/>
        </w:r>
        <w:r w:rsidR="008863B1">
          <w:rPr>
            <w:noProof/>
            <w:webHidden/>
          </w:rPr>
          <w:instrText xml:space="preserve"> PAGEREF _Toc169080751 \h </w:instrText>
        </w:r>
        <w:r w:rsidR="008863B1">
          <w:rPr>
            <w:noProof/>
            <w:webHidden/>
          </w:rPr>
        </w:r>
        <w:r w:rsidR="008863B1">
          <w:rPr>
            <w:noProof/>
            <w:webHidden/>
          </w:rPr>
          <w:fldChar w:fldCharType="separate"/>
        </w:r>
        <w:r w:rsidR="008863B1">
          <w:rPr>
            <w:noProof/>
            <w:webHidden/>
          </w:rPr>
          <w:t>70</w:t>
        </w:r>
        <w:r w:rsidR="008863B1">
          <w:rPr>
            <w:noProof/>
            <w:webHidden/>
          </w:rPr>
          <w:fldChar w:fldCharType="end"/>
        </w:r>
      </w:hyperlink>
    </w:p>
    <w:p w14:paraId="7B48B472" w14:textId="197F9031"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2" w:history="1">
        <w:r w:rsidR="008863B1" w:rsidRPr="00BC78AD">
          <w:rPr>
            <w:rStyle w:val="Hyperlink"/>
            <w:b/>
            <w:bCs/>
            <w:noProof/>
          </w:rPr>
          <w:t>Figure 18</w:t>
        </w:r>
        <w:r w:rsidR="008863B1" w:rsidRPr="00BC78AD">
          <w:rPr>
            <w:rStyle w:val="Hyperlink"/>
            <w:noProof/>
          </w:rPr>
          <w:t xml:space="preserve">  </w:t>
        </w:r>
        <w:r w:rsidR="008863B1" w:rsidRPr="00BC78AD">
          <w:rPr>
            <w:rStyle w:val="Hyperlink"/>
            <w:i/>
            <w:noProof/>
          </w:rPr>
          <w:t>Vegetation / Foliage Bounding Box metrics</w:t>
        </w:r>
        <w:r w:rsidR="008863B1">
          <w:rPr>
            <w:noProof/>
            <w:webHidden/>
          </w:rPr>
          <w:tab/>
        </w:r>
        <w:r w:rsidR="008863B1">
          <w:rPr>
            <w:noProof/>
            <w:webHidden/>
          </w:rPr>
          <w:fldChar w:fldCharType="begin"/>
        </w:r>
        <w:r w:rsidR="008863B1">
          <w:rPr>
            <w:noProof/>
            <w:webHidden/>
          </w:rPr>
          <w:instrText xml:space="preserve"> PAGEREF _Toc169080752 \h </w:instrText>
        </w:r>
        <w:r w:rsidR="008863B1">
          <w:rPr>
            <w:noProof/>
            <w:webHidden/>
          </w:rPr>
        </w:r>
        <w:r w:rsidR="008863B1">
          <w:rPr>
            <w:noProof/>
            <w:webHidden/>
          </w:rPr>
          <w:fldChar w:fldCharType="separate"/>
        </w:r>
        <w:r w:rsidR="008863B1">
          <w:rPr>
            <w:noProof/>
            <w:webHidden/>
          </w:rPr>
          <w:t>71</w:t>
        </w:r>
        <w:r w:rsidR="008863B1">
          <w:rPr>
            <w:noProof/>
            <w:webHidden/>
          </w:rPr>
          <w:fldChar w:fldCharType="end"/>
        </w:r>
      </w:hyperlink>
    </w:p>
    <w:p w14:paraId="2F3F6577" w14:textId="273CCB54"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3" w:history="1">
        <w:r w:rsidR="008863B1" w:rsidRPr="00BC78AD">
          <w:rPr>
            <w:rStyle w:val="Hyperlink"/>
            <w:b/>
            <w:bCs/>
            <w:noProof/>
          </w:rPr>
          <w:t>Figure 19</w:t>
        </w:r>
        <w:r w:rsidR="008863B1" w:rsidRPr="00BC78AD">
          <w:rPr>
            <w:rStyle w:val="Hyperlink"/>
            <w:noProof/>
          </w:rPr>
          <w:t xml:space="preserve">  </w:t>
        </w:r>
        <w:r w:rsidR="008863B1" w:rsidRPr="00BC78AD">
          <w:rPr>
            <w:rStyle w:val="Hyperlink"/>
            <w:i/>
            <w:noProof/>
          </w:rPr>
          <w:t>Vegetation / Foliage Area masks metrics</w:t>
        </w:r>
        <w:r w:rsidR="008863B1">
          <w:rPr>
            <w:noProof/>
            <w:webHidden/>
          </w:rPr>
          <w:tab/>
        </w:r>
        <w:r w:rsidR="008863B1">
          <w:rPr>
            <w:noProof/>
            <w:webHidden/>
          </w:rPr>
          <w:fldChar w:fldCharType="begin"/>
        </w:r>
        <w:r w:rsidR="008863B1">
          <w:rPr>
            <w:noProof/>
            <w:webHidden/>
          </w:rPr>
          <w:instrText xml:space="preserve"> PAGEREF _Toc169080753 \h </w:instrText>
        </w:r>
        <w:r w:rsidR="008863B1">
          <w:rPr>
            <w:noProof/>
            <w:webHidden/>
          </w:rPr>
        </w:r>
        <w:r w:rsidR="008863B1">
          <w:rPr>
            <w:noProof/>
            <w:webHidden/>
          </w:rPr>
          <w:fldChar w:fldCharType="separate"/>
        </w:r>
        <w:r w:rsidR="008863B1">
          <w:rPr>
            <w:noProof/>
            <w:webHidden/>
          </w:rPr>
          <w:t>72</w:t>
        </w:r>
        <w:r w:rsidR="008863B1">
          <w:rPr>
            <w:noProof/>
            <w:webHidden/>
          </w:rPr>
          <w:fldChar w:fldCharType="end"/>
        </w:r>
      </w:hyperlink>
    </w:p>
    <w:p w14:paraId="2E244DF0" w14:textId="54DDD0C8"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4" w:history="1">
        <w:r w:rsidR="008863B1" w:rsidRPr="00BC78AD">
          <w:rPr>
            <w:rStyle w:val="Hyperlink"/>
            <w:b/>
            <w:bCs/>
            <w:noProof/>
          </w:rPr>
          <w:t xml:space="preserve">Figure 20  </w:t>
        </w:r>
        <w:r w:rsidR="008863B1" w:rsidRPr="008863B1">
          <w:rPr>
            <w:rStyle w:val="Hyperlink"/>
            <w:i/>
            <w:iCs/>
            <w:noProof/>
          </w:rPr>
          <w:t>Digital Twin Representation of Foliage Success Criteria</w:t>
        </w:r>
        <w:r w:rsidR="008863B1">
          <w:rPr>
            <w:noProof/>
            <w:webHidden/>
          </w:rPr>
          <w:tab/>
        </w:r>
        <w:r w:rsidR="008863B1">
          <w:rPr>
            <w:noProof/>
            <w:webHidden/>
          </w:rPr>
          <w:fldChar w:fldCharType="begin"/>
        </w:r>
        <w:r w:rsidR="008863B1">
          <w:rPr>
            <w:noProof/>
            <w:webHidden/>
          </w:rPr>
          <w:instrText xml:space="preserve"> PAGEREF _Toc169080754 \h </w:instrText>
        </w:r>
        <w:r w:rsidR="008863B1">
          <w:rPr>
            <w:noProof/>
            <w:webHidden/>
          </w:rPr>
        </w:r>
        <w:r w:rsidR="008863B1">
          <w:rPr>
            <w:noProof/>
            <w:webHidden/>
          </w:rPr>
          <w:fldChar w:fldCharType="separate"/>
        </w:r>
        <w:r w:rsidR="008863B1">
          <w:rPr>
            <w:noProof/>
            <w:webHidden/>
          </w:rPr>
          <w:t>74</w:t>
        </w:r>
        <w:r w:rsidR="008863B1">
          <w:rPr>
            <w:noProof/>
            <w:webHidden/>
          </w:rPr>
          <w:fldChar w:fldCharType="end"/>
        </w:r>
      </w:hyperlink>
    </w:p>
    <w:p w14:paraId="41CEC382" w14:textId="5B7A60E4"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5" w:history="1">
        <w:r w:rsidR="008863B1" w:rsidRPr="00BC78AD">
          <w:rPr>
            <w:rStyle w:val="Hyperlink"/>
            <w:b/>
            <w:bCs/>
            <w:noProof/>
          </w:rPr>
          <w:t xml:space="preserve">Figure 21  </w:t>
        </w:r>
        <w:r w:rsidR="008863B1" w:rsidRPr="00BC78AD">
          <w:rPr>
            <w:rStyle w:val="Hyperlink"/>
            <w:rFonts w:eastAsia="Times New Roman" w:cs="Times New Roman"/>
            <w:i/>
            <w:noProof/>
          </w:rPr>
          <w:t>Glimpse of How an Aerial and Street view Images Collected by Google</w:t>
        </w:r>
        <w:r w:rsidR="008863B1">
          <w:rPr>
            <w:noProof/>
            <w:webHidden/>
          </w:rPr>
          <w:tab/>
        </w:r>
        <w:r w:rsidR="008863B1">
          <w:rPr>
            <w:noProof/>
            <w:webHidden/>
          </w:rPr>
          <w:fldChar w:fldCharType="begin"/>
        </w:r>
        <w:r w:rsidR="008863B1">
          <w:rPr>
            <w:noProof/>
            <w:webHidden/>
          </w:rPr>
          <w:instrText xml:space="preserve"> PAGEREF _Toc169080755 \h </w:instrText>
        </w:r>
        <w:r w:rsidR="008863B1">
          <w:rPr>
            <w:noProof/>
            <w:webHidden/>
          </w:rPr>
        </w:r>
        <w:r w:rsidR="008863B1">
          <w:rPr>
            <w:noProof/>
            <w:webHidden/>
          </w:rPr>
          <w:fldChar w:fldCharType="separate"/>
        </w:r>
        <w:r w:rsidR="008863B1">
          <w:rPr>
            <w:noProof/>
            <w:webHidden/>
          </w:rPr>
          <w:t>82</w:t>
        </w:r>
        <w:r w:rsidR="008863B1">
          <w:rPr>
            <w:noProof/>
            <w:webHidden/>
          </w:rPr>
          <w:fldChar w:fldCharType="end"/>
        </w:r>
      </w:hyperlink>
    </w:p>
    <w:p w14:paraId="342F2B78" w14:textId="36E01995" w:rsidR="008863B1"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9080756" w:history="1">
        <w:r w:rsidR="008863B1" w:rsidRPr="00BC78AD">
          <w:rPr>
            <w:rStyle w:val="Hyperlink"/>
            <w:b/>
            <w:bCs/>
            <w:noProof/>
          </w:rPr>
          <w:t>Figure 22</w:t>
        </w:r>
        <w:r w:rsidR="008863B1" w:rsidRPr="00BC78AD">
          <w:rPr>
            <w:rStyle w:val="Hyperlink"/>
            <w:noProof/>
          </w:rPr>
          <w:t xml:space="preserve">  </w:t>
        </w:r>
        <w:r w:rsidR="008863B1" w:rsidRPr="00BC78AD">
          <w:rPr>
            <w:rStyle w:val="Hyperlink"/>
            <w:i/>
            <w:noProof/>
          </w:rPr>
          <w:t>Assumptions, Limitations, and Delimitations in the construction of DTRF</w:t>
        </w:r>
        <w:r w:rsidR="008863B1">
          <w:rPr>
            <w:noProof/>
            <w:webHidden/>
          </w:rPr>
          <w:tab/>
        </w:r>
        <w:r w:rsidR="008863B1">
          <w:rPr>
            <w:noProof/>
            <w:webHidden/>
          </w:rPr>
          <w:fldChar w:fldCharType="begin"/>
        </w:r>
        <w:r w:rsidR="008863B1">
          <w:rPr>
            <w:noProof/>
            <w:webHidden/>
          </w:rPr>
          <w:instrText xml:space="preserve"> PAGEREF _Toc169080756 \h </w:instrText>
        </w:r>
        <w:r w:rsidR="008863B1">
          <w:rPr>
            <w:noProof/>
            <w:webHidden/>
          </w:rPr>
        </w:r>
        <w:r w:rsidR="008863B1">
          <w:rPr>
            <w:noProof/>
            <w:webHidden/>
          </w:rPr>
          <w:fldChar w:fldCharType="separate"/>
        </w:r>
        <w:r w:rsidR="008863B1">
          <w:rPr>
            <w:noProof/>
            <w:webHidden/>
          </w:rPr>
          <w:t>83</w:t>
        </w:r>
        <w:r w:rsidR="008863B1">
          <w:rPr>
            <w:noProof/>
            <w:webHidden/>
          </w:rPr>
          <w:fldChar w:fldCharType="end"/>
        </w:r>
      </w:hyperlink>
    </w:p>
    <w:p w14:paraId="2D94CA2B" w14:textId="10A35AE3"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489628C9" w14:textId="77777777" w:rsidR="00F57F32" w:rsidRPr="00C23A48" w:rsidRDefault="00F57F32" w:rsidP="00F57F32">
      <w:pPr>
        <w:pStyle w:val="Heading1"/>
      </w:pPr>
      <w:bookmarkStart w:id="7" w:name="_Toc251423629"/>
      <w:bookmarkStart w:id="8" w:name="_Toc464831632"/>
      <w:bookmarkStart w:id="9" w:name="_Toc465328377"/>
      <w:bookmarkStart w:id="10" w:name="_Toc169080489"/>
      <w:bookmarkStart w:id="11" w:name="_Toc229316233"/>
      <w:bookmarkStart w:id="12" w:name="_Toc164865775"/>
      <w:bookmarkStart w:id="13" w:name="_Toc464831682"/>
      <w:bookmarkStart w:id="14" w:name="_Toc465328414"/>
      <w:bookmarkEnd w:id="6"/>
      <w:r>
        <w:lastRenderedPageBreak/>
        <w:t>Chapter 1: Introduction</w:t>
      </w:r>
      <w:bookmarkEnd w:id="7"/>
      <w:bookmarkEnd w:id="8"/>
      <w:bookmarkEnd w:id="9"/>
      <w:bookmarkEnd w:id="10"/>
    </w:p>
    <w:p w14:paraId="43A772EC" w14:textId="77777777" w:rsidR="00F57F32" w:rsidRDefault="00F57F32" w:rsidP="00F57F32">
      <w:pPr>
        <w:spacing w:line="480" w:lineRule="auto"/>
        <w:ind w:firstLine="720"/>
        <w:rPr>
          <w:color w:val="000000"/>
        </w:rPr>
      </w:pPr>
      <w:bookmarkStart w:id="15" w:name="_Toc464831633"/>
      <w:bookmarkStart w:id="16" w:name="_Toc465328378"/>
      <w:bookmarkStart w:id="17"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8"/>
      <w:commentRangeStart w:id="19"/>
      <w:r w:rsidRPr="2B27771B">
        <w:rPr>
          <w:color w:val="000000" w:themeColor="text1"/>
        </w:rPr>
        <w:t>5G</w:t>
      </w:r>
      <w:r>
        <w:rPr>
          <w:color w:val="000000" w:themeColor="text1"/>
        </w:rPr>
        <w:t xml:space="preserve"> and 6G</w:t>
      </w:r>
      <w:r w:rsidRPr="2B27771B">
        <w:rPr>
          <w:color w:val="000000" w:themeColor="text1"/>
        </w:rPr>
        <w:t xml:space="preserve"> technology</w:t>
      </w:r>
      <w:commentRangeEnd w:id="18"/>
      <w:r>
        <w:rPr>
          <w:rStyle w:val="CommentReference"/>
        </w:rPr>
        <w:commentReference w:id="18"/>
      </w:r>
      <w:commentRangeEnd w:id="19"/>
      <w:r>
        <w:rPr>
          <w:rStyle w:val="CommentReference"/>
          <w:rFonts w:eastAsia="Times New Roman" w:cs="Arial"/>
          <w:szCs w:val="20"/>
        </w:rPr>
        <w:commentReference w:id="19"/>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173BBEE0" w:rsidR="00F57F32" w:rsidRPr="00A96DC3" w:rsidRDefault="00F57F32" w:rsidP="00F57F32">
      <w:pPr>
        <w:pStyle w:val="Caption"/>
        <w:rPr>
          <w:b/>
          <w:bCs/>
        </w:rPr>
      </w:pPr>
      <w:bookmarkStart w:id="20" w:name="_Toc169080735"/>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424335">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69080490"/>
      <w:bookmarkEnd w:id="15"/>
      <w:bookmarkEnd w:id="16"/>
      <w:r>
        <w:lastRenderedPageBreak/>
        <w:t xml:space="preserve">Statement of the </w:t>
      </w:r>
      <w:r w:rsidRPr="006839A7">
        <w:t>Problem</w:t>
      </w:r>
      <w:bookmarkEnd w:id="17"/>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69080491"/>
      <w:r>
        <w:t>Purpose of the Study</w:t>
      </w:r>
      <w:bookmarkEnd w:id="24"/>
      <w:bookmarkEnd w:id="25"/>
      <w:bookmarkEnd w:id="26"/>
    </w:p>
    <w:p w14:paraId="4F71D9E7" w14:textId="77777777" w:rsidR="00F57F32" w:rsidRDefault="00F57F32" w:rsidP="00F57F32">
      <w:pPr>
        <w:spacing w:line="480" w:lineRule="auto"/>
        <w:ind w:firstLine="720"/>
        <w:rPr>
          <w:color w:val="000000"/>
        </w:rPr>
      </w:pPr>
      <w:commentRangeStart w:id="27"/>
      <w:commentRangeStart w:id="28"/>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7"/>
      <w:r>
        <w:rPr>
          <w:rStyle w:val="CommentReference"/>
        </w:rPr>
        <w:commentReference w:id="27"/>
      </w:r>
      <w:commentRangeEnd w:id="28"/>
      <w:r>
        <w:rPr>
          <w:rStyle w:val="CommentReference"/>
          <w:rFonts w:eastAsia="Times New Roman" w:cs="Arial"/>
          <w:szCs w:val="20"/>
        </w:rPr>
        <w:commentReference w:id="28"/>
      </w:r>
      <w:r w:rsidRPr="2B27771B">
        <w:rPr>
          <w:color w:val="000000" w:themeColor="text1"/>
        </w:rPr>
        <w:t xml:space="preserve">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r>
        <w:t xml:space="preserve">In order to accomplish this, a machine learning model based on computer vision will be used, which will be </w:t>
      </w:r>
      <w:commentRangeStart w:id="29"/>
      <w:commentRangeStart w:id="30"/>
      <w:r>
        <w:t>meticulously</w:t>
      </w:r>
      <w:commentRangeEnd w:id="29"/>
      <w:r>
        <w:rPr>
          <w:rStyle w:val="CommentReference"/>
        </w:rPr>
        <w:commentReference w:id="29"/>
      </w:r>
      <w:commentRangeEnd w:id="30"/>
      <w:r>
        <w:rPr>
          <w:rStyle w:val="CommentReference"/>
          <w:rFonts w:eastAsia="Times New Roman" w:cs="Arial"/>
          <w:szCs w:val="20"/>
        </w:rPr>
        <w:commentReference w:id="30"/>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31" w:name="_Toc169080492"/>
      <w:bookmarkStart w:id="32" w:name="_Toc464831636"/>
      <w:bookmarkStart w:id="33" w:name="_Toc465328381"/>
      <w:r>
        <w:t>Introduction to Theoretical or Conceptual Framework</w:t>
      </w:r>
      <w:bookmarkEnd w:id="31"/>
      <w:r>
        <w:t xml:space="preserve"> </w:t>
      </w:r>
      <w:bookmarkEnd w:id="32"/>
      <w:bookmarkEnd w:id="33"/>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4" w:name="_Toc169080493"/>
      <w:r>
        <w:lastRenderedPageBreak/>
        <w:t xml:space="preserve">Introduction to Research Methodology and Design </w:t>
      </w:r>
      <w:r w:rsidRPr="00EE0AB3">
        <w:t>(Nature of the Study)</w:t>
      </w:r>
      <w:bookmarkEnd w:id="34"/>
    </w:p>
    <w:p w14:paraId="5764A111" w14:textId="77777777" w:rsidR="00F57F32" w:rsidRDefault="00F57F32" w:rsidP="00F57F32">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57B5FEF9" w:rsidR="00F57F32" w:rsidRPr="00A96DC3" w:rsidRDefault="00F57F32" w:rsidP="00F57F32">
      <w:pPr>
        <w:pStyle w:val="Caption"/>
        <w:rPr>
          <w:b/>
          <w:bCs/>
        </w:rPr>
      </w:pPr>
      <w:bookmarkStart w:id="35" w:name="_Toc169080736"/>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424335">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5"/>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6FA277A0" w:rsidR="00F57F32" w:rsidRPr="00CD2DAD" w:rsidRDefault="00F57F32" w:rsidP="00F57F32">
      <w:pPr>
        <w:pStyle w:val="Caption"/>
        <w:rPr>
          <w:b/>
          <w:bCs/>
        </w:rPr>
      </w:pPr>
      <w:bookmarkStart w:id="36" w:name="_Toc169080737"/>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424335">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6"/>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2D71197F">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313.75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7" w:name="_Toc229316235"/>
      <w:bookmarkStart w:id="38" w:name="_Toc464831637"/>
      <w:bookmarkStart w:id="39" w:name="_Toc465328382"/>
      <w:bookmarkStart w:id="40" w:name="_Toc169080494"/>
      <w:r w:rsidRPr="00887A22">
        <w:t>Research Questions</w:t>
      </w:r>
      <w:bookmarkEnd w:id="37"/>
      <w:bookmarkEnd w:id="38"/>
      <w:bookmarkEnd w:id="39"/>
      <w:bookmarkEnd w:id="40"/>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commentRangeStart w:id="41"/>
      <w:commentRangeStart w:id="42"/>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3"/>
      <w:commentRangeStart w:id="44"/>
      <w:r>
        <w:t>60%</w:t>
      </w:r>
      <w:commentRangeEnd w:id="43"/>
      <w:r>
        <w:rPr>
          <w:rStyle w:val="CommentReference"/>
        </w:rPr>
        <w:commentReference w:id="43"/>
      </w:r>
      <w:commentRangeEnd w:id="44"/>
      <w:r>
        <w:rPr>
          <w:rStyle w:val="CommentReference"/>
          <w:rFonts w:eastAsia="Times New Roman" w:cs="Arial"/>
          <w:szCs w:val="20"/>
        </w:rPr>
        <w:commentReference w:id="44"/>
      </w:r>
      <w:r>
        <w:t xml:space="preserve"> with LiDAR as the ground truth, effectively capture the spatial distribution and characteristics of foliage in natural environments?</w:t>
      </w:r>
      <w:commentRangeEnd w:id="41"/>
      <w:r>
        <w:rPr>
          <w:rStyle w:val="CommentReference"/>
        </w:rPr>
        <w:commentReference w:id="41"/>
      </w:r>
      <w:commentRangeEnd w:id="42"/>
      <w:r>
        <w:rPr>
          <w:rStyle w:val="CommentReference"/>
        </w:rPr>
        <w:commentReference w:id="42"/>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commentRangeStart w:id="45"/>
      <w:commentRangeStart w:id="46"/>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commentRangeEnd w:id="45"/>
      <w:r>
        <w:rPr>
          <w:rStyle w:val="CommentReference"/>
          <w:rFonts w:eastAsia="Times New Roman" w:cs="Arial"/>
          <w:szCs w:val="20"/>
        </w:rPr>
        <w:commentReference w:id="45"/>
      </w:r>
      <w:commentRangeEnd w:id="46"/>
      <w:r>
        <w:rPr>
          <w:rStyle w:val="CommentReference"/>
          <w:rFonts w:eastAsia="Times New Roman" w:cs="Arial"/>
          <w:szCs w:val="20"/>
        </w:rPr>
        <w:commentReference w:id="46"/>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commentRangeStart w:id="47"/>
      <w:commentRangeStart w:id="48"/>
      <w:r w:rsidRPr="00C565E9">
        <w:t>What is the accuracy and performance of Digital Twin models concerning the area of foliage represented, as measured by Mean Intersection over Union (MIoU), compared to traditional LiDAR and UAV datasets</w:t>
      </w:r>
      <w:r>
        <w:t>?</w:t>
      </w:r>
      <w:commentRangeEnd w:id="47"/>
      <w:r w:rsidRPr="00874F06">
        <w:commentReference w:id="47"/>
      </w:r>
      <w:commentRangeEnd w:id="48"/>
      <w:r>
        <w:rPr>
          <w:rStyle w:val="CommentReference"/>
          <w:rFonts w:eastAsia="Times New Roman" w:cs="Arial"/>
          <w:szCs w:val="20"/>
        </w:rPr>
        <w:commentReference w:id="48"/>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49" w:name="_Toc169080495"/>
      <w:r w:rsidRPr="00887A22">
        <w:t>Hypotheses</w:t>
      </w:r>
      <w:bookmarkEnd w:id="49"/>
      <w:r w:rsidRPr="00887A22">
        <w:rPr>
          <w:i/>
        </w:rPr>
        <w:t xml:space="preserve"> </w:t>
      </w:r>
    </w:p>
    <w:p w14:paraId="423B715C" w14:textId="77777777" w:rsidR="00F57F32" w:rsidRPr="00F10F23" w:rsidRDefault="00F57F32" w:rsidP="00F57F32">
      <w:pPr>
        <w:spacing w:line="480" w:lineRule="auto"/>
        <w:ind w:firstLine="720"/>
        <w:rPr>
          <w:color w:val="000000"/>
        </w:rPr>
      </w:pPr>
      <w:commentRangeStart w:id="50"/>
      <w:commentRangeStart w:id="51"/>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50"/>
      <w:r>
        <w:rPr>
          <w:rStyle w:val="CommentReference"/>
          <w:rFonts w:eastAsia="Times New Roman" w:cs="Arial"/>
          <w:szCs w:val="20"/>
        </w:rPr>
        <w:commentReference w:id="50"/>
      </w:r>
      <w:commentRangeEnd w:id="51"/>
      <w:r>
        <w:rPr>
          <w:rStyle w:val="CommentReference"/>
          <w:rFonts w:eastAsia="Times New Roman" w:cs="Arial"/>
          <w:szCs w:val="20"/>
        </w:rPr>
        <w:commentReference w:id="51"/>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commentRangeStart w:id="52"/>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commentRangeEnd w:id="52"/>
      <w:r w:rsidRPr="008379E0">
        <w:rPr>
          <w:rFonts w:cs="Times New Roman"/>
          <w:szCs w:val="24"/>
        </w:rPr>
        <w:commentReference w:id="52"/>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53" w:name="_Toc251423637"/>
      <w:bookmarkStart w:id="54" w:name="_Toc464831646"/>
      <w:bookmarkStart w:id="55" w:name="_Toc465328385"/>
      <w:bookmarkStart w:id="56" w:name="_Toc169080496"/>
      <w:r w:rsidRPr="00887A22">
        <w:t>Significance of the Study</w:t>
      </w:r>
      <w:bookmarkEnd w:id="53"/>
      <w:bookmarkEnd w:id="54"/>
      <w:bookmarkEnd w:id="55"/>
      <w:bookmarkEnd w:id="56"/>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 xml:space="preserve">The </w:t>
      </w:r>
      <w:commentRangeStart w:id="57"/>
      <w:commentRangeStart w:id="58"/>
      <w:r>
        <w:rPr>
          <w:color w:val="000000"/>
        </w:rPr>
        <w:t>purpose of this study</w:t>
      </w:r>
      <w:commentRangeEnd w:id="57"/>
      <w:r>
        <w:rPr>
          <w:rStyle w:val="CommentReference"/>
          <w:rFonts w:eastAsia="Times New Roman" w:cs="Arial"/>
          <w:szCs w:val="20"/>
        </w:rPr>
        <w:commentReference w:id="57"/>
      </w:r>
      <w:commentRangeEnd w:id="58"/>
      <w:r>
        <w:rPr>
          <w:rStyle w:val="CommentReference"/>
          <w:rFonts w:eastAsia="Times New Roman" w:cs="Arial"/>
          <w:szCs w:val="20"/>
        </w:rPr>
        <w:commentReference w:id="58"/>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commentRangeStart w:id="59"/>
      <w:commentRangeStart w:id="60"/>
      <w:r>
        <w:rPr>
          <w:color w:val="000000"/>
        </w:rPr>
        <w:t>A number of</w:t>
      </w:r>
      <w:commentRangeEnd w:id="59"/>
      <w:r>
        <w:rPr>
          <w:rStyle w:val="CommentReference"/>
          <w:rFonts w:eastAsia="Times New Roman" w:cs="Arial"/>
          <w:szCs w:val="20"/>
        </w:rPr>
        <w:commentReference w:id="59"/>
      </w:r>
      <w:commentRangeEnd w:id="60"/>
      <w:r>
        <w:rPr>
          <w:rStyle w:val="CommentReference"/>
          <w:rFonts w:eastAsia="Times New Roman" w:cs="Arial"/>
          <w:szCs w:val="20"/>
        </w:rPr>
        <w:commentReference w:id="60"/>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61" w:name="_Toc229316236"/>
      <w:bookmarkStart w:id="62" w:name="_Toc464831647"/>
      <w:bookmarkStart w:id="63" w:name="_Toc465328386"/>
      <w:bookmarkStart w:id="64" w:name="_Toc169080497"/>
      <w:r w:rsidRPr="00887A22">
        <w:t>Definitions of Key Terms</w:t>
      </w:r>
      <w:bookmarkEnd w:id="61"/>
      <w:bookmarkEnd w:id="62"/>
      <w:bookmarkEnd w:id="63"/>
      <w:bookmarkEnd w:id="64"/>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commentRangeStart w:id="65"/>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commentRangeEnd w:id="65"/>
      <w:r>
        <w:rPr>
          <w:rStyle w:val="CommentReference"/>
          <w:rFonts w:cs="Arial"/>
          <w:szCs w:val="20"/>
        </w:rPr>
        <w:commentReference w:id="65"/>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6E40062" w14:textId="77777777" w:rsidR="00F57F32" w:rsidRPr="005E72EC" w:rsidRDefault="00F57F32" w:rsidP="00F57F32">
      <w:pPr>
        <w:pStyle w:val="Heading3"/>
        <w:rPr>
          <w:rFonts w:eastAsia="Times New Roman"/>
          <w:strike/>
          <w:rPrChange w:id="66" w:author="Irene Tsapara" w:date="2024-03-23T10:58:00Z">
            <w:rPr>
              <w:rFonts w:eastAsia="Times New Roman"/>
            </w:rPr>
          </w:rPrChange>
        </w:rPr>
      </w:pPr>
      <w:r w:rsidRPr="005E72EC">
        <w:rPr>
          <w:rFonts w:eastAsia="Times New Roman"/>
          <w:strike/>
          <w:rPrChange w:id="67" w:author="Irene Tsapara" w:date="2024-03-23T10:58:00Z">
            <w:rPr>
              <w:rFonts w:eastAsia="Times New Roman"/>
            </w:rPr>
          </w:rPrChange>
        </w:rPr>
        <w:t xml:space="preserve">Machine Learning Model </w:t>
      </w:r>
    </w:p>
    <w:p w14:paraId="43EF5E95" w14:textId="77777777" w:rsidR="00F57F32" w:rsidRPr="005E72EC" w:rsidRDefault="00F57F32" w:rsidP="00F57F32">
      <w:pPr>
        <w:pStyle w:val="li"/>
        <w:spacing w:line="480" w:lineRule="auto"/>
        <w:ind w:firstLine="720"/>
        <w:rPr>
          <w:strike/>
          <w:color w:val="000000"/>
          <w:rPrChange w:id="68" w:author="Irene Tsapara" w:date="2024-03-23T10:58:00Z">
            <w:rPr>
              <w:color w:val="000000"/>
            </w:rPr>
          </w:rPrChange>
        </w:rPr>
      </w:pPr>
      <w:r w:rsidRPr="005E72EC">
        <w:rPr>
          <w:strike/>
          <w:color w:val="000000"/>
          <w:rPrChange w:id="69" w:author="Irene Tsapara" w:date="2024-03-23T10:58:00Z">
            <w:rPr>
              <w:color w:val="000000"/>
            </w:rPr>
          </w:rPrChange>
        </w:rPr>
        <w:t>A computational system is trained to perform specific tasks or make predictions based on data, often utilizing algorithms that improve their performance over time (</w:t>
      </w:r>
      <w:r w:rsidRPr="005E72EC">
        <w:rPr>
          <w:rStyle w:val="Contrib"/>
          <w:strike/>
          <w:color w:val="000000"/>
          <w:rPrChange w:id="70" w:author="Irene Tsapara" w:date="2024-03-23T10:58:00Z">
            <w:rPr>
              <w:rStyle w:val="Contrib"/>
              <w:color w:val="000000"/>
            </w:rPr>
          </w:rPrChange>
        </w:rPr>
        <w:t>Hayat Suhendar</w:t>
      </w:r>
      <w:r w:rsidRPr="005E72EC">
        <w:rPr>
          <w:rStyle w:val="citation"/>
          <w:strike/>
          <w:color w:val="000000"/>
          <w:rPrChange w:id="71" w:author="Irene Tsapara" w:date="2024-03-23T10:58:00Z">
            <w:rPr>
              <w:rStyle w:val="citation"/>
              <w:color w:val="000000"/>
            </w:rPr>
          </w:rPrChange>
        </w:rPr>
        <w:t xml:space="preserve"> &amp; </w:t>
      </w:r>
      <w:r w:rsidRPr="005E72EC">
        <w:rPr>
          <w:rStyle w:val="Contrib"/>
          <w:strike/>
          <w:color w:val="000000"/>
          <w:rPrChange w:id="72" w:author="Irene Tsapara" w:date="2024-03-23T10:58:00Z">
            <w:rPr>
              <w:rStyle w:val="Contrib"/>
              <w:color w:val="000000"/>
            </w:rPr>
          </w:rPrChange>
        </w:rPr>
        <w:t>Widyani</w:t>
      </w:r>
      <w:r w:rsidRPr="005E72EC">
        <w:rPr>
          <w:strike/>
          <w:color w:val="000000"/>
          <w:rPrChange w:id="73" w:author="Irene Tsapara" w:date="2024-03-23T10:58:00Z">
            <w:rPr>
              <w:color w:val="000000"/>
            </w:rPr>
          </w:rPrChange>
        </w:rPr>
        <w:t xml:space="preserve">, </w:t>
      </w:r>
      <w:r w:rsidRPr="005E72EC">
        <w:rPr>
          <w:rStyle w:val="citation"/>
          <w:strike/>
          <w:color w:val="000000"/>
          <w:rPrChange w:id="74" w:author="Irene Tsapara" w:date="2024-03-23T10:58:00Z">
            <w:rPr>
              <w:rStyle w:val="citation"/>
              <w:color w:val="000000"/>
            </w:rPr>
          </w:rPrChange>
        </w:rPr>
        <w:t>2023</w:t>
      </w:r>
      <w:r w:rsidRPr="005E72EC">
        <w:rPr>
          <w:strike/>
          <w:color w:val="000000"/>
          <w:rPrChange w:id="75" w:author="Irene Tsapara" w:date="2024-03-23T10:58:00Z">
            <w:rPr>
              <w:color w:val="000000"/>
            </w:rPr>
          </w:rPrChange>
        </w:rPr>
        <w:t xml:space="preserve">; </w:t>
      </w:r>
      <w:r w:rsidRPr="005E72EC">
        <w:rPr>
          <w:rStyle w:val="Contrib"/>
          <w:strike/>
          <w:color w:val="000000"/>
          <w:rPrChange w:id="76" w:author="Irene Tsapara" w:date="2024-03-23T10:58:00Z">
            <w:rPr>
              <w:rStyle w:val="Contrib"/>
              <w:color w:val="000000"/>
            </w:rPr>
          </w:rPrChange>
        </w:rPr>
        <w:t>Kapteyn</w:t>
      </w:r>
      <w:r w:rsidRPr="005E72EC">
        <w:rPr>
          <w:rStyle w:val="citation"/>
          <w:strike/>
          <w:color w:val="000000"/>
          <w:rPrChange w:id="77" w:author="Irene Tsapara" w:date="2024-03-23T10:58:00Z">
            <w:rPr>
              <w:rStyle w:val="citation"/>
              <w:color w:val="000000"/>
            </w:rPr>
          </w:rPrChange>
        </w:rPr>
        <w:t xml:space="preserve"> &amp; </w:t>
      </w:r>
      <w:r w:rsidRPr="005E72EC">
        <w:rPr>
          <w:rStyle w:val="Contrib"/>
          <w:strike/>
          <w:color w:val="000000"/>
          <w:rPrChange w:id="78" w:author="Irene Tsapara" w:date="2024-03-23T10:58:00Z">
            <w:rPr>
              <w:rStyle w:val="Contrib"/>
              <w:color w:val="000000"/>
            </w:rPr>
          </w:rPrChange>
        </w:rPr>
        <w:t>Willcox</w:t>
      </w:r>
      <w:r w:rsidRPr="005E72EC">
        <w:rPr>
          <w:strike/>
          <w:color w:val="000000"/>
          <w:rPrChange w:id="79" w:author="Irene Tsapara" w:date="2024-03-23T10:58:00Z">
            <w:rPr>
              <w:color w:val="000000"/>
            </w:rPr>
          </w:rPrChange>
        </w:rPr>
        <w:t xml:space="preserve">, </w:t>
      </w:r>
      <w:r w:rsidRPr="005E72EC">
        <w:rPr>
          <w:rStyle w:val="citation"/>
          <w:strike/>
          <w:color w:val="000000"/>
          <w:rPrChange w:id="80" w:author="Irene Tsapara" w:date="2024-03-23T10:58:00Z">
            <w:rPr>
              <w:rStyle w:val="citation"/>
              <w:color w:val="000000"/>
            </w:rPr>
          </w:rPrChange>
        </w:rPr>
        <w:t>2020</w:t>
      </w:r>
      <w:r w:rsidRPr="005E72EC">
        <w:rPr>
          <w:strike/>
          <w:color w:val="000000"/>
          <w:rPrChange w:id="81" w:author="Irene Tsapara" w:date="2024-03-23T10:58:00Z">
            <w:rPr>
              <w:color w:val="000000"/>
            </w:rPr>
          </w:rPrChange>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77777777" w:rsidR="00F57F32" w:rsidRPr="00C63B02" w:rsidRDefault="00F57F32" w:rsidP="00F57F32">
      <w:pPr>
        <w:pStyle w:val="Heading3"/>
        <w:rPr>
          <w:rFonts w:eastAsia="Times New Roman"/>
        </w:rPr>
      </w:pPr>
      <w:r w:rsidRPr="005E72EC">
        <w:rPr>
          <w:rFonts w:eastAsia="Times New Roman"/>
          <w:strike/>
          <w:rPrChange w:id="82" w:author="Irene Tsapara" w:date="2024-03-23T10:59:00Z">
            <w:rPr>
              <w:rFonts w:eastAsia="Times New Roman"/>
            </w:rPr>
          </w:rPrChange>
        </w:rPr>
        <w:t>Precision, Recall, F1-Score, and</w:t>
      </w:r>
      <w:r w:rsidRPr="00C63B02">
        <w:rPr>
          <w:rFonts w:eastAsia="Times New Roman"/>
        </w:rPr>
        <w:t xml:space="preserve"> Intersection Over Union (IoU)</w:t>
      </w:r>
    </w:p>
    <w:p w14:paraId="266EC3E3" w14:textId="77777777" w:rsidR="00F57F32" w:rsidRDefault="00F57F32" w:rsidP="00F57F32">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025DB024" w14:textId="77777777" w:rsidR="00F57F32" w:rsidRPr="005E72EC" w:rsidRDefault="00F57F32" w:rsidP="00F57F32">
      <w:pPr>
        <w:pStyle w:val="Heading3"/>
        <w:rPr>
          <w:rFonts w:eastAsia="Times New Roman"/>
          <w:strike/>
          <w:rPrChange w:id="83" w:author="Irene Tsapara" w:date="2024-03-23T10:59:00Z">
            <w:rPr>
              <w:rFonts w:eastAsia="Times New Roman"/>
            </w:rPr>
          </w:rPrChange>
        </w:rPr>
      </w:pPr>
      <w:r w:rsidRPr="005E72EC">
        <w:rPr>
          <w:rFonts w:eastAsia="Times New Roman"/>
          <w:strike/>
          <w:rPrChange w:id="84" w:author="Irene Tsapara" w:date="2024-03-23T10:59:00Z">
            <w:rPr>
              <w:rFonts w:eastAsia="Times New Roman"/>
            </w:rPr>
          </w:rPrChange>
        </w:rPr>
        <w:t>Quality Assurance and Validation</w:t>
      </w:r>
    </w:p>
    <w:p w14:paraId="5F3B02EF" w14:textId="77777777" w:rsidR="00F57F32" w:rsidRPr="005E72EC" w:rsidRDefault="00F57F32" w:rsidP="00F57F32">
      <w:pPr>
        <w:pStyle w:val="li"/>
        <w:spacing w:line="480" w:lineRule="auto"/>
        <w:ind w:firstLine="720"/>
        <w:rPr>
          <w:strike/>
          <w:color w:val="000000"/>
          <w:rPrChange w:id="85" w:author="Irene Tsapara" w:date="2024-03-23T10:59:00Z">
            <w:rPr>
              <w:color w:val="000000"/>
            </w:rPr>
          </w:rPrChange>
        </w:rPr>
      </w:pPr>
      <w:r w:rsidRPr="005E72EC">
        <w:rPr>
          <w:strike/>
          <w:color w:val="000000"/>
          <w:rPrChange w:id="86" w:author="Irene Tsapara" w:date="2024-03-23T10:59:00Z">
            <w:rPr>
              <w:color w:val="000000"/>
            </w:rPr>
          </w:rPrChange>
        </w:rPr>
        <w:t>Ensuring data integrity, accuracy, and reliability through systematic checks and validation procedures to confirm that the collected data and results are trustworthy.</w:t>
      </w:r>
    </w:p>
    <w:p w14:paraId="75EC6AF5" w14:textId="77777777" w:rsidR="00F57F32" w:rsidRPr="005E72EC" w:rsidRDefault="00F57F32" w:rsidP="00F57F32">
      <w:pPr>
        <w:pStyle w:val="Heading3"/>
        <w:rPr>
          <w:rFonts w:eastAsia="Times New Roman"/>
          <w:strike/>
          <w:rPrChange w:id="87" w:author="Irene Tsapara" w:date="2024-03-23T10:59:00Z">
            <w:rPr>
              <w:rFonts w:eastAsia="Times New Roman"/>
            </w:rPr>
          </w:rPrChange>
        </w:rPr>
      </w:pPr>
      <w:r w:rsidRPr="005E72EC">
        <w:rPr>
          <w:rFonts w:eastAsia="Times New Roman"/>
          <w:strike/>
          <w:rPrChange w:id="88" w:author="Irene Tsapara" w:date="2024-03-23T10:59:00Z">
            <w:rPr>
              <w:rFonts w:eastAsia="Times New Roman"/>
            </w:rPr>
          </w:rPrChange>
        </w:rPr>
        <w:t>Statistical Analysis</w:t>
      </w:r>
    </w:p>
    <w:p w14:paraId="09D02B93" w14:textId="77777777" w:rsidR="00F57F32" w:rsidRPr="005E72EC" w:rsidRDefault="00F57F32" w:rsidP="00F57F32">
      <w:pPr>
        <w:pStyle w:val="li"/>
        <w:spacing w:line="480" w:lineRule="auto"/>
        <w:ind w:firstLine="720"/>
        <w:rPr>
          <w:strike/>
          <w:color w:val="000000"/>
          <w:rPrChange w:id="89" w:author="Irene Tsapara" w:date="2024-03-23T10:59:00Z">
            <w:rPr>
              <w:color w:val="000000"/>
            </w:rPr>
          </w:rPrChange>
        </w:rPr>
      </w:pPr>
      <w:r w:rsidRPr="005E72EC">
        <w:rPr>
          <w:strike/>
          <w:color w:val="000000"/>
          <w:rPrChange w:id="90" w:author="Irene Tsapara" w:date="2024-03-23T10:59:00Z">
            <w:rPr>
              <w:color w:val="000000"/>
            </w:rPr>
          </w:rPrChange>
        </w:rPr>
        <w:t>Applying statistical techniques and tests to analyze and interpret data, identify patterns, and draw meaningful conclusions from datasets.</w:t>
      </w:r>
    </w:p>
    <w:p w14:paraId="12244F8B" w14:textId="77777777" w:rsidR="00F57F32" w:rsidRPr="005E72EC" w:rsidRDefault="00F57F32" w:rsidP="00F57F32">
      <w:pPr>
        <w:pStyle w:val="Heading3"/>
        <w:rPr>
          <w:rFonts w:eastAsia="Times New Roman"/>
          <w:strike/>
          <w:rPrChange w:id="91" w:author="Irene Tsapara" w:date="2024-03-23T10:59:00Z">
            <w:rPr>
              <w:rFonts w:eastAsia="Times New Roman"/>
            </w:rPr>
          </w:rPrChange>
        </w:rPr>
      </w:pPr>
      <w:r w:rsidRPr="005E72EC">
        <w:rPr>
          <w:rFonts w:eastAsia="Times New Roman"/>
          <w:strike/>
          <w:rPrChange w:id="92" w:author="Irene Tsapara" w:date="2024-03-23T10:59:00Z">
            <w:rPr>
              <w:rFonts w:eastAsia="Times New Roman"/>
            </w:rPr>
          </w:rPrChange>
        </w:rPr>
        <w:t>Spatial Analysis</w:t>
      </w:r>
    </w:p>
    <w:p w14:paraId="160C3043" w14:textId="77777777" w:rsidR="00F57F32" w:rsidRPr="005E72EC" w:rsidRDefault="00F57F32" w:rsidP="00F57F32">
      <w:pPr>
        <w:pStyle w:val="li"/>
        <w:spacing w:line="480" w:lineRule="auto"/>
        <w:ind w:firstLine="720"/>
        <w:rPr>
          <w:strike/>
          <w:color w:val="000000"/>
          <w:rPrChange w:id="93" w:author="Irene Tsapara" w:date="2024-03-23T10:59:00Z">
            <w:rPr>
              <w:color w:val="000000"/>
            </w:rPr>
          </w:rPrChange>
        </w:rPr>
      </w:pPr>
      <w:r w:rsidRPr="005E72EC">
        <w:rPr>
          <w:strike/>
          <w:color w:val="000000"/>
          <w:rPrChange w:id="94" w:author="Irene Tsapara" w:date="2024-03-23T10:59:00Z">
            <w:rPr>
              <w:color w:val="000000"/>
            </w:rPr>
          </w:rPrChange>
        </w:rPr>
        <w:t>Examining the spatial distribution, relationships, and patterns of geographic features or data, often using geographic information system (GIS) tools and methods.</w:t>
      </w:r>
    </w:p>
    <w:p w14:paraId="6CA4269F" w14:textId="77777777" w:rsidR="00F57F32" w:rsidRPr="00C63B02" w:rsidRDefault="00F57F32" w:rsidP="00F57F32">
      <w:pPr>
        <w:pStyle w:val="Heading3"/>
        <w:rPr>
          <w:rFonts w:eastAsia="Times New Roman"/>
        </w:rPr>
      </w:pPr>
      <w:r w:rsidRPr="00C63B02">
        <w:rPr>
          <w:rFonts w:eastAsia="Times New Roman"/>
        </w:rPr>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42171D9E" w14:textId="77777777" w:rsidR="00F57F32" w:rsidRPr="005E72EC" w:rsidRDefault="00F57F32" w:rsidP="00F57F32">
      <w:pPr>
        <w:pStyle w:val="Heading3"/>
        <w:rPr>
          <w:rFonts w:eastAsia="Times New Roman"/>
          <w:strike/>
          <w:rPrChange w:id="95" w:author="Irene Tsapara" w:date="2024-03-23T10:59:00Z">
            <w:rPr>
              <w:rFonts w:eastAsia="Times New Roman"/>
            </w:rPr>
          </w:rPrChange>
        </w:rPr>
      </w:pPr>
      <w:r w:rsidRPr="005E72EC">
        <w:rPr>
          <w:rFonts w:eastAsia="Times New Roman"/>
          <w:strike/>
          <w:rPrChange w:id="96" w:author="Irene Tsapara" w:date="2024-03-23T10:59:00Z">
            <w:rPr>
              <w:rFonts w:eastAsia="Times New Roman"/>
            </w:rPr>
          </w:rPrChange>
        </w:rPr>
        <w:t>Visualization</w:t>
      </w:r>
    </w:p>
    <w:p w14:paraId="0BD81509" w14:textId="77777777" w:rsidR="00F57F32" w:rsidRPr="005E72EC" w:rsidRDefault="00F57F32" w:rsidP="00F57F32">
      <w:pPr>
        <w:suppressAutoHyphens/>
        <w:spacing w:after="0" w:line="480" w:lineRule="auto"/>
        <w:ind w:firstLine="720"/>
        <w:contextualSpacing/>
        <w:rPr>
          <w:strike/>
          <w:color w:val="000000"/>
          <w:rPrChange w:id="97" w:author="Irene Tsapara" w:date="2024-03-23T10:59:00Z">
            <w:rPr>
              <w:color w:val="000000"/>
            </w:rPr>
          </w:rPrChange>
        </w:rPr>
      </w:pPr>
      <w:r w:rsidRPr="005E72EC">
        <w:rPr>
          <w:strike/>
          <w:color w:val="000000"/>
          <w:rPrChange w:id="98" w:author="Irene Tsapara" w:date="2024-03-23T10:59:00Z">
            <w:rPr>
              <w:color w:val="000000"/>
            </w:rPr>
          </w:rPrChange>
        </w:rPr>
        <w:t>Visual aids, such as charts, maps, graphs, or diagrams, can be used to represent and communicate data and analysis results in a comprehensible and informative manner.</w:t>
      </w:r>
    </w:p>
    <w:p w14:paraId="7BABBD8D" w14:textId="77777777" w:rsidR="00F57F32" w:rsidRPr="00887A22" w:rsidRDefault="00F57F32" w:rsidP="00F57F32">
      <w:pPr>
        <w:pStyle w:val="Heading2"/>
      </w:pPr>
      <w:bookmarkStart w:id="99" w:name="_Toc464831650"/>
      <w:bookmarkStart w:id="100" w:name="_Toc465328387"/>
      <w:bookmarkStart w:id="101" w:name="_Toc169080498"/>
      <w:bookmarkStart w:id="102" w:name="_Toc145748782"/>
      <w:r w:rsidRPr="00887A22">
        <w:t>Summary</w:t>
      </w:r>
      <w:bookmarkEnd w:id="99"/>
      <w:bookmarkEnd w:id="100"/>
      <w:bookmarkEnd w:id="101"/>
    </w:p>
    <w:bookmarkEnd w:id="102"/>
    <w:p w14:paraId="0693CEC6" w14:textId="77777777" w:rsidR="00F57F32" w:rsidRDefault="00F57F32" w:rsidP="00F57F32">
      <w:pPr>
        <w:spacing w:line="480" w:lineRule="auto"/>
        <w:ind w:firstLine="720"/>
        <w:rPr>
          <w:color w:val="000000"/>
        </w:rPr>
      </w:pPr>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commentRangeStart w:id="103"/>
      <w:commentRangeStart w:id="104"/>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commentRangeEnd w:id="103"/>
      <w:r>
        <w:rPr>
          <w:rStyle w:val="CommentReference"/>
          <w:rFonts w:eastAsia="Times New Roman" w:cs="Arial"/>
          <w:szCs w:val="20"/>
        </w:rPr>
        <w:commentReference w:id="103"/>
      </w:r>
      <w:commentRangeEnd w:id="104"/>
      <w:r>
        <w:rPr>
          <w:rStyle w:val="CommentReference"/>
          <w:rFonts w:eastAsia="Times New Roman" w:cs="Arial"/>
          <w:szCs w:val="20"/>
        </w:rPr>
        <w:commentReference w:id="104"/>
      </w:r>
    </w:p>
    <w:p w14:paraId="0E9CED62" w14:textId="77777777" w:rsidR="00F57F32" w:rsidRDefault="00F57F32" w:rsidP="00F57F32">
      <w:pPr>
        <w:spacing w:line="480" w:lineRule="auto"/>
        <w:ind w:firstLine="720"/>
      </w:pPr>
      <w:commentRangeStart w:id="105"/>
      <w:commentRangeStart w:id="106"/>
      <w:r>
        <w:rPr>
          <w:color w:val="000000"/>
        </w:rPr>
        <w:t xml:space="preserve">In summary, </w:t>
      </w:r>
      <w:commentRangeEnd w:id="105"/>
      <w:r>
        <w:rPr>
          <w:rStyle w:val="CommentReference"/>
          <w:rFonts w:eastAsia="Times New Roman" w:cs="Arial"/>
          <w:szCs w:val="20"/>
        </w:rPr>
        <w:commentReference w:id="105"/>
      </w:r>
      <w:commentRangeEnd w:id="106"/>
      <w:r>
        <w:rPr>
          <w:rStyle w:val="CommentReference"/>
          <w:rFonts w:eastAsia="Times New Roman" w:cs="Arial"/>
          <w:szCs w:val="20"/>
        </w:rPr>
        <w:commentReference w:id="106"/>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DB867DC" w14:textId="77777777" w:rsidR="00F57F32" w:rsidRPr="00887A22" w:rsidRDefault="00F57F32" w:rsidP="00F57F32">
      <w:pPr>
        <w:pStyle w:val="Heading1"/>
      </w:pPr>
      <w:bookmarkStart w:id="107" w:name="_Toc97025081"/>
      <w:bookmarkStart w:id="108" w:name="_Toc169080499"/>
      <w:commentRangeStart w:id="109"/>
      <w:commentRangeStart w:id="110"/>
      <w:commentRangeStart w:id="111"/>
      <w:r>
        <w:lastRenderedPageBreak/>
        <w:t xml:space="preserve">Chapter 2: Literature </w:t>
      </w:r>
      <w:commentRangeStart w:id="112"/>
      <w:r>
        <w:t>Review</w:t>
      </w:r>
      <w:commentRangeEnd w:id="109"/>
      <w:r>
        <w:rPr>
          <w:rStyle w:val="CommentReference"/>
        </w:rPr>
        <w:commentReference w:id="109"/>
      </w:r>
      <w:commentRangeEnd w:id="110"/>
      <w:r>
        <w:rPr>
          <w:rStyle w:val="CommentReference"/>
        </w:rPr>
        <w:commentReference w:id="110"/>
      </w:r>
      <w:commentRangeEnd w:id="112"/>
      <w:r>
        <w:rPr>
          <w:rStyle w:val="CommentReference"/>
        </w:rPr>
        <w:commentReference w:id="112"/>
      </w:r>
      <w:commentRangeEnd w:id="111"/>
      <w:r>
        <w:rPr>
          <w:rStyle w:val="CommentReference"/>
        </w:rPr>
        <w:commentReference w:id="111"/>
      </w:r>
      <w:bookmarkStart w:id="113" w:name="_Toc464831651"/>
      <w:bookmarkStart w:id="114" w:name="_Toc465328388"/>
      <w:bookmarkEnd w:id="107"/>
      <w:bookmarkEnd w:id="108"/>
      <w:bookmarkEnd w:id="113"/>
      <w:bookmarkEnd w:id="114"/>
    </w:p>
    <w:p w14:paraId="167528C2" w14:textId="77777777" w:rsidR="00F57F32" w:rsidRDefault="00F57F32" w:rsidP="00F57F32">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7A9590B" w14:textId="77777777" w:rsidR="00F57F32" w:rsidRDefault="00F57F32" w:rsidP="00F57F32">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6C9C82D" w14:textId="77777777" w:rsidR="00F57F32" w:rsidRDefault="00F57F32" w:rsidP="00F57F32">
      <w:pPr>
        <w:spacing w:line="480" w:lineRule="auto"/>
        <w:ind w:firstLine="720"/>
        <w:rPr>
          <w:color w:val="000000"/>
        </w:rPr>
      </w:pPr>
      <w:r>
        <w:rPr>
          <w:color w:val="000000"/>
        </w:rPr>
        <w:t xml:space="preserve">A computer vision model based on machine learning will be used to accomplish this goal by utilizing a large dataset of foliage imagery. Utilizing advanced instance semantic segmentation techniques, the model aims to identify and categorize foliage within images, employing a combination of image segmentation, classification, and object detection </w:t>
      </w:r>
      <w:r>
        <w:rPr>
          <w:color w:val="000000"/>
        </w:rPr>
        <w:lastRenderedPageBreak/>
        <w:t>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challenge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26111D46" w14:textId="77777777" w:rsidR="00F57F32" w:rsidRDefault="00F57F32" w:rsidP="00F57F32">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These resources will support the model’s validation through grid-based assessments and Mean Intersection over Union (MIoU) metrics for segmentation accuracy evaluation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99CBF5F" w14:textId="77777777" w:rsidR="00F57F32" w:rsidRDefault="00F57F32" w:rsidP="00F57F32">
      <w:pPr>
        <w:spacing w:line="480" w:lineRule="auto"/>
        <w:ind w:firstLine="720"/>
        <w:rPr>
          <w:color w:val="000000"/>
        </w:rPr>
      </w:pPr>
      <w:r>
        <w:rPr>
          <w:color w:val="000000"/>
        </w:rPr>
        <w:t>Because of the continuous growth and transformation of foliage, conventional methods of acquiring foliage data, such as UAVs and LiDAR, have high operating costs and require substantial physical effort to maintain current information. The proposed study aims to circumvent these challenges by leveraging more cost-effective and efficient alternatives, such as Google Street View and satellite images, in conjunction with advanced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0D66A184" w14:textId="77777777" w:rsidR="00F57F32" w:rsidRPr="00DD1D53" w:rsidRDefault="00F57F32" w:rsidP="00F57F32">
      <w:pPr>
        <w:spacing w:line="480" w:lineRule="auto"/>
        <w:ind w:firstLine="720"/>
        <w:rPr>
          <w:color w:val="000000"/>
        </w:rPr>
      </w:pPr>
      <w:r>
        <w:rPr>
          <w:color w:val="000000"/>
        </w:rPr>
        <w:lastRenderedPageBreak/>
        <w:t>Ultimately, by creating a digital twin of an environment replete with foliage, this study seeks to equip network operators with a critical tool for deploying higher-frequency networks, such as those required for 5G and 6G technologies. This tool is intended to facilitate optimal node placement for enhanced coverage and user experience, addressing one of the main challenges—foliage impact—in mmW network deployment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 This literature review delineates the study’s comprehensive approach, positioning it at the forefront of addressing the complex interplay between natural vegetation and advanced wireless communication technologies.</w:t>
      </w:r>
    </w:p>
    <w:p w14:paraId="354EFE20" w14:textId="77777777" w:rsidR="00F57F32" w:rsidRDefault="00F57F32" w:rsidP="00F57F32">
      <w:pPr>
        <w:pStyle w:val="Heading2"/>
        <w:rPr>
          <w:shd w:val="clear" w:color="auto" w:fill="FFFFFF"/>
        </w:rPr>
      </w:pPr>
      <w:bookmarkStart w:id="115" w:name="_Toc169080500"/>
      <w:r>
        <w:rPr>
          <w:shd w:val="clear" w:color="auto" w:fill="FFFFFF"/>
        </w:rPr>
        <w:t>Key Areas in Building Digital Twin Representation of Foliage</w:t>
      </w:r>
      <w:bookmarkEnd w:id="115"/>
    </w:p>
    <w:p w14:paraId="3277DBCE" w14:textId="77777777" w:rsidR="00F57F32" w:rsidRDefault="00F57F32" w:rsidP="00F57F32">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B3840EF" w14:textId="77777777" w:rsidR="00F57F32" w:rsidRDefault="00F57F32" w:rsidP="00F57F32">
      <w:pPr>
        <w:pStyle w:val="Heading3"/>
      </w:pPr>
      <w:r>
        <w:rPr>
          <w:shd w:val="clear" w:color="auto" w:fill="FFFFFF"/>
        </w:rPr>
        <w:t>Challenges in mmW Network Planning</w:t>
      </w:r>
    </w:p>
    <w:p w14:paraId="781FD528" w14:textId="77777777" w:rsidR="00F57F32" w:rsidRDefault="00F57F32" w:rsidP="00F57F32">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w:t>
      </w:r>
      <w:r>
        <w:rPr>
          <w:color w:val="000000"/>
        </w:rPr>
        <w:lastRenderedPageBreak/>
        <w:t>network performance, capacity expansion for IoT applications, spectrum efficiency, support for innovative use cases, and future-proofing networks for evolving technologies. Leveraging mmW technology enables operators to deliver high-speed, low-latency connectivity, accommodate a large number of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7841528B" w14:textId="77777777" w:rsidR="00F57F32" w:rsidRDefault="00F57F32" w:rsidP="00F57F32">
      <w:pPr>
        <w:spacing w:line="480" w:lineRule="auto"/>
        <w:ind w:firstLine="720"/>
        <w:rPr>
          <w:color w:val="000000"/>
        </w:rPr>
      </w:pPr>
      <w:r>
        <w:rPr>
          <w:color w:val="000000"/>
        </w:rPr>
        <w:t>The mmW technology faces several challenges in 5G networks, including high propagation losses, limited range, obstruction sensitivity, fading and reflections, equipment and infrastructure requirements, and regulatory considerations. There are several challenges associated with mmW frequencies, including their susceptibility to 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The importance of studying foliage or vegetation in understanding path loss and optimizing the deployment of mmW technology in 5G networks. Vegetation plays a crucial role in causing attenuation and signal loss in mmW propagation due to scattering and absorption effects. By analyzing the impact of foliage on signal propagation, researchers can gain insights into the specific challenges posed by vegetation, such as signal penetration through leaves, branches, and tree structure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7D0897CD" w14:textId="77777777" w:rsidR="00F57F32" w:rsidRDefault="00F57F32" w:rsidP="00F57F32">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DB496AC" w14:textId="77777777" w:rsidR="00F57F32" w:rsidRDefault="00F57F32" w:rsidP="00F57F32">
      <w:pPr>
        <w:pStyle w:val="embeddedapa-figure-label"/>
        <w:spacing w:line="480" w:lineRule="auto"/>
        <w:rPr>
          <w:color w:val="000000"/>
        </w:rPr>
      </w:pPr>
    </w:p>
    <w:p w14:paraId="73B9A433" w14:textId="49271880" w:rsidR="00F57F32" w:rsidRPr="00CD2DAD" w:rsidRDefault="00F57F32" w:rsidP="00F57F32">
      <w:pPr>
        <w:pStyle w:val="Caption"/>
      </w:pPr>
      <w:bookmarkStart w:id="116" w:name="_Toc169080738"/>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424335">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E37F08">
        <w:t xml:space="preserve"> </w:t>
      </w:r>
      <w:r w:rsidR="00E37F08">
        <w:br/>
      </w:r>
      <w:r w:rsidRPr="00CD2DAD">
        <w:rPr>
          <w:rFonts w:eastAsia="Times New Roman" w:cs="Times New Roman"/>
          <w:i/>
          <w:color w:val="000000"/>
          <w:szCs w:val="24"/>
        </w:rPr>
        <w:t>Obstacles in 5G Millimeter-Wave Deployment</w:t>
      </w:r>
      <w:bookmarkEnd w:id="116"/>
    </w:p>
    <w:p w14:paraId="33DD37FB" w14:textId="77777777" w:rsidR="00F57F32" w:rsidRDefault="00F57F32" w:rsidP="00F57F32">
      <w:pPr>
        <w:pStyle w:val="embeddedembedded-img"/>
        <w:spacing w:line="480" w:lineRule="auto"/>
        <w:rPr>
          <w:color w:val="000000"/>
        </w:rPr>
      </w:pPr>
      <w:r>
        <w:rPr>
          <w:noProof/>
          <w:color w:val="000000"/>
        </w:rPr>
        <w:drawing>
          <wp:inline distT="0" distB="0" distL="0" distR="0" wp14:anchorId="2AF7AD53" wp14:editId="7AC107B7">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48B970F9" w14:textId="77777777" w:rsidR="00F57F32" w:rsidRDefault="00F57F32" w:rsidP="00F57F32">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0D2FE3AA" w14:textId="77777777" w:rsidR="00F57F32" w:rsidRPr="00DA46F2" w:rsidRDefault="00F57F32" w:rsidP="00F57F32">
      <w:pPr>
        <w:spacing w:line="480" w:lineRule="auto"/>
        <w:ind w:firstLine="720"/>
        <w:rPr>
          <w:shd w:val="clear" w:color="auto" w:fill="FFFFFF"/>
        </w:rPr>
      </w:pPr>
    </w:p>
    <w:p w14:paraId="013DB71F" w14:textId="77777777" w:rsidR="00F57F32" w:rsidRPr="00C13616" w:rsidRDefault="00F57F32" w:rsidP="00F57F32">
      <w:pPr>
        <w:pStyle w:val="Heading3"/>
        <w:rPr>
          <w:shd w:val="clear" w:color="auto" w:fill="FFFFFF"/>
        </w:rPr>
      </w:pPr>
      <w:r w:rsidRPr="00C13616">
        <w:rPr>
          <w:shd w:val="clear" w:color="auto" w:fill="FFFFFF"/>
        </w:rPr>
        <w:t>Role of Foliage in mmW Wireless Network Planning and Deployment</w:t>
      </w:r>
    </w:p>
    <w:p w14:paraId="37A6C2E1" w14:textId="77777777" w:rsidR="00F57F32" w:rsidRDefault="00F57F32" w:rsidP="00F57F32">
      <w:pPr>
        <w:spacing w:line="480" w:lineRule="auto"/>
        <w:ind w:firstLine="720"/>
        <w:rPr>
          <w:color w:val="000000"/>
        </w:rPr>
      </w:pPr>
      <w:r>
        <w:rPr>
          <w:color w:val="000000"/>
        </w:rPr>
        <w:t>In 5G millimeter-wave (mmWave) networks, foliage or vegetation plays a crucial role by causing signal attenuation through scattering and absorption effects. The presence of leaves, branches, tree trunks, and twigs in foliage environments can obstruct and scatter mmWa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138F086F" w14:textId="77777777" w:rsidR="00F57F32" w:rsidRDefault="00F57F32" w:rsidP="00F57F32">
      <w:pPr>
        <w:spacing w:line="480" w:lineRule="auto"/>
        <w:ind w:firstLine="720"/>
        <w:rPr>
          <w:color w:val="000000"/>
        </w:rPr>
      </w:pPr>
      <w:r>
        <w:rPr>
          <w:color w:val="000000"/>
        </w:rPr>
        <w:lastRenderedPageBreak/>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1434F55" w14:textId="77777777" w:rsidR="00F57F32" w:rsidRDefault="00F57F32" w:rsidP="00F57F32">
      <w:pPr>
        <w:spacing w:line="480" w:lineRule="auto"/>
        <w:ind w:firstLine="720"/>
        <w:rPr>
          <w:color w:val="000000"/>
        </w:rPr>
      </w:pPr>
      <w:r>
        <w:rPr>
          <w:color w:val="000000"/>
        </w:rPr>
        <w:t>Foliage depth plays a crucial role in determining the optimal deployment of mmW networks and the coverage area in the presence of foliage obstacles. Vegetation loss rises precisely proportional to the depth of the vegetation,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3E4754E2" w14:textId="77777777" w:rsidR="00F57F32" w:rsidRDefault="00F57F32" w:rsidP="00F57F32">
      <w:pPr>
        <w:spacing w:line="480" w:lineRule="auto"/>
        <w:ind w:firstLine="720"/>
        <w:rPr>
          <w:color w:val="000000"/>
        </w:rPr>
      </w:pPr>
      <w:r>
        <w:rPr>
          <w:color w:val="000000"/>
        </w:rPr>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47DE80E" w14:textId="699BFBE5" w:rsidR="00F57F32" w:rsidRPr="00E37F08" w:rsidRDefault="00F57F32" w:rsidP="00F57F32">
      <w:pPr>
        <w:pStyle w:val="Caption"/>
      </w:pPr>
      <w:bookmarkStart w:id="117" w:name="_Toc169080739"/>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424335">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E37F08">
        <w:t xml:space="preserve"> </w:t>
      </w:r>
      <w:r w:rsidR="00E37F08">
        <w:br/>
      </w:r>
      <w:r w:rsidRPr="00CD2DAD">
        <w:rPr>
          <w:rFonts w:eastAsia="Times New Roman" w:cs="Times New Roman"/>
          <w:i/>
          <w:color w:val="000000"/>
          <w:szCs w:val="24"/>
        </w:rPr>
        <w:t>Vegetation Loss Simulation Results</w:t>
      </w:r>
      <w:bookmarkEnd w:id="117"/>
    </w:p>
    <w:p w14:paraId="0D3C1A69" w14:textId="77777777" w:rsidR="00F57F32" w:rsidRDefault="00F57F32" w:rsidP="00F57F32">
      <w:pPr>
        <w:pStyle w:val="embeddedembedded-img"/>
        <w:spacing w:line="480" w:lineRule="auto"/>
        <w:rPr>
          <w:color w:val="000000"/>
        </w:rPr>
      </w:pPr>
      <w:r>
        <w:rPr>
          <w:noProof/>
          <w:color w:val="000000"/>
        </w:rPr>
        <w:drawing>
          <wp:inline distT="0" distB="0" distL="0" distR="0" wp14:anchorId="5A51F685" wp14:editId="156B384A">
            <wp:extent cx="4762500" cy="3138920"/>
            <wp:effectExtent l="0" t="0" r="0" b="0"/>
            <wp:docPr id="100009" name="Picture 1000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Picture 100009" descr="A graph of different colored lines&#10;&#10;Description automatically generated"/>
                    <pic:cNvPicPr>
                      <a:picLocks noChangeAspect="1"/>
                    </pic:cNvPicPr>
                  </pic:nvPicPr>
                  <pic:blipFill>
                    <a:blip r:embed="rId24"/>
                    <a:stretch>
                      <a:fillRect/>
                    </a:stretch>
                  </pic:blipFill>
                  <pic:spPr>
                    <a:xfrm>
                      <a:off x="0" y="0"/>
                      <a:ext cx="4762500" cy="3138920"/>
                    </a:xfrm>
                    <a:prstGeom prst="rect">
                      <a:avLst/>
                    </a:prstGeom>
                  </pic:spPr>
                </pic:pic>
              </a:graphicData>
            </a:graphic>
          </wp:inline>
        </w:drawing>
      </w:r>
    </w:p>
    <w:p w14:paraId="55CDDFE5"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6134568" w14:textId="77777777" w:rsidR="00F57F32" w:rsidRDefault="00F57F32" w:rsidP="00F57F32">
      <w:pPr>
        <w:pStyle w:val="Heading3"/>
        <w:rPr>
          <w:shd w:val="clear" w:color="auto" w:fill="FFFFFF"/>
        </w:rPr>
      </w:pPr>
      <w:r w:rsidRPr="00C13616">
        <w:rPr>
          <w:shd w:val="clear" w:color="auto" w:fill="FFFFFF"/>
        </w:rPr>
        <w:t>Traditional Datasets from LiDAR and UAV data</w:t>
      </w:r>
    </w:p>
    <w:p w14:paraId="3C5A923B" w14:textId="77777777" w:rsidR="00F57F32" w:rsidRDefault="00F57F32" w:rsidP="00F57F32">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w:t>
      </w:r>
      <w:r>
        <w:rPr>
          <w:color w:val="000000"/>
        </w:rPr>
        <w:lastRenderedPageBreak/>
        <w:t>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561D2105" w14:textId="11C97116" w:rsidR="00F57F32" w:rsidRPr="00E37F08" w:rsidRDefault="00F57F32" w:rsidP="00F57F32">
      <w:pPr>
        <w:pStyle w:val="Caption"/>
      </w:pPr>
      <w:bookmarkStart w:id="118" w:name="_Toc16908074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424335">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Illustration of Collection of Data in Lidar and UAV</w:t>
      </w:r>
      <w:bookmarkEnd w:id="118"/>
    </w:p>
    <w:p w14:paraId="3688965B" w14:textId="77777777" w:rsidR="00F57F32" w:rsidRDefault="00F57F32" w:rsidP="00F57F32">
      <w:pPr>
        <w:pStyle w:val="embeddedembedded-img"/>
        <w:spacing w:line="480" w:lineRule="auto"/>
        <w:rPr>
          <w:color w:val="000000"/>
        </w:rPr>
      </w:pPr>
      <w:r>
        <w:rPr>
          <w:noProof/>
          <w:color w:val="000000"/>
        </w:rPr>
        <w:drawing>
          <wp:inline distT="0" distB="0" distL="0" distR="0" wp14:anchorId="4D5B3EE8" wp14:editId="408923D2">
            <wp:extent cx="4762500" cy="3164237"/>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4762500" cy="3164237"/>
                    </a:xfrm>
                    <a:prstGeom prst="rect">
                      <a:avLst/>
                    </a:prstGeom>
                  </pic:spPr>
                </pic:pic>
              </a:graphicData>
            </a:graphic>
          </wp:inline>
        </w:drawing>
      </w:r>
    </w:p>
    <w:p w14:paraId="30FCFD39"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748B3737" w14:textId="77777777" w:rsidR="00F57F32" w:rsidRDefault="00F57F32" w:rsidP="00F57F32">
      <w:pPr>
        <w:spacing w:line="480" w:lineRule="auto"/>
        <w:ind w:firstLine="720"/>
        <w:rPr>
          <w:color w:val="000000"/>
        </w:rPr>
      </w:pPr>
      <w:r>
        <w:rPr>
          <w:color w:val="000000"/>
        </w:rPr>
        <w:t>But that said,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1BD22C13" w14:textId="77777777" w:rsidR="00F57F32" w:rsidRDefault="00F57F32" w:rsidP="00F57F32">
      <w:pPr>
        <w:spacing w:line="480" w:lineRule="auto"/>
        <w:ind w:firstLine="720"/>
        <w:rPr>
          <w:color w:val="000000"/>
        </w:rPr>
      </w:pPr>
      <w:r>
        <w:rPr>
          <w:color w:val="000000"/>
        </w:rPr>
        <w:lastRenderedPageBreak/>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68F18860" w14:textId="77777777" w:rsidR="00F57F32" w:rsidRDefault="00F57F32" w:rsidP="00F57F32">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1509C2EA" w14:textId="77777777" w:rsidR="00F57F32" w:rsidRDefault="00F57F32" w:rsidP="00F57F32">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xml:space="preserve">). This dataset aims to enhance safety by detecting small and flying UAVs, support object detection tasks, facilitate the </w:t>
      </w:r>
      <w:r>
        <w:rPr>
          <w:color w:val="000000"/>
        </w:rPr>
        <w:lastRenderedPageBreak/>
        <w:t>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32873E09" w14:textId="77777777" w:rsidR="00F57F32" w:rsidRDefault="00F57F32" w:rsidP="00F57F32">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963AD80" w14:textId="77777777" w:rsidR="00F57F32" w:rsidRPr="00C13616" w:rsidRDefault="00F57F32" w:rsidP="00F57F32">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5003ACE3" w14:textId="77777777" w:rsidR="00F57F32" w:rsidRPr="00795531" w:rsidRDefault="00F57F32" w:rsidP="00F57F32">
      <w:pPr>
        <w:pStyle w:val="Heading3"/>
      </w:pPr>
      <w:r w:rsidRPr="00795531">
        <w:t>Digital Twins</w:t>
      </w:r>
    </w:p>
    <w:p w14:paraId="380C72CE" w14:textId="77777777" w:rsidR="00F57F32" w:rsidRDefault="00F57F32" w:rsidP="00F57F32">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w:t>
      </w:r>
      <w:r>
        <w:rPr>
          <w:color w:val="000000"/>
        </w:rPr>
        <w:lastRenderedPageBreak/>
        <w:t>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09D29B8" w14:textId="77777777" w:rsidR="00F57F32" w:rsidRDefault="00F57F32" w:rsidP="00F57F32">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38564C5D" w14:textId="77777777" w:rsidR="00F57F32" w:rsidRDefault="00F57F32" w:rsidP="00F57F32">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61BC616D" w14:textId="77777777" w:rsidR="00F57F32" w:rsidRDefault="00F57F32" w:rsidP="00F57F32">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w:t>
      </w:r>
      <w:r>
        <w:rPr>
          <w:color w:val="000000"/>
        </w:rPr>
        <w:lastRenderedPageBreak/>
        <w:t>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7CC04D9E" w14:textId="0B60C3F3" w:rsidR="00F57F32" w:rsidRPr="00E37F08" w:rsidRDefault="00F57F32" w:rsidP="00F57F32">
      <w:pPr>
        <w:pStyle w:val="Caption"/>
      </w:pPr>
      <w:bookmarkStart w:id="119" w:name="_Toc169080741"/>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424335">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Elements of the Digital Twin Ecosystem</w:t>
      </w:r>
      <w:bookmarkEnd w:id="119"/>
    </w:p>
    <w:p w14:paraId="786EAC5E" w14:textId="77777777" w:rsidR="00F57F32" w:rsidRDefault="00F57F32" w:rsidP="00F57F32">
      <w:pPr>
        <w:pStyle w:val="embeddedembedded-img"/>
        <w:spacing w:line="480" w:lineRule="auto"/>
        <w:rPr>
          <w:color w:val="000000"/>
        </w:rPr>
      </w:pPr>
      <w:r>
        <w:rPr>
          <w:noProof/>
          <w:color w:val="000000"/>
        </w:rPr>
        <w:drawing>
          <wp:inline distT="0" distB="0" distL="0" distR="0" wp14:anchorId="68300B73" wp14:editId="163424A7">
            <wp:extent cx="4762500" cy="26550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4762500" cy="2655069"/>
                    </a:xfrm>
                    <a:prstGeom prst="rect">
                      <a:avLst/>
                    </a:prstGeom>
                  </pic:spPr>
                </pic:pic>
              </a:graphicData>
            </a:graphic>
          </wp:inline>
        </w:drawing>
      </w:r>
    </w:p>
    <w:p w14:paraId="48D789A9" w14:textId="77777777" w:rsidR="00F57F32" w:rsidRPr="00437E3D" w:rsidRDefault="00F57F32" w:rsidP="00F57F32">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0FC8E772" w14:textId="77777777" w:rsidR="00F57F32" w:rsidRDefault="00F57F32" w:rsidP="00F57F32">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By representing foliage in a digital twin, telecommunication companies can simulate the impact of vegetation on network signals. This representation helps in optimizing antenna placement for better coverage, </w:t>
      </w:r>
      <w:r>
        <w:rPr>
          <w:color w:val="000000"/>
        </w:rPr>
        <w:lastRenderedPageBreak/>
        <w:t>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2963CC18" w14:textId="77777777" w:rsidR="00F57F32" w:rsidRPr="006D6389" w:rsidRDefault="00F57F32" w:rsidP="00F57F32">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49979BA" w14:textId="77777777" w:rsidR="00F57F32" w:rsidRPr="00795531" w:rsidRDefault="00F57F32" w:rsidP="00F57F32">
      <w:pPr>
        <w:pStyle w:val="Heading3"/>
      </w:pPr>
      <w:r w:rsidRPr="00795531">
        <w:t>Machine Learning and Computer Vision in Environmental Modeling</w:t>
      </w:r>
    </w:p>
    <w:p w14:paraId="3EDFB993" w14:textId="77777777" w:rsidR="00F57F32" w:rsidRDefault="00F57F32" w:rsidP="00F57F32">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With this computational leap, researchers and technologists have been able to develop AI/ML computer vision image analysis algorithms that can identify and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27DF108C" w14:textId="77777777" w:rsidR="00F57F32" w:rsidRDefault="00F57F32" w:rsidP="00F57F32">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338AA406" w14:textId="77777777" w:rsidR="00F57F32" w:rsidRDefault="00F57F32" w:rsidP="00F57F32">
      <w:pPr>
        <w:spacing w:line="480" w:lineRule="auto"/>
        <w:ind w:firstLine="720"/>
        <w:rPr>
          <w:color w:val="000000"/>
        </w:rPr>
      </w:pPr>
      <w:r>
        <w:rPr>
          <w:color w:val="000000"/>
        </w:rPr>
        <w:t xml:space="preserve">Furthermore, AI/ML models can process and analyze data in real time, providing immediate insights into vegetation conditions and facilitating proactive decision-making. With AI/ML advancements and increased computational power and storage, these applications may </w:t>
      </w:r>
      <w:r>
        <w:rPr>
          <w:color w:val="000000"/>
        </w:rPr>
        <w:lastRenderedPageBreak/>
        <w:t>become even more sophisticated, offering even more sophisticated tools for monitoring and managing the environment.</w:t>
      </w:r>
    </w:p>
    <w:p w14:paraId="68C359DC" w14:textId="77777777" w:rsidR="00F57F32" w:rsidRDefault="00F57F32" w:rsidP="00F57F32">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295B4B67" w14:textId="77777777" w:rsidR="00F57F32" w:rsidRPr="00512523" w:rsidRDefault="00F57F32" w:rsidP="00F57F32">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2E687946" w14:textId="77777777" w:rsidR="00F57F32" w:rsidRDefault="00F57F32" w:rsidP="00F57F32">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79013783" w14:textId="77777777" w:rsidR="00F57F32" w:rsidRDefault="00F57F32" w:rsidP="00F57F32">
      <w:pPr>
        <w:spacing w:line="480" w:lineRule="auto"/>
        <w:ind w:firstLine="720"/>
        <w:rPr>
          <w:color w:val="000000"/>
        </w:rPr>
      </w:pPr>
      <w:r>
        <w:tab/>
      </w:r>
      <w:r>
        <w:rPr>
          <w:color w:val="000000"/>
        </w:rPr>
        <w:t xml:space="preserve">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w:t>
      </w:r>
      <w:r>
        <w:rPr>
          <w:color w:val="000000"/>
        </w:rPr>
        <w:lastRenderedPageBreak/>
        <w:t>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3EBB8890" w14:textId="77777777" w:rsidR="00F57F32" w:rsidRDefault="00F57F32" w:rsidP="00F57F32">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3B72CC69" w14:textId="77777777" w:rsidR="00F57F32" w:rsidRDefault="00F57F32" w:rsidP="00F57F32">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3E18B8A7" w14:textId="77777777" w:rsidR="00F57F32" w:rsidRDefault="00F57F32" w:rsidP="00F57F32">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570B6B5" w14:textId="77777777" w:rsidR="00F57F32" w:rsidRDefault="00F57F32" w:rsidP="00F57F32">
      <w:pPr>
        <w:spacing w:line="480" w:lineRule="auto"/>
        <w:ind w:firstLine="720"/>
        <w:rPr>
          <w:color w:val="000000"/>
        </w:rPr>
      </w:pPr>
      <w:r>
        <w:rPr>
          <w:color w:val="000000"/>
        </w:rPr>
        <w:t xml:space="preserve">The use of digital twins in the telecommunications sector has become essential for providing a detailed model of physical network components and behaviors. It allows operators to monitor, simulate, and manage their networks efficiently, resulting in heightened efficiency, </w:t>
      </w:r>
      <w:r>
        <w:rPr>
          <w:color w:val="000000"/>
        </w:rPr>
        <w:lastRenderedPageBreak/>
        <w:t>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601E2800" w14:textId="77777777" w:rsidR="00F57F32" w:rsidRDefault="00F57F32" w:rsidP="00F57F32">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FF17791" w14:textId="77777777" w:rsidR="00F57F32" w:rsidRDefault="00F57F32" w:rsidP="00F57F32">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D84E145" w14:textId="77777777" w:rsidR="00F57F32" w:rsidRDefault="00F57F32" w:rsidP="00F57F32">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1DC30DFA" w14:textId="77777777" w:rsidR="00F57F32" w:rsidRDefault="00F57F32" w:rsidP="00F57F32">
      <w:pPr>
        <w:spacing w:line="480" w:lineRule="auto"/>
        <w:ind w:firstLine="720"/>
        <w:rPr>
          <w:color w:val="000000"/>
        </w:rPr>
      </w:pPr>
      <w:r>
        <w:rPr>
          <w:color w:val="000000"/>
        </w:rPr>
        <w:lastRenderedPageBreak/>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5EFBF7AD" w14:textId="77777777" w:rsidR="00F57F32" w:rsidRDefault="00F57F32" w:rsidP="00F57F32">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0359891C" w14:textId="77777777" w:rsidR="00F57F32" w:rsidRPr="00254545" w:rsidRDefault="00F57F32" w:rsidP="00F57F32">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1CEDA1CF" w14:textId="77777777" w:rsidR="00F57F32" w:rsidRDefault="00F57F32" w:rsidP="00F57F32">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6365433C" w14:textId="77777777" w:rsidR="00F57F32" w:rsidRDefault="00F57F32" w:rsidP="00F57F32">
      <w:pPr>
        <w:spacing w:line="480" w:lineRule="auto"/>
        <w:ind w:firstLine="720"/>
        <w:rPr>
          <w:color w:val="000000"/>
        </w:rPr>
      </w:pPr>
      <w:r>
        <w:rPr>
          <w:color w:val="000000"/>
        </w:rPr>
        <w:t xml:space="preserve">As foliage or vegetation is one of the factors impacting the advanced mmW, 5G, and 6G technologies deployment, current methods of identifying foliage for network planning, such as LiDAR and UAV, are noted for their high cost and labor-intensive nature, which limits the flexibility for frequent updates. These methods also struggle to adapt quickly to changes in </w:t>
      </w:r>
      <w:r>
        <w:rPr>
          <w:color w:val="000000"/>
        </w:rPr>
        <w:lastRenderedPageBreak/>
        <w:t>foliage due to seasonal variations or environmental shifts, posing significant challenges in maintaining up-to-date data for accurate network planning.</w:t>
      </w:r>
    </w:p>
    <w:p w14:paraId="3ED1481D" w14:textId="77777777" w:rsidR="00F57F32" w:rsidRDefault="00F57F32" w:rsidP="00F57F32">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DC848EA" w14:textId="77777777" w:rsidR="00F57F32" w:rsidRPr="00254545" w:rsidRDefault="00F57F32" w:rsidP="00F57F32">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07A224AF" w14:textId="77777777" w:rsidR="00F57F32" w:rsidRDefault="00F57F32" w:rsidP="00F57F32">
      <w:pPr>
        <w:pStyle w:val="Heading3"/>
        <w:rPr>
          <w:shd w:val="clear" w:color="auto" w:fill="FFFFFF"/>
        </w:rPr>
      </w:pPr>
      <w:r>
        <w:rPr>
          <w:shd w:val="clear" w:color="auto" w:fill="FFFFFF"/>
        </w:rPr>
        <w:t>Databases Accessed and Other Sources</w:t>
      </w:r>
    </w:p>
    <w:p w14:paraId="726601CC" w14:textId="77777777" w:rsidR="00F57F32" w:rsidRDefault="00F57F32" w:rsidP="00F57F32">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4E5FE01A" w14:textId="77777777" w:rsidR="00F57F32" w:rsidRDefault="00F57F32" w:rsidP="00F57F32">
      <w:pPr>
        <w:spacing w:line="480" w:lineRule="auto"/>
        <w:ind w:firstLine="720"/>
        <w:rPr>
          <w:color w:val="000000"/>
        </w:rPr>
      </w:pPr>
      <w:r>
        <w:rPr>
          <w:color w:val="000000"/>
        </w:rPr>
        <w:t>The following sources are used to collect the aerial (satellite) images and street view images:</w:t>
      </w:r>
    </w:p>
    <w:p w14:paraId="4F251BFD" w14:textId="77777777" w:rsidR="00F57F32" w:rsidRDefault="00F57F32" w:rsidP="00F57F32">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DAF8AE1" w14:textId="77777777" w:rsidR="00F57F32" w:rsidRDefault="00F57F32" w:rsidP="00F57F32">
      <w:pPr>
        <w:pStyle w:val="li"/>
        <w:numPr>
          <w:ilvl w:val="0"/>
          <w:numId w:val="3"/>
        </w:numPr>
        <w:spacing w:line="480" w:lineRule="auto"/>
        <w:rPr>
          <w:color w:val="000000"/>
        </w:rPr>
      </w:pPr>
      <w:r>
        <w:rPr>
          <w:color w:val="000000"/>
        </w:rPr>
        <w:lastRenderedPageBreak/>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326FCF01" w14:textId="77777777" w:rsidR="00F57F32" w:rsidRDefault="00F57F32" w:rsidP="00F57F32">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0665171C" w14:textId="77777777" w:rsidR="00F57F32" w:rsidRPr="00975DFF" w:rsidRDefault="00F57F32" w:rsidP="00F57F32">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6F34340F" w14:textId="77777777" w:rsidR="00F57F32" w:rsidRDefault="00F57F32" w:rsidP="00F57F32">
      <w:pPr>
        <w:pStyle w:val="ListParagraph"/>
        <w:numPr>
          <w:ilvl w:val="0"/>
          <w:numId w:val="3"/>
        </w:numPr>
      </w:pPr>
      <w:r>
        <w:t>Open Street Map (</w:t>
      </w:r>
      <w:hyperlink r:id="rId28" w:history="1">
        <w:r w:rsidRPr="001445E6">
          <w:rPr>
            <w:rStyle w:val="Hyperlink"/>
          </w:rPr>
          <w:t>https://www.openstreetmap.org/</w:t>
        </w:r>
      </w:hyperlink>
      <w:r>
        <w:t>)</w:t>
      </w:r>
    </w:p>
    <w:p w14:paraId="40BE07B4" w14:textId="77777777" w:rsidR="00F57F32" w:rsidRPr="00887A22" w:rsidRDefault="00F57F32" w:rsidP="00F57F32">
      <w:pPr>
        <w:pStyle w:val="ListParagraph"/>
        <w:numPr>
          <w:ilvl w:val="0"/>
          <w:numId w:val="3"/>
        </w:numPr>
      </w:pPr>
      <w:r>
        <w:t xml:space="preserve"> Java Open Street Map (</w:t>
      </w:r>
      <w:hyperlink r:id="rId29" w:history="1">
        <w:r w:rsidRPr="0084291C">
          <w:rPr>
            <w:rStyle w:val="Hyperlink"/>
          </w:rPr>
          <w:t>https://josm.openstreetmap.de/</w:t>
        </w:r>
      </w:hyperlink>
      <w:r>
        <w:t>)</w:t>
      </w:r>
    </w:p>
    <w:p w14:paraId="553A5FBA" w14:textId="77777777" w:rsidR="00F57F32" w:rsidRPr="00887A22" w:rsidRDefault="00F57F32" w:rsidP="00F57F32">
      <w:pPr>
        <w:pStyle w:val="Heading2"/>
      </w:pPr>
      <w:bookmarkStart w:id="120" w:name="_Toc464831652"/>
      <w:bookmarkStart w:id="121" w:name="_Toc465328389"/>
      <w:bookmarkStart w:id="122" w:name="_Toc97025082"/>
      <w:bookmarkStart w:id="123" w:name="_Toc169080501"/>
      <w:r>
        <w:t xml:space="preserve">Digital Twin Representation of Foliage </w:t>
      </w:r>
      <w:r>
        <w:rPr>
          <w:rFonts w:ascii="Söhne" w:hAnsi="Söhne" w:cs="Calibri"/>
          <w:color w:val="0D0D0D"/>
          <w:shd w:val="clear" w:color="auto" w:fill="FFFFFF"/>
        </w:rPr>
        <w:t>Theoretical</w:t>
      </w:r>
      <w:r>
        <w:t xml:space="preserve"> </w:t>
      </w:r>
      <w:commentRangeStart w:id="124"/>
      <w:r>
        <w:t xml:space="preserve">Framework </w:t>
      </w:r>
      <w:bookmarkEnd w:id="120"/>
      <w:bookmarkEnd w:id="121"/>
      <w:commentRangeEnd w:id="124"/>
      <w:r>
        <w:rPr>
          <w:rStyle w:val="CommentReference"/>
          <w:b w:val="0"/>
          <w:bCs w:val="0"/>
          <w:szCs w:val="20"/>
        </w:rPr>
        <w:commentReference w:id="124"/>
      </w:r>
      <w:bookmarkEnd w:id="122"/>
      <w:bookmarkEnd w:id="123"/>
    </w:p>
    <w:p w14:paraId="3B774C85" w14:textId="77777777" w:rsidR="00F57F32" w:rsidRDefault="00F57F32" w:rsidP="00F57F32">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6ABF5E02" w14:textId="77777777" w:rsidR="00F57F32" w:rsidRPr="00D7669F" w:rsidRDefault="00F57F32" w:rsidP="00F57F32">
      <w:pPr>
        <w:pStyle w:val="Heading3"/>
        <w:rPr>
          <w:rFonts w:eastAsia="Times New Roman"/>
          <w:sz w:val="22"/>
        </w:rPr>
      </w:pPr>
      <w:r w:rsidRPr="00D7669F">
        <w:rPr>
          <w:rFonts w:eastAsia="Times New Roman"/>
          <w:shd w:val="clear" w:color="auto" w:fill="FFFFFF"/>
        </w:rPr>
        <w:lastRenderedPageBreak/>
        <w:t>Assumptions and Propositions</w:t>
      </w:r>
    </w:p>
    <w:p w14:paraId="4A866ECF" w14:textId="77777777" w:rsidR="00F57F32" w:rsidRPr="00AB3F36" w:rsidRDefault="00F57F32" w:rsidP="00F57F32">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2255CD3F"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Origin and Development of the Framework</w:t>
      </w:r>
    </w:p>
    <w:p w14:paraId="50AFBFC1" w14:textId="77777777" w:rsidR="00F57F32"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015C2F1A"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w:t>
      </w:r>
      <w:r w:rsidRPr="006E0081">
        <w:rPr>
          <w:rFonts w:eastAsiaTheme="minorHAnsi" w:cstheme="minorBidi"/>
          <w:color w:val="0D0D0D"/>
          <w:szCs w:val="22"/>
          <w:shd w:val="clear" w:color="auto" w:fill="FFFFFF"/>
        </w:rPr>
        <w:lastRenderedPageBreak/>
        <w:t>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48879FB5"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1606C37E"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1C866476"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In the context of network engineering, digital twins facilitate the planning and optimization of telecommunications networks. They help in understanding how natural elements like foliage can affect signal propagation, particularly in the development of advanced </w:t>
      </w:r>
      <w:r w:rsidRPr="006E0081">
        <w:rPr>
          <w:rFonts w:eastAsiaTheme="minorHAnsi" w:cstheme="minorBidi"/>
          <w:color w:val="0D0D0D"/>
          <w:szCs w:val="22"/>
          <w:shd w:val="clear" w:color="auto" w:fill="FFFFFF"/>
        </w:rPr>
        <w:lastRenderedPageBreak/>
        <w:t>communication technologies such as 5G and 6G networks. By simulating different scenarios, network engineers can anticipate potential issues and plan infrastructure, accordingly, enhancing network reliability and performance (Hui et al., 2023).</w:t>
      </w:r>
    </w:p>
    <w:p w14:paraId="6AC8B25F"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306FC67F" w14:textId="77777777" w:rsidR="00F57F32" w:rsidRPr="006E0081" w:rsidRDefault="00F57F32" w:rsidP="00F57F32">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4B1EC3D6"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Relevant Studies</w:t>
      </w:r>
    </w:p>
    <w:p w14:paraId="764BD071" w14:textId="77777777" w:rsidR="00F57F32" w:rsidRDefault="00F57F32" w:rsidP="00F57F32">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chrotter</w:t>
      </w:r>
      <w:r>
        <w:rPr>
          <w:rStyle w:val="citation"/>
          <w:color w:val="000000"/>
        </w:rPr>
        <w:t xml:space="preserve"> &amp; </w:t>
      </w:r>
      <w:r>
        <w:rPr>
          <w:rStyle w:val="Contrib"/>
          <w:color w:val="000000"/>
        </w:rPr>
        <w:t>Hürzeler</w:t>
      </w:r>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558867E0" w14:textId="77777777" w:rsidR="00F57F32" w:rsidRDefault="00F57F32" w:rsidP="00F57F32">
      <w:pPr>
        <w:spacing w:line="480" w:lineRule="auto"/>
        <w:ind w:firstLine="720"/>
        <w:rPr>
          <w:color w:val="000000"/>
        </w:rPr>
      </w:pPr>
      <w:r>
        <w:rPr>
          <w:color w:val="000000"/>
        </w:rPr>
        <w:lastRenderedPageBreak/>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6D05DAB5" w14:textId="77777777" w:rsidR="00F57F32" w:rsidRPr="00975DFF" w:rsidRDefault="00F57F32" w:rsidP="00F57F32">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14A445E5"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Alternative Frameworks</w:t>
      </w:r>
    </w:p>
    <w:p w14:paraId="7D1A2AA5" w14:textId="77777777" w:rsidR="00F57F32" w:rsidRDefault="00F57F32" w:rsidP="00F57F32">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r>
        <w:rPr>
          <w:rStyle w:val="Contrib"/>
          <w:color w:val="000000"/>
        </w:rPr>
        <w:t>Chaminé</w:t>
      </w:r>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6FE2EE94" w14:textId="77777777" w:rsidR="00F57F32" w:rsidRDefault="00F57F32" w:rsidP="00F57F32">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6FE7A0AB" w14:textId="77777777" w:rsidR="00F57F32" w:rsidRPr="00911CBD" w:rsidRDefault="00F57F32" w:rsidP="00F57F32">
      <w:pPr>
        <w:spacing w:line="480" w:lineRule="auto"/>
        <w:ind w:firstLine="720"/>
        <w:rPr>
          <w:shd w:val="clear" w:color="auto" w:fill="FFFFFF"/>
        </w:rPr>
      </w:pPr>
      <w:r>
        <w:rPr>
          <w:color w:val="000000"/>
        </w:rPr>
        <w:lastRenderedPageBreak/>
        <w:t>The Digital Twin,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w:t>
      </w:r>
    </w:p>
    <w:p w14:paraId="240BB888" w14:textId="77777777" w:rsidR="00F57F32" w:rsidRPr="00DA46F2" w:rsidRDefault="00F57F32" w:rsidP="00F57F32">
      <w:pPr>
        <w:pStyle w:val="Heading3"/>
        <w:rPr>
          <w:rFonts w:eastAsia="Times New Roman"/>
          <w:shd w:val="clear" w:color="auto" w:fill="FFFFFF"/>
        </w:rPr>
      </w:pPr>
      <w:r w:rsidRPr="00DA46F2">
        <w:rPr>
          <w:rFonts w:eastAsia="Times New Roman"/>
          <w:shd w:val="clear" w:color="auto" w:fill="FFFFFF"/>
        </w:rPr>
        <w:t>Framework Relevance to the Study</w:t>
      </w:r>
    </w:p>
    <w:p w14:paraId="70B30F59" w14:textId="77777777" w:rsidR="00F57F32" w:rsidRDefault="00F57F32" w:rsidP="00F57F32">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2060B049" w14:textId="77777777" w:rsidR="00F57F32" w:rsidRPr="00480334" w:rsidRDefault="00F57F32" w:rsidP="00F57F32">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3857AA2D" w14:textId="77777777" w:rsidR="00F57F32" w:rsidRPr="00887A22" w:rsidRDefault="00F57F32" w:rsidP="00F57F32">
      <w:pPr>
        <w:pStyle w:val="Heading2"/>
      </w:pPr>
      <w:bookmarkStart w:id="125" w:name="_Toc164865772"/>
      <w:bookmarkStart w:id="126" w:name="_Toc169080502"/>
      <w:r>
        <w:lastRenderedPageBreak/>
        <w:t xml:space="preserve">Data Ethics and Legal Frameworks in the study of </w:t>
      </w:r>
      <w:r>
        <w:rPr>
          <w:color w:val="0D0D0D"/>
          <w:shd w:val="clear" w:color="auto" w:fill="FFFFFF"/>
        </w:rPr>
        <w:t>Digital Twin Representation of Foliage</w:t>
      </w:r>
      <w:commentRangeStart w:id="127"/>
      <w:r>
        <w:t xml:space="preserve"> </w:t>
      </w:r>
      <w:commentRangeEnd w:id="127"/>
      <w:r>
        <w:rPr>
          <w:rStyle w:val="CommentReference"/>
          <w:b w:val="0"/>
          <w:bCs w:val="0"/>
          <w:szCs w:val="20"/>
        </w:rPr>
        <w:commentReference w:id="127"/>
      </w:r>
      <w:bookmarkEnd w:id="125"/>
      <w:bookmarkEnd w:id="126"/>
    </w:p>
    <w:p w14:paraId="16284908" w14:textId="77777777" w:rsidR="00F57F32" w:rsidRDefault="00F57F32" w:rsidP="00F57F32">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228672BA" w14:textId="77777777" w:rsidR="00F57F32" w:rsidRDefault="00F57F32" w:rsidP="00F57F32">
      <w:pPr>
        <w:pStyle w:val="Heading3"/>
      </w:pPr>
      <w:r>
        <w:t>Data Ethics and Privacy Concerns in the Collection and Use of Google Imagery Data</w:t>
      </w:r>
    </w:p>
    <w:p w14:paraId="1AEC139A" w14:textId="77777777" w:rsidR="00F57F32" w:rsidRDefault="00F57F32" w:rsidP="00F57F32">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In order to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3AE9862" w14:textId="521469E4" w:rsidR="00F57F32" w:rsidRPr="00E37F08" w:rsidRDefault="00F57F32" w:rsidP="00F57F32">
      <w:pPr>
        <w:pStyle w:val="Caption"/>
      </w:pPr>
      <w:bookmarkStart w:id="128" w:name="_Toc169080742"/>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424335">
        <w:rPr>
          <w:rFonts w:eastAsia="Times New Roman" w:cs="Times New Roman"/>
          <w:b/>
          <w:bCs/>
          <w:iCs w:val="0"/>
          <w:noProof/>
          <w:color w:val="000000"/>
          <w:szCs w:val="24"/>
        </w:rPr>
        <w:t>8</w:t>
      </w:r>
      <w:r w:rsidRPr="00CD2DAD">
        <w:rPr>
          <w:rFonts w:eastAsia="Times New Roman" w:cs="Times New Roman"/>
          <w:b/>
          <w:bCs/>
          <w:iCs w:val="0"/>
          <w:color w:val="000000"/>
          <w:szCs w:val="24"/>
        </w:rPr>
        <w:fldChar w:fldCharType="end"/>
      </w:r>
      <w:r w:rsidR="00E37F08">
        <w:t xml:space="preserve"> </w:t>
      </w:r>
      <w:r w:rsidR="00E37F08">
        <w:br/>
      </w:r>
      <w:r w:rsidRPr="00CD2DAD">
        <w:rPr>
          <w:i/>
          <w:iCs w:val="0"/>
        </w:rPr>
        <w:t>Some of the Key Ethical Considerations</w:t>
      </w:r>
      <w:bookmarkEnd w:id="128"/>
    </w:p>
    <w:p w14:paraId="3C18DA05" w14:textId="77777777" w:rsidR="00F57F32" w:rsidRDefault="00F57F32" w:rsidP="00F57F32">
      <w:pPr>
        <w:pStyle w:val="embeddedembedded-img"/>
        <w:spacing w:line="480" w:lineRule="auto"/>
        <w:rPr>
          <w:color w:val="000000"/>
        </w:rPr>
      </w:pPr>
      <w:r>
        <w:rPr>
          <w:noProof/>
          <w:color w:val="000000"/>
        </w:rPr>
        <w:drawing>
          <wp:inline distT="0" distB="0" distL="0" distR="0" wp14:anchorId="696EE764" wp14:editId="5EAFE787">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2070B34E" w14:textId="77777777" w:rsidR="00F57F32" w:rsidRDefault="00F57F32" w:rsidP="00F57F32">
      <w:pPr>
        <w:spacing w:line="480" w:lineRule="auto"/>
        <w:ind w:firstLine="720"/>
        <w:rPr>
          <w:color w:val="000000"/>
        </w:rPr>
      </w:pPr>
      <w:r>
        <w:rPr>
          <w:color w:val="000000"/>
        </w:rPr>
        <w:lastRenderedPageBreak/>
        <w:t>Privacy is a priority for Google. In order to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E9B87BD" w14:textId="77777777" w:rsidR="00F57F32" w:rsidRDefault="00F57F32" w:rsidP="00F57F32">
      <w:pPr>
        <w:pStyle w:val="Heading3"/>
      </w:pPr>
      <w:r>
        <w:t>Transparency and Consent</w:t>
      </w:r>
    </w:p>
    <w:p w14:paraId="4FB30D50" w14:textId="77777777" w:rsidR="00F57F32" w:rsidRDefault="00F57F32" w:rsidP="00F57F32">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312A3FC" w14:textId="77777777" w:rsidR="00F57F32" w:rsidRDefault="00F57F32" w:rsidP="00F57F32">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1D29BFEF" w14:textId="77777777" w:rsidR="00F57F32" w:rsidRDefault="00F57F32" w:rsidP="00F57F32">
      <w:pPr>
        <w:pStyle w:val="Heading3"/>
      </w:pPr>
      <w:r>
        <w:t>Data Security</w:t>
      </w:r>
    </w:p>
    <w:p w14:paraId="65B4EEF1" w14:textId="77777777" w:rsidR="00F57F32" w:rsidRPr="00890D78" w:rsidRDefault="00F57F32" w:rsidP="00F57F32">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693F7973" w14:textId="77777777" w:rsidR="00F57F32" w:rsidRDefault="00F57F32" w:rsidP="00F57F32">
      <w:pPr>
        <w:pStyle w:val="Heading3"/>
      </w:pPr>
      <w:r>
        <w:lastRenderedPageBreak/>
        <w:t>Social Justice Implications</w:t>
      </w:r>
    </w:p>
    <w:p w14:paraId="4323322E"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3848DCC9"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5E4AEF32"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particular demographics based on factors like location, economic status, race, or ethnicity.</w:t>
      </w:r>
    </w:p>
    <w:p w14:paraId="7BC74BBE" w14:textId="77777777" w:rsidR="00F57F32" w:rsidRPr="00091537" w:rsidRDefault="00F57F32" w:rsidP="00F57F32">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7B1BE86" w14:textId="77777777" w:rsidR="00F57F32" w:rsidRDefault="00F57F32" w:rsidP="00F57F32">
      <w:pPr>
        <w:pStyle w:val="Heading3"/>
      </w:pPr>
      <w:r>
        <w:t>Regulatory Compliance</w:t>
      </w:r>
    </w:p>
    <w:p w14:paraId="68E6CFF4" w14:textId="77777777" w:rsidR="00F57F32" w:rsidRDefault="00F57F32" w:rsidP="00F57F32">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79C4A319" w14:textId="77777777" w:rsidR="00F57F32" w:rsidRDefault="00F57F32" w:rsidP="00F57F32">
      <w:pPr>
        <w:spacing w:line="480" w:lineRule="auto"/>
        <w:rPr>
          <w:color w:val="000000"/>
        </w:rPr>
      </w:pPr>
      <w:r>
        <w:rPr>
          <w:b/>
          <w:bCs/>
          <w:color w:val="000000"/>
        </w:rPr>
        <w:t>            </w:t>
      </w:r>
      <w:r w:rsidRPr="00890D78">
        <w:rPr>
          <w:rStyle w:val="Heading4Char"/>
        </w:rPr>
        <w:t>Ethical Guidelines and Frameworks.</w:t>
      </w:r>
      <w:r>
        <w:rPr>
          <w:color w:val="000000"/>
        </w:rPr>
        <w:t xml:space="preserve"> EU-U.S. and Swiss-U.S. Data Privacy Frameworks: According to Data Privacy Framework (DPF) (Data Privacy Framework) </w:t>
      </w:r>
      <w:r>
        <w:rPr>
          <w:color w:val="000000"/>
        </w:rPr>
        <w:lastRenderedPageBreak/>
        <w:t>certification (</w:t>
      </w:r>
      <w:r>
        <w:rPr>
          <w:rStyle w:val="StyledText"/>
          <w:i w:val="0"/>
          <w:iCs w:val="0"/>
          <w:color w:val="000000"/>
        </w:rPr>
        <w:t>Data Privacy Framework</w:t>
      </w:r>
      <w:r>
        <w:rPr>
          <w:color w:val="000000"/>
        </w:rPr>
        <w:t xml:space="preserve">, </w:t>
      </w:r>
      <w:r>
        <w:rPr>
          <w:rStyle w:val="citation"/>
          <w:color w:val="000000"/>
        </w:rPr>
        <w:t>n.d.</w:t>
      </w:r>
      <w:r>
        <w:rPr>
          <w:color w:val="000000"/>
        </w:rPr>
        <w:t>),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07B1DFA9" w14:textId="77777777" w:rsidR="00F57F32" w:rsidRDefault="00F57F32" w:rsidP="00F57F32">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4DDE0752" w14:textId="77777777" w:rsidR="00F57F32" w:rsidRPr="00091537" w:rsidRDefault="00F57F32" w:rsidP="00F57F32">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59CBC614" w14:textId="77777777" w:rsidR="00F57F32" w:rsidRDefault="00F57F32" w:rsidP="00F57F32">
      <w:pPr>
        <w:pStyle w:val="Heading3"/>
      </w:pPr>
      <w:r>
        <w:t>Transfer of Data</w:t>
      </w:r>
    </w:p>
    <w:p w14:paraId="797ADFAE" w14:textId="77777777" w:rsidR="00F57F32" w:rsidRDefault="00F57F32" w:rsidP="00F57F32">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such as those described in: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79E3FE0F" w14:textId="77777777" w:rsidR="00F57F32" w:rsidRDefault="00F57F32" w:rsidP="00F57F32">
      <w:pPr>
        <w:pStyle w:val="Heading3"/>
      </w:pPr>
      <w:r>
        <w:t>Addressing Bias and Ensuring Fairness</w:t>
      </w:r>
    </w:p>
    <w:p w14:paraId="3A967C5C" w14:textId="77777777" w:rsidR="00F57F32" w:rsidRDefault="00F57F32" w:rsidP="00F57F32">
      <w:pPr>
        <w:spacing w:line="480" w:lineRule="auto"/>
        <w:ind w:firstLine="720"/>
        <w:rPr>
          <w:color w:val="000000"/>
        </w:rPr>
      </w:pPr>
      <w:r>
        <w:rPr>
          <w:color w:val="000000"/>
        </w:rPr>
        <w:t>The algorithms that process these images should be designed so that biases do not persist or become more pronounced. In order to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3A2DB974" w14:textId="77777777" w:rsidR="00F57F32" w:rsidRDefault="00F57F32" w:rsidP="00F57F32">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07305D6D" w14:textId="77777777" w:rsidR="00F57F32" w:rsidRDefault="00F57F32" w:rsidP="00F57F32">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657CE09C" w14:textId="77777777" w:rsidR="00F57F32" w:rsidRPr="000230C4" w:rsidRDefault="00F57F32" w:rsidP="00F57F32">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02C19B7D" w14:textId="77777777" w:rsidR="00F57F32" w:rsidRPr="00887A22" w:rsidRDefault="00F57F32" w:rsidP="00F57F32">
      <w:pPr>
        <w:pStyle w:val="Heading2"/>
      </w:pPr>
      <w:bookmarkStart w:id="129" w:name="_Toc164865774"/>
      <w:bookmarkStart w:id="130" w:name="_Toc169080503"/>
      <w:commentRangeStart w:id="131"/>
      <w:r w:rsidRPr="00887A22">
        <w:lastRenderedPageBreak/>
        <w:t>Summary</w:t>
      </w:r>
      <w:commentRangeEnd w:id="131"/>
      <w:r>
        <w:rPr>
          <w:rStyle w:val="CommentReference"/>
          <w:szCs w:val="20"/>
        </w:rPr>
        <w:commentReference w:id="131"/>
      </w:r>
      <w:bookmarkEnd w:id="129"/>
      <w:bookmarkEnd w:id="130"/>
    </w:p>
    <w:p w14:paraId="5876C394" w14:textId="77777777" w:rsidR="00F57F32" w:rsidRDefault="00F57F32" w:rsidP="00F57F32">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F39F54F" w14:textId="77777777" w:rsidR="00F57F32" w:rsidRDefault="00F57F32" w:rsidP="00F57F32">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4D84C1CC" w14:textId="77777777" w:rsidR="00F57F32" w:rsidRDefault="00F57F32" w:rsidP="00F57F32">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790B90BD" w14:textId="77777777" w:rsidR="00F57F32" w:rsidRDefault="00F57F32" w:rsidP="00F57F32">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4BBC9680" w14:textId="77777777" w:rsidR="00F57F32" w:rsidRDefault="00F57F32" w:rsidP="00F57F32">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CE67F73" w14:textId="77777777" w:rsidR="00F57F32" w:rsidRPr="00887A22" w:rsidRDefault="00F57F32" w:rsidP="00F57F32">
      <w:pPr>
        <w:spacing w:after="0" w:line="480" w:lineRule="auto"/>
        <w:ind w:firstLine="720"/>
        <w:contextualSpacing/>
      </w:pPr>
      <w:r>
        <w:rPr>
          <w:color w:val="000000"/>
        </w:rPr>
        <w:t xml:space="preserve">In summary, 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Pr>
          <w:color w:val="000000"/>
        </w:rPr>
        <w:lastRenderedPageBreak/>
        <w:t>for the innovative exploration of digital twin technology in the context of foliage representation and wireless signal propagation.</w:t>
      </w:r>
    </w:p>
    <w:p w14:paraId="51B4152D" w14:textId="77777777" w:rsidR="00F57F32" w:rsidRPr="00887A22" w:rsidRDefault="00F57F32" w:rsidP="00F57F32">
      <w:pPr>
        <w:spacing w:after="0" w:line="480" w:lineRule="auto"/>
        <w:contextualSpacing/>
      </w:pPr>
      <w:r w:rsidRPr="00887A22">
        <w:t xml:space="preserve">Checklist: </w:t>
      </w:r>
    </w:p>
    <w:p w14:paraId="049D343F" w14:textId="77777777" w:rsidR="00F57F32" w:rsidRPr="00887A22" w:rsidRDefault="00000000" w:rsidP="00F57F32">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F57F32" w:rsidRPr="00887A22">
            <w:rPr>
              <w:rFonts w:ascii="Segoe UI Symbol" w:hAnsi="Segoe UI Symbol" w:cs="Segoe UI Symbol"/>
            </w:rPr>
            <w:t>☐</w:t>
          </w:r>
        </w:sdtContent>
      </w:sdt>
      <w:r w:rsidR="00F57F32" w:rsidRPr="00887A22">
        <w:t xml:space="preserve"> </w:t>
      </w:r>
      <w:r w:rsidR="00F57F32" w:rsidRPr="00887A22">
        <w:rPr>
          <w:rFonts w:eastAsia="Times New Roman" w:cs="Times New Roman"/>
          <w:szCs w:val="24"/>
        </w:rPr>
        <w:t>Briefly restate the key points discussed in the chapter. Review the headings and/or table of contents to ensure all key points are covered.</w:t>
      </w:r>
      <w:r w:rsidR="00F57F32" w:rsidRPr="00887A22">
        <w:t xml:space="preserve"> </w:t>
      </w:r>
    </w:p>
    <w:p w14:paraId="1DEA00A6" w14:textId="77777777" w:rsidR="00F57F32" w:rsidRPr="00887A22" w:rsidRDefault="00000000" w:rsidP="00F57F32">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F57F32" w:rsidRPr="00887A22">
            <w:rPr>
              <w:rFonts w:ascii="Segoe UI Symbol" w:hAnsi="Segoe UI Symbol" w:cs="Segoe UI Symbol"/>
            </w:rPr>
            <w:t>☐</w:t>
          </w:r>
        </w:sdtContent>
      </w:sdt>
      <w:r w:rsidR="00F57F32" w:rsidRPr="00887A22">
        <w:t xml:space="preserve"> Highlight areas of convergence</w:t>
      </w:r>
      <w:r w:rsidR="00F57F32">
        <w:t>, divergence, and gaps in the literature supporting the study's need</w:t>
      </w:r>
      <w:r w:rsidR="00F57F32" w:rsidRPr="00887A22">
        <w:t>. This discussion should logically lead to Chapter 3, where the research methodology and design will be discussed.</w:t>
      </w:r>
    </w:p>
    <w:p w14:paraId="072E47F7" w14:textId="77777777" w:rsidR="00F57F32" w:rsidRDefault="00F57F32">
      <w:pPr>
        <w:rPr>
          <w:rFonts w:eastAsia="Times New Roman" w:cs="Arial"/>
          <w:b/>
          <w:bCs/>
          <w:szCs w:val="32"/>
        </w:rPr>
      </w:pPr>
      <w:r>
        <w:br w:type="page"/>
      </w:r>
    </w:p>
    <w:p w14:paraId="7D022B0E" w14:textId="18F842FB" w:rsidR="00167573" w:rsidRPr="00887A22" w:rsidRDefault="00167573" w:rsidP="00167573">
      <w:pPr>
        <w:pStyle w:val="Heading1"/>
      </w:pPr>
      <w:bookmarkStart w:id="132" w:name="_Toc169080504"/>
      <w:r w:rsidRPr="00887A22">
        <w:lastRenderedPageBreak/>
        <w:t>Chapter 3: Research Method</w:t>
      </w:r>
      <w:r>
        <w:t>ology</w:t>
      </w:r>
      <w:bookmarkEnd w:id="12"/>
      <w:bookmarkEnd w:id="132"/>
    </w:p>
    <w:p w14:paraId="5D7659D4" w14:textId="1C70FE7B" w:rsidR="00A0480D" w:rsidRPr="00082E12"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 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 To fully exploit the potential of 5G technology, these networks must overcome formidable obstacles, such as scattering and atmospheric absorption, as well as the impact of foliage and building facades. Using Google Street View and satellite images in conjunction with computer vision and machine learning techniques, this study offers an accessible means of addressing these challenges.</w:t>
      </w:r>
    </w:p>
    <w:p w14:paraId="20610B4F" w14:textId="5A5D7DCA"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networks, has traditionally been measured using labor-intensive and costly methods, such as unmanned aerial vehicles and light detection and ranging.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Pr="00082E12">
        <w:rPr>
          <w:rFonts w:eastAsia="Calibri" w:cs="Times New Roman"/>
        </w:rPr>
        <w:t>.</w:t>
      </w:r>
    </w:p>
    <w:p w14:paraId="45FBA1C0" w14:textId="77777777"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133" w:name="_Toc164865776"/>
      <w:bookmarkStart w:id="134" w:name="_Toc169080505"/>
      <w:r>
        <w:lastRenderedPageBreak/>
        <w:t xml:space="preserve">Digital Twin Representation of Foliage </w:t>
      </w:r>
      <w:commentRangeStart w:id="135"/>
      <w:r w:rsidR="00167573" w:rsidRPr="00887A22">
        <w:t>Research Methodology and Design</w:t>
      </w:r>
      <w:commentRangeEnd w:id="135"/>
      <w:r w:rsidR="00167573">
        <w:rPr>
          <w:rStyle w:val="CommentReference"/>
          <w:b w:val="0"/>
          <w:bCs w:val="0"/>
          <w:szCs w:val="20"/>
        </w:rPr>
        <w:commentReference w:id="135"/>
      </w:r>
      <w:r w:rsidR="00167573">
        <w:t xml:space="preserve"> </w:t>
      </w:r>
      <w:r w:rsidR="00167573" w:rsidRPr="00EE0AB3">
        <w:t xml:space="preserve"> </w:t>
      </w:r>
      <w:r w:rsidR="00167573">
        <w:t>Process Diagram</w:t>
      </w:r>
      <w:bookmarkEnd w:id="133"/>
      <w:bookmarkEnd w:id="134"/>
    </w:p>
    <w:p w14:paraId="60C2F81D" w14:textId="1FA7ED2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Figure 9 describes the entire process of research methodology and design process from selection of region for which DT of foliage needs to be built, data collection to creation of digital twin representation of foliage (DTRF) which can be used by network planners for smart and efficient placement of network nodes for providing better coverage and greater user connectivity. DTRF can also be used by city planners for various applications such as city development, greenery monitoring, density of foliage, etc. Network planners utilize the digital twin representation of foliage to strategically determine the optimal placement of network nodes.</w:t>
      </w:r>
    </w:p>
    <w:p w14:paraId="5B7B9674" w14:textId="742F2C83" w:rsidR="004030EC" w:rsidRPr="004030EC" w:rsidRDefault="004030EC" w:rsidP="004030EC">
      <w:pPr>
        <w:pStyle w:val="Caption"/>
        <w:rPr>
          <w:b/>
          <w:bCs/>
        </w:rPr>
      </w:pPr>
      <w:bookmarkStart w:id="136" w:name="_Toc169080743"/>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136"/>
    </w:p>
    <w:p w14:paraId="4C16302F" w14:textId="4E069AA7" w:rsidR="007F479F" w:rsidRDefault="007F479F" w:rsidP="00167573">
      <w:pPr>
        <w:ind w:left="720"/>
      </w:pPr>
      <w:r w:rsidRPr="004F3CEF">
        <w:rPr>
          <w:noProof/>
        </w:rPr>
        <w:drawing>
          <wp:inline distT="0" distB="0" distL="0" distR="0" wp14:anchorId="08E4459F" wp14:editId="5CE72794">
            <wp:extent cx="5942965" cy="3590925"/>
            <wp:effectExtent l="0" t="0" r="635" b="9525"/>
            <wp:docPr id="65935665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56655" name="Picture 1" descr="A diagram of a data flow&#10;&#10;Description automatically generated"/>
                    <pic:cNvPicPr/>
                  </pic:nvPicPr>
                  <pic:blipFill>
                    <a:blip r:embed="rId31"/>
                    <a:stretch>
                      <a:fillRect/>
                    </a:stretch>
                  </pic:blipFill>
                  <pic:spPr>
                    <a:xfrm>
                      <a:off x="0" y="0"/>
                      <a:ext cx="5944364" cy="3591770"/>
                    </a:xfrm>
                    <a:prstGeom prst="rect">
                      <a:avLst/>
                    </a:prstGeom>
                  </pic:spPr>
                </pic:pic>
              </a:graphicData>
            </a:graphic>
          </wp:inline>
        </w:drawing>
      </w:r>
    </w:p>
    <w:p w14:paraId="783EEEA9" w14:textId="77777777" w:rsidR="00A0480D" w:rsidRDefault="00A0480D" w:rsidP="00167573">
      <w:pPr>
        <w:ind w:left="720"/>
      </w:pPr>
    </w:p>
    <w:p w14:paraId="5FB4ACB0" w14:textId="7FFA5A34" w:rsidR="00A0480D" w:rsidRPr="00A0480D" w:rsidRDefault="00A0480D" w:rsidP="00A0480D">
      <w:pPr>
        <w:spacing w:line="480" w:lineRule="auto"/>
        <w:ind w:left="720" w:firstLine="720"/>
        <w:rPr>
          <w:rFonts w:eastAsia="Calibri" w:cs="Times New Roman"/>
        </w:rPr>
      </w:pPr>
      <w:r w:rsidRPr="00CB2C0B">
        <w:rPr>
          <w:rFonts w:eastAsia="Calibri" w:cs="Times New Roman"/>
        </w:rPr>
        <w:lastRenderedPageBreak/>
        <w:t xml:space="preserve">By leveraging the DTRF, </w:t>
      </w:r>
      <w:r w:rsidR="00F54D63">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 DTRF can be utilized for monitoring greenery by providing real-time data on foliage health and condition in a particular region. 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p>
    <w:p w14:paraId="26BC2EE8" w14:textId="65EA2C63" w:rsidR="00167573" w:rsidRDefault="00167573" w:rsidP="00167573">
      <w:pPr>
        <w:pStyle w:val="Heading2"/>
      </w:pPr>
      <w:bookmarkStart w:id="137" w:name="_Toc164865777"/>
      <w:bookmarkStart w:id="138" w:name="_Toc169080506"/>
      <w:commentRangeStart w:id="139"/>
      <w:r w:rsidRPr="00887A22">
        <w:t>Research Methodology and Design</w:t>
      </w:r>
      <w:commentRangeEnd w:id="139"/>
      <w:r>
        <w:rPr>
          <w:rStyle w:val="CommentReference"/>
          <w:b w:val="0"/>
          <w:bCs w:val="0"/>
          <w:szCs w:val="20"/>
        </w:rPr>
        <w:commentReference w:id="139"/>
      </w:r>
      <w:r>
        <w:t xml:space="preserve"> </w:t>
      </w:r>
      <w:r w:rsidRPr="00EE0AB3">
        <w:t xml:space="preserve"> </w:t>
      </w:r>
      <w:bookmarkEnd w:id="137"/>
      <w:r w:rsidR="003002C2">
        <w:t>of Digital Twin Representation of Foliage</w:t>
      </w:r>
      <w:bookmarkEnd w:id="138"/>
    </w:p>
    <w:p w14:paraId="73539591" w14:textId="77777777" w:rsidR="00C50DAE" w:rsidRDefault="00C50DAE" w:rsidP="00C50DAE">
      <w:pPr>
        <w:pStyle w:val="Heading3"/>
      </w:pPr>
      <w:r w:rsidRPr="00C563B5">
        <w:t>Data C</w:t>
      </w:r>
      <w:r>
        <w:t>ollection/Acquisition</w:t>
      </w:r>
    </w:p>
    <w:p w14:paraId="1715BD12" w14:textId="14D7F274" w:rsidR="003F00B9" w:rsidRDefault="00C50DAE" w:rsidP="00C50DAE">
      <w:pPr>
        <w:spacing w:line="480" w:lineRule="auto"/>
        <w:ind w:firstLine="720"/>
        <w:rPr>
          <w:color w:val="000000" w:themeColor="text1"/>
        </w:rPr>
      </w:pPr>
      <w:r w:rsidRPr="6B74284E">
        <w:rPr>
          <w:color w:val="000000" w:themeColor="text1"/>
        </w:rPr>
        <w:t>To gather comprehensive data on foliage, high-resolution street view and aerial imagery are obtained using platforms like Google Maps</w:t>
      </w:r>
      <w:r w:rsidR="003F00B9">
        <w:rPr>
          <w:color w:val="000000" w:themeColor="text1"/>
        </w:rPr>
        <w:t xml:space="preserve"> APIs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Pr="6B74284E">
        <w:rPr>
          <w:rStyle w:val="citation"/>
          <w:color w:val="000000" w:themeColor="text1"/>
        </w:rPr>
        <w:t>Figure</w:t>
      </w:r>
      <w:r w:rsidRPr="6B74284E">
        <w:rPr>
          <w:color w:val="000000" w:themeColor="text1"/>
        </w:rPr>
        <w:t xml:space="preserve"> </w:t>
      </w:r>
      <w:r>
        <w:rPr>
          <w:rStyle w:val="citation"/>
          <w:color w:val="000000" w:themeColor="text1"/>
        </w:rPr>
        <w:t>10</w:t>
      </w:r>
      <w:r w:rsidRPr="6B74284E">
        <w:rPr>
          <w:color w:val="000000" w:themeColor="text1"/>
        </w:rPr>
        <w:t>), which serve as the primary data sources for identifying and analyzing foliage (</w:t>
      </w:r>
      <w:r w:rsidRPr="6B74284E">
        <w:rPr>
          <w:rStyle w:val="StyledText"/>
          <w:color w:val="000000" w:themeColor="text1"/>
        </w:rPr>
        <w:t>Google for Developers Maps Static API</w:t>
      </w:r>
      <w:r w:rsidRPr="6B74284E">
        <w:rPr>
          <w:color w:val="000000" w:themeColor="text1"/>
        </w:rPr>
        <w:t xml:space="preserve">, </w:t>
      </w:r>
      <w:r w:rsidRPr="6B74284E">
        <w:rPr>
          <w:rStyle w:val="citation"/>
          <w:color w:val="000000" w:themeColor="text1"/>
        </w:rPr>
        <w:t>n.d.</w:t>
      </w:r>
      <w:r w:rsidRPr="6B74284E">
        <w:rPr>
          <w:color w:val="000000" w:themeColor="text1"/>
        </w:rPr>
        <w:t xml:space="preserve">; </w:t>
      </w:r>
      <w:r w:rsidRPr="6B74284E">
        <w:rPr>
          <w:rStyle w:val="StyledText"/>
          <w:color w:val="000000" w:themeColor="text1"/>
        </w:rPr>
        <w:t>Google for Developers Street View Static API Overview</w:t>
      </w:r>
      <w:r w:rsidRPr="6B74284E">
        <w:rPr>
          <w:color w:val="000000" w:themeColor="text1"/>
        </w:rPr>
        <w:t xml:space="preserve">, </w:t>
      </w:r>
      <w:r w:rsidRPr="6B74284E">
        <w:rPr>
          <w:rStyle w:val="citation"/>
          <w:color w:val="000000" w:themeColor="text1"/>
        </w:rPr>
        <w:t>n.d.</w:t>
      </w:r>
      <w:r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3</w:t>
      </w:r>
      <w:r w:rsidR="00F54D63" w:rsidRPr="00F54D63">
        <w:rPr>
          <w:color w:val="000000" w:themeColor="text1"/>
          <w:vertAlign w:val="superscript"/>
        </w:rPr>
        <w:t>rd</w:t>
      </w:r>
      <w:r w:rsidR="00F54D63">
        <w:rPr>
          <w:color w:val="000000" w:themeColor="text1"/>
        </w:rPr>
        <w:t xml:space="preserve"> party vendors aerial imagery</w:t>
      </w:r>
      <w:r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03385516" w14:textId="50CB91E1" w:rsidR="004030EC" w:rsidRDefault="004030EC" w:rsidP="004030EC">
      <w:pPr>
        <w:pStyle w:val="embeddedapa-figure-title"/>
        <w:spacing w:line="480" w:lineRule="auto"/>
        <w:rPr>
          <w:color w:val="000000"/>
        </w:rPr>
      </w:pPr>
      <w:bookmarkStart w:id="140" w:name="_Toc169080744"/>
      <w:r w:rsidRPr="004030EC">
        <w:rPr>
          <w:b/>
          <w:bCs/>
          <w:i w:val="0"/>
          <w:iCs w:val="0"/>
        </w:rPr>
        <w:lastRenderedPageBreak/>
        <w:t xml:space="preserve">Figure </w:t>
      </w:r>
      <w:r w:rsidRPr="004030EC">
        <w:rPr>
          <w:b/>
          <w:bCs/>
          <w:i w:val="0"/>
          <w:iCs w:val="0"/>
        </w:rPr>
        <w:fldChar w:fldCharType="begin"/>
      </w:r>
      <w:r w:rsidRPr="004030EC">
        <w:rPr>
          <w:b/>
          <w:bCs/>
          <w:i w:val="0"/>
          <w:iCs w:val="0"/>
        </w:rPr>
        <w:instrText xml:space="preserve"> SEQ Figure \* ARABIC </w:instrText>
      </w:r>
      <w:r w:rsidRPr="004030EC">
        <w:rPr>
          <w:b/>
          <w:bCs/>
          <w:i w:val="0"/>
          <w:iCs w:val="0"/>
        </w:rPr>
        <w:fldChar w:fldCharType="separate"/>
      </w:r>
      <w:r w:rsidR="00424335">
        <w:rPr>
          <w:b/>
          <w:bCs/>
          <w:i w:val="0"/>
          <w:iCs w:val="0"/>
          <w:noProof/>
        </w:rPr>
        <w:t>10</w:t>
      </w:r>
      <w:r w:rsidRPr="004030EC">
        <w:rPr>
          <w:b/>
          <w:bCs/>
          <w:i w:val="0"/>
          <w:iCs w:val="0"/>
        </w:rPr>
        <w:fldChar w:fldCharType="end"/>
      </w:r>
      <w:r>
        <w:t xml:space="preserve"> </w:t>
      </w:r>
      <w:r w:rsidR="00E37F08">
        <w:br/>
      </w:r>
      <w:r w:rsidRPr="6B74284E">
        <w:rPr>
          <w:color w:val="000000" w:themeColor="text1"/>
        </w:rPr>
        <w:t>Data Collection Strategy</w:t>
      </w:r>
      <w:bookmarkEnd w:id="140"/>
    </w:p>
    <w:p w14:paraId="3615438A" w14:textId="2324DB3A" w:rsidR="004030EC" w:rsidRDefault="004030EC" w:rsidP="004030EC">
      <w:pPr>
        <w:pStyle w:val="Caption"/>
        <w:rPr>
          <w:color w:val="000000"/>
        </w:rPr>
      </w:pPr>
    </w:p>
    <w:p w14:paraId="4592C1D8" w14:textId="77777777" w:rsidR="00C50DAE" w:rsidRPr="005045C4" w:rsidRDefault="00C50DAE" w:rsidP="00C50DAE">
      <w:pPr>
        <w:pStyle w:val="embeddedembedded-img"/>
        <w:spacing w:line="480" w:lineRule="auto"/>
        <w:rPr>
          <w:color w:val="000000"/>
        </w:rPr>
      </w:pPr>
      <w:commentRangeStart w:id="141"/>
      <w:r>
        <w:rPr>
          <w:noProof/>
        </w:rPr>
        <w:drawing>
          <wp:inline distT="0" distB="0" distL="0" distR="0" wp14:anchorId="2A234B92" wp14:editId="2716DA2F">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commentRangeEnd w:id="141"/>
      <w:r>
        <w:rPr>
          <w:rStyle w:val="CommentReference"/>
        </w:rPr>
        <w:commentReference w:id="141"/>
      </w:r>
    </w:p>
    <w:p w14:paraId="2386540F" w14:textId="20E6C122" w:rsidR="00C50DAE" w:rsidRPr="000E0F0A" w:rsidRDefault="003F00B9" w:rsidP="000E0F0A">
      <w:pPr>
        <w:spacing w:line="480" w:lineRule="auto"/>
        <w:ind w:firstLine="720"/>
        <w:rPr>
          <w:color w:val="000000" w:themeColor="text1"/>
        </w:rPr>
      </w:pPr>
      <w:r>
        <w:rPr>
          <w:color w:val="000000" w:themeColor="text1"/>
        </w:rPr>
        <w:t>As outlined in Figure 10, First it starts identifying region of interest where a polygon is drawn around the region of interest</w:t>
      </w:r>
      <w:r w:rsidR="000E0F0A">
        <w:rPr>
          <w:color w:val="000000" w:themeColor="text1"/>
        </w:rPr>
        <w:t>.</w:t>
      </w:r>
      <w:r>
        <w:rPr>
          <w:color w:val="000000" w:themeColor="text1"/>
        </w:rPr>
        <w:t xml:space="preserve"> </w:t>
      </w:r>
      <w:r w:rsidR="000E0F0A">
        <w:rPr>
          <w:color w:val="000000" w:themeColor="text1"/>
        </w:rPr>
        <w:t>S</w:t>
      </w:r>
      <w:r>
        <w:rPr>
          <w:color w:val="000000" w:themeColor="text1"/>
        </w:rPr>
        <w:t>econdly</w:t>
      </w:r>
      <w:r w:rsidR="000E0F0A">
        <w:rPr>
          <w:color w:val="000000" w:themeColor="text1"/>
        </w:rPr>
        <w:t>,</w:t>
      </w:r>
      <w:r>
        <w:rPr>
          <w:color w:val="000000" w:themeColor="text1"/>
        </w:rPr>
        <w:t xml:space="preserve"> road lanes or streets lanes extracted inside the region of interest along with their names. </w:t>
      </w:r>
      <w:r w:rsidR="000E0F0A">
        <w:rPr>
          <w:color w:val="000000" w:themeColor="text1"/>
        </w:rPr>
        <w:t>Thirdly,</w:t>
      </w:r>
      <w:r>
        <w:rPr>
          <w:color w:val="000000" w:themeColor="text1"/>
        </w:rPr>
        <w:t xml:space="preserve"> points placed along the road or streets </w:t>
      </w:r>
      <w:r w:rsidR="000E0F0A">
        <w:rPr>
          <w:color w:val="000000" w:themeColor="text1"/>
        </w:rPr>
        <w:t>lanes</w:t>
      </w:r>
      <w:r>
        <w:rPr>
          <w:color w:val="000000" w:themeColor="text1"/>
        </w:rPr>
        <w:t xml:space="preserve"> </w:t>
      </w:r>
      <w:r w:rsidR="000E0F0A">
        <w:rPr>
          <w:color w:val="000000" w:themeColor="text1"/>
        </w:rPr>
        <w:t>30</w:t>
      </w:r>
      <w:r>
        <w:rPr>
          <w:color w:val="000000" w:themeColor="text1"/>
        </w:rPr>
        <w:t xml:space="preserve"> </w:t>
      </w:r>
      <w:r w:rsidR="000E0F0A">
        <w:rPr>
          <w:color w:val="000000" w:themeColor="text1"/>
        </w:rPr>
        <w:t>meters</w:t>
      </w:r>
      <w:r>
        <w:rPr>
          <w:color w:val="000000" w:themeColor="text1"/>
        </w:rPr>
        <w:t xml:space="preserve"> apart. The distance between the points placed such that when the aerial images captured at the desired zoom level, for the pixel sizes desired, there will be less overall of vegetation or foliage between the images. This will reduce the duplication of vegetation or foliage.</w:t>
      </w:r>
      <w:r w:rsidR="000E0F0A">
        <w:rPr>
          <w:color w:val="000000" w:themeColor="text1"/>
        </w:rPr>
        <w:t xml:space="preserve"> Fourth, extract the aerial images at these points in the region. Fifth, start annotating the collected images for the instance segmentation computer vision machine learning model.</w:t>
      </w: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1795D3E7"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 xml:space="preserve">Data preprocessing is crucial in image analysis, especially when dealing with foliage representation. Data preprocessing involves various techniques, such as image normalization, </w:t>
      </w:r>
      <w:r w:rsidRPr="00015CCA">
        <w:rPr>
          <w:rFonts w:eastAsia="Times New Roman" w:cs="Times New Roman"/>
          <w:szCs w:val="24"/>
        </w:rPr>
        <w:lastRenderedPageBreak/>
        <w:t>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7F642333" w14:textId="33B0C54C" w:rsidR="007F479F" w:rsidRDefault="007F479F" w:rsidP="0082460A">
      <w:pPr>
        <w:pStyle w:val="Heading4"/>
        <w:rPr>
          <w:rFonts w:eastAsia="Times New Roman"/>
        </w:rPr>
      </w:pPr>
      <w:r w:rsidRPr="007F479F">
        <w:rPr>
          <w:rFonts w:eastAsia="Times New Roman"/>
        </w:rPr>
        <w:t>Standardized Data</w:t>
      </w:r>
      <w:r w:rsidR="003002C2">
        <w:rPr>
          <w:rFonts w:eastAsia="Times New Roman"/>
        </w:rPr>
        <w:t>.</w:t>
      </w:r>
    </w:p>
    <w:p w14:paraId="4A8ED3DA" w14:textId="36F44A58" w:rsidR="000E0F0A" w:rsidRDefault="00A0480D" w:rsidP="00F54D63">
      <w:pPr>
        <w:spacing w:after="0" w:line="480" w:lineRule="auto"/>
        <w:ind w:firstLine="720"/>
        <w:textAlignment w:val="center"/>
        <w:rPr>
          <w:rFonts w:eastAsia="Times New Roman" w:cs="Times New Roman"/>
          <w:szCs w:val="24"/>
        </w:rPr>
      </w:pPr>
      <w:r w:rsidRPr="00015CCA">
        <w:rPr>
          <w:rFonts w:eastAsia="Times New Roman" w:cs="Times New Roman"/>
          <w:szCs w:val="24"/>
        </w:rPr>
        <w:t xml:space="preserve">Standardizing the data during the preprocessing stage is important because it ensures that all the input features have the same scale and distribution allowing for fair comparisons and prevents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w:t>
      </w:r>
      <w:r w:rsidR="000E0F0A">
        <w:rPr>
          <w:rFonts w:eastAsia="Times New Roman" w:cs="Times New Roman"/>
          <w:szCs w:val="24"/>
        </w:rPr>
        <w:t>In the current study, images captured are 288x288</w:t>
      </w:r>
      <w:r w:rsidR="00265F7C">
        <w:rPr>
          <w:rFonts w:eastAsia="Times New Roman" w:cs="Times New Roman"/>
          <w:szCs w:val="24"/>
        </w:rPr>
        <w:t xml:space="preserve"> (Figure 11)</w:t>
      </w:r>
      <w:r w:rsidR="000E0F0A">
        <w:rPr>
          <w:rFonts w:eastAsia="Times New Roman" w:cs="Times New Roman"/>
          <w:szCs w:val="24"/>
        </w:rPr>
        <w:t xml:space="preserve">. </w:t>
      </w:r>
      <w:r w:rsidR="00F54D63">
        <w:t xml:space="preserve">To avoid duplicate images, the image pixel size is calculated based on the camera zoom level and the distance between the images along the road. In the current study, Google aerial images are collected at zoom level 20 and a distance of 30 meters is maintained between points on the road. </w:t>
      </w:r>
      <w:r w:rsidRPr="00015CCA">
        <w:rPr>
          <w:rFonts w:eastAsia="Times New Roman" w:cs="Times New Roman"/>
          <w:szCs w:val="24"/>
        </w:rPr>
        <w:t>Maintain standard channels (e.g., RGB) and consider normalizing pixel values.</w:t>
      </w:r>
    </w:p>
    <w:p w14:paraId="553AB909" w14:textId="2CA83AFB" w:rsidR="004030EC" w:rsidRPr="004030EC" w:rsidRDefault="004030EC" w:rsidP="004030EC">
      <w:pPr>
        <w:pStyle w:val="Caption"/>
        <w:rPr>
          <w:rFonts w:eastAsia="Times New Roman" w:cs="Times New Roman"/>
          <w:b/>
          <w:bCs/>
          <w:szCs w:val="24"/>
        </w:rPr>
      </w:pPr>
      <w:bookmarkStart w:id="142" w:name="_Toc169080745"/>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142"/>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lastRenderedPageBreak/>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49B3E2F1" w14:textId="77777777" w:rsidR="00927476" w:rsidRDefault="00927476" w:rsidP="00927476">
      <w:pPr>
        <w:pStyle w:val="Heading4"/>
        <w:rPr>
          <w:rFonts w:eastAsia="Times New Roman"/>
          <w:iCs w:val="0"/>
        </w:rPr>
      </w:pPr>
      <w:r w:rsidRPr="007F479F">
        <w:rPr>
          <w:rFonts w:eastAsia="Times New Roman"/>
          <w:iCs w:val="0"/>
        </w:rPr>
        <w:t>Verify foliage representation.</w:t>
      </w:r>
    </w:p>
    <w:p w14:paraId="6B4815B5" w14:textId="40EAD6B1" w:rsidR="00B42401" w:rsidRDefault="00927476" w:rsidP="00265F7C">
      <w:pPr>
        <w:spacing w:after="0" w:line="480" w:lineRule="auto"/>
        <w:ind w:firstLine="720"/>
        <w:textAlignment w:val="center"/>
        <w:rPr>
          <w:rFonts w:eastAsia="Times New Roman" w:cs="Times New Roman"/>
          <w:szCs w:val="24"/>
        </w:rPr>
      </w:pPr>
      <w:r w:rsidRPr="00015CCA">
        <w:rPr>
          <w:rFonts w:eastAsia="Times New Roman" w:cs="Times New Roman"/>
          <w:szCs w:val="24"/>
        </w:rP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or </w:t>
      </w:r>
      <w:r w:rsidR="00CC0A0A" w:rsidRPr="008E22A9">
        <w:rPr>
          <w:rFonts w:eastAsia="Times New Roman" w:cs="Times New Roman"/>
          <w:szCs w:val="24"/>
        </w:rPr>
        <w:t>You Only Look Once</w:t>
      </w:r>
      <w:r w:rsidR="00CC0A0A" w:rsidRPr="00015CCA">
        <w:rPr>
          <w:rFonts w:eastAsia="Times New Roman" w:cs="Times New Roman"/>
          <w:szCs w:val="24"/>
        </w:rPr>
        <w:t xml:space="preserve"> (</w:t>
      </w:r>
      <w:r w:rsidR="00CC0A0A">
        <w:rPr>
          <w:color w:val="000000" w:themeColor="text1"/>
        </w:rPr>
        <w:t xml:space="preserve">YOLO) </w:t>
      </w:r>
      <w:r w:rsidRPr="00015CCA">
        <w:rPr>
          <w:rFonts w:eastAsia="Times New Roman" w:cs="Times New Roman"/>
          <w:szCs w:val="24"/>
        </w:rPr>
        <w:t>instance segmentation, annotation tools like VIA and Roboflow are utilized for annotating foliage or vegetation information</w:t>
      </w:r>
      <w:r w:rsidR="00265F7C">
        <w:rPr>
          <w:rFonts w:eastAsia="Times New Roman" w:cs="Times New Roman"/>
          <w:szCs w:val="24"/>
        </w:rPr>
        <w:t xml:space="preserve"> (Figure 12)</w:t>
      </w:r>
      <w:r w:rsidRPr="00015CCA">
        <w:rPr>
          <w:rFonts w:eastAsia="Times New Roman" w:cs="Times New Roman"/>
          <w:szCs w:val="24"/>
        </w:rPr>
        <w:t>.</w:t>
      </w:r>
    </w:p>
    <w:p w14:paraId="108A2DE5" w14:textId="4CEB8BA5" w:rsidR="004030EC" w:rsidRPr="004030EC" w:rsidRDefault="004030EC" w:rsidP="004030EC">
      <w:pPr>
        <w:pStyle w:val="Caption"/>
        <w:rPr>
          <w:rFonts w:eastAsia="Times New Roman" w:cs="Times New Roman"/>
          <w:b/>
          <w:bCs/>
          <w:szCs w:val="24"/>
        </w:rPr>
      </w:pPr>
      <w:bookmarkStart w:id="143" w:name="_Toc169080746"/>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12</w:t>
      </w:r>
      <w:r w:rsidRPr="004030EC">
        <w:rPr>
          <w:b/>
          <w:bCs/>
        </w:rPr>
        <w:fldChar w:fldCharType="end"/>
      </w:r>
      <w:r>
        <w:rPr>
          <w:b/>
          <w:bCs/>
        </w:rPr>
        <w:t xml:space="preserve"> </w:t>
      </w:r>
      <w:r w:rsidR="00E37F08">
        <w:rPr>
          <w:b/>
          <w:bCs/>
        </w:rPr>
        <w:br/>
      </w:r>
      <w:r w:rsidRPr="009B4B7E">
        <w:rPr>
          <w:rFonts w:eastAsia="Times New Roman" w:cs="Times New Roman"/>
          <w:i/>
          <w:szCs w:val="24"/>
        </w:rPr>
        <w:t>Annotations Tools</w:t>
      </w:r>
      <w:bookmarkEnd w:id="143"/>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5DAAF055" w:rsidR="00BF25FE" w:rsidRDefault="00BF25FE" w:rsidP="00BF25FE">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lastRenderedPageBreak/>
        <w:t>Annotation tools such as VIA and Roboflow are critical in accurately annotating foliage information in aerial images. These tools use smart polygons to precisely outline and label the foliage which ensures that the data is properly prepared for the training of machine learning algorithms like Mask RCNN or YoloV8-instance segmentation</w:t>
      </w:r>
      <w:r>
        <w:rPr>
          <w:rFonts w:eastAsia="Times New Roman" w:cs="Times New Roman"/>
          <w:szCs w:val="24"/>
        </w:rPr>
        <w:t xml:space="preserve"> (YOLO version 8) (Figure 13)</w:t>
      </w:r>
      <w:r w:rsidRPr="00015CCA">
        <w:rPr>
          <w:rFonts w:eastAsia="Times New Roman" w:cs="Times New Roman"/>
          <w:szCs w:val="24"/>
        </w:rPr>
        <w:t>.</w:t>
      </w:r>
    </w:p>
    <w:p w14:paraId="5C449020" w14:textId="03591854" w:rsidR="00265F7C" w:rsidRPr="004030EC" w:rsidRDefault="004030EC" w:rsidP="004030EC">
      <w:pPr>
        <w:pStyle w:val="Caption"/>
        <w:rPr>
          <w:rFonts w:eastAsia="Times New Roman" w:cs="Times New Roman"/>
          <w:b/>
          <w:bCs/>
          <w:szCs w:val="24"/>
        </w:rPr>
      </w:pPr>
      <w:bookmarkStart w:id="144" w:name="_Toc169080747"/>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144"/>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58F3CD3A" w:rsidR="00265F7C" w:rsidRDefault="00265F7C" w:rsidP="00265F7C">
      <w:pPr>
        <w:pStyle w:val="NormalWeb"/>
        <w:spacing w:line="480" w:lineRule="auto"/>
        <w:ind w:firstLine="720"/>
      </w:pPr>
      <w:r>
        <w:t xml:space="preserve">Another approach of identifying duplicates objects in subsequent images (in case if there is an overlap in images), the duplicate count of objects in the images is handled through a novel </w:t>
      </w:r>
      <w:r>
        <w:lastRenderedPageBreak/>
        <w:t>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problem. By utilizing this approach, the study aims to ensure precise counting results by detecting and removing duplicated objects based on their multiple attribute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55C51137" w14:textId="7F25250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 Clean up artifacts, such as random noise or irrelevant objects, which may skew the analysis. In the current research study, to overcome the duplicates or overlap of images, aerial images are taken with distance of 30 meters between points placed in region selected, at zoom level of 20 with image size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2185F040" w14:textId="5039FF1D" w:rsidR="00BF25FE" w:rsidRDefault="00BF25FE" w:rsidP="00BF25FE">
      <w:pPr>
        <w:spacing w:after="0" w:line="480" w:lineRule="auto"/>
        <w:ind w:firstLine="720"/>
      </w:pPr>
      <w:r>
        <w:t xml:space="preserve">The feature extraction process returns one or more features from an image. Features are typically scalars like area or aspect ratio or short vectors like the coordinates of an object or the </w:t>
      </w:r>
      <w:r>
        <w:lastRenderedPageBreak/>
        <w:t>parameters of a line. Image feature extraction is a necessary step in extracting foliage information from image data (</w:t>
      </w:r>
      <w:r>
        <w:rPr>
          <w:rStyle w:val="contrib0"/>
        </w:rPr>
        <w:t>Corke</w:t>
      </w:r>
      <w:r>
        <w:t xml:space="preserve">, </w:t>
      </w:r>
      <w:r>
        <w:rPr>
          <w:rStyle w:val="Date4"/>
        </w:rPr>
        <w:t>2022</w:t>
      </w:r>
      <w:r>
        <w:t>).</w:t>
      </w:r>
    </w:p>
    <w:p w14:paraId="0E560CC2" w14:textId="77777777" w:rsidR="00BF25FE" w:rsidRPr="00BF25FE" w:rsidRDefault="00BF25FE" w:rsidP="00BF25FE">
      <w:pPr>
        <w:spacing w:after="0" w:line="480" w:lineRule="auto"/>
      </w:pPr>
    </w:p>
    <w:p w14:paraId="1D84DE59" w14:textId="4C7E0883" w:rsidR="008E6375" w:rsidRPr="009B4B7E" w:rsidRDefault="004030EC" w:rsidP="008E6375">
      <w:pPr>
        <w:spacing w:before="100" w:beforeAutospacing="1" w:after="100" w:afterAutospacing="1" w:line="240" w:lineRule="auto"/>
        <w:rPr>
          <w:rFonts w:eastAsia="Times New Roman" w:cs="Times New Roman"/>
          <w:i/>
          <w:iCs/>
          <w:szCs w:val="24"/>
        </w:rPr>
      </w:pPr>
      <w:bookmarkStart w:id="145" w:name="_Toc169080748"/>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145"/>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4C0F7274" w:rsidR="00927476" w:rsidRPr="008E6375" w:rsidRDefault="0079197A" w:rsidP="008E6375">
      <w:pPr>
        <w:spacing w:after="0" w:line="480" w:lineRule="auto"/>
        <w:ind w:firstLine="720"/>
        <w:rPr>
          <w:rFonts w:eastAsia="Times New Roman" w:cs="Times New Roman"/>
          <w:szCs w:val="24"/>
        </w:rPr>
      </w:pPr>
      <w:r>
        <w:rPr>
          <w:rFonts w:eastAsia="Times New Roman" w:cs="Times New Roman"/>
          <w:szCs w:val="24"/>
        </w:rPr>
        <w:t>In the current study the extracted foliage information mapped to geo coordinates and then used for analyzing impact of path loss of mmW radio signal and there 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lastRenderedPageBreak/>
        <w:t>Image Processing</w:t>
      </w:r>
    </w:p>
    <w:p w14:paraId="4727A060" w14:textId="650A9E19" w:rsidR="007C657D" w:rsidRDefault="00CD78CC" w:rsidP="00804572">
      <w:pPr>
        <w:spacing w:line="480" w:lineRule="auto"/>
        <w:ind w:firstLine="720"/>
        <w:rPr>
          <w:rFonts w:cs="Times New Roman"/>
          <w:color w:val="000000"/>
          <w:szCs w:val="24"/>
        </w:rPr>
      </w:pPr>
      <w:r w:rsidRPr="00CD78CC">
        <w:rPr>
          <w:rFonts w:cs="Times New Roman"/>
          <w:color w:val="000000"/>
          <w:szCs w:val="24"/>
        </w:rPr>
        <w:t>The segmentation algorithms used for foliage analysis play a crucial role in distinguishing and classifying foliage from other elements captured in images.</w:t>
      </w:r>
      <w:r w:rsidR="007C657D" w:rsidRPr="00DA4867">
        <w:rPr>
          <w:rFonts w:cs="Times New Roman"/>
          <w:color w:val="000000"/>
          <w:szCs w:val="24"/>
        </w:rPr>
        <w:t xml:space="preserve"> This involves employing advanced techniques such as edge detection, color analysis, and texture classification to accurately identify vegetation. Further steps include normalization and calibration of the collected images to address variations in lighting, scale, and perspective. This process often utilizes known reference objects within the images, enabling precise calibration for distance and height measurements. Additionally, image processing techniques are applied to extract salient features relevant to foliage, including tree canopy outlines, heights, and densities, thereby providing a c</w:t>
      </w:r>
      <w:r w:rsidR="007C657D">
        <w:rPr>
          <w:rFonts w:cs="Times New Roman"/>
          <w:color w:val="000000"/>
          <w:szCs w:val="24"/>
        </w:rPr>
        <w:t>omprehensive</w:t>
      </w:r>
      <w:r w:rsidR="007C657D" w:rsidRPr="00DA4867">
        <w:rPr>
          <w:rFonts w:cs="Times New Roman"/>
          <w:color w:val="000000"/>
          <w:szCs w:val="24"/>
        </w:rPr>
        <w:t xml:space="preserve"> understanding of the vegetation in the analyzed area.</w:t>
      </w:r>
    </w:p>
    <w:p w14:paraId="77835F76" w14:textId="4D449312"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w:t>
      </w:r>
      <w:r w:rsidR="00B47E8A">
        <w:t xml:space="preserve">Despite this drawback, segmentation's increased precision can outweigh computational costs in tasks where precise object delineation is </w:t>
      </w:r>
      <w:r w:rsidR="008E6375">
        <w:t>crucial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660EBF0F" w14:textId="430635BA" w:rsidR="00BF25FE" w:rsidRDefault="008E6375" w:rsidP="00BF25FE">
      <w:pPr>
        <w:spacing w:line="480" w:lineRule="auto"/>
        <w:ind w:firstLine="720"/>
        <w:rPr>
          <w:rFonts w:cs="Times New Roman"/>
          <w:color w:val="000000"/>
          <w:szCs w:val="24"/>
        </w:rPr>
      </w:pPr>
      <w:r>
        <w:lastRenderedPageBreak/>
        <w:t>In the current research methodology, from aerial imagery of the region, foliage objects are extracted and mapped to geo coordinates like latitude and longitude of the contours. To optimize network planning, the contours of the foliage are used to determine the area of the foliage. This information helps in understanding the foliage impact in the region. 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This approach is grounded in the principle that road widths, which are typically standardized or can be 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053B0411" w14:textId="1A195D4A" w:rsidR="004030EC" w:rsidRPr="00753186" w:rsidRDefault="004030EC" w:rsidP="004030EC">
      <w:pPr>
        <w:pStyle w:val="Caption"/>
      </w:pPr>
      <w:bookmarkStart w:id="146" w:name="_Toc169080749"/>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424335">
        <w:rPr>
          <w:b/>
          <w:bCs/>
          <w:noProof/>
        </w:rPr>
        <w:t>15</w:t>
      </w:r>
      <w:r w:rsidRPr="004030EC">
        <w:rPr>
          <w:b/>
          <w:bCs/>
        </w:rPr>
        <w:fldChar w:fldCharType="end"/>
      </w:r>
      <w:r>
        <w:t xml:space="preserve"> </w:t>
      </w:r>
      <w:r w:rsidR="00E37F08">
        <w:br/>
      </w:r>
      <w:r w:rsidRPr="004030EC">
        <w:rPr>
          <w:i/>
          <w:iCs w:val="0"/>
          <w:color w:val="000000"/>
        </w:rPr>
        <w:t>Measuring Unknown Objects from Known Reference Objects (From a Calibrated Image)</w:t>
      </w:r>
      <w:bookmarkEnd w:id="146"/>
    </w:p>
    <w:p w14:paraId="014CCDC3" w14:textId="77777777" w:rsidR="007C657D" w:rsidRPr="003F452B" w:rsidRDefault="007C657D" w:rsidP="007C657D">
      <w:pPr>
        <w:spacing w:after="0" w:line="240" w:lineRule="auto"/>
        <w:rPr>
          <w:rFonts w:ascii="Calibri" w:eastAsia="Times New Roman" w:hAnsi="Calibri" w:cs="Calibri"/>
          <w:sz w:val="22"/>
        </w:rPr>
      </w:pPr>
      <w:r w:rsidRPr="003F452B">
        <w:rPr>
          <w:rFonts w:cs="Times New Roman"/>
          <w:noProof/>
          <w:color w:val="000000"/>
          <w:szCs w:val="24"/>
        </w:rPr>
        <w:lastRenderedPageBreak/>
        <w:drawing>
          <wp:inline distT="0" distB="0" distL="0" distR="0" wp14:anchorId="6EDF2DE5" wp14:editId="2AE8E0C6">
            <wp:extent cx="4125471" cy="2867025"/>
            <wp:effectExtent l="0" t="0" r="8890" b="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9506" cy="2967123"/>
                    </a:xfrm>
                    <a:prstGeom prst="rect">
                      <a:avLst/>
                    </a:prstGeom>
                    <a:noFill/>
                    <a:ln>
                      <a:noFill/>
                    </a:ln>
                  </pic:spPr>
                </pic:pic>
              </a:graphicData>
            </a:graphic>
          </wp:inline>
        </w:drawing>
      </w:r>
    </w:p>
    <w:p w14:paraId="5C04DCFD" w14:textId="6735B443" w:rsidR="007C657D" w:rsidRPr="00BF25FE" w:rsidRDefault="007C657D" w:rsidP="00BF25FE">
      <w:pPr>
        <w:spacing w:line="480" w:lineRule="auto"/>
        <w:rPr>
          <w:i/>
          <w:iCs/>
          <w:color w:val="000000"/>
        </w:rPr>
      </w:pPr>
      <w:r>
        <w:rPr>
          <w:i/>
          <w:iCs/>
          <w:color w:val="000000"/>
        </w:rPr>
        <w:t>Note.</w:t>
      </w:r>
      <w:r w:rsidR="00BF25FE">
        <w:rPr>
          <w:i/>
          <w:iCs/>
          <w:color w:val="000000"/>
        </w:rPr>
        <w:t xml:space="preserve"> </w:t>
      </w:r>
      <w:r>
        <w:rPr>
          <w:color w:val="000000"/>
        </w:rPr>
        <w:t xml:space="preserve">Measuring the size of pills in an image by using 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419EBB70" w14:textId="77777777" w:rsidR="007C657D" w:rsidRDefault="007C657D" w:rsidP="007C657D">
      <w:pPr>
        <w:pStyle w:val="Heading3"/>
      </w:pPr>
      <w:r>
        <w:t>Machine Learning Model Development</w:t>
      </w:r>
    </w:p>
    <w:p w14:paraId="27470FE7" w14:textId="77777777" w:rsidR="00AB70F8" w:rsidRDefault="00AB70F8" w:rsidP="005F2C89">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34FABE42" w14:textId="5C364018" w:rsidR="00112494" w:rsidRDefault="00AB70F8" w:rsidP="005F2C89">
      <w:pPr>
        <w:spacing w:line="480" w:lineRule="auto"/>
        <w:ind w:firstLine="720"/>
      </w:pP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00E37F08" w:rsidRPr="00E37F08">
        <w:t>Table</w:t>
      </w:r>
      <w:r w:rsidR="008E6E0D">
        <w:t xml:space="preserve"> 1</w:t>
      </w:r>
      <w:r>
        <w:t>) (</w:t>
      </w:r>
      <w:r>
        <w:rPr>
          <w:rStyle w:val="contrib0"/>
        </w:rPr>
        <w:t>Sapkota</w:t>
      </w:r>
      <w:r>
        <w:rPr>
          <w:rStyle w:val="contriblist"/>
        </w:rPr>
        <w:t xml:space="preserve"> et al.</w:t>
      </w:r>
      <w:r>
        <w:t xml:space="preserve">, </w:t>
      </w:r>
      <w:r>
        <w:rPr>
          <w:rStyle w:val="Date4"/>
        </w:rPr>
        <w:t>2023</w:t>
      </w:r>
      <w:r>
        <w:t>).</w:t>
      </w:r>
    </w:p>
    <w:p w14:paraId="30520663" w14:textId="3B926C1F" w:rsidR="00F57F32" w:rsidRPr="009B4B7E" w:rsidRDefault="00BF25FE" w:rsidP="00F57F32">
      <w:pPr>
        <w:spacing w:before="100" w:beforeAutospacing="1" w:after="300" w:line="240" w:lineRule="auto"/>
        <w:rPr>
          <w:rFonts w:eastAsia="Times New Roman" w:cs="Times New Roman"/>
          <w:szCs w:val="24"/>
        </w:rPr>
      </w:pPr>
      <w:bookmarkStart w:id="147" w:name="_Toc169080540"/>
      <w:r w:rsidRPr="00E37F08">
        <w:rPr>
          <w:b/>
          <w:bCs/>
        </w:rPr>
        <w:t xml:space="preserve">Table </w:t>
      </w:r>
      <w:r w:rsidRPr="00E37F08">
        <w:rPr>
          <w:b/>
          <w:bCs/>
        </w:rPr>
        <w:fldChar w:fldCharType="begin"/>
      </w:r>
      <w:r w:rsidRPr="00E37F08">
        <w:rPr>
          <w:b/>
          <w:bCs/>
        </w:rPr>
        <w:instrText xml:space="preserve"> SEQ Table \* ARABIC </w:instrText>
      </w:r>
      <w:r w:rsidRPr="00E37F08">
        <w:rPr>
          <w:b/>
          <w:bCs/>
        </w:rPr>
        <w:fldChar w:fldCharType="separate"/>
      </w:r>
      <w:r w:rsidRPr="00E37F08">
        <w:rPr>
          <w:b/>
          <w:bCs/>
          <w:noProof/>
        </w:rPr>
        <w:t>1</w:t>
      </w:r>
      <w:r w:rsidRPr="00E37F08">
        <w:rPr>
          <w:b/>
          <w:bCs/>
        </w:rPr>
        <w:fldChar w:fldCharType="end"/>
      </w:r>
      <w:r w:rsidR="00E37F08">
        <w:rPr>
          <w:b/>
          <w:bCs/>
        </w:rPr>
        <w:t xml:space="preserve"> </w:t>
      </w:r>
      <w:r w:rsidR="00E37F08">
        <w:rPr>
          <w:b/>
          <w:bCs/>
        </w:rPr>
        <w:br/>
      </w:r>
      <w:r w:rsidRPr="00BF25FE">
        <w:rPr>
          <w:rFonts w:eastAsia="Times New Roman" w:cs="Times New Roman"/>
          <w:i/>
          <w:iCs/>
          <w:szCs w:val="24"/>
        </w:rPr>
        <w:t>YOLO-V8 Vs Mask R-CNN</w:t>
      </w:r>
      <w:bookmarkEnd w:id="147"/>
    </w:p>
    <w:tbl>
      <w:tblPr>
        <w:tblW w:w="971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847"/>
        <w:gridCol w:w="2416"/>
        <w:gridCol w:w="2147"/>
        <w:gridCol w:w="2230"/>
        <w:gridCol w:w="2070"/>
      </w:tblGrid>
      <w:tr w:rsidR="00F57F32" w:rsidRPr="009B4B7E" w14:paraId="67A254E3" w14:textId="77777777" w:rsidTr="00F57F32">
        <w:tc>
          <w:tcPr>
            <w:tcW w:w="847" w:type="dxa"/>
            <w:tcBorders>
              <w:bottom w:val="single" w:sz="8" w:space="0" w:color="A3A3A3"/>
              <w:right w:val="single" w:sz="8" w:space="0" w:color="A3A3A3"/>
            </w:tcBorders>
            <w:tcMar>
              <w:top w:w="80" w:type="dxa"/>
              <w:left w:w="70" w:type="dxa"/>
              <w:bottom w:w="80" w:type="dxa"/>
              <w:right w:w="70" w:type="dxa"/>
            </w:tcMar>
            <w:hideMark/>
          </w:tcPr>
          <w:p w14:paraId="55CBD8D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rPr>
              <w:lastRenderedPageBreak/>
              <w:t> </w:t>
            </w:r>
          </w:p>
        </w:tc>
        <w:tc>
          <w:tcPr>
            <w:tcW w:w="2416"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084B420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rchitecture</w:t>
            </w:r>
          </w:p>
        </w:tc>
        <w:tc>
          <w:tcPr>
            <w:tcW w:w="2147"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4A317CD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pproach</w:t>
            </w:r>
          </w:p>
        </w:tc>
        <w:tc>
          <w:tcPr>
            <w:tcW w:w="2230" w:type="dxa"/>
            <w:tcBorders>
              <w:left w:val="single" w:sz="8" w:space="0" w:color="A3A3A3"/>
              <w:bottom w:val="single" w:sz="8" w:space="0" w:color="A3A3A3"/>
              <w:right w:val="single" w:sz="8" w:space="0" w:color="A3A3A3"/>
            </w:tcBorders>
            <w:tcMar>
              <w:top w:w="80" w:type="dxa"/>
              <w:left w:w="70" w:type="dxa"/>
              <w:bottom w:w="80" w:type="dxa"/>
              <w:right w:w="70" w:type="dxa"/>
            </w:tcMar>
            <w:hideMark/>
          </w:tcPr>
          <w:p w14:paraId="678ED33D"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Advantages</w:t>
            </w:r>
          </w:p>
        </w:tc>
        <w:tc>
          <w:tcPr>
            <w:tcW w:w="2070" w:type="dxa"/>
            <w:tcBorders>
              <w:left w:val="single" w:sz="8" w:space="0" w:color="A3A3A3"/>
              <w:bottom w:val="single" w:sz="8" w:space="0" w:color="A3A3A3"/>
            </w:tcBorders>
            <w:tcMar>
              <w:top w:w="80" w:type="dxa"/>
              <w:left w:w="70" w:type="dxa"/>
              <w:bottom w:w="80" w:type="dxa"/>
              <w:right w:w="70" w:type="dxa"/>
            </w:tcMar>
            <w:hideMark/>
          </w:tcPr>
          <w:p w14:paraId="6D4ABF85"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b/>
                <w:bCs/>
                <w:szCs w:val="24"/>
                <w:shd w:val="clear" w:color="auto" w:fill="F9F9FE"/>
              </w:rPr>
              <w:t>Performance</w:t>
            </w:r>
          </w:p>
        </w:tc>
      </w:tr>
      <w:tr w:rsidR="00F57F32" w:rsidRPr="009B4B7E" w14:paraId="37E10C03" w14:textId="77777777" w:rsidTr="00F57F32">
        <w:trPr>
          <w:cantSplit/>
          <w:trHeight w:val="1134"/>
        </w:trPr>
        <w:tc>
          <w:tcPr>
            <w:tcW w:w="847" w:type="dxa"/>
            <w:tcBorders>
              <w:top w:val="single" w:sz="8" w:space="0" w:color="A3A3A3"/>
              <w:bottom w:val="single" w:sz="8" w:space="0" w:color="A3A3A3"/>
              <w:right w:val="single" w:sz="8" w:space="0" w:color="A3A3A3"/>
            </w:tcBorders>
            <w:tcMar>
              <w:top w:w="80" w:type="dxa"/>
              <w:left w:w="70" w:type="dxa"/>
              <w:bottom w:w="80" w:type="dxa"/>
              <w:right w:w="70" w:type="dxa"/>
            </w:tcMar>
            <w:textDirection w:val="btLr"/>
            <w:vAlign w:val="center"/>
            <w:hideMark/>
          </w:tcPr>
          <w:p w14:paraId="599F872B" w14:textId="6313F4F3"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t xml:space="preserve">YOLO </w:t>
            </w:r>
            <w:r>
              <w:rPr>
                <w:rFonts w:eastAsia="Times New Roman" w:cs="Times New Roman"/>
                <w:b/>
                <w:bCs/>
                <w:szCs w:val="24"/>
              </w:rPr>
              <w:t>- V</w:t>
            </w:r>
            <w:r w:rsidRPr="009B4B7E">
              <w:rPr>
                <w:rFonts w:eastAsia="Times New Roman" w:cs="Times New Roman"/>
                <w:b/>
                <w:bCs/>
                <w:szCs w:val="24"/>
              </w:rPr>
              <w:t>8</w:t>
            </w:r>
          </w:p>
        </w:tc>
        <w:tc>
          <w:tcPr>
            <w:tcW w:w="2416"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58115C61" w14:textId="6E2B3468"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YOLOv8 is a one-stage object detection model that is designed for speed and accuracy. It employs a single neural network to predict bounding boxes and class probabilities directly from full images in one evaluation (Sapkota et al., 2023).</w:t>
            </w:r>
          </w:p>
        </w:tc>
        <w:tc>
          <w:tcPr>
            <w:tcW w:w="2147"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D11D45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 YOLOv8 uses a direct approach to object detection without the need for a region proposal step. This leads to faster processing speed and fewer false positives in certain scenarios (Sapkota et al., 2023).</w:t>
            </w:r>
          </w:p>
        </w:tc>
        <w:tc>
          <w:tcPr>
            <w:tcW w:w="2230" w:type="dxa"/>
            <w:tcBorders>
              <w:top w:val="single" w:sz="8" w:space="0" w:color="A3A3A3"/>
              <w:left w:val="single" w:sz="8" w:space="0" w:color="A3A3A3"/>
              <w:bottom w:val="single" w:sz="8" w:space="0" w:color="A3A3A3"/>
              <w:right w:val="single" w:sz="8" w:space="0" w:color="A3A3A3"/>
            </w:tcBorders>
            <w:tcMar>
              <w:top w:w="80" w:type="dxa"/>
              <w:left w:w="70" w:type="dxa"/>
              <w:bottom w:w="80" w:type="dxa"/>
              <w:right w:w="70" w:type="dxa"/>
            </w:tcMar>
            <w:hideMark/>
          </w:tcPr>
          <w:p w14:paraId="200B3AE3"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Known for speed and efficiency in object detection tasks.</w:t>
            </w:r>
          </w:p>
          <w:p w14:paraId="69DEDBEC"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Direct approach without region proposal step leads to faster processing and fewer false positives.</w:t>
            </w:r>
          </w:p>
          <w:p w14:paraId="25A7D530"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ffective in excluding similar non-target areas (Casas et al., 2024).</w:t>
            </w:r>
          </w:p>
        </w:tc>
        <w:tc>
          <w:tcPr>
            <w:tcW w:w="2070" w:type="dxa"/>
            <w:tcBorders>
              <w:top w:val="single" w:sz="8" w:space="0" w:color="A3A3A3"/>
              <w:left w:val="single" w:sz="8" w:space="0" w:color="A3A3A3"/>
              <w:bottom w:val="single" w:sz="8" w:space="0" w:color="A3A3A3"/>
            </w:tcBorders>
            <w:tcMar>
              <w:top w:w="80" w:type="dxa"/>
              <w:left w:w="70" w:type="dxa"/>
              <w:bottom w:w="80" w:type="dxa"/>
              <w:right w:w="70" w:type="dxa"/>
            </w:tcMar>
            <w:hideMark/>
          </w:tcPr>
          <w:p w14:paraId="32AA4DDB"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Achieved high precision and recall metrics for single-class and multi-class segmentation tasks.</w:t>
            </w:r>
          </w:p>
          <w:p w14:paraId="4A79A5F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Demonstrated adaptability across different orchard conditions (Sapkota et al., 2023).</w:t>
            </w:r>
          </w:p>
        </w:tc>
      </w:tr>
      <w:tr w:rsidR="00F57F32" w:rsidRPr="009B4B7E" w14:paraId="68561253" w14:textId="77777777" w:rsidTr="00F57F32">
        <w:trPr>
          <w:cantSplit/>
          <w:trHeight w:val="1134"/>
        </w:trPr>
        <w:tc>
          <w:tcPr>
            <w:tcW w:w="847" w:type="dxa"/>
            <w:tcBorders>
              <w:top w:val="single" w:sz="8" w:space="0" w:color="A3A3A3"/>
              <w:right w:val="single" w:sz="8" w:space="0" w:color="A3A3A3"/>
            </w:tcBorders>
            <w:tcMar>
              <w:top w:w="80" w:type="dxa"/>
              <w:left w:w="70" w:type="dxa"/>
              <w:bottom w:w="80" w:type="dxa"/>
              <w:right w:w="70" w:type="dxa"/>
            </w:tcMar>
            <w:textDirection w:val="btLr"/>
            <w:vAlign w:val="bottom"/>
            <w:hideMark/>
          </w:tcPr>
          <w:p w14:paraId="4F969EAA" w14:textId="77777777" w:rsidR="00F57F32" w:rsidRPr="009B4B7E" w:rsidRDefault="00F57F32" w:rsidP="00F57F32">
            <w:pPr>
              <w:spacing w:after="0" w:line="480" w:lineRule="auto"/>
              <w:ind w:left="113" w:right="113"/>
              <w:jc w:val="center"/>
              <w:rPr>
                <w:rFonts w:eastAsia="Times New Roman" w:cs="Times New Roman"/>
                <w:szCs w:val="24"/>
              </w:rPr>
            </w:pPr>
            <w:r w:rsidRPr="009B4B7E">
              <w:rPr>
                <w:rFonts w:eastAsia="Times New Roman" w:cs="Times New Roman"/>
                <w:b/>
                <w:bCs/>
                <w:szCs w:val="24"/>
              </w:rPr>
              <w:lastRenderedPageBreak/>
              <w:t>Mask R-CNN</w:t>
            </w:r>
          </w:p>
        </w:tc>
        <w:tc>
          <w:tcPr>
            <w:tcW w:w="2416"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6051B5D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Mask R-CNN is a two-stage deep learning model that extends Faster R-CNN by adding a branch for predicting object masks in parallel with the existing branch for bounding box detection. It is renowned for its accuracy and efficiency in instance segmentation tasks (Sapkota et al., 2023).</w:t>
            </w:r>
          </w:p>
        </w:tc>
        <w:tc>
          <w:tcPr>
            <w:tcW w:w="2147"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9BA3AB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Mask R-CNN follows a two-stage process involving generating region proposals before classifying and segmenting objects. This can sometimes result in the inclusion of non-target areas and may be more sensitive to lighting variations (Sapkota et al., 2023).</w:t>
            </w:r>
          </w:p>
        </w:tc>
        <w:tc>
          <w:tcPr>
            <w:tcW w:w="2230" w:type="dxa"/>
            <w:tcBorders>
              <w:top w:val="single" w:sz="8" w:space="0" w:color="A3A3A3"/>
              <w:left w:val="single" w:sz="8" w:space="0" w:color="A3A3A3"/>
              <w:right w:val="single" w:sz="8" w:space="0" w:color="A3A3A3"/>
            </w:tcBorders>
            <w:tcMar>
              <w:top w:w="80" w:type="dxa"/>
              <w:left w:w="70" w:type="dxa"/>
              <w:bottom w:w="80" w:type="dxa"/>
              <w:right w:w="70" w:type="dxa"/>
            </w:tcMar>
            <w:hideMark/>
          </w:tcPr>
          <w:p w14:paraId="386B8C78"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Excels in precise instance segmentation tasks, especially in complex scenarios with densely packed or partially obscured objects.</w:t>
            </w:r>
          </w:p>
          <w:p w14:paraId="10F8B974"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High precision in complex segmentation scenarios (Casas et al., 2024).</w:t>
            </w:r>
          </w:p>
        </w:tc>
        <w:tc>
          <w:tcPr>
            <w:tcW w:w="2070" w:type="dxa"/>
            <w:tcBorders>
              <w:top w:val="single" w:sz="8" w:space="0" w:color="A3A3A3"/>
              <w:left w:val="single" w:sz="8" w:space="0" w:color="A3A3A3"/>
            </w:tcBorders>
            <w:tcMar>
              <w:top w:w="80" w:type="dxa"/>
              <w:left w:w="70" w:type="dxa"/>
              <w:bottom w:w="80" w:type="dxa"/>
              <w:right w:w="70" w:type="dxa"/>
            </w:tcMar>
            <w:hideMark/>
          </w:tcPr>
          <w:p w14:paraId="30EF5329" w14:textId="77777777" w:rsidR="00F57F32" w:rsidRPr="009B4B7E" w:rsidRDefault="00F57F32" w:rsidP="004E56FE">
            <w:pPr>
              <w:spacing w:after="0" w:line="480" w:lineRule="auto"/>
              <w:rPr>
                <w:rFonts w:eastAsia="Times New Roman" w:cs="Times New Roman"/>
                <w:szCs w:val="24"/>
              </w:rPr>
            </w:pPr>
            <w:r w:rsidRPr="009B4B7E">
              <w:rPr>
                <w:rFonts w:eastAsia="Times New Roman" w:cs="Times New Roman"/>
                <w:szCs w:val="24"/>
                <w:shd w:val="clear" w:color="auto" w:fill="F9F9FE"/>
              </w:rPr>
              <w:t>Showed slightly lower performance in precision and recall metrics compared to YOLOv8 in the evaluated tasks (Sapkota et al., 2023).</w:t>
            </w:r>
          </w:p>
        </w:tc>
      </w:tr>
    </w:tbl>
    <w:p w14:paraId="179B204D" w14:textId="0F8AA0A8" w:rsidR="005F2C89" w:rsidRPr="00F57F32" w:rsidRDefault="00F57F32" w:rsidP="00F57F32">
      <w:pPr>
        <w:spacing w:before="100" w:beforeAutospacing="1" w:after="100" w:afterAutospacing="1" w:line="240" w:lineRule="auto"/>
        <w:rPr>
          <w:rFonts w:eastAsia="Times New Roman" w:cs="Times New Roman"/>
          <w:szCs w:val="24"/>
        </w:rPr>
      </w:pPr>
      <w:r w:rsidRPr="009B4B7E">
        <w:rPr>
          <w:rFonts w:eastAsia="Times New Roman" w:cs="Times New Roman"/>
          <w:szCs w:val="24"/>
        </w:rPr>
        <w:t>  </w:t>
      </w:r>
    </w:p>
    <w:p w14:paraId="01899640" w14:textId="5DD0A61A"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w:t>
      </w:r>
      <w:r>
        <w:lastRenderedPageBreak/>
        <w:t xml:space="preserve">segmentation, image classification, and pose estimation tasks. As shown in the </w:t>
      </w:r>
      <w:r>
        <w:rPr>
          <w:rStyle w:val="descriptor"/>
        </w:rPr>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2350B199" w:rsidR="00BF25FE" w:rsidRDefault="00BF25FE" w:rsidP="00BF25FE">
      <w:pPr>
        <w:pStyle w:val="Caption"/>
      </w:pPr>
      <w:bookmarkStart w:id="148" w:name="_Toc169080750"/>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424335">
        <w:rPr>
          <w:b/>
          <w:bCs/>
          <w:noProof/>
        </w:rPr>
        <w:t>16</w:t>
      </w:r>
      <w:r w:rsidRPr="00BF25FE">
        <w:rPr>
          <w:b/>
          <w:bCs/>
        </w:rPr>
        <w:fldChar w:fldCharType="end"/>
      </w:r>
      <w:r>
        <w:t xml:space="preserve"> </w:t>
      </w:r>
      <w:r w:rsidR="00E37F08">
        <w:br/>
      </w:r>
      <w:r w:rsidRPr="00BF25FE">
        <w:rPr>
          <w:i/>
          <w:iCs w:val="0"/>
        </w:rPr>
        <w:t>YOLO-v8 Performance Over the Previous Versions</w:t>
      </w:r>
      <w:bookmarkEnd w:id="148"/>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77777777" w:rsidR="00AB70F8" w:rsidRDefault="00AB70F8" w:rsidP="00AB70F8">
      <w:pPr>
        <w:pStyle w:val="NormalWeb"/>
        <w:spacing w:line="480" w:lineRule="auto"/>
        <w:ind w:firstLine="720"/>
      </w:pPr>
      <w:r>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1D23F637" w:rsidR="007C657D" w:rsidRPr="00AB70F8" w:rsidRDefault="00AB70F8" w:rsidP="00AB70F8">
      <w:pPr>
        <w:pStyle w:val="NormalWeb"/>
        <w:spacing w:line="480" w:lineRule="auto"/>
        <w:ind w:firstLine="720"/>
      </w:pPr>
      <w:r>
        <w:t>In the current research study both the models serve the purpose in extracting the foliage from aerial images and identifying the region of vegetation/foliage from the detection (</w:t>
      </w:r>
      <w:r>
        <w:rPr>
          <w:rStyle w:val="contrib0"/>
          <w:rFonts w:eastAsiaTheme="majorEastAsia"/>
        </w:rPr>
        <w:t>N. Wang</w:t>
      </w:r>
      <w:r>
        <w:rPr>
          <w:rStyle w:val="contriblist"/>
          <w:rFonts w:eastAsiaTheme="majorEastAsia"/>
        </w:rPr>
        <w:t xml:space="preserve"> et al.</w:t>
      </w:r>
      <w:r>
        <w:t xml:space="preserve">, </w:t>
      </w:r>
      <w:r>
        <w:rPr>
          <w:rStyle w:val="Date4"/>
        </w:rPr>
        <w:t>2023</w:t>
      </w:r>
      <w:r>
        <w:t>). Based on the software community support of the models (</w:t>
      </w:r>
      <w:r>
        <w:rPr>
          <w:rStyle w:val="contrib0"/>
          <w:rFonts w:eastAsiaTheme="majorEastAsia"/>
        </w:rPr>
        <w:t>Jocher</w:t>
      </w:r>
      <w:r>
        <w:rPr>
          <w:rStyle w:val="contriblist"/>
          <w:rFonts w:eastAsiaTheme="majorEastAsia"/>
        </w:rPr>
        <w:t xml:space="preserve"> et al.</w:t>
      </w:r>
      <w:r>
        <w:t xml:space="preserve">, </w:t>
      </w:r>
      <w:r>
        <w:rPr>
          <w:rStyle w:val="Date4"/>
        </w:rPr>
        <w:t>2023</w:t>
      </w:r>
      <w:r>
        <w:t>), YOLO-v8 instance segmentation machine learning model is chosen. Once the model is selected, the next step is preparation of the data towards the custom model building for vegetation/foliage data. The process begins with the preparation of training data, where images are annotated using tools like VGG Image Annotator (VIA) (</w:t>
      </w:r>
      <w:r>
        <w:rPr>
          <w:rStyle w:val="contrib0"/>
          <w:rFonts w:eastAsiaTheme="majorEastAsia"/>
        </w:rPr>
        <w:t>Dutta</w:t>
      </w:r>
      <w:r>
        <w:rPr>
          <w:rStyle w:val="contriblist"/>
          <w:rFonts w:eastAsiaTheme="majorEastAsia"/>
        </w:rPr>
        <w:t xml:space="preserve"> &amp; </w:t>
      </w:r>
      <w:r>
        <w:rPr>
          <w:rStyle w:val="contrib0"/>
          <w:rFonts w:eastAsiaTheme="majorEastAsia"/>
        </w:rPr>
        <w:t>Zisserman</w:t>
      </w:r>
      <w:r>
        <w:t xml:space="preserve">, </w:t>
      </w:r>
      <w:r>
        <w:rPr>
          <w:rStyle w:val="Date4"/>
        </w:rPr>
        <w:t>2019</w:t>
      </w:r>
      <w:r>
        <w:t>) or Roboflow (“</w:t>
      </w:r>
      <w:r>
        <w:rPr>
          <w:rStyle w:val="Title2"/>
          <w:rFonts w:eastAsiaTheme="majorEastAsia"/>
        </w:rPr>
        <w:t>Getting Started With Roboflow</w:t>
      </w:r>
      <w:r>
        <w:t xml:space="preserve">,” </w:t>
      </w:r>
      <w:r>
        <w:rPr>
          <w:rStyle w:val="Date4"/>
        </w:rPr>
        <w:t>2024</w:t>
      </w:r>
      <w:r>
        <w:t xml:space="preserve">) to identify both foliage and non-foliage elements, </w:t>
      </w:r>
      <w:r>
        <w:lastRenderedPageBreak/>
        <w:t>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Pr>
          <w:rStyle w:val="contrib0"/>
          <w:rFonts w:eastAsiaTheme="majorEastAsia"/>
        </w:rPr>
        <w:t>J. Zhang</w:t>
      </w:r>
      <w:r>
        <w:rPr>
          <w:rStyle w:val="contriblist"/>
          <w:rFonts w:eastAsiaTheme="majorEastAsia"/>
        </w:rPr>
        <w:t xml:space="preserve"> et al.</w:t>
      </w:r>
      <w:r>
        <w:t xml:space="preserve">, </w:t>
      </w:r>
      <w:r>
        <w:rPr>
          <w:rStyle w:val="Date4"/>
        </w:rPr>
        <w:t>2021</w:t>
      </w:r>
      <w:r>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CF39315" w:rsidR="007F479F" w:rsidRPr="007F479F" w:rsidRDefault="002B4DFE" w:rsidP="0082460A">
      <w:pPr>
        <w:spacing w:after="0" w:line="480" w:lineRule="auto"/>
        <w:ind w:firstLine="720"/>
        <w:rPr>
          <w:rFonts w:ascii="Calibri" w:eastAsia="Times New Roman" w:hAnsi="Calibri" w:cs="Calibri"/>
          <w:sz w:val="22"/>
        </w:rPr>
      </w:pPr>
      <w:bookmarkStart w:id="149" w:name="_Hlk168474411"/>
      <w:r w:rsidRPr="008E22A9">
        <w:rPr>
          <w:rFonts w:cs="Times New Roman"/>
          <w:szCs w:val="24"/>
        </w:rPr>
        <w:t xml:space="preserve">To detect and classify objects, </w:t>
      </w:r>
      <w:r>
        <w:rPr>
          <w:rFonts w:cs="Times New Roman"/>
          <w:szCs w:val="24"/>
        </w:rPr>
        <w:t xml:space="preserve">instance segment </w:t>
      </w:r>
      <w:r w:rsidRPr="008E22A9">
        <w:rPr>
          <w:rFonts w:cs="Times New Roman"/>
          <w:szCs w:val="24"/>
        </w:rPr>
        <w:t>machine learning algorithms are used.</w:t>
      </w:r>
      <w:r w:rsidRPr="008E22A9">
        <w:rPr>
          <w:rFonts w:eastAsia="Times New Roman" w:cs="Times New Roman"/>
          <w:szCs w:val="24"/>
        </w:rPr>
        <w:t xml:space="preserve"> These algorithms include convolutional neural networks, decision trees, and support vector machines. Each algorithm has its strengths and weaknesses, and selecting the best one for a particular application is important. The region-based convolutional neural network (R-CNN), </w:t>
      </w:r>
      <w:r w:rsidRPr="00015CCA">
        <w:rPr>
          <w:rFonts w:eastAsia="Times New Roman" w:cs="Times New Roman"/>
          <w:szCs w:val="24"/>
        </w:rPr>
        <w:t xml:space="preserve">YOLO, and Single Shot MultiBox Detector (SSD)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w:t>
      </w:r>
      <w:r w:rsidR="00DD1980">
        <w:rPr>
          <w:rFonts w:eastAsia="Times New Roman" w:cs="Times New Roman"/>
          <w:szCs w:val="24"/>
        </w:rPr>
        <w:t xml:space="preserve">The recent version of YOLO v8 </w:t>
      </w:r>
      <w:r w:rsidR="00DD1980" w:rsidRPr="00015CCA">
        <w:rPr>
          <w:rFonts w:eastAsia="Times New Roman" w:cs="Times New Roman"/>
          <w:szCs w:val="24"/>
        </w:rPr>
        <w:t xml:space="preserve">machine learning algorithms </w:t>
      </w:r>
      <w:r w:rsidR="00DD1980">
        <w:rPr>
          <w:rFonts w:eastAsia="Times New Roman" w:cs="Times New Roman"/>
          <w:szCs w:val="24"/>
        </w:rPr>
        <w:t xml:space="preserve">is also popular and widely available for performing tasks like </w:t>
      </w:r>
      <w:r w:rsidRPr="00015CCA">
        <w:rPr>
          <w:rFonts w:eastAsia="Times New Roman" w:cs="Times New Roman"/>
          <w:szCs w:val="24"/>
        </w:rPr>
        <w:t xml:space="preserve">instance segmentation and </w:t>
      </w:r>
      <w:r w:rsidR="00DD1980">
        <w:rPr>
          <w:rFonts w:eastAsia="Times New Roman" w:cs="Times New Roman"/>
          <w:szCs w:val="24"/>
        </w:rPr>
        <w:t xml:space="preserve">regional </w:t>
      </w:r>
      <w:r w:rsidRPr="00015CCA">
        <w:rPr>
          <w:rFonts w:eastAsia="Times New Roman" w:cs="Times New Roman"/>
          <w:szCs w:val="24"/>
        </w:rPr>
        <w:t>masks are used to detect foliage from aerial images.</w:t>
      </w:r>
      <w:bookmarkEnd w:id="149"/>
    </w:p>
    <w:p w14:paraId="28989688" w14:textId="1C671846" w:rsidR="007F479F" w:rsidRDefault="007F479F" w:rsidP="0082460A">
      <w:pPr>
        <w:pStyle w:val="Heading4"/>
        <w:rPr>
          <w:rFonts w:eastAsia="Times New Roman"/>
        </w:rPr>
      </w:pPr>
      <w:r w:rsidRPr="007F479F">
        <w:rPr>
          <w:rFonts w:eastAsia="Times New Roman"/>
        </w:rPr>
        <w:lastRenderedPageBreak/>
        <w:t>Split dataset</w:t>
      </w:r>
      <w:r w:rsidR="003002C2">
        <w:rPr>
          <w:rFonts w:eastAsia="Times New Roman"/>
        </w:rPr>
        <w:t>.</w:t>
      </w:r>
    </w:p>
    <w:p w14:paraId="3083F0F9" w14:textId="47784473" w:rsidR="007F479F" w:rsidRPr="007F479F" w:rsidRDefault="002B4DFE" w:rsidP="0082460A">
      <w:pPr>
        <w:spacing w:after="0" w:line="480" w:lineRule="auto"/>
        <w:ind w:firstLine="720"/>
        <w:rPr>
          <w:rFonts w:ascii="Calibri" w:eastAsia="Times New Roman" w:hAnsi="Calibri" w:cs="Calibri"/>
          <w:sz w:val="22"/>
        </w:rPr>
      </w:pPr>
      <w:r w:rsidRPr="00015CCA">
        <w:rPr>
          <w:rFonts w:eastAsia="Times New Roman" w:cs="Times New Roman"/>
          <w:szCs w:val="24"/>
        </w:rPr>
        <w:t>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finetune the model and evaluate its performance during training. Finally, the test set, consisting of 10% of the data, is examined to assess the model's performance on unseen data. As a result, it can generalize well.</w:t>
      </w:r>
      <w:r w:rsidR="007F479F" w:rsidRPr="007F479F">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C31C614" w:rsidR="007F479F" w:rsidRPr="00737FB2" w:rsidRDefault="009E1ADA" w:rsidP="00737FB2">
      <w:pPr>
        <w:spacing w:after="0" w:line="480" w:lineRule="auto"/>
        <w:ind w:firstLine="720"/>
        <w:rPr>
          <w:rFonts w:ascii="Calibri" w:eastAsia="Times New Roman" w:hAnsi="Calibri" w:cs="Calibri"/>
          <w:sz w:val="22"/>
        </w:rPr>
      </w:pPr>
      <w:r w:rsidRPr="00015CCA">
        <w:rPr>
          <w:rFonts w:eastAsia="Times New Roman" w:cs="Times New Roman"/>
          <w:szCs w:val="24"/>
        </w:rPr>
        <w:t>Fine-tuning in machine learning refers to adjusting a pre-trained model's parameters on a specific task or dataset. The purpose of fine-tuning is to enhance the model's performance by adapting it to the unique characteristics of the target task or dataset. The 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Precision measures the proportion of correctly detected objects among all the objects predicted by the model. Recall measures the proportion of correctly detected objects among all the ground truth objects. The F1 score is the harmonic mean of precision and recall, providing a balanced measure of the model's performance. These metrics give a more comprehensive understanding of the model's effectiveness in detecting and classifying objects.</w:t>
      </w:r>
    </w:p>
    <w:p w14:paraId="16E83AD9" w14:textId="0D281F3B" w:rsidR="007F479F" w:rsidRPr="007F479F" w:rsidRDefault="007F479F" w:rsidP="00BF25FE">
      <w:pPr>
        <w:pStyle w:val="Heading4"/>
        <w:rPr>
          <w:rFonts w:eastAsia="Times New Roman"/>
        </w:rPr>
      </w:pPr>
      <w:r w:rsidRPr="007F479F">
        <w:rPr>
          <w:rFonts w:eastAsia="Times New Roman"/>
        </w:rPr>
        <w:lastRenderedPageBreak/>
        <w:t>Model Evaluation</w:t>
      </w:r>
    </w:p>
    <w:p w14:paraId="52EF4731" w14:textId="199C30A6" w:rsidR="00737FB2" w:rsidRPr="009E1ADA" w:rsidRDefault="00737FB2" w:rsidP="00F01823">
      <w:pPr>
        <w:spacing w:after="0" w:line="480" w:lineRule="auto"/>
        <w:ind w:firstLine="720"/>
        <w:rPr>
          <w:rFonts w:eastAsia="Times New Roman" w:cs="Times New Roman"/>
          <w:sz w:val="22"/>
        </w:rPr>
      </w:pPr>
      <w:r w:rsidRPr="009E1ADA">
        <w:rPr>
          <w:rFonts w:eastAsia="Times New Roman" w:cs="Times New Roman"/>
        </w:rPr>
        <w:t xml:space="preserve">Yolo v8 </w:t>
      </w:r>
      <w:r w:rsidR="009E1ADA" w:rsidRPr="009E1ADA">
        <w:rPr>
          <w:rFonts w:eastAsia="Times New Roman" w:cs="Times New Roman"/>
          <w:szCs w:val="24"/>
        </w:rPr>
        <w:t>instance segmentation model evaluation on custom foliage/vegetation data: During the evaluation process, one of the main challenges faced was accurately labeling the foliage/vegetation data. Inaccurate labeling of the foliage/vegetation data can significantly impact the evaluation results of the Yolo v8 instance segmentation model. It may lead to incorrect detection and segmentation of foliage, resulting in lower accuracy and precision metrics. This highlights the importance of ensuring precise and reliable labeling for accurate model evaluation.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s accurately identifying and labeling foliage/vegetation in the dataset. Since foliage can have intricate shapes and varying colors, it was difficult to precisely segment and annotate every instance.</w:t>
      </w:r>
    </w:p>
    <w:p w14:paraId="122DDE24" w14:textId="7CD7F55C" w:rsidR="00737FB2" w:rsidRDefault="00737FB2" w:rsidP="00F01823">
      <w:pPr>
        <w:spacing w:after="0" w:line="480" w:lineRule="auto"/>
        <w:ind w:firstLine="720"/>
        <w:rPr>
          <w:rFonts w:ascii="Calibri" w:eastAsia="Times New Roman" w:hAnsi="Calibri" w:cs="Calibri"/>
          <w:sz w:val="22"/>
        </w:rPr>
      </w:pPr>
      <w:r w:rsidRPr="009E1ADA">
        <w:rPr>
          <w:rFonts w:eastAsia="Times New Roman" w:cs="Times New Roman"/>
          <w:szCs w:val="24"/>
        </w:rPr>
        <w:t xml:space="preserve">The </w:t>
      </w:r>
      <w:r w:rsidR="009E1ADA" w:rsidRPr="00015CCA">
        <w:rPr>
          <w:rFonts w:eastAsia="Times New Roman" w:cs="Times New Roman"/>
          <w:szCs w:val="24"/>
        </w:rPr>
        <w:t>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w:t>
      </w:r>
    </w:p>
    <w:p w14:paraId="65347000" w14:textId="708BA8F7" w:rsidR="00737FB2" w:rsidRPr="009E1ADA" w:rsidRDefault="00737FB2" w:rsidP="00F01823">
      <w:pPr>
        <w:spacing w:after="0" w:line="480" w:lineRule="auto"/>
        <w:ind w:firstLine="720"/>
        <w:rPr>
          <w:rFonts w:eastAsia="Times New Roman" w:cs="Times New Roman"/>
          <w:szCs w:val="24"/>
        </w:rPr>
      </w:pPr>
      <w:r w:rsidRPr="009E1ADA">
        <w:rPr>
          <w:rFonts w:eastAsia="Times New Roman" w:cs="Times New Roman"/>
        </w:rPr>
        <w:t>A</w:t>
      </w:r>
      <w:r w:rsidR="009E1ADA" w:rsidRPr="009E1ADA">
        <w:rPr>
          <w:rFonts w:eastAsia="Times New Roman" w:cs="Times New Roman"/>
          <w:szCs w:val="24"/>
        </w:rPr>
        <w:t xml:space="preserve">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w:t>
      </w:r>
      <w:r w:rsidR="009E1ADA" w:rsidRPr="009E1ADA">
        <w:rPr>
          <w:rFonts w:eastAsia="Times New Roman" w:cs="Times New Roman"/>
          <w:szCs w:val="24"/>
        </w:rPr>
        <w:lastRenderedPageBreak/>
        <w:t>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78642BD1" w14:textId="7DE45B82" w:rsidR="0062717A" w:rsidRPr="009B4B7E" w:rsidRDefault="0062717A" w:rsidP="0062717A">
      <w:pPr>
        <w:spacing w:before="100" w:beforeAutospacing="1" w:after="100" w:afterAutospacing="1" w:line="240" w:lineRule="auto"/>
        <w:rPr>
          <w:rFonts w:eastAsia="Times New Roman" w:cs="Times New Roman"/>
          <w:szCs w:val="24"/>
        </w:rPr>
      </w:pPr>
      <w:bookmarkStart w:id="150" w:name="_Toc169080751"/>
      <w:r w:rsidRPr="0062717A">
        <w:rPr>
          <w:b/>
          <w:bCs/>
        </w:rPr>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424335">
        <w:rPr>
          <w:b/>
          <w:bCs/>
          <w:noProof/>
        </w:rPr>
        <w:t>17</w:t>
      </w:r>
      <w:r w:rsidRPr="0062717A">
        <w:rPr>
          <w:b/>
          <w:bCs/>
        </w:rPr>
        <w:fldChar w:fldCharType="end"/>
      </w:r>
      <w:r>
        <w:t xml:space="preserve"> </w:t>
      </w:r>
      <w:r w:rsidR="00E37F08">
        <w:br/>
      </w:r>
      <w:r w:rsidRPr="0062717A">
        <w:rPr>
          <w:rFonts w:eastAsia="Times New Roman" w:cs="Times New Roman"/>
          <w:i/>
          <w:iCs/>
          <w:szCs w:val="24"/>
        </w:rPr>
        <w:t>Validation Sample Vs Validation with Inference</w:t>
      </w:r>
      <w:bookmarkEnd w:id="150"/>
    </w:p>
    <w:p w14:paraId="05E8C3D9" w14:textId="35F1EDE8" w:rsidR="001C3E1E" w:rsidRDefault="001C3E1E" w:rsidP="0062717A">
      <w:pPr>
        <w:pStyle w:val="Caption"/>
        <w:rPr>
          <w:rFonts w:eastAsia="Times New Roman" w:cs="Times New Roman"/>
          <w:szCs w:val="24"/>
        </w:rPr>
      </w:pPr>
    </w:p>
    <w:p w14:paraId="2B7C8521" w14:textId="63AD5EBE" w:rsidR="001C3E1E" w:rsidRDefault="00BD2122" w:rsidP="001C3E1E">
      <w:pPr>
        <w:spacing w:after="0" w:line="480" w:lineRule="auto"/>
        <w:rPr>
          <w:rFonts w:eastAsia="Times New Roman" w:cs="Times New Roman"/>
          <w:szCs w:val="24"/>
        </w:rPr>
      </w:pPr>
      <w:r w:rsidRPr="00BD2122">
        <w:rPr>
          <w:rFonts w:eastAsia="Times New Roman" w:cs="Times New Roman"/>
          <w:noProof/>
          <w:szCs w:val="24"/>
        </w:rPr>
        <w:drawing>
          <wp:inline distT="0" distB="0" distL="0" distR="0" wp14:anchorId="0D18812F" wp14:editId="21C5CDDE">
            <wp:extent cx="5903366" cy="3687782"/>
            <wp:effectExtent l="0" t="0" r="2540" b="8255"/>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40"/>
                    <a:stretch>
                      <a:fillRect/>
                    </a:stretch>
                  </pic:blipFill>
                  <pic:spPr>
                    <a:xfrm>
                      <a:off x="0" y="0"/>
                      <a:ext cx="5923572" cy="3700404"/>
                    </a:xfrm>
                    <a:prstGeom prst="rect">
                      <a:avLst/>
                    </a:prstGeom>
                  </pic:spPr>
                </pic:pic>
              </a:graphicData>
            </a:graphic>
          </wp:inline>
        </w:drawing>
      </w:r>
    </w:p>
    <w:p w14:paraId="287C2220" w14:textId="77777777" w:rsidR="0062717A" w:rsidRDefault="0062717A" w:rsidP="0062717A">
      <w:pPr>
        <w:spacing w:after="0" w:line="480" w:lineRule="auto"/>
        <w:ind w:firstLine="720"/>
        <w:rPr>
          <w:rFonts w:eastAsia="Times New Roman" w:cs="Times New Roman"/>
          <w:szCs w:val="24"/>
        </w:rPr>
      </w:pPr>
      <w:r w:rsidRPr="009E1ADA">
        <w:rPr>
          <w:rFonts w:eastAsia="Times New Roman" w:cs="Times New Roman"/>
          <w:szCs w:val="24"/>
        </w:rPr>
        <w:t xml:space="preserve">Access the </w:t>
      </w:r>
      <w:r w:rsidRPr="00015CCA">
        <w:rPr>
          <w:rFonts w:eastAsia="Times New Roman" w:cs="Times New Roman"/>
          <w:szCs w:val="24"/>
        </w:rPr>
        <w:t xml:space="preserve">model with accuracy, precision, recall, F1, IoU, and ROC curves. Each evaluation metric mentioned plays a crucial role in assessing the performance of the Yolo v8 instance segmentation model on the custom foliage/vegetation data. Accuracy measures the overall correctness of the model's predictions, while precision and recall provide insights into the </w:t>
      </w:r>
      <w:r w:rsidRPr="00015CCA">
        <w:rPr>
          <w:rFonts w:eastAsia="Times New Roman" w:cs="Times New Roman"/>
          <w:szCs w:val="24"/>
        </w:rPr>
        <w:lastRenderedPageBreak/>
        <w:t>model's ability to correctly identify and label foliage/vegetation instances. 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46D66EF1" w14:textId="64591734" w:rsidR="0062717A" w:rsidRDefault="001F40AB" w:rsidP="0062717A">
      <w:pPr>
        <w:spacing w:after="0" w:line="480" w:lineRule="auto"/>
        <w:ind w:firstLine="720"/>
        <w:rPr>
          <w:rFonts w:eastAsia="Times New Roman" w:cs="Times New Roman"/>
          <w:szCs w:val="24"/>
        </w:rPr>
      </w:pPr>
      <w:r>
        <w:rPr>
          <w:rFonts w:eastAsia="Times New Roman" w:cs="Times New Roman"/>
          <w:szCs w:val="24"/>
        </w:rPr>
        <w:t>T</w:t>
      </w:r>
      <w:r w:rsidR="0062717A" w:rsidRPr="009B4B7E">
        <w:rPr>
          <w:rFonts w:eastAsia="Times New Roman" w:cs="Times New Roman"/>
          <w:szCs w:val="24"/>
        </w:rPr>
        <w:t>he following image</w:t>
      </w:r>
      <w:r w:rsidR="0062717A">
        <w:rPr>
          <w:rFonts w:eastAsia="Times New Roman" w:cs="Times New Roman"/>
          <w:szCs w:val="24"/>
        </w:rPr>
        <w:t>s</w:t>
      </w:r>
      <w:r w:rsidR="0062717A" w:rsidRPr="009B4B7E">
        <w:rPr>
          <w:rFonts w:eastAsia="Times New Roman" w:cs="Times New Roman"/>
          <w:szCs w:val="24"/>
        </w:rPr>
        <w:t xml:space="preserve"> detail the F1 curve, Precision curve, Recall curve, Precision recall curve, confusion matrix of Bounding box (Figure 18) and mask (Figure 19) of detected foliage/vegetation from the aerial image on validation data.</w:t>
      </w:r>
    </w:p>
    <w:p w14:paraId="024F965D" w14:textId="3C979153" w:rsidR="0062717A" w:rsidRDefault="0062717A" w:rsidP="0062717A">
      <w:pPr>
        <w:pStyle w:val="Caption"/>
        <w:rPr>
          <w:rFonts w:eastAsia="Times New Roman" w:cs="Times New Roman"/>
          <w:szCs w:val="24"/>
        </w:rPr>
      </w:pPr>
      <w:bookmarkStart w:id="151" w:name="_Toc169080752"/>
      <w:r w:rsidRPr="0062717A">
        <w:rPr>
          <w:b/>
          <w:bCs/>
        </w:rPr>
        <w:t xml:space="preserve">Figure </w:t>
      </w:r>
      <w:r w:rsidRPr="0062717A">
        <w:rPr>
          <w:b/>
          <w:bCs/>
        </w:rPr>
        <w:fldChar w:fldCharType="begin"/>
      </w:r>
      <w:r w:rsidRPr="0062717A">
        <w:rPr>
          <w:b/>
          <w:bCs/>
        </w:rPr>
        <w:instrText xml:space="preserve"> SEQ Figure \* ARABIC </w:instrText>
      </w:r>
      <w:r w:rsidRPr="0062717A">
        <w:rPr>
          <w:b/>
          <w:bCs/>
        </w:rPr>
        <w:fldChar w:fldCharType="separate"/>
      </w:r>
      <w:r w:rsidR="00424335">
        <w:rPr>
          <w:b/>
          <w:bCs/>
          <w:noProof/>
        </w:rPr>
        <w:t>18</w:t>
      </w:r>
      <w:r w:rsidRPr="0062717A">
        <w:rPr>
          <w:b/>
          <w:bCs/>
        </w:rPr>
        <w:fldChar w:fldCharType="end"/>
      </w:r>
      <w:r>
        <w:t xml:space="preserve"> </w:t>
      </w:r>
      <w:r w:rsidR="00E37F08">
        <w:br/>
      </w:r>
      <w:r w:rsidRPr="0062717A">
        <w:rPr>
          <w:i/>
          <w:iCs w:val="0"/>
        </w:rPr>
        <w:t>Vegetation / Foliage Bounding Box metrics</w:t>
      </w:r>
      <w:bookmarkEnd w:id="151"/>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drawing>
          <wp:inline distT="0" distB="0" distL="0" distR="0" wp14:anchorId="49206594" wp14:editId="5C793C2E">
            <wp:extent cx="5943600" cy="3784600"/>
            <wp:effectExtent l="0" t="0" r="0" b="635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41"/>
                    <a:stretch>
                      <a:fillRect/>
                    </a:stretch>
                  </pic:blipFill>
                  <pic:spPr>
                    <a:xfrm>
                      <a:off x="0" y="0"/>
                      <a:ext cx="5943600" cy="3784600"/>
                    </a:xfrm>
                    <a:prstGeom prst="rect">
                      <a:avLst/>
                    </a:prstGeom>
                  </pic:spPr>
                </pic:pic>
              </a:graphicData>
            </a:graphic>
          </wp:inline>
        </w:drawing>
      </w:r>
    </w:p>
    <w:p w14:paraId="40ED3809" w14:textId="77777777" w:rsidR="00D51222" w:rsidRDefault="00D51222" w:rsidP="001C3E1E">
      <w:pPr>
        <w:spacing w:after="0" w:line="480" w:lineRule="auto"/>
        <w:rPr>
          <w:rFonts w:eastAsia="Times New Roman" w:cs="Times New Roman"/>
          <w:szCs w:val="24"/>
        </w:rPr>
      </w:pPr>
    </w:p>
    <w:p w14:paraId="6F3684E9" w14:textId="77777777" w:rsidR="00D51222" w:rsidRDefault="00D51222" w:rsidP="001C3E1E">
      <w:pPr>
        <w:spacing w:after="0" w:line="480" w:lineRule="auto"/>
        <w:rPr>
          <w:rFonts w:eastAsia="Times New Roman" w:cs="Times New Roman"/>
          <w:szCs w:val="24"/>
        </w:rPr>
      </w:pPr>
    </w:p>
    <w:p w14:paraId="00F67737" w14:textId="1DAEE3D0" w:rsidR="00C315BA" w:rsidRDefault="00D51222" w:rsidP="00D51222">
      <w:pPr>
        <w:pStyle w:val="Caption"/>
      </w:pPr>
      <w:bookmarkStart w:id="152" w:name="_Toc169080753"/>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424335">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152"/>
    </w:p>
    <w:p w14:paraId="32EE93EA" w14:textId="05AD41AB" w:rsidR="00D51222" w:rsidRPr="00D51222" w:rsidRDefault="00D51222" w:rsidP="00D51222">
      <w:r w:rsidRPr="00384830">
        <w:rPr>
          <w:rFonts w:eastAsia="Times New Roman" w:cs="Times New Roman"/>
          <w:noProof/>
          <w:szCs w:val="24"/>
        </w:rPr>
        <w:drawing>
          <wp:inline distT="0" distB="0" distL="0" distR="0" wp14:anchorId="62BCDF70" wp14:editId="6CAE0412">
            <wp:extent cx="5943600" cy="3729355"/>
            <wp:effectExtent l="0" t="0" r="0" b="4445"/>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42"/>
                    <a:stretch>
                      <a:fillRect/>
                    </a:stretch>
                  </pic:blipFill>
                  <pic:spPr>
                    <a:xfrm>
                      <a:off x="0" y="0"/>
                      <a:ext cx="5943600" cy="3729355"/>
                    </a:xfrm>
                    <a:prstGeom prst="rect">
                      <a:avLst/>
                    </a:prstGeom>
                  </pic:spPr>
                </pic:pic>
              </a:graphicData>
            </a:graphic>
          </wp:inline>
        </w:drawing>
      </w:r>
    </w:p>
    <w:p w14:paraId="3DD0EB84" w14:textId="77777777" w:rsidR="00566644" w:rsidRDefault="00566644" w:rsidP="00D51222">
      <w:pPr>
        <w:spacing w:after="0" w:line="480" w:lineRule="auto"/>
        <w:rPr>
          <w:rFonts w:eastAsia="Times New Roman" w:cs="Times New Roman"/>
          <w:szCs w:val="24"/>
        </w:rPr>
      </w:pP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xml:space="preserve">.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w:t>
      </w:r>
      <w:r w:rsidRPr="00E6240D">
        <w:rPr>
          <w:rFonts w:cs="Times New Roman"/>
          <w:color w:val="000000"/>
          <w:szCs w:val="24"/>
        </w:rPr>
        <w:lastRenderedPageBreak/>
        <w:t>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2F2C1513" w14:textId="77777777" w:rsidR="008202A9" w:rsidRDefault="008202A9" w:rsidP="008202A9">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49314A60" w14:textId="0114D175" w:rsidR="008202A9" w:rsidRDefault="008202A9" w:rsidP="008202A9">
      <w:pPr>
        <w:spacing w:line="480" w:lineRule="auto"/>
        <w:ind w:firstLine="720"/>
        <w:rPr>
          <w:color w:val="000000"/>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w:t>
      </w:r>
      <w:r w:rsidRPr="00DC7FFC">
        <w:rPr>
          <w:color w:val="000000"/>
        </w:rPr>
        <w:lastRenderedPageBreak/>
        <w:t xml:space="preserve">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w:t>
      </w:r>
      <w:r w:rsidR="00D51222">
        <w:rPr>
          <w:color w:val="000000"/>
        </w:rPr>
        <w:t>20</w:t>
      </w:r>
      <w:r>
        <w:rPr>
          <w:color w:val="000000"/>
        </w:rPr>
        <w:t>).</w:t>
      </w:r>
    </w:p>
    <w:p w14:paraId="10C2DEB9" w14:textId="58F485B4" w:rsidR="008202A9" w:rsidRPr="008E6E0D" w:rsidRDefault="00D51222" w:rsidP="008202A9">
      <w:pPr>
        <w:pStyle w:val="embeddedapa-figure-title"/>
        <w:spacing w:line="480" w:lineRule="auto"/>
        <w:rPr>
          <w:color w:val="000000"/>
        </w:rPr>
      </w:pPr>
      <w:bookmarkStart w:id="153" w:name="_Toc169080754"/>
      <w:r w:rsidRPr="00E37F08">
        <w:rPr>
          <w:b/>
          <w:bCs/>
          <w:i w:val="0"/>
          <w:iCs w:val="0"/>
        </w:rPr>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424335" w:rsidRPr="00E37F08">
        <w:rPr>
          <w:b/>
          <w:bCs/>
          <w:i w:val="0"/>
          <w:iCs w:val="0"/>
          <w:noProof/>
        </w:rPr>
        <w:t>20</w:t>
      </w:r>
      <w:r w:rsidRPr="00E37F08">
        <w:rPr>
          <w:b/>
          <w:bCs/>
          <w:i w:val="0"/>
          <w:iCs w:val="0"/>
        </w:rPr>
        <w:fldChar w:fldCharType="end"/>
      </w:r>
      <w:r w:rsidR="00DE5B2F">
        <w:rPr>
          <w:b/>
          <w:bCs/>
          <w:i w:val="0"/>
          <w:iCs w:val="0"/>
        </w:rPr>
        <w:t xml:space="preserve"> </w:t>
      </w:r>
      <w:r w:rsidR="00DE5B2F">
        <w:rPr>
          <w:b/>
          <w:bCs/>
          <w:i w:val="0"/>
          <w:iCs w:val="0"/>
        </w:rPr>
        <w:br/>
      </w:r>
      <w:r w:rsidRPr="008E6E0D">
        <w:rPr>
          <w:color w:val="000000" w:themeColor="text1"/>
        </w:rPr>
        <w:t>Digital Twin Representation of Foliage Success Criteria</w:t>
      </w:r>
      <w:bookmarkEnd w:id="153"/>
    </w:p>
    <w:p w14:paraId="1EE724F8" w14:textId="77777777" w:rsidR="008202A9" w:rsidRPr="007C657D" w:rsidRDefault="008202A9" w:rsidP="008202A9">
      <w:pPr>
        <w:pStyle w:val="li"/>
        <w:spacing w:line="480" w:lineRule="auto"/>
        <w:ind w:left="720"/>
        <w:rPr>
          <w:color w:val="000000"/>
        </w:rPr>
      </w:pPr>
      <w:r w:rsidRPr="00255153">
        <w:rPr>
          <w:noProof/>
          <w:color w:val="000000"/>
        </w:rPr>
        <w:drawing>
          <wp:inline distT="0" distB="0" distL="0" distR="0" wp14:anchorId="24820CB2" wp14:editId="2C2DD0E5">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43"/>
                    <a:stretch>
                      <a:fillRect/>
                    </a:stretch>
                  </pic:blipFill>
                  <pic:spPr>
                    <a:xfrm>
                      <a:off x="0" y="0"/>
                      <a:ext cx="5940333" cy="3770454"/>
                    </a:xfrm>
                    <a:prstGeom prst="rect">
                      <a:avLst/>
                    </a:prstGeom>
                  </pic:spPr>
                </pic:pic>
              </a:graphicData>
            </a:graphic>
          </wp:inline>
        </w:drawing>
      </w:r>
    </w:p>
    <w:p w14:paraId="51435C2E" w14:textId="77777777" w:rsidR="008202A9" w:rsidRDefault="008202A9" w:rsidP="008202A9">
      <w:pPr>
        <w:spacing w:after="0" w:line="480" w:lineRule="auto"/>
        <w:rPr>
          <w:rFonts w:ascii="Calibri" w:eastAsia="Times New Roman" w:hAnsi="Calibri" w:cs="Calibri"/>
        </w:rPr>
      </w:pPr>
    </w:p>
    <w:p w14:paraId="0890B540" w14:textId="77777777" w:rsidR="009404DC" w:rsidRPr="009404DC" w:rsidRDefault="009404DC" w:rsidP="009404DC">
      <w:pPr>
        <w:pStyle w:val="Heading3"/>
      </w:pPr>
      <w:r w:rsidRPr="009404DC">
        <w:lastRenderedPageBreak/>
        <w:t>Data Fusion and Integration</w:t>
      </w:r>
    </w:p>
    <w:p w14:paraId="32862042" w14:textId="1B611371" w:rsidR="009404DC" w:rsidRPr="009404DC" w:rsidRDefault="009404DC" w:rsidP="009404DC">
      <w:pPr>
        <w:pStyle w:val="Heading4"/>
      </w:pPr>
      <w:r w:rsidRPr="009404DC">
        <w:t>Data Fusion and Integration of Inferred Foliage/Vegetation from Aerial Images.</w:t>
      </w:r>
    </w:p>
    <w:p w14:paraId="5E904CCE" w14:textId="0840C358" w:rsidR="009404DC" w:rsidRDefault="009404DC" w:rsidP="009404DC">
      <w:pPr>
        <w:pStyle w:val="NormalWeb"/>
        <w:spacing w:line="480" w:lineRule="auto"/>
        <w:ind w:firstLine="720"/>
      </w:pPr>
      <w:r>
        <w:t xml:space="preserve">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This </w:t>
      </w:r>
      <w:r w:rsidR="00FA0075">
        <w:t>comprehensive</w:t>
      </w:r>
      <w:r>
        <w:t xml:space="preserve"> approach enables informed decision-making in various fields, such as environmental monitoring, agriculture, and urban planning, and helps create a complete digital twin of the environment.</w:t>
      </w:r>
    </w:p>
    <w:p w14:paraId="60DF69F4" w14:textId="77777777" w:rsidR="009404DC" w:rsidRDefault="009404DC" w:rsidP="009404DC">
      <w:pPr>
        <w:pStyle w:val="Heading4"/>
      </w:pPr>
      <w:r>
        <w:t>Merge Aerial/Street View Images for a Complete Digital Twin.</w:t>
      </w:r>
    </w:p>
    <w:p w14:paraId="75F09DCA" w14:textId="3EEE6482" w:rsidR="009404DC" w:rsidRDefault="009404DC" w:rsidP="009404DC">
      <w:pPr>
        <w:pStyle w:val="NormalWeb"/>
        <w:spacing w:line="480" w:lineRule="auto"/>
      </w:pPr>
      <w:r>
        <w:t> </w:t>
      </w:r>
      <w:r>
        <w:tab/>
        <w:t xml:space="preserve">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w:t>
      </w:r>
      <w:r>
        <w:lastRenderedPageBreak/>
        <w:t>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43F104A4" w14:textId="77777777" w:rsidR="009404DC" w:rsidRDefault="009404DC" w:rsidP="009404DC">
      <w:pPr>
        <w:pStyle w:val="Heading4"/>
      </w:pPr>
      <w:r>
        <w:t>Spatial Analysis of Foliage/Vegetation Data in the Digital Twin Representation of Foliage.</w:t>
      </w:r>
    </w:p>
    <w:p w14:paraId="104BD79B" w14:textId="16CEA356" w:rsidR="009404DC" w:rsidRDefault="009404DC" w:rsidP="009404DC">
      <w:pPr>
        <w:pStyle w:val="NormalWeb"/>
        <w:spacing w:line="480" w:lineRule="auto"/>
        <w:ind w:firstLine="720"/>
      </w:pPr>
      <w:r>
        <w:t>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w:t>
      </w:r>
      <w:r w:rsidR="00FA0075">
        <w:t xml:space="preserve"> </w:t>
      </w:r>
      <w:r>
        <w:t xml:space="preserve">Using GIS for spatial analysis in the digital twin representation of foliage offers several advantages. </w:t>
      </w:r>
      <w:r>
        <w:lastRenderedPageBreak/>
        <w:t>Firstly, GIS allows for integrating various data sources, such as satellite imagery and LiDAR data, providing a comprehensive view of the foliage distribution. Secondly, 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77777777" w:rsidR="009404DC" w:rsidRDefault="009404DC" w:rsidP="009404DC">
      <w:pPr>
        <w:pStyle w:val="NormalWeb"/>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rsidRPr="009404DC">
        <w:t>Temporal Analysis</w:t>
      </w:r>
    </w:p>
    <w:p w14:paraId="0EE83022" w14:textId="77777777" w:rsidR="009404DC" w:rsidRDefault="009404DC" w:rsidP="009404DC">
      <w:pPr>
        <w:pStyle w:val="NormalWeb"/>
        <w:spacing w:line="480" w:lineRule="auto"/>
        <w:ind w:firstLine="720"/>
      </w:pPr>
      <w:r>
        <w:t xml:space="preserve">Determine how foliage changes over time to improve planning and proactively monitor changes so that necessary changes can be made in network planning and urban planning. Foliage data are collected at defined intervals, such as once a year, for a temporal analysis of foliage changes over time.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detect </w:t>
      </w:r>
      <w:r>
        <w:lastRenderedPageBreak/>
        <w:t>obstructed areas caused by foliage. This information is crucial for effective digital twin management,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77777777" w:rsidR="009404DC" w:rsidRDefault="009404DC" w:rsidP="009404DC">
      <w:pPr>
        <w:pStyle w:val="NormalWeb"/>
        <w:spacing w:line="480" w:lineRule="auto"/>
        <w:ind w:firstLine="720"/>
      </w:pPr>
      <w:r>
        <w:t>Make Yolo V8 instance segmentation trained model decisions custom vegetation data interpretable via feature visualization, saliency maps. In addition to feature visualization and saliency maps, another method for making model decisions interpretable could be the use of gradient-based attribution methods, such as Gradient-weighted Class Activation Mapping (Grad-CAM), which highlight the regions of an image that contribute the most to the model's decision-making process. This can provide further insights into how the model is interpreting the custom vegetation data. In the current study, Yolo V8 instance segmentation custom model inference results, regions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579A59CC" w:rsidR="009E1ADA" w:rsidRPr="00015CCA" w:rsidRDefault="009404DC" w:rsidP="009404DC">
      <w:pPr>
        <w:pStyle w:val="NormalWeb"/>
        <w:spacing w:line="480" w:lineRule="auto"/>
        <w:ind w:firstLine="720"/>
      </w:pPr>
      <w:r>
        <w:t>To validate and test the inference results of the vegetation data using custom 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E0998C9" w:rsidR="009404DC" w:rsidRDefault="009404DC" w:rsidP="009404DC">
      <w:pPr>
        <w:pStyle w:val="NormalWeb"/>
        <w:spacing w:line="480" w:lineRule="auto"/>
      </w:pPr>
      <w:r>
        <w:t> </w:t>
      </w:r>
      <w:r>
        <w:tab/>
        <w:t>GIS integration of foliage/vegetation data extracted from aerial/street view images can enhance analysis and decision-making in various ways.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77777" w:rsidR="009404DC" w:rsidRDefault="009404DC" w:rsidP="009404DC">
      <w:pPr>
        <w:pStyle w:val="NormalWeb"/>
        <w:spacing w:line="480" w:lineRule="auto"/>
        <w:ind w:firstLine="720"/>
      </w:pPr>
      <w:r>
        <w:t xml:space="preserve"> Integrating GIS with foliage data allows for advanced spatial analyses, such as identifying patterns and trends in vegetation distribution, assessing the health and density of green spaces, and monitoring changes over time. This information can be invaluable for urban planners, environmental scientists, and policymakers in making informed decisions regarding land use, conservation efforts, and the overall management of urban ecosystems. Advanced </w:t>
      </w:r>
      <w:r>
        <w:lastRenderedPageBreak/>
        <w:t>image analysis algorithms can improve the accuracy and efficiency of 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B2AD7FA" w:rsidR="009404DC" w:rsidRDefault="009404DC" w:rsidP="009404DC">
      <w:pPr>
        <w:pStyle w:val="NormalWeb"/>
        <w:spacing w:line="480" w:lineRule="auto"/>
      </w:pPr>
      <w:r>
        <w:t> </w:t>
      </w:r>
      <w:r>
        <w:tab/>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visual representation of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w:t>
      </w:r>
      <w:r>
        <w:lastRenderedPageBreak/>
        <w:t>analyzed for better planning of advanced network node placement to overcome the blockage caused by the vegetation and thereby providing efficient network coverage and user data connectivity.</w:t>
      </w:r>
    </w:p>
    <w:p w14:paraId="40DCDCB9" w14:textId="2E30DD13" w:rsidR="009404DC" w:rsidRPr="009404DC" w:rsidRDefault="009404DC" w:rsidP="009404DC">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7777777" w:rsidR="009404DC" w:rsidRDefault="009404DC" w:rsidP="009404DC">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Then, can run simulations and compare the results with actual data to identify any discrepancies or errors. Based on these insights, </w:t>
      </w:r>
      <w:r>
        <w:lastRenderedPageBreak/>
        <w:t>adjustments can be made to the digital twin model, and the process is repeated until the desired level of accuracy and reliability is achieved.</w:t>
      </w:r>
    </w:p>
    <w:p w14:paraId="795754A5" w14:textId="77777777" w:rsidR="00167573" w:rsidRPr="00887A22" w:rsidRDefault="00167573" w:rsidP="009404DC">
      <w:pPr>
        <w:pStyle w:val="Heading2"/>
      </w:pPr>
      <w:bookmarkStart w:id="154" w:name="_Toc164865778"/>
      <w:bookmarkStart w:id="155" w:name="_Toc169080507"/>
      <w:commentRangeStart w:id="156"/>
      <w:r>
        <w:t>Population</w:t>
      </w:r>
      <w:commentRangeEnd w:id="156"/>
      <w:r>
        <w:rPr>
          <w:rStyle w:val="CommentReference"/>
        </w:rPr>
        <w:commentReference w:id="156"/>
      </w:r>
      <w:r>
        <w:t xml:space="preserve"> and Sample</w:t>
      </w:r>
      <w:bookmarkEnd w:id="154"/>
      <w:bookmarkEnd w:id="155"/>
    </w:p>
    <w:p w14:paraId="1111AB86" w14:textId="3D432181" w:rsidR="00255153" w:rsidRDefault="009404DC" w:rsidP="00255153">
      <w:pPr>
        <w:spacing w:line="480" w:lineRule="auto"/>
        <w:ind w:firstLine="720"/>
        <w:rPr>
          <w:color w:val="000000"/>
        </w:rPr>
      </w:pPr>
      <w:r>
        <w:t>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and LiDAR data. 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50FAC05F" w14:textId="4402D062" w:rsidR="00167573" w:rsidRDefault="00167573" w:rsidP="00C50DAE">
      <w:pPr>
        <w:pStyle w:val="Heading2"/>
      </w:pPr>
      <w:bookmarkStart w:id="157" w:name="_Toc164865779"/>
      <w:bookmarkStart w:id="158" w:name="_Toc169080508"/>
      <w:commentRangeStart w:id="159"/>
      <w:commentRangeStart w:id="160"/>
      <w:r>
        <w:t>Materials or Instrumentation</w:t>
      </w:r>
      <w:commentRangeEnd w:id="159"/>
      <w:r>
        <w:rPr>
          <w:rStyle w:val="CommentReference"/>
        </w:rPr>
        <w:commentReference w:id="159"/>
      </w:r>
      <w:commentRangeEnd w:id="160"/>
      <w:r>
        <w:rPr>
          <w:rStyle w:val="CommentReference"/>
        </w:rPr>
        <w:commentReference w:id="160"/>
      </w:r>
      <w:bookmarkEnd w:id="157"/>
      <w:bookmarkEnd w:id="158"/>
    </w:p>
    <w:p w14:paraId="3B010729" w14:textId="1DE5D522" w:rsidR="00F77EC6" w:rsidRDefault="00F77EC6" w:rsidP="00F77EC6">
      <w:pPr>
        <w:spacing w:before="100" w:beforeAutospacing="1" w:after="100" w:afterAutospacing="1" w:line="480" w:lineRule="auto"/>
        <w:ind w:firstLine="720"/>
        <w:rPr>
          <w:rFonts w:eastAsia="Times New Roman" w:cs="Times New Roman"/>
          <w:szCs w:val="24"/>
        </w:rPr>
      </w:pPr>
      <w:r w:rsidRPr="00F77EC6">
        <w:rPr>
          <w:rFonts w:eastAsia="Times New Roman" w:cs="Times New Roman"/>
          <w:szCs w:val="24"/>
        </w:rPr>
        <w:t xml:space="preserve">The below </w:t>
      </w:r>
      <w:r w:rsidR="00D51222">
        <w:rPr>
          <w:rFonts w:eastAsia="Times New Roman" w:cs="Times New Roman"/>
          <w:szCs w:val="24"/>
        </w:rPr>
        <w:t>F</w:t>
      </w:r>
      <w:r w:rsidRPr="00F77EC6">
        <w:rPr>
          <w:rFonts w:eastAsia="Times New Roman" w:cs="Times New Roman"/>
          <w:szCs w:val="24"/>
        </w:rPr>
        <w:t>igure</w:t>
      </w:r>
      <w:r w:rsidR="00D51222">
        <w:rPr>
          <w:rFonts w:eastAsia="Times New Roman" w:cs="Times New Roman"/>
          <w:szCs w:val="24"/>
        </w:rPr>
        <w:t xml:space="preserve"> 21</w:t>
      </w:r>
      <w:r w:rsidRPr="00F77EC6">
        <w:rPr>
          <w:rFonts w:eastAsia="Times New Roman" w:cs="Times New Roman"/>
          <w:szCs w:val="24"/>
        </w:rPr>
        <w:t xml:space="preserve"> shows how the google collects the images using the google car.</w:t>
      </w:r>
    </w:p>
    <w:p w14:paraId="1589F9E8" w14:textId="3B90450F" w:rsidR="00D51222" w:rsidRPr="00F77EC6" w:rsidRDefault="00D51222" w:rsidP="00D51222">
      <w:pPr>
        <w:pStyle w:val="Caption"/>
        <w:rPr>
          <w:rFonts w:eastAsia="Times New Roman" w:cs="Times New Roman"/>
          <w:szCs w:val="24"/>
        </w:rPr>
      </w:pPr>
      <w:bookmarkStart w:id="161" w:name="_Toc169080755"/>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424335" w:rsidRPr="00CE5A8E">
        <w:rPr>
          <w:b/>
          <w:bCs/>
          <w:noProof/>
        </w:rPr>
        <w:t>21</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Glimpse of How an Aerial and Street view Images Collected by Google</w:t>
      </w:r>
      <w:bookmarkEnd w:id="161"/>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721801C8">
            <wp:extent cx="5419725" cy="1943100"/>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19725" cy="1943100"/>
                    </a:xfrm>
                    <a:prstGeom prst="rect">
                      <a:avLst/>
                    </a:prstGeom>
                    <a:noFill/>
                    <a:ln>
                      <a:noFill/>
                    </a:ln>
                  </pic:spPr>
                </pic:pic>
              </a:graphicData>
            </a:graphic>
          </wp:inline>
        </w:drawing>
      </w:r>
    </w:p>
    <w:p w14:paraId="631D6676" w14:textId="17D642C5" w:rsidR="00F77EC6" w:rsidRPr="00F77EC6" w:rsidRDefault="00F77EC6" w:rsidP="00F77EC6">
      <w:r w:rsidRPr="00F77EC6">
        <w:rPr>
          <w:rStyle w:val="Heading4Char"/>
        </w:rPr>
        <w:lastRenderedPageBreak/>
        <w:t>Imagery Sources.</w:t>
      </w:r>
      <w:r>
        <w:t xml:space="preserve"> </w:t>
      </w:r>
      <w:r w:rsidRPr="00F77EC6">
        <w:rPr>
          <w:rFonts w:eastAsia="Times New Roman" w:cs="Times New Roman"/>
          <w:szCs w:val="24"/>
        </w:rPr>
        <w:t>High-resolution Google Street View and aerial images (Google for Developers Maps Static API, n.d.; Google for Developers Street View Static API Overview, n.d.).</w:t>
      </w:r>
    </w:p>
    <w:p w14:paraId="1E314B29" w14:textId="7BABDE72" w:rsidR="00F77EC6" w:rsidRPr="00F77EC6" w:rsidRDefault="00F77EC6" w:rsidP="00F77EC6">
      <w:r w:rsidRPr="00F77EC6">
        <w:rPr>
          <w:rStyle w:val="Heading4Char"/>
        </w:rPr>
        <w:t>Data Collection APIs.</w:t>
      </w:r>
      <w:r>
        <w:t xml:space="preserve"> </w:t>
      </w:r>
      <w:r w:rsidRPr="00F77EC6">
        <w:t>Google Maps API for collecting street views and aerial imagery (Google for Developers Maps Static API, n.d.; Google for Developers Street View Static API Overview, n.d.).</w:t>
      </w:r>
    </w:p>
    <w:p w14:paraId="4DA5CBB2" w14:textId="2A487863" w:rsidR="00F77EC6" w:rsidRPr="00F77EC6" w:rsidRDefault="00F77EC6" w:rsidP="00F77EC6">
      <w:r w:rsidRPr="00F77EC6">
        <w:rPr>
          <w:rStyle w:val="Heading4Char"/>
        </w:rPr>
        <w:t>Validation Data.</w:t>
      </w:r>
      <w:r w:rsidRPr="00F77EC6">
        <w:t xml:space="preserve"> LiDAR and UAV datasets for benchmarking and validation purposes (OCM Partners, 2024; Philadelphia Lidar - LAS Files 2022 {2022} - Big Ten Academic Alliance Geoportal, 2022).</w:t>
      </w:r>
    </w:p>
    <w:p w14:paraId="2C4556B0" w14:textId="05D6C3A9" w:rsidR="00F77EC6" w:rsidRPr="00F77EC6" w:rsidRDefault="00F77EC6" w:rsidP="00F77EC6">
      <w:r w:rsidRPr="00F77EC6">
        <w:rPr>
          <w:rStyle w:val="Heading4Char"/>
        </w:rPr>
        <w:t>Machine Learning Tools.</w:t>
      </w:r>
      <w:r>
        <w:t xml:space="preserve"> </w:t>
      </w:r>
      <w:r w:rsidRPr="00F77EC6">
        <w:t>Software libraries, Neural Network models for developing instance segmentation models, image processing (e.g., TensorFlow, PyTorch with Mask R-CNN, YOLO v8).</w:t>
      </w:r>
    </w:p>
    <w:p w14:paraId="6591259E" w14:textId="47C79727" w:rsidR="00F77EC6" w:rsidRPr="00F77EC6" w:rsidRDefault="00F77EC6" w:rsidP="00F77EC6">
      <w:r w:rsidRPr="00F77EC6">
        <w:rPr>
          <w:rStyle w:val="Heading4Char"/>
        </w:rPr>
        <w:t>GIS Software.</w:t>
      </w:r>
      <w:r>
        <w:t xml:space="preserve"> </w:t>
      </w:r>
      <w:r w:rsidRPr="00D83E1D">
        <w:t>For spatial analysis and comparison with traditional data sources. (e.g., Quantum Geographic Information System (QGIS) (QGIS Development Team, 2021), Google Earth engine for data analysis and mapping). </w:t>
      </w:r>
    </w:p>
    <w:p w14:paraId="277A3C77" w14:textId="77777777" w:rsidR="00167573" w:rsidRPr="00887A22" w:rsidRDefault="00167573" w:rsidP="008E636A">
      <w:pPr>
        <w:spacing w:after="0" w:line="480" w:lineRule="auto"/>
        <w:contextualSpacing/>
      </w:pPr>
    </w:p>
    <w:p w14:paraId="176E6531" w14:textId="6D0B1AA3" w:rsidR="00167573" w:rsidRPr="003B5887" w:rsidRDefault="003B5887" w:rsidP="00167573">
      <w:pPr>
        <w:pStyle w:val="Heading2"/>
      </w:pPr>
      <w:bookmarkStart w:id="162" w:name="_Toc164865783"/>
      <w:bookmarkStart w:id="163" w:name="_Toc169080509"/>
      <w:commentRangeStart w:id="164"/>
      <w:r w:rsidRPr="003B5887">
        <w:rPr>
          <w:rFonts w:cs="Times New Roman"/>
          <w:szCs w:val="24"/>
        </w:rPr>
        <w:t>Assumptions in the Construction of Digital Twin Representation of Foliage</w:t>
      </w:r>
      <w:r w:rsidR="00167573" w:rsidRPr="003B5887">
        <w:t xml:space="preserve"> </w:t>
      </w:r>
      <w:commentRangeEnd w:id="164"/>
      <w:r w:rsidR="00167573" w:rsidRPr="003B5887">
        <w:rPr>
          <w:rStyle w:val="CommentReference"/>
          <w:szCs w:val="20"/>
        </w:rPr>
        <w:commentReference w:id="164"/>
      </w:r>
      <w:bookmarkEnd w:id="162"/>
      <w:bookmarkEnd w:id="163"/>
    </w:p>
    <w:p w14:paraId="07099C86" w14:textId="09D74072" w:rsidR="00424335" w:rsidRPr="00424335" w:rsidRDefault="00424335" w:rsidP="00424335">
      <w:pPr>
        <w:pStyle w:val="Caption"/>
        <w:rPr>
          <w:rFonts w:eastAsia="Times New Roman" w:cs="Times New Roman"/>
          <w:i/>
          <w:iCs w:val="0"/>
          <w:szCs w:val="24"/>
        </w:rPr>
      </w:pPr>
      <w:bookmarkStart w:id="165" w:name="_Toc169080756"/>
      <w:r w:rsidRPr="00424335">
        <w:rPr>
          <w:b/>
          <w:bCs/>
        </w:rPr>
        <w:t xml:space="preserve">Figure </w:t>
      </w:r>
      <w:r w:rsidRPr="00424335">
        <w:rPr>
          <w:b/>
          <w:bCs/>
        </w:rPr>
        <w:fldChar w:fldCharType="begin"/>
      </w:r>
      <w:r w:rsidRPr="00424335">
        <w:rPr>
          <w:b/>
          <w:bCs/>
        </w:rPr>
        <w:instrText xml:space="preserve"> SEQ Figure \* ARABIC </w:instrText>
      </w:r>
      <w:r w:rsidRPr="00424335">
        <w:rPr>
          <w:b/>
          <w:bCs/>
        </w:rPr>
        <w:fldChar w:fldCharType="separate"/>
      </w:r>
      <w:r w:rsidRPr="00424335">
        <w:rPr>
          <w:b/>
          <w:bCs/>
          <w:noProof/>
        </w:rPr>
        <w:t>22</w:t>
      </w:r>
      <w:r w:rsidRPr="00424335">
        <w:rPr>
          <w:b/>
          <w:bCs/>
        </w:rPr>
        <w:fldChar w:fldCharType="end"/>
      </w:r>
      <w:r>
        <w:t xml:space="preserve"> </w:t>
      </w:r>
      <w:r w:rsidR="00CE5A8E">
        <w:br/>
      </w:r>
      <w:r w:rsidRPr="00424335">
        <w:rPr>
          <w:i/>
          <w:iCs w:val="0"/>
        </w:rPr>
        <w:t>Assumptions</w:t>
      </w:r>
      <w:r>
        <w:rPr>
          <w:i/>
          <w:iCs w:val="0"/>
        </w:rPr>
        <w:t xml:space="preserve">, </w:t>
      </w:r>
      <w:r w:rsidRPr="00424335">
        <w:rPr>
          <w:i/>
          <w:iCs w:val="0"/>
        </w:rPr>
        <w:t>Limitations</w:t>
      </w:r>
      <w:r>
        <w:rPr>
          <w:i/>
          <w:iCs w:val="0"/>
        </w:rPr>
        <w:t xml:space="preserve">, and </w:t>
      </w:r>
      <w:r w:rsidRPr="00424335">
        <w:rPr>
          <w:i/>
          <w:iCs w:val="0"/>
        </w:rPr>
        <w:t>Delimitations</w:t>
      </w:r>
      <w:r>
        <w:rPr>
          <w:i/>
          <w:iCs w:val="0"/>
        </w:rPr>
        <w:t xml:space="preserve"> in the construction of DTRF</w:t>
      </w:r>
      <w:bookmarkEnd w:id="165"/>
    </w:p>
    <w:p w14:paraId="1C514459" w14:textId="73E7ACC5" w:rsidR="00424335" w:rsidRDefault="00424335" w:rsidP="00424335">
      <w:pPr>
        <w:spacing w:after="0" w:line="480" w:lineRule="auto"/>
        <w:contextualSpacing/>
        <w:rPr>
          <w:rFonts w:eastAsia="Times New Roman" w:cs="Times New Roman"/>
          <w:szCs w:val="24"/>
        </w:rPr>
      </w:pPr>
      <w:r>
        <w:rPr>
          <w:noProof/>
        </w:rPr>
        <w:drawing>
          <wp:inline distT="0" distB="0" distL="0" distR="0" wp14:anchorId="457DC09D" wp14:editId="6D3DB8CE">
            <wp:extent cx="5943600" cy="3400425"/>
            <wp:effectExtent l="0" t="0" r="0" b="9525"/>
            <wp:docPr id="1128802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038A1CA8" w14:textId="77777777" w:rsid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lastRenderedPageBreak/>
        <w:t>Creating a digital twin representation of foliage involves several assumptions</w:t>
      </w:r>
      <w:r>
        <w:rPr>
          <w:rFonts w:eastAsia="Times New Roman" w:cs="Times New Roman"/>
          <w:szCs w:val="24"/>
        </w:rPr>
        <w:t xml:space="preserve">, limitations, and delimitations, </w:t>
      </w:r>
      <w:r w:rsidRPr="003B5887">
        <w:rPr>
          <w:rFonts w:eastAsia="Times New Roman" w:cs="Times New Roman"/>
          <w:szCs w:val="24"/>
        </w:rPr>
        <w:t xml:space="preserve">to ensure the accuracy, feasibility, and practicality of the model.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Assumes access to high-resolution aerial or satellite images that clearly distinguish individual foliage or vegetation. Ensures that data is collected consistently over time and space, 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008D65BE">
      <w:pPr>
        <w:spacing w:after="0" w:line="480" w:lineRule="auto"/>
        <w:ind w:firstLine="720"/>
        <w:textAlignment w:val="center"/>
        <w:rPr>
          <w:rFonts w:eastAsia="Times New Roman" w:cs="Times New Roman"/>
          <w:szCs w:val="24"/>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008D65BE">
      <w:pPr>
        <w:spacing w:after="0" w:line="480" w:lineRule="auto"/>
        <w:ind w:firstLine="720"/>
        <w:textAlignment w:val="center"/>
        <w:rPr>
          <w:rFonts w:eastAsia="Times New Roman" w:cs="Times New Roman"/>
          <w:szCs w:val="24"/>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lastRenderedPageBreak/>
        <w:t>Geospatial Accuracy</w:t>
      </w:r>
    </w:p>
    <w:p w14:paraId="5EBB78D0" w14:textId="26C28777" w:rsidR="008D65BE" w:rsidRPr="003B5887" w:rsidRDefault="008D65BE" w:rsidP="008D65BE">
      <w:pPr>
        <w:spacing w:after="0" w:line="480" w:lineRule="auto"/>
        <w:ind w:firstLine="720"/>
        <w:textAlignment w:val="center"/>
        <w:rPr>
          <w:rFonts w:eastAsia="Times New Roman" w:cs="Times New Roman"/>
          <w:szCs w:val="24"/>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lastRenderedPageBreak/>
        <w:t>Interpretability and Validation</w:t>
      </w:r>
    </w:p>
    <w:p w14:paraId="294F5404" w14:textId="58845E73" w:rsidR="003B5887" w:rsidRPr="003B5887" w:rsidRDefault="003B5887" w:rsidP="008D65BE">
      <w:pPr>
        <w:spacing w:after="0" w:line="480" w:lineRule="auto"/>
        <w:ind w:firstLine="720"/>
        <w:textAlignment w:val="center"/>
        <w:rPr>
          <w:rFonts w:eastAsia="Times New Roman" w:cs="Times New Roman"/>
          <w:szCs w:val="24"/>
        </w:rPr>
      </w:pPr>
      <w:r w:rsidRPr="003B5887">
        <w:rPr>
          <w:rFonts w:eastAsia="Times New Roman" w:cs="Times New Roman"/>
          <w:szCs w:val="24"/>
        </w:rPr>
        <w:t xml:space="preserve">Assumes that the machine learning models are interpretable, providing insights into how decisions are </w:t>
      </w:r>
      <w:r w:rsidR="00B71C64" w:rsidRPr="003B5887">
        <w:rPr>
          <w:rFonts w:eastAsia="Times New Roman" w:cs="Times New Roman"/>
          <w:szCs w:val="24"/>
        </w:rPr>
        <w:t>made,</w:t>
      </w:r>
      <w:r w:rsidRPr="003B5887">
        <w:rPr>
          <w:rFonts w:eastAsia="Times New Roman" w:cs="Times New Roman"/>
          <w:szCs w:val="24"/>
        </w:rPr>
        <w:t xml:space="preserve"> and which features are most influential.</w:t>
      </w:r>
      <w:r w:rsidR="006D00D9">
        <w:rPr>
          <w:rFonts w:eastAsia="Times New Roman" w:cs="Times New Roman"/>
          <w:szCs w:val="24"/>
        </w:rPr>
        <w:t xml:space="preserve"> </w:t>
      </w:r>
      <w:r w:rsidRPr="003B5887">
        <w:rPr>
          <w:rFonts w:eastAsia="Times New Roman" w:cs="Times New Roman"/>
          <w:szCs w:val="24"/>
        </w:rPr>
        <w:t xml:space="preserve">Assumes the availability of ground truth </w:t>
      </w:r>
      <w:r w:rsidR="00B71C64">
        <w:rPr>
          <w:rFonts w:eastAsia="Times New Roman" w:cs="Times New Roman"/>
          <w:szCs w:val="24"/>
        </w:rPr>
        <w:t xml:space="preserve">LiDAR or UAV </w:t>
      </w:r>
      <w:r w:rsidRPr="003B5887">
        <w:rPr>
          <w:rFonts w:eastAsia="Times New Roman" w:cs="Times New Roman"/>
          <w:szCs w:val="24"/>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75E1A704"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Pr="003B5887">
        <w:rPr>
          <w:rFonts w:eastAsia="Times New Roman" w:cs="Times New Roman"/>
          <w:szCs w:val="24"/>
        </w:rPr>
        <w:t>Assumes that the algorithms used can adapt to new data and changing conditions, maintaining the accuracy and relevance of the digital twin</w:t>
      </w:r>
      <w:r w:rsidR="00071A1D">
        <w:rPr>
          <w:rFonts w:eastAsia="Times New Roman" w:cs="Times New Roman"/>
          <w:szCs w:val="24"/>
        </w:rPr>
        <w:t>.</w:t>
      </w:r>
    </w:p>
    <w:p w14:paraId="5EB541EB" w14:textId="651BC857" w:rsidR="00222F87" w:rsidRPr="00071A1D" w:rsidRDefault="00071A1D" w:rsidP="00071A1D">
      <w:pPr>
        <w:pStyle w:val="Heading2"/>
        <w:rPr>
          <w:rFonts w:cs="Times New Roman"/>
          <w:szCs w:val="24"/>
        </w:rPr>
      </w:pPr>
      <w:bookmarkStart w:id="166" w:name="_Toc169080510"/>
      <w:r>
        <w:rPr>
          <w:rFonts w:cs="Times New Roman"/>
          <w:szCs w:val="24"/>
        </w:rPr>
        <w:t>L</w:t>
      </w:r>
      <w:r w:rsidR="00222F87" w:rsidRPr="00222F87">
        <w:t>imitations in the Construction of Digital Twin Representation of Foliage</w:t>
      </w:r>
      <w:bookmarkEnd w:id="166"/>
    </w:p>
    <w:p w14:paraId="6DAEB674" w14:textId="77777777" w:rsidR="00222F87" w:rsidRDefault="00222F87" w:rsidP="00222F87">
      <w:pPr>
        <w:spacing w:after="0" w:line="480" w:lineRule="auto"/>
        <w:ind w:firstLine="720"/>
        <w:textAlignment w:val="center"/>
        <w:rPr>
          <w:color w:val="000000"/>
        </w:rPr>
      </w:pPr>
      <w:r>
        <w:rPr>
          <w:color w:val="000000"/>
        </w:rPr>
        <w:t>Availability and resolution of satellite/street view imagery might vary across different locations. LiDAR and UAV data as benchmarks are assumed to be error-free, which may not always be the case. In the current study DTRF is built based on the aerial imagery identified vegetation/foliage with height of the tree set to 12 meters.</w:t>
      </w:r>
    </w:p>
    <w:p w14:paraId="0603CAE9" w14:textId="1BC41D99" w:rsidR="00222F87" w:rsidRPr="00222F87" w:rsidRDefault="00222F87" w:rsidP="004D0B13">
      <w:pPr>
        <w:spacing w:after="0" w:line="480" w:lineRule="auto"/>
        <w:ind w:firstLine="720"/>
        <w:textAlignment w:val="center"/>
        <w:rPr>
          <w:rFonts w:eastAsia="Times New Roman" w:cs="Times New Roman"/>
          <w:szCs w:val="24"/>
        </w:rPr>
      </w:pPr>
      <w:r w:rsidRPr="00222F87">
        <w:rPr>
          <w:rFonts w:eastAsia="Times New Roman" w:cs="Times New Roman"/>
          <w:szCs w:val="24"/>
        </w:rPr>
        <w:t>Not all regions may have high-resolution aerial or satellite imagery available, which can limit the detail and accuracy of the foliage representation.</w:t>
      </w:r>
      <w:r w:rsidR="00CA5FBB">
        <w:rPr>
          <w:rFonts w:eastAsia="Times New Roman" w:cs="Times New Roman"/>
          <w:szCs w:val="24"/>
        </w:rPr>
        <w:t xml:space="preserve"> </w:t>
      </w:r>
      <w:r w:rsidRPr="00222F87">
        <w:rPr>
          <w:rFonts w:eastAsia="Times New Roman" w:cs="Times New Roman"/>
          <w:szCs w:val="24"/>
        </w:rPr>
        <w:t>Variations in data collection methods, times, and conditions can introduce inconsistencies that affect the accuracy and comparability of the digital twin.</w:t>
      </w:r>
      <w:r w:rsidR="00CA5FBB">
        <w:rPr>
          <w:rFonts w:eastAsia="Times New Roman" w:cs="Times New Roman"/>
          <w:szCs w:val="24"/>
        </w:rPr>
        <w:t xml:space="preserve"> </w:t>
      </w:r>
      <w:r w:rsidRPr="00222F87">
        <w:rPr>
          <w:rFonts w:eastAsia="Times New Roman" w:cs="Times New Roman"/>
          <w:szCs w:val="24"/>
        </w:rPr>
        <w:t>Images may contain noise and artifacts that are difficult to fully eliminate during preprocessing, potentially affecting the quality of the digital twin.</w:t>
      </w:r>
      <w:r w:rsidR="00CA5FBB">
        <w:rPr>
          <w:rFonts w:eastAsia="Times New Roman" w:cs="Times New Roman"/>
          <w:szCs w:val="24"/>
        </w:rPr>
        <w:t xml:space="preserve"> </w:t>
      </w:r>
      <w:r w:rsidRPr="00222F87">
        <w:rPr>
          <w:rFonts w:eastAsia="Times New Roman" w:cs="Times New Roman"/>
          <w:szCs w:val="24"/>
        </w:rPr>
        <w:t>Constructing and maintaining a digital twin requires significant computational resources, which may not be readily available to all organizations or projects.</w:t>
      </w:r>
      <w:r w:rsidR="00CA5FBB">
        <w:rPr>
          <w:rFonts w:eastAsia="Times New Roman" w:cs="Times New Roman"/>
          <w:szCs w:val="24"/>
        </w:rPr>
        <w:t xml:space="preserve"> </w:t>
      </w:r>
      <w:r w:rsidRPr="00222F87">
        <w:rPr>
          <w:rFonts w:eastAsia="Times New Roman" w:cs="Times New Roman"/>
          <w:szCs w:val="24"/>
        </w:rPr>
        <w:t>The capabilities of sensors (e.g., resolution, range) can limit the detail and accuracy of the data collected, particularly in densely vegetated or obstructed areas.</w:t>
      </w:r>
      <w:r w:rsidR="00CA5FBB">
        <w:rPr>
          <w:rFonts w:eastAsia="Times New Roman" w:cs="Times New Roman"/>
          <w:szCs w:val="24"/>
        </w:rPr>
        <w:t xml:space="preserve"> </w:t>
      </w:r>
      <w:r w:rsidRPr="00222F87">
        <w:rPr>
          <w:rFonts w:eastAsia="Times New Roman" w:cs="Times New Roman"/>
          <w:szCs w:val="24"/>
        </w:rPr>
        <w:t>Machine learning models, such as Mask R-CNN</w:t>
      </w:r>
      <w:r w:rsidR="00CA5FBB">
        <w:rPr>
          <w:rFonts w:eastAsia="Times New Roman" w:cs="Times New Roman"/>
          <w:szCs w:val="24"/>
        </w:rPr>
        <w:t xml:space="preserve"> or YOLO</w:t>
      </w:r>
      <w:r w:rsidRPr="00222F87">
        <w:rPr>
          <w:rFonts w:eastAsia="Times New Roman" w:cs="Times New Roman"/>
          <w:szCs w:val="24"/>
        </w:rPr>
        <w:t>,</w:t>
      </w:r>
      <w:r w:rsidR="00CA5FBB">
        <w:rPr>
          <w:rFonts w:eastAsia="Times New Roman" w:cs="Times New Roman"/>
          <w:szCs w:val="24"/>
        </w:rPr>
        <w:t xml:space="preserve"> keep training for the new areas as the </w:t>
      </w:r>
      <w:r w:rsidR="00CA5FBB">
        <w:rPr>
          <w:rFonts w:eastAsia="Times New Roman" w:cs="Times New Roman"/>
          <w:szCs w:val="24"/>
        </w:rPr>
        <w:lastRenderedPageBreak/>
        <w:t>foliage or vegetation changes across,</w:t>
      </w:r>
      <w:r w:rsidRPr="00222F87">
        <w:rPr>
          <w:rFonts w:eastAsia="Times New Roman" w:cs="Times New Roman"/>
          <w:szCs w:val="24"/>
        </w:rPr>
        <w:t xml:space="preserve"> may not always perform optimally, especially in complex or diverse environments where foliage characteristics vary widely.</w:t>
      </w:r>
      <w:r w:rsidR="00CA5FBB">
        <w:rPr>
          <w:rFonts w:eastAsia="Times New Roman" w:cs="Times New Roman"/>
          <w:szCs w:val="24"/>
        </w:rPr>
        <w:t xml:space="preserve"> </w:t>
      </w:r>
      <w:r w:rsidRPr="00222F87">
        <w:rPr>
          <w:rFonts w:eastAsia="Times New Roman" w:cs="Times New Roman"/>
          <w:szCs w:val="24"/>
        </w:rPr>
        <w:t>Transforming image coordinates to real-world coordinates can introduce errors, especially if reference points are not stable or accurately identified. Environmental changes over time (e.g., seasonal variations, weather events) can complicate the accurate tracking and representation of foliage.</w:t>
      </w:r>
      <w:r w:rsidR="00CA5FBB">
        <w:rPr>
          <w:rFonts w:eastAsia="Times New Roman" w:cs="Times New Roman"/>
          <w:szCs w:val="24"/>
        </w:rPr>
        <w:t xml:space="preserve"> </w:t>
      </w:r>
      <w:r w:rsidRPr="00222F87">
        <w:rPr>
          <w:rFonts w:eastAsia="Times New Roman" w:cs="Times New Roman"/>
          <w:szCs w:val="24"/>
        </w:rPr>
        <w:t>Integrating data from various sources (e.g., aerial images, LiDAR, street views) can be challenging due to differences in resolution, scale, and formats.</w:t>
      </w:r>
      <w:r w:rsidR="004D0B13">
        <w:rPr>
          <w:rFonts w:eastAsia="Times New Roman" w:cs="Times New Roman"/>
          <w:szCs w:val="24"/>
        </w:rPr>
        <w:t xml:space="preserve"> </w:t>
      </w:r>
      <w:r w:rsidRPr="00222F87">
        <w:rPr>
          <w:rFonts w:eastAsia="Times New Roman" w:cs="Times New Roman"/>
          <w:szCs w:val="24"/>
        </w:rPr>
        <w:t>Ensuring temporal synchronization of data from different sources is complex and can lead to inaccuracies if not properly managed.</w:t>
      </w:r>
      <w:r w:rsidR="004D0B13">
        <w:rPr>
          <w:rFonts w:eastAsia="Times New Roman" w:cs="Times New Roman"/>
          <w:szCs w:val="24"/>
        </w:rPr>
        <w:t xml:space="preserve"> </w:t>
      </w:r>
      <w:r w:rsidRPr="00222F87">
        <w:rPr>
          <w:rFonts w:eastAsia="Times New Roman" w:cs="Times New Roman"/>
          <w:szCs w:val="24"/>
        </w:rPr>
        <w:t>The availability of ground truth data for validating the digital twin can be limited, affecting the ability to accurately assess model performance.</w:t>
      </w:r>
      <w:r w:rsidR="004D0B13">
        <w:rPr>
          <w:rFonts w:eastAsia="Times New Roman" w:cs="Times New Roman"/>
          <w:szCs w:val="24"/>
        </w:rPr>
        <w:t xml:space="preserve"> </w:t>
      </w:r>
      <w:r w:rsidRPr="00222F87">
        <w:rPr>
          <w:rFonts w:eastAsia="Times New Roman" w:cs="Times New Roman"/>
          <w:szCs w:val="24"/>
        </w:rPr>
        <w:t>The dynamic nature of vegetation, influenced by factors such as growth cycles, weather, and human activities, can make it difficult to maintain an accurate and up-to-date digital twin.</w:t>
      </w:r>
      <w:r w:rsidR="004D0B13">
        <w:rPr>
          <w:rFonts w:eastAsia="Times New Roman" w:cs="Times New Roman"/>
          <w:szCs w:val="24"/>
        </w:rPr>
        <w:t xml:space="preserve"> </w:t>
      </w:r>
      <w:r w:rsidRPr="00222F87">
        <w:rPr>
          <w:rFonts w:eastAsia="Times New Roman" w:cs="Times New Roman"/>
          <w:szCs w:val="24"/>
        </w:rPr>
        <w:t>Buildings, infrastructure, and other obstructions can interfere with data collection, affecting the completeness and accuracy of the foliage representation.</w:t>
      </w:r>
    </w:p>
    <w:p w14:paraId="125ED7AF" w14:textId="5E3212CE" w:rsidR="00167573" w:rsidRPr="00887A22" w:rsidRDefault="004D0B13" w:rsidP="00167573">
      <w:pPr>
        <w:pStyle w:val="Heading2"/>
      </w:pPr>
      <w:bookmarkStart w:id="167" w:name="_Toc164865785"/>
      <w:bookmarkStart w:id="168" w:name="_Toc169080511"/>
      <w:commentRangeStart w:id="169"/>
      <w:r w:rsidRPr="00222F87">
        <w:t>Delimitations in the Construction of Digital Twin Representation of Foliage</w:t>
      </w:r>
      <w:commentRangeEnd w:id="169"/>
      <w:r w:rsidR="00167573">
        <w:rPr>
          <w:rStyle w:val="CommentReference"/>
          <w:szCs w:val="20"/>
        </w:rPr>
        <w:commentReference w:id="169"/>
      </w:r>
      <w:bookmarkEnd w:id="167"/>
      <w:bookmarkEnd w:id="168"/>
    </w:p>
    <w:p w14:paraId="4C1B93E4" w14:textId="77777777" w:rsidR="00482D50" w:rsidRDefault="00731B48" w:rsidP="00482D50">
      <w:pPr>
        <w:spacing w:after="0" w:line="480" w:lineRule="auto"/>
        <w:ind w:firstLine="720"/>
        <w:contextualSpacing/>
        <w:rPr>
          <w:color w:val="000000"/>
        </w:rPr>
      </w:pPr>
      <w:r>
        <w:rPr>
          <w:color w:val="000000"/>
        </w:rPr>
        <w:t xml:space="preserve">The study focuses on urban and suburban areas, excluding rural or undeveloped regions due to their different foliage characteristics and coverage. </w:t>
      </w:r>
      <w:r w:rsidRPr="00731B48">
        <w:rPr>
          <w:color w:val="000000"/>
        </w:rPr>
        <w:t>Emphasis on high-frequency wireless networks, particularly mmW networks, due to their sensitivity to foliage.</w:t>
      </w:r>
    </w:p>
    <w:p w14:paraId="0CDFBCBE" w14:textId="77777777" w:rsidR="00482D50" w:rsidRDefault="00222F87" w:rsidP="00482D50">
      <w:pPr>
        <w:spacing w:after="0" w:line="480" w:lineRule="auto"/>
        <w:ind w:firstLine="720"/>
        <w:contextualSpacing/>
        <w:rPr>
          <w:color w:val="000000"/>
        </w:rPr>
      </w:pPr>
      <w:r w:rsidRPr="00222F87">
        <w:rPr>
          <w:rFonts w:eastAsia="Times New Roman" w:cs="Times New Roman"/>
          <w:szCs w:val="24"/>
        </w:rPr>
        <w:t>The study may be limited to specific regions or areas, focusing on those with available high-quality imagery and relevant data.</w:t>
      </w:r>
      <w:r w:rsidR="004D0B13">
        <w:rPr>
          <w:rFonts w:eastAsia="Times New Roman" w:cs="Times New Roman"/>
          <w:szCs w:val="24"/>
        </w:rPr>
        <w:t xml:space="preserve"> </w:t>
      </w:r>
      <w:r w:rsidRPr="00222F87">
        <w:rPr>
          <w:rFonts w:eastAsia="Times New Roman" w:cs="Times New Roman"/>
          <w:szCs w:val="24"/>
        </w:rPr>
        <w:t>The digital twin may focus on specific types of foliage or vegetation, excluding others that are less relevant to the study's objectives.</w:t>
      </w:r>
    </w:p>
    <w:p w14:paraId="5986DB4A" w14:textId="6A9E5182" w:rsidR="00071A1D" w:rsidRDefault="00222F87" w:rsidP="00071A1D">
      <w:pPr>
        <w:spacing w:after="0" w:line="480" w:lineRule="auto"/>
        <w:ind w:firstLine="720"/>
        <w:contextualSpacing/>
        <w:rPr>
          <w:rFonts w:eastAsia="Times New Roman" w:cs="Times New Roman"/>
          <w:szCs w:val="24"/>
        </w:rPr>
      </w:pPr>
      <w:r w:rsidRPr="00222F87">
        <w:rPr>
          <w:rFonts w:eastAsia="Times New Roman" w:cs="Times New Roman"/>
          <w:szCs w:val="24"/>
        </w:rPr>
        <w:t xml:space="preserve">The analysis may be conducted over fixed time periods, such as specific seasons or years, to </w:t>
      </w:r>
      <w:r w:rsidR="00482D50" w:rsidRPr="00222F87">
        <w:rPr>
          <w:rFonts w:eastAsia="Times New Roman" w:cs="Times New Roman"/>
          <w:szCs w:val="24"/>
        </w:rPr>
        <w:t>control</w:t>
      </w:r>
      <w:r w:rsidRPr="00222F87">
        <w:rPr>
          <w:rFonts w:eastAsia="Times New Roman" w:cs="Times New Roman"/>
          <w:szCs w:val="24"/>
        </w:rPr>
        <w:t xml:space="preserve"> seasonal variations and other temporal factors.</w:t>
      </w:r>
      <w:r w:rsidR="00482D50">
        <w:rPr>
          <w:color w:val="000000"/>
        </w:rPr>
        <w:t xml:space="preserve"> </w:t>
      </w:r>
      <w:r w:rsidRPr="00222F87">
        <w:rPr>
          <w:rFonts w:eastAsia="Times New Roman" w:cs="Times New Roman"/>
          <w:szCs w:val="24"/>
        </w:rPr>
        <w:t xml:space="preserve">The frequency of updates to the digital </w:t>
      </w:r>
      <w:r w:rsidRPr="00222F87">
        <w:rPr>
          <w:rFonts w:eastAsia="Times New Roman" w:cs="Times New Roman"/>
          <w:szCs w:val="24"/>
        </w:rPr>
        <w:lastRenderedPageBreak/>
        <w:t>twin may be limited by available resources, focusing on periodic rather than real-time updates.</w:t>
      </w:r>
      <w:r w:rsidR="00482D50">
        <w:rPr>
          <w:color w:val="000000"/>
        </w:rPr>
        <w:t xml:space="preserve"> </w:t>
      </w:r>
      <w:r w:rsidR="00482D50">
        <w:rPr>
          <w:rFonts w:eastAsia="Times New Roman" w:cs="Times New Roman"/>
          <w:szCs w:val="24"/>
        </w:rPr>
        <w:t>T</w:t>
      </w:r>
      <w:r w:rsidRPr="00222F87">
        <w:rPr>
          <w:rFonts w:eastAsia="Times New Roman" w:cs="Times New Roman"/>
          <w:szCs w:val="24"/>
        </w:rPr>
        <w:t>he study may focus on specific machine learning algorithms (e.g., Mask R-CNN</w:t>
      </w:r>
      <w:r w:rsidR="00482D50" w:rsidRPr="00482D50">
        <w:rPr>
          <w:rFonts w:eastAsia="Times New Roman" w:cs="Times New Roman"/>
          <w:szCs w:val="24"/>
        </w:rPr>
        <w:t>, YOLO</w:t>
      </w:r>
      <w:r w:rsidRPr="00222F87">
        <w:rPr>
          <w:rFonts w:eastAsia="Times New Roman" w:cs="Times New Roman"/>
          <w:szCs w:val="24"/>
        </w:rPr>
        <w:t>) and image processing techniques, excluding others that may also be applicable.</w:t>
      </w:r>
      <w:r w:rsidR="00482D50">
        <w:rPr>
          <w:color w:val="000000"/>
        </w:rPr>
        <w:t xml:space="preserve"> </w:t>
      </w:r>
      <w:r w:rsidRPr="00222F87">
        <w:rPr>
          <w:rFonts w:eastAsia="Times New Roman" w:cs="Times New Roman"/>
          <w:szCs w:val="24"/>
        </w:rPr>
        <w:t>The digital twin may rely on specific data sources (e.g., aerial imagery, satellite images) while excluding other potentially useful sources like ground-based photos or additional sensor types.</w:t>
      </w:r>
      <w:r w:rsidR="00482D50">
        <w:rPr>
          <w:rFonts w:eastAsia="Times New Roman" w:cs="Times New Roman"/>
          <w:szCs w:val="24"/>
        </w:rPr>
        <w:t xml:space="preserve"> </w:t>
      </w:r>
      <w:r w:rsidRPr="00222F87">
        <w:rPr>
          <w:rFonts w:eastAsia="Times New Roman" w:cs="Times New Roman"/>
          <w:szCs w:val="24"/>
        </w:rPr>
        <w:t>The study may employ specific preprocessing techniques (e.g., noise removal, standardization) and not explore alternatives that might also be effective.</w:t>
      </w:r>
      <w:r w:rsidR="00482D50">
        <w:rPr>
          <w:rFonts w:eastAsia="Times New Roman" w:cs="Times New Roman"/>
          <w:szCs w:val="24"/>
        </w:rPr>
        <w:t xml:space="preserve"> </w:t>
      </w:r>
      <w:r w:rsidRPr="00222F87">
        <w:rPr>
          <w:rFonts w:eastAsia="Times New Roman" w:cs="Times New Roman"/>
          <w:szCs w:val="24"/>
        </w:rPr>
        <w:t xml:space="preserve">The validation of the digital twin may be based on comparisons with specific benchmarks (e.g., LiDAR data, </w:t>
      </w:r>
      <w:r w:rsidR="00071A1D">
        <w:rPr>
          <w:rFonts w:eastAsia="Times New Roman" w:cs="Times New Roman"/>
          <w:szCs w:val="24"/>
        </w:rPr>
        <w:t xml:space="preserve">UAV data, </w:t>
      </w:r>
      <w:r w:rsidRPr="00222F87">
        <w:rPr>
          <w:rFonts w:eastAsia="Times New Roman" w:cs="Times New Roman"/>
          <w:szCs w:val="24"/>
        </w:rPr>
        <w:t>ground surveys) while excluding others.</w:t>
      </w:r>
      <w:r w:rsidR="00071A1D">
        <w:rPr>
          <w:rFonts w:eastAsia="Times New Roman" w:cs="Times New Roman"/>
          <w:szCs w:val="24"/>
        </w:rPr>
        <w:t xml:space="preserve"> </w:t>
      </w:r>
      <w:r w:rsidRPr="00222F87">
        <w:rPr>
          <w:rFonts w:eastAsia="Times New Roman" w:cs="Times New Roman"/>
          <w:szCs w:val="24"/>
        </w:rPr>
        <w:t>The study may focus on certain error metrics (e.g., accuracy, precision, recall) to evaluate model performance, possibly overlooking other relevant metrics.</w:t>
      </w:r>
    </w:p>
    <w:p w14:paraId="764946D0" w14:textId="25B90DC1" w:rsidR="00222F87" w:rsidRPr="00222F87" w:rsidRDefault="00222F87" w:rsidP="00071A1D">
      <w:pPr>
        <w:spacing w:after="0" w:line="480" w:lineRule="auto"/>
        <w:ind w:firstLine="720"/>
        <w:contextualSpacing/>
        <w:rPr>
          <w:rFonts w:eastAsia="Times New Roman" w:cs="Times New Roman"/>
          <w:szCs w:val="24"/>
        </w:rPr>
      </w:pPr>
      <w:r w:rsidRPr="00222F87">
        <w:rPr>
          <w:rFonts w:eastAsia="Times New Roman" w:cs="Times New Roman"/>
          <w:szCs w:val="24"/>
        </w:rPr>
        <w:t>By clearly defining these limitations and delimitations, the construction and evaluation of a digital twin representation of foliage can be better understood</w:t>
      </w:r>
      <w:r w:rsidR="009652EF">
        <w:rPr>
          <w:rFonts w:eastAsia="Times New Roman" w:cs="Times New Roman"/>
          <w:szCs w:val="24"/>
        </w:rPr>
        <w:t>, refined on regular basis,</w:t>
      </w:r>
      <w:r w:rsidRPr="00222F87">
        <w:rPr>
          <w:rFonts w:eastAsia="Times New Roman" w:cs="Times New Roman"/>
          <w:szCs w:val="24"/>
        </w:rPr>
        <w:t xml:space="preserve"> within the context of its intended use, available resources, and the specific goals of the study.</w:t>
      </w:r>
    </w:p>
    <w:p w14:paraId="1B6528CF" w14:textId="77777777" w:rsidR="00645E33" w:rsidRDefault="00645E33" w:rsidP="00645E33">
      <w:pPr>
        <w:pStyle w:val="Heading2"/>
      </w:pPr>
      <w:bookmarkStart w:id="170" w:name="_Toc169080512"/>
      <w:r>
        <w:t>Ethical Assurances</w:t>
      </w:r>
      <w:bookmarkEnd w:id="170"/>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71" w:name="_Toc169080513"/>
      <w:commentRangeStart w:id="172"/>
      <w:r w:rsidRPr="2781635F">
        <w:t>Ethical Considera</w:t>
      </w:r>
      <w:r>
        <w:t>tion</w:t>
      </w:r>
      <w:r w:rsidRPr="2781635F">
        <w:t>s</w:t>
      </w:r>
      <w:commentRangeEnd w:id="172"/>
      <w:r>
        <w:rPr>
          <w:rStyle w:val="CommentReference"/>
          <w:szCs w:val="20"/>
        </w:rPr>
        <w:commentReference w:id="172"/>
      </w:r>
      <w:r w:rsidR="0040593B">
        <w:t xml:space="preserve"> using Google aerial imagery</w:t>
      </w:r>
      <w:bookmarkEnd w:id="171"/>
    </w:p>
    <w:p w14:paraId="29DF5472" w14:textId="38A2423F" w:rsidR="0040593B" w:rsidRDefault="00167573" w:rsidP="0040593B">
      <w:pPr>
        <w:spacing w:line="480" w:lineRule="auto"/>
        <w:ind w:firstLine="720"/>
        <w:rPr>
          <w:color w:val="000000"/>
        </w:rPr>
      </w:pPr>
      <w:r>
        <w:t xml:space="preserve"> </w:t>
      </w:r>
      <w:r w:rsidR="0040593B">
        <w:rPr>
          <w:color w:val="000000"/>
        </w:rPr>
        <w:t xml:space="preserve">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w:t>
      </w:r>
      <w:r w:rsidR="0040593B">
        <w:rPr>
          <w:color w:val="000000"/>
        </w:rPr>
        <w:lastRenderedPageBreak/>
        <w:t>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20CFC67D" w14:textId="77777777" w:rsidR="0040593B" w:rsidRDefault="0040593B" w:rsidP="0040593B">
      <w:pPr>
        <w:spacing w:line="480" w:lineRule="auto"/>
        <w:ind w:firstLine="720"/>
        <w:rPr>
          <w:color w:val="000000"/>
        </w:rPr>
      </w:pPr>
      <w:r>
        <w:rPr>
          <w:color w:val="000000"/>
        </w:rPr>
        <w:t>Google has developed a policy for both street view and Aerial View images collected through Google APIs to ensure a positive and beneficial experience for all users of street and Aerial View imagery. The policy outlines the specific criteria to determine whether to feature Street View imagery on Google Maps, as well as an approach to handling inappropriate content. Google keeps reviewing these policies and updating them to accommodate recent changes. Google also defined policies on how and what collected information can be stored. Here is the list of some of the policies:</w:t>
      </w:r>
    </w:p>
    <w:p w14:paraId="5DFE7011" w14:textId="77777777" w:rsidR="0040593B" w:rsidRDefault="0040593B" w:rsidP="0040593B">
      <w:pPr>
        <w:pStyle w:val="li"/>
        <w:numPr>
          <w:ilvl w:val="0"/>
          <w:numId w:val="29"/>
        </w:numPr>
        <w:spacing w:line="480" w:lineRule="auto"/>
        <w:ind w:hanging="210"/>
        <w:rPr>
          <w:color w:val="000000"/>
        </w:rPr>
      </w:pPr>
      <w:r>
        <w:rPr>
          <w:color w:val="000000"/>
        </w:rPr>
        <w:t>Pre-fetching, caching, or storage of content for Google Street View and Aerial View imagery (</w:t>
      </w:r>
      <w:r>
        <w:rPr>
          <w:rStyle w:val="StyledTitlenotem"/>
          <w:color w:val="000000"/>
        </w:rPr>
        <w:t>Policies for Aerial View</w:t>
      </w:r>
      <w:r>
        <w:rPr>
          <w:color w:val="000000"/>
        </w:rPr>
        <w:t xml:space="preserve">, </w:t>
      </w:r>
      <w:r>
        <w:rPr>
          <w:rStyle w:val="citation"/>
          <w:color w:val="000000"/>
        </w:rPr>
        <w:t>n.d.</w:t>
      </w:r>
      <w:r>
        <w:rPr>
          <w:color w:val="000000"/>
        </w:rPr>
        <w:t xml:space="preserve">; </w:t>
      </w:r>
      <w:r>
        <w:rPr>
          <w:rStyle w:val="StyledTitlenotem"/>
          <w:color w:val="000000"/>
        </w:rPr>
        <w:t>Policies for Street View Static API</w:t>
      </w:r>
      <w:r>
        <w:rPr>
          <w:color w:val="000000"/>
        </w:rPr>
        <w:t xml:space="preserve">, </w:t>
      </w:r>
      <w:r>
        <w:rPr>
          <w:rStyle w:val="citation"/>
          <w:color w:val="000000"/>
        </w:rPr>
        <w:t>n.d.</w:t>
      </w:r>
      <w:r>
        <w:rPr>
          <w:color w:val="000000"/>
        </w:rPr>
        <w:t>).</w:t>
      </w:r>
    </w:p>
    <w:p w14:paraId="051E2108" w14:textId="77777777" w:rsidR="0040593B" w:rsidRDefault="0040593B" w:rsidP="0040593B">
      <w:pPr>
        <w:pStyle w:val="li"/>
        <w:numPr>
          <w:ilvl w:val="0"/>
          <w:numId w:val="29"/>
        </w:numPr>
        <w:spacing w:line="480" w:lineRule="auto"/>
        <w:ind w:hanging="210"/>
        <w:rPr>
          <w:color w:val="000000"/>
        </w:rPr>
      </w:pPr>
      <w:r>
        <w:rPr>
          <w:color w:val="000000"/>
        </w:rPr>
        <w:t>Overall Google Maps Platform Terms of Service (</w:t>
      </w:r>
      <w:r>
        <w:rPr>
          <w:rStyle w:val="StyledTitlenotem"/>
          <w:color w:val="000000"/>
        </w:rPr>
        <w:t>Google Maps Platform Terms of Service | Google Cloud</w:t>
      </w:r>
      <w:r>
        <w:rPr>
          <w:color w:val="000000"/>
        </w:rPr>
        <w:t xml:space="preserve">, </w:t>
      </w:r>
      <w:r>
        <w:rPr>
          <w:rStyle w:val="citation"/>
          <w:color w:val="000000"/>
        </w:rPr>
        <w:t>n.d.</w:t>
      </w:r>
      <w:r>
        <w:rPr>
          <w:color w:val="000000"/>
        </w:rPr>
        <w:t>)</w:t>
      </w:r>
    </w:p>
    <w:p w14:paraId="4091F333" w14:textId="31E3F905" w:rsidR="00167573" w:rsidRPr="0040593B" w:rsidRDefault="0040593B" w:rsidP="0040593B">
      <w:pPr>
        <w:spacing w:line="480" w:lineRule="auto"/>
        <w:ind w:firstLine="720"/>
        <w:rPr>
          <w:color w:val="000000"/>
        </w:rPr>
      </w:pPr>
      <w:r>
        <w:rPr>
          <w:color w:val="000000"/>
        </w:rPr>
        <w:t>Several measures are taken by Google to ensure that individual privacy is protected when Street View imagery is incorporated into Google Maps.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Pr>
          <w:rStyle w:val="StyledTitlenotem"/>
          <w:color w:val="000000"/>
        </w:rPr>
        <w:t>Use Street View</w:t>
      </w:r>
      <w:r>
        <w:rPr>
          <w:color w:val="000000"/>
        </w:rPr>
        <w:t xml:space="preserve">, </w:t>
      </w:r>
      <w:r>
        <w:rPr>
          <w:rStyle w:val="citation"/>
          <w:color w:val="000000"/>
        </w:rPr>
        <w:t>n.d.</w:t>
      </w:r>
      <w:r>
        <w:rPr>
          <w:color w:val="000000"/>
        </w:rPr>
        <w:t>).</w:t>
      </w:r>
    </w:p>
    <w:p w14:paraId="7AEC951C" w14:textId="77777777" w:rsidR="00167573" w:rsidRPr="00887A22" w:rsidRDefault="00167573" w:rsidP="00167573">
      <w:pPr>
        <w:pStyle w:val="Heading2"/>
      </w:pPr>
      <w:bookmarkStart w:id="173" w:name="_Toc164865786"/>
      <w:bookmarkStart w:id="174" w:name="_Toc169080514"/>
      <w:r w:rsidRPr="00887A22">
        <w:lastRenderedPageBreak/>
        <w:t>Summary</w:t>
      </w:r>
      <w:bookmarkEnd w:id="173"/>
      <w:bookmarkEnd w:id="174"/>
    </w:p>
    <w:p w14:paraId="3D613268" w14:textId="24454AC8" w:rsidR="0040593B" w:rsidRDefault="0040593B" w:rsidP="0040593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thereby enabling accurate foliage detection. The data analysis plan 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 DTRF process diagram)</w:t>
      </w:r>
      <w:r>
        <w:rPr>
          <w:color w:val="000000"/>
        </w:rPr>
        <w:t>. The strategy allows for iterative improvements, model validation, and the integration of geospatial information systems (GIS) to further enrich the digital twin’s capabilities.</w:t>
      </w:r>
    </w:p>
    <w:p w14:paraId="54D78E88" w14:textId="77777777" w:rsidR="0040593B" w:rsidRDefault="0040593B" w:rsidP="00CC0A0A">
      <w:pPr>
        <w:pStyle w:val="Heading2"/>
      </w:pPr>
      <w:bookmarkStart w:id="175" w:name="_Toc169080515"/>
      <w:r>
        <w:lastRenderedPageBreak/>
        <w:t>Future Work</w:t>
      </w:r>
      <w:bookmarkEnd w:id="175"/>
    </w:p>
    <w:p w14:paraId="6C83CD92" w14:textId="77777777" w:rsidR="0040593B" w:rsidRDefault="0040593B" w:rsidP="0040593B">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177255E6" w14:textId="77777777" w:rsidR="0040593B" w:rsidRDefault="0040593B" w:rsidP="00CC0A0A">
      <w:pPr>
        <w:pStyle w:val="Heading3"/>
      </w:pPr>
      <w:r>
        <w:t>Enriching Digital Twin with Data Like Street Furniture</w:t>
      </w:r>
    </w:p>
    <w:p w14:paraId="185615C6" w14:textId="77777777" w:rsidR="0040593B" w:rsidRDefault="0040593B" w:rsidP="0040593B">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398E0FC4" w14:textId="77777777" w:rsidR="0040593B" w:rsidRDefault="0040593B" w:rsidP="00CC0A0A">
      <w:pPr>
        <w:pStyle w:val="Heading3"/>
      </w:pPr>
      <w:r>
        <w:t>Enhanced Machine Learning Models</w:t>
      </w:r>
    </w:p>
    <w:p w14:paraId="19FFACF2" w14:textId="042F3194" w:rsidR="0040593B" w:rsidRDefault="0040593B" w:rsidP="0040593B">
      <w:pPr>
        <w:spacing w:line="480" w:lineRule="auto"/>
        <w:ind w:firstLine="720"/>
        <w:rPr>
          <w:color w:val="000000"/>
        </w:rPr>
      </w:pPr>
      <w:r>
        <w:rPr>
          <w:color w:val="000000"/>
        </w:rPr>
        <w:t>Future work can focus on the development of even more sophisticated machine learning models for foliage detection, leveraging deep learning techniques to further improve accuracy.</w:t>
      </w:r>
    </w:p>
    <w:p w14:paraId="009A721F" w14:textId="77777777" w:rsidR="0040593B" w:rsidRDefault="0040593B" w:rsidP="00CC0A0A">
      <w:pPr>
        <w:pStyle w:val="Heading3"/>
      </w:pPr>
      <w:r>
        <w:t>Real-Time Data Integration</w:t>
      </w:r>
    </w:p>
    <w:p w14:paraId="4018B733" w14:textId="77777777" w:rsidR="0040593B" w:rsidRDefault="0040593B" w:rsidP="0040593B">
      <w:pPr>
        <w:spacing w:line="480" w:lineRule="auto"/>
        <w:ind w:firstLine="720"/>
        <w:rPr>
          <w:color w:val="000000"/>
        </w:rPr>
      </w:pPr>
      <w:r>
        <w:rPr>
          <w:color w:val="000000"/>
        </w:rPr>
        <w:t>The digital twin can evolve to include real-time data integration, enabling dynamic updates and adaptation to change environmental conditions.</w:t>
      </w:r>
    </w:p>
    <w:p w14:paraId="0F38F241" w14:textId="77777777" w:rsidR="0040593B" w:rsidRDefault="0040593B" w:rsidP="00CC0A0A">
      <w:pPr>
        <w:pStyle w:val="Heading3"/>
      </w:pPr>
      <w:r>
        <w:t>Predictive Modeling</w:t>
      </w:r>
    </w:p>
    <w:p w14:paraId="16B25493" w14:textId="77777777" w:rsidR="0040593B" w:rsidRDefault="0040593B" w:rsidP="0040593B">
      <w:pPr>
        <w:spacing w:line="480" w:lineRule="auto"/>
        <w:ind w:firstLine="720"/>
        <w:rPr>
          <w:color w:val="000000"/>
        </w:rPr>
      </w:pPr>
      <w:r>
        <w:rPr>
          <w:color w:val="000000"/>
        </w:rPr>
        <w:t>Future research can explore predictive modeling for foliage growth and changes over time, especially relevant for ecological studies.</w:t>
      </w:r>
    </w:p>
    <w:p w14:paraId="52633E47" w14:textId="77777777" w:rsidR="0040593B" w:rsidRDefault="0040593B" w:rsidP="00CC0A0A">
      <w:pPr>
        <w:pStyle w:val="Heading3"/>
      </w:pPr>
      <w:r>
        <w:t>Applications in Smart Cities</w:t>
      </w:r>
    </w:p>
    <w:p w14:paraId="44591072" w14:textId="77777777" w:rsidR="0040593B" w:rsidRDefault="0040593B" w:rsidP="0040593B">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27D8B969" w14:textId="77777777" w:rsidR="0040593B" w:rsidRDefault="0040593B" w:rsidP="00CC0A0A">
      <w:pPr>
        <w:pStyle w:val="Heading3"/>
      </w:pPr>
      <w:r>
        <w:lastRenderedPageBreak/>
        <w:t>Cross-Disciplinary Collaboration</w:t>
      </w:r>
    </w:p>
    <w:p w14:paraId="404DBC5F" w14:textId="77777777" w:rsidR="0040593B" w:rsidRDefault="0040593B" w:rsidP="0040593B">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01407071" w14:textId="77777777" w:rsidR="0040593B" w:rsidRDefault="0040593B" w:rsidP="00CC0A0A">
      <w:pPr>
        <w:pStyle w:val="Heading3"/>
      </w:pPr>
      <w:r>
        <w:t>Privacy and Ethical Considerations</w:t>
      </w:r>
    </w:p>
    <w:p w14:paraId="2026500E" w14:textId="77777777" w:rsidR="0040593B" w:rsidRDefault="0040593B" w:rsidP="0040593B">
      <w:pPr>
        <w:spacing w:line="480" w:lineRule="auto"/>
        <w:ind w:firstLine="720"/>
        <w:rPr>
          <w:color w:val="000000"/>
        </w:rPr>
      </w:pPr>
      <w:r>
        <w:rPr>
          <w:color w:val="000000"/>
        </w:rPr>
        <w:t>Ongoing attention to privacy and ethical considerations, particularly in image data collection, remains vital as technology evolves.</w:t>
      </w:r>
    </w:p>
    <w:p w14:paraId="78D9FAFB" w14:textId="77777777" w:rsidR="0040593B" w:rsidRDefault="0040593B" w:rsidP="00CC0A0A">
      <w:pPr>
        <w:pStyle w:val="Heading3"/>
      </w:pPr>
      <w:r>
        <w:t>Data Sharing and Standards</w:t>
      </w:r>
    </w:p>
    <w:p w14:paraId="5D7E68FA" w14:textId="77777777" w:rsidR="0040593B" w:rsidRDefault="0040593B" w:rsidP="0040593B">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0565D440" w14:textId="607FD2F7" w:rsidR="0014415B" w:rsidRPr="00F50101" w:rsidRDefault="0040593B" w:rsidP="007C657D">
      <w:pPr>
        <w:spacing w:line="480" w:lineRule="auto"/>
        <w:ind w:firstLine="720"/>
        <w:rPr>
          <w:color w:val="000000"/>
        </w:rPr>
      </w:pPr>
      <w:r>
        <w:rPr>
          <w:color w:val="000000"/>
        </w:rPr>
        <w:t>In conclusion, the creation of a digital twin for foliage is a promising field that continues to evolve. The research design and data analysis plan provide a solid foundation, and future work can expand the horizons of this technology, contributing to more sustainable and efficient urban development and ecological research.</w:t>
      </w:r>
      <w:r w:rsidR="0014415B">
        <w:br w:type="page"/>
      </w:r>
    </w:p>
    <w:p w14:paraId="3FD9BADB" w14:textId="77777777" w:rsidR="00CF25B5" w:rsidRDefault="00CF25B5" w:rsidP="004274C1">
      <w:pPr>
        <w:pStyle w:val="Heading1"/>
      </w:pPr>
      <w:bookmarkStart w:id="176" w:name="_Toc169080516"/>
      <w:bookmarkEnd w:id="13"/>
      <w:bookmarkEnd w:id="14"/>
      <w:r>
        <w:lastRenderedPageBreak/>
        <w:t>References</w:t>
      </w:r>
      <w:bookmarkEnd w:id="176"/>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2022 International Symposium on Electronics and Telecommunications (ISETC) Electronics and Telecommunications (ISETC), 2022 International Symposium on. :1-5 Nov,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Int J Health Geogr</w:t>
      </w:r>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mardel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r>
        <w:rPr>
          <w:rStyle w:val="Surname"/>
          <w:color w:val="000000"/>
        </w:rPr>
        <w:t>Chaminé</w:t>
      </w:r>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45E2B16C" w14:textId="77777777" w:rsidR="00735D62" w:rsidRDefault="00735D62" w:rsidP="00735D62">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lastRenderedPageBreak/>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r>
        <w:rPr>
          <w:rStyle w:val="TitleName"/>
          <w:i/>
          <w:iCs/>
          <w:color w:val="000000"/>
        </w:rPr>
        <w:t>Knowl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749A3340" w14:textId="77777777" w:rsidR="00735D62" w:rsidRDefault="00735D62" w:rsidP="00735D62">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w:t>
      </w:r>
      <w:r>
        <w:rPr>
          <w:rStyle w:val="TitleName"/>
          <w:color w:val="000000"/>
        </w:rPr>
        <w:lastRenderedPageBreak/>
        <w: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lastRenderedPageBreak/>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lastRenderedPageBreak/>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lastRenderedPageBreak/>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Baliy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r>
        <w:rPr>
          <w:rStyle w:val="TitleName"/>
          <w:i/>
          <w:iCs/>
          <w:color w:val="000000"/>
        </w:rPr>
        <w:lastRenderedPageBreak/>
        <w:t>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r>
        <w:rPr>
          <w:rStyle w:val="Surname"/>
          <w:color w:val="000000"/>
        </w:rPr>
        <w:t>Estrany</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ortes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Tisku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Tsiafou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Akabayas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lastRenderedPageBreak/>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A41FD31" w14:textId="77777777" w:rsidR="00735D62" w:rsidRDefault="00735D62" w:rsidP="00735D62">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lastRenderedPageBreak/>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73DCA88D" w14:textId="77777777"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r>
        <w:rPr>
          <w:rStyle w:val="Surname"/>
          <w:color w:val="000000"/>
        </w:rPr>
        <w:t>Gaol</w:t>
      </w:r>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lastRenderedPageBreak/>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Karke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Balfagih</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r>
        <w:rPr>
          <w:rStyle w:val="Surname"/>
          <w:color w:val="000000"/>
        </w:rPr>
        <w:t>Visviz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color w:val="000000"/>
        </w:rPr>
      </w:pPr>
      <w:r>
        <w:rPr>
          <w:rStyle w:val="Surname"/>
          <w:color w:val="000000"/>
        </w:rPr>
        <w:t>Schrotter</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Hürzel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065D895" w14:textId="77777777" w:rsidR="00735D62" w:rsidRDefault="00735D62" w:rsidP="00735D62">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lastRenderedPageBreak/>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Campello</w:t>
      </w:r>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 NOVEL INTRINSIC IMAGE DECOMPOSITION METHOD TO RECOVER ALBEDO FOR AERIAL IMAGES IN PHOTOGRAMMETRY </w:t>
      </w:r>
      <w:r>
        <w:rPr>
          <w:rStyle w:val="TitleName"/>
          <w:color w:val="000000"/>
        </w:rPr>
        <w:lastRenderedPageBreak/>
        <w:t>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J Plant Ecol</w:t>
      </w:r>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2E13DC" w14:textId="77777777" w:rsidR="00735D62" w:rsidRDefault="00735D62" w:rsidP="00735D62">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6E0EF945" w14:textId="77777777" w:rsidR="00735D62" w:rsidRDefault="00735D62" w:rsidP="00735D62">
      <w:pPr>
        <w:spacing w:line="480" w:lineRule="auto"/>
        <w:ind w:left="720" w:hanging="720"/>
        <w:rPr>
          <w:color w:val="000000"/>
        </w:rPr>
      </w:pPr>
      <w:r>
        <w:rPr>
          <w:rStyle w:val="Surname"/>
          <w:color w:val="000000"/>
        </w:rPr>
        <w:lastRenderedPageBreak/>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color w:val="000000"/>
        </w:rPr>
      </w:pPr>
      <w:r>
        <w:rPr>
          <w:rStyle w:val="Surname"/>
          <w:color w:val="000000"/>
        </w:rPr>
        <w:t>Vrabič</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Erkoyuncu</w:t>
      </w:r>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06DD404C"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lastRenderedPageBreak/>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Data: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Based 5G Millimeter-Wave Propagation Characterization in Vegetated Suburban Macrocel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 xml:space="preserve">2023 6th International Conference on Artificial Intelligence and Big Data (ICAIBD), Artificial </w:t>
      </w:r>
      <w:r>
        <w:rPr>
          <w:rStyle w:val="SiteName"/>
          <w:color w:val="000000"/>
        </w:rPr>
        <w:lastRenderedPageBreak/>
        <w:t>Intelligence and Big Data (ICAIBD)</w:t>
      </w:r>
      <w:r>
        <w:rPr>
          <w:rStyle w:val="SourceLocation"/>
          <w:color w:val="000000"/>
        </w:rPr>
        <w:t xml:space="preserve">. </w:t>
      </w:r>
      <w:r>
        <w:rPr>
          <w:rStyle w:val="Url"/>
          <w:color w:val="000000"/>
        </w:rPr>
        <w:t>https://doi.org/10.1109/ICAIBD57115.2023.10206407</w:t>
      </w:r>
    </w:p>
    <w:p w14:paraId="1BD00E18" w14:textId="77777777" w:rsidR="00735D62" w:rsidRDefault="00735D62" w:rsidP="00735D62">
      <w:pPr>
        <w:spacing w:line="480" w:lineRule="auto"/>
        <w:ind w:left="720" w:hanging="720"/>
        <w:rPr>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19B6C933" w14:textId="65EAB8CC" w:rsidR="00887A22" w:rsidRPr="00887A22" w:rsidRDefault="00887A22" w:rsidP="00E31FF7">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177" w:name="_Toc251423653"/>
      <w:r>
        <w:br w:type="page"/>
      </w:r>
      <w:bookmarkEnd w:id="177"/>
    </w:p>
    <w:p w14:paraId="478B895D" w14:textId="77777777" w:rsidR="00BC4246" w:rsidRPr="0070192C" w:rsidRDefault="00BC4246" w:rsidP="00BC4246">
      <w:pPr>
        <w:pStyle w:val="Heading1"/>
      </w:pPr>
      <w:bookmarkStart w:id="178" w:name="_Toc464831684"/>
      <w:bookmarkStart w:id="179" w:name="_Toc465328416"/>
      <w:bookmarkStart w:id="180" w:name="_Toc169080517"/>
      <w:r w:rsidRPr="0070192C">
        <w:lastRenderedPageBreak/>
        <w:t>Appendix A</w:t>
      </w:r>
      <w:r>
        <w:t xml:space="preserve"> </w:t>
      </w:r>
      <w:r>
        <w:br/>
      </w:r>
      <w:bookmarkEnd w:id="178"/>
      <w:bookmarkEnd w:id="179"/>
      <w:r>
        <w:t>Annotated Bibliography</w:t>
      </w:r>
      <w:bookmarkEnd w:id="180"/>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81" w:name="_Toc464831685"/>
      <w:bookmarkStart w:id="182" w:name="_Toc465328417"/>
      <w:bookmarkStart w:id="183" w:name="_Toc169080518"/>
      <w:r w:rsidRPr="0070192C">
        <w:lastRenderedPageBreak/>
        <w:t>Appendix B</w:t>
      </w:r>
      <w:r>
        <w:t xml:space="preserve"> </w:t>
      </w:r>
      <w:r>
        <w:br/>
      </w:r>
      <w:bookmarkEnd w:id="181"/>
      <w:bookmarkEnd w:id="182"/>
      <w:r w:rsidRPr="0092696A">
        <w:t>Topic Description and Supporting Literature</w:t>
      </w:r>
      <w:bookmarkEnd w:id="183"/>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84" w:name="_Toc169080519"/>
      <w:r w:rsidRPr="0070192C">
        <w:lastRenderedPageBreak/>
        <w:t xml:space="preserve">Appendix </w:t>
      </w:r>
      <w:r>
        <w:t xml:space="preserve">C </w:t>
      </w:r>
      <w:r>
        <w:br/>
      </w:r>
      <w:r w:rsidRPr="0070192C">
        <w:t xml:space="preserve"> </w:t>
      </w:r>
      <w:r>
        <w:t>GitHub Details</w:t>
      </w:r>
      <w:bookmarkEnd w:id="184"/>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76DF0">
      <w:headerReference w:type="default" r:id="rId46"/>
      <w:footerReference w:type="default" r:id="rId47"/>
      <w:headerReference w:type="first" r:id="rId48"/>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Mohamed Yoosuf Mohamed Nabeel" w:date="2024-04-14T20:25:00Z" w:initials="MN">
    <w:p w14:paraId="1D521E15" w14:textId="77777777" w:rsidR="00F57F32" w:rsidRDefault="00F57F32" w:rsidP="00F57F32">
      <w:pPr>
        <w:pStyle w:val="CommentText"/>
      </w:pPr>
      <w:r>
        <w:t>Minor comment: 5G and 6G technologies</w:t>
      </w:r>
      <w:r>
        <w:rPr>
          <w:rStyle w:val="CommentReference"/>
        </w:rPr>
        <w:annotationRef/>
      </w:r>
    </w:p>
  </w:comment>
  <w:comment w:id="19" w:author="Hashim Shaik" w:date="2024-04-15T14:58:00Z" w:initials="HS">
    <w:p w14:paraId="7258BEA7" w14:textId="77777777" w:rsidR="00F57F32" w:rsidRDefault="00F57F32" w:rsidP="00F57F32">
      <w:pPr>
        <w:pStyle w:val="CommentText"/>
      </w:pPr>
      <w:r>
        <w:rPr>
          <w:rStyle w:val="CommentReference"/>
        </w:rPr>
        <w:annotationRef/>
      </w:r>
      <w:r>
        <w:t>Included both 5G and 6G technologies as foliage impact both the technologies.</w:t>
      </w:r>
    </w:p>
  </w:comment>
  <w:comment w:id="27" w:author="Mohamed Yoosuf Mohamed Nabeel" w:date="2024-04-14T20:54:00Z" w:initials="MN">
    <w:p w14:paraId="51970141" w14:textId="77777777" w:rsidR="00F57F32" w:rsidRDefault="00F57F32" w:rsidP="00F57F32">
      <w:pPr>
        <w:pStyle w:val="CommentText"/>
      </w:pPr>
      <w:r>
        <w:t>Minor: This study aims to..</w:t>
      </w:r>
      <w:r>
        <w:rPr>
          <w:rStyle w:val="CommentReference"/>
        </w:rPr>
        <w:annotationRef/>
      </w:r>
    </w:p>
  </w:comment>
  <w:comment w:id="28" w:author="Hashim Shaik" w:date="2024-04-15T15:00:00Z" w:initials="HS">
    <w:p w14:paraId="29180CBB" w14:textId="77777777" w:rsidR="00F57F32" w:rsidRDefault="00F57F32" w:rsidP="00F57F32">
      <w:pPr>
        <w:pStyle w:val="CommentText"/>
      </w:pPr>
      <w:r>
        <w:rPr>
          <w:rStyle w:val="CommentReference"/>
        </w:rPr>
        <w:annotationRef/>
      </w:r>
      <w:r>
        <w:t>Corrected as per the suggestion.</w:t>
      </w:r>
    </w:p>
  </w:comment>
  <w:comment w:id="29" w:author="Mohamed Yoosuf Mohamed Nabeel" w:date="2024-04-14T20:55:00Z" w:initials="MN">
    <w:p w14:paraId="1AAD2DEA" w14:textId="77777777" w:rsidR="00F57F32" w:rsidRDefault="00F57F32" w:rsidP="00F57F32">
      <w:pPr>
        <w:pStyle w:val="CommentText"/>
      </w:pPr>
      <w:r>
        <w:t>What does it mean to train a model meticulously?</w:t>
      </w:r>
      <w:r>
        <w:rPr>
          <w:rStyle w:val="CommentReference"/>
        </w:rPr>
        <w:annotationRef/>
      </w:r>
    </w:p>
  </w:comment>
  <w:comment w:id="30" w:author="Hashim Shaik" w:date="2024-04-15T15:43:00Z" w:initials="HS">
    <w:p w14:paraId="00C72488" w14:textId="77777777" w:rsidR="00F57F32" w:rsidRDefault="00F57F32" w:rsidP="00F57F32">
      <w:pPr>
        <w:pStyle w:val="CommentText"/>
      </w:pPr>
      <w:r>
        <w:rPr>
          <w:rStyle w:val="CommentReference"/>
        </w:rPr>
        <w:annotationRef/>
      </w:r>
      <w:r>
        <w:t>Rigorously train the model with satellite imagery.</w:t>
      </w:r>
    </w:p>
  </w:comment>
  <w:comment w:id="43" w:author="Mohamed Yoosuf Mohamed Nabeel" w:date="2024-04-14T21:26:00Z" w:initials="MN">
    <w:p w14:paraId="72D1238F" w14:textId="77777777" w:rsidR="00F57F32" w:rsidRDefault="00F57F32" w:rsidP="00F57F32">
      <w:pPr>
        <w:pStyle w:val="CommentText"/>
      </w:pPr>
      <w:r>
        <w:t>How did you come up with 60%?</w:t>
      </w:r>
      <w:r>
        <w:rPr>
          <w:rStyle w:val="CommentReference"/>
        </w:rPr>
        <w:annotationRef/>
      </w:r>
    </w:p>
  </w:comment>
  <w:comment w:id="44" w:author="Hashim Shaik" w:date="2024-04-15T16:19:00Z" w:initials="HS">
    <w:p w14:paraId="5C4E20F5" w14:textId="77777777" w:rsidR="00F57F32" w:rsidRDefault="00F57F32" w:rsidP="00F57F32">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41" w:author="Irene Tsapara" w:date="2024-03-23T10:52:00Z" w:initials="IT">
    <w:p w14:paraId="3C532DB2" w14:textId="77777777" w:rsidR="00F57F32" w:rsidRDefault="00F57F32" w:rsidP="00F57F32">
      <w:pPr>
        <w:pStyle w:val="CommentText"/>
      </w:pPr>
      <w:r>
        <w:rPr>
          <w:rStyle w:val="CommentReference"/>
        </w:rPr>
        <w:annotationRef/>
      </w:r>
      <w:r>
        <w:t>Is this an exploratory question or a quantitative one.</w:t>
      </w:r>
    </w:p>
    <w:p w14:paraId="5E0CE592" w14:textId="77777777" w:rsidR="00F57F32" w:rsidRDefault="00F57F32" w:rsidP="00F57F32">
      <w:pPr>
        <w:pStyle w:val="CommentText"/>
      </w:pPr>
      <w:r>
        <w:t>It is not clear to me?</w:t>
      </w:r>
    </w:p>
    <w:p w14:paraId="2FCFFF10" w14:textId="77777777" w:rsidR="00F57F32" w:rsidRDefault="00F57F32" w:rsidP="00F57F32">
      <w:pPr>
        <w:pStyle w:val="CommentText"/>
      </w:pPr>
    </w:p>
    <w:p w14:paraId="5978C74D" w14:textId="77777777" w:rsidR="00F57F32" w:rsidRDefault="00F57F32" w:rsidP="00F57F32">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0982C18C" w14:textId="77777777" w:rsidR="00F57F32" w:rsidRDefault="00F57F32" w:rsidP="00F57F32">
      <w:pPr>
        <w:pStyle w:val="CommentText"/>
      </w:pPr>
    </w:p>
    <w:p w14:paraId="7847D2E6" w14:textId="77777777" w:rsidR="00F57F32" w:rsidRDefault="00F57F32" w:rsidP="00F57F32">
      <w:pPr>
        <w:pStyle w:val="CommentText"/>
      </w:pPr>
      <w:r>
        <w:t xml:space="preserve">Or it can be: </w:t>
      </w:r>
    </w:p>
    <w:p w14:paraId="7672C6D9" w14:textId="77777777" w:rsidR="00F57F32" w:rsidRDefault="00F57F32" w:rsidP="00F57F32">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2C43786E" w14:textId="77777777" w:rsidR="00F57F32" w:rsidRDefault="00F57F32" w:rsidP="00F57F32">
      <w:pPr>
        <w:pStyle w:val="CommentText"/>
      </w:pPr>
    </w:p>
    <w:p w14:paraId="336FE8B5" w14:textId="77777777" w:rsidR="00F57F32" w:rsidRDefault="00F57F32" w:rsidP="00F57F32">
      <w:pPr>
        <w:pStyle w:val="CommentText"/>
      </w:pPr>
      <w:r>
        <w:rPr>
          <w:color w:val="0D0D0D"/>
          <w:highlight w:val="white"/>
        </w:rPr>
        <w:t>Corresponding Hypotheses:</w:t>
      </w:r>
    </w:p>
    <w:p w14:paraId="673F2BF0" w14:textId="77777777" w:rsidR="00F57F32" w:rsidRDefault="00F57F32" w:rsidP="00F57F32">
      <w:pPr>
        <w:pStyle w:val="CommentText"/>
      </w:pPr>
    </w:p>
    <w:p w14:paraId="7D857B43" w14:textId="77777777" w:rsidR="00F57F32" w:rsidRDefault="00F57F32" w:rsidP="00F57F32">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04D6BAD2" w14:textId="77777777" w:rsidR="00F57F32" w:rsidRDefault="00F57F32" w:rsidP="00F57F32">
      <w:pPr>
        <w:pStyle w:val="CommentText"/>
      </w:pPr>
    </w:p>
    <w:p w14:paraId="3CC9B8F8" w14:textId="77777777" w:rsidR="00F57F32" w:rsidRDefault="00F57F32" w:rsidP="00F57F32">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1C9E227" w14:textId="77777777" w:rsidR="00F57F32" w:rsidRDefault="00F57F32" w:rsidP="00F57F32">
      <w:pPr>
        <w:pStyle w:val="CommentText"/>
      </w:pPr>
      <w:r>
        <w:rPr>
          <w:color w:val="0D0D0D"/>
          <w:highlight w:val="white"/>
        </w:rPr>
        <w:t>\Which of the two approaches do you want to take?</w:t>
      </w:r>
    </w:p>
  </w:comment>
  <w:comment w:id="42" w:author="Hashim Shaik" w:date="2024-03-27T13:33:00Z" w:initials="HS">
    <w:p w14:paraId="58F5C6C3" w14:textId="77777777" w:rsidR="00F57F32" w:rsidRDefault="00F57F32" w:rsidP="00F57F32">
      <w:pPr>
        <w:pStyle w:val="CommentText"/>
      </w:pPr>
      <w:r>
        <w:rPr>
          <w:rStyle w:val="CommentReference"/>
        </w:rPr>
        <w:annotationRef/>
      </w:r>
      <w:r>
        <w:t>Yes. It is. Rewriting the RQ.</w:t>
      </w:r>
    </w:p>
  </w:comment>
  <w:comment w:id="45" w:author="Irene Tsapara" w:date="2024-03-23T10:54:00Z" w:initials="IT">
    <w:p w14:paraId="67D70373" w14:textId="77777777" w:rsidR="00F57F32" w:rsidRDefault="00F57F32" w:rsidP="00F57F32">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3EAC4019" w14:textId="77777777" w:rsidR="00F57F32" w:rsidRDefault="00F57F32" w:rsidP="00F57F32">
      <w:pPr>
        <w:pStyle w:val="CommentText"/>
      </w:pPr>
    </w:p>
    <w:p w14:paraId="7123D971" w14:textId="77777777" w:rsidR="00F57F32" w:rsidRDefault="00F57F32" w:rsidP="00F57F32">
      <w:pPr>
        <w:pStyle w:val="CommentText"/>
      </w:pPr>
      <w:r>
        <w:rPr>
          <w:color w:val="0D0D0D"/>
          <w:highlight w:val="white"/>
        </w:rPr>
        <w:t>Corresponding Hypotheses:</w:t>
      </w:r>
    </w:p>
    <w:p w14:paraId="0759C681" w14:textId="77777777" w:rsidR="00F57F32" w:rsidRDefault="00F57F32" w:rsidP="00F57F32">
      <w:pPr>
        <w:pStyle w:val="CommentText"/>
      </w:pPr>
    </w:p>
    <w:p w14:paraId="1A20FF7C" w14:textId="77777777" w:rsidR="00F57F32" w:rsidRDefault="00F57F32" w:rsidP="00F57F32">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7EF5E97F" w14:textId="77777777" w:rsidR="00F57F32" w:rsidRDefault="00F57F32" w:rsidP="00F57F32">
      <w:pPr>
        <w:pStyle w:val="CommentText"/>
      </w:pPr>
    </w:p>
    <w:p w14:paraId="3B0BA8D8" w14:textId="77777777" w:rsidR="00F57F32" w:rsidRDefault="00F57F32" w:rsidP="00F57F32">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6" w:author="Hashim Shaik" w:date="2024-03-27T13:35:00Z" w:initials="HS">
    <w:p w14:paraId="49593C1D" w14:textId="77777777" w:rsidR="00F57F32" w:rsidRDefault="00F57F32" w:rsidP="00F57F32">
      <w:pPr>
        <w:pStyle w:val="CommentText"/>
      </w:pPr>
      <w:r>
        <w:rPr>
          <w:rStyle w:val="CommentReference"/>
        </w:rPr>
        <w:annotationRef/>
      </w:r>
      <w:r>
        <w:t>Rewrote the RQ2. Just for my information, Do I need to address all the RQs? I will be more focused on RQ1.</w:t>
      </w:r>
    </w:p>
  </w:comment>
  <w:comment w:id="47" w:author="Irene Tsapara" w:date="2024-03-23T10:55:00Z" w:initials="IT">
    <w:p w14:paraId="7F63EF9C" w14:textId="77777777" w:rsidR="00F57F32" w:rsidRDefault="00F57F32" w:rsidP="00F57F32">
      <w:pPr>
        <w:pStyle w:val="CommentText"/>
      </w:pPr>
      <w:r>
        <w:rPr>
          <w:rStyle w:val="CommentReference"/>
        </w:rPr>
        <w:annotationRef/>
      </w:r>
      <w:r>
        <w:t>Rewrite this one, focus on the factors, your tests will be with the accuracy and performance,</w:t>
      </w:r>
    </w:p>
  </w:comment>
  <w:comment w:id="48" w:author="Hashim Shaik" w:date="2024-03-28T09:31:00Z" w:initials="HS">
    <w:p w14:paraId="37EC3406" w14:textId="77777777" w:rsidR="00F57F32" w:rsidRDefault="00F57F32" w:rsidP="00F57F32">
      <w:pPr>
        <w:pStyle w:val="CommentText"/>
      </w:pPr>
      <w:r>
        <w:rPr>
          <w:rStyle w:val="CommentReference"/>
        </w:rPr>
        <w:annotationRef/>
      </w:r>
      <w:r>
        <w:t>Rewrote the RQ with MIoU of area of the foliage measured between Digital twin generated models and traditional methods like LiDAR or UAV.</w:t>
      </w:r>
    </w:p>
  </w:comment>
  <w:comment w:id="50" w:author="Irene Tsapara" w:date="2024-03-23T10:56:00Z" w:initials="IT">
    <w:p w14:paraId="7B94A9DC" w14:textId="77777777" w:rsidR="00F57F32" w:rsidRDefault="00F57F32" w:rsidP="00F57F32">
      <w:pPr>
        <w:pStyle w:val="CommentText"/>
      </w:pPr>
      <w:r>
        <w:rPr>
          <w:rStyle w:val="CommentReference"/>
        </w:rPr>
        <w:annotationRef/>
      </w:r>
      <w:r>
        <w:t>You do not need hypotheses for the exploratory ones.</w:t>
      </w:r>
    </w:p>
  </w:comment>
  <w:comment w:id="51" w:author="Hashim Shaik" w:date="2024-03-27T13:36:00Z" w:initials="HS">
    <w:p w14:paraId="11455B67" w14:textId="77777777" w:rsidR="00F57F32" w:rsidRDefault="00F57F32" w:rsidP="00F57F32">
      <w:pPr>
        <w:pStyle w:val="CommentText"/>
      </w:pPr>
      <w:r>
        <w:rPr>
          <w:rStyle w:val="CommentReference"/>
        </w:rPr>
        <w:annotationRef/>
      </w:r>
      <w:r>
        <w:t>Yes. But we agreed to have the Hypothesis to avoid unnecessary questions as discussed during CMP course.</w:t>
      </w:r>
    </w:p>
  </w:comment>
  <w:comment w:id="52" w:author="Irene Tsapara" w:date="2024-03-23T10:57:00Z" w:initials="IT">
    <w:p w14:paraId="2CD04946" w14:textId="77777777" w:rsidR="00F57F32" w:rsidRDefault="00F57F32" w:rsidP="00F57F32">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7" w:author="Irene Tsapara" w:date="2024-03-23T10:57:00Z" w:initials="IT">
    <w:p w14:paraId="4D97C783" w14:textId="77777777" w:rsidR="00F57F32" w:rsidRDefault="00F57F32" w:rsidP="00F57F32">
      <w:pPr>
        <w:pStyle w:val="CommentText"/>
      </w:pPr>
      <w:r>
        <w:rPr>
          <w:rStyle w:val="CommentReference"/>
        </w:rPr>
        <w:annotationRef/>
      </w:r>
      <w:r>
        <w:t>ChatGPT? Please catch those phrases, as you move on</w:t>
      </w:r>
    </w:p>
  </w:comment>
  <w:comment w:id="58" w:author="Hashim Shaik" w:date="2024-03-27T13:37:00Z" w:initials="HS">
    <w:p w14:paraId="52CDD890" w14:textId="77777777" w:rsidR="00F57F32" w:rsidRDefault="00F57F32" w:rsidP="00F57F32">
      <w:pPr>
        <w:pStyle w:val="CommentText"/>
      </w:pPr>
      <w:r>
        <w:rPr>
          <w:rStyle w:val="CommentReference"/>
        </w:rPr>
        <w:annotationRef/>
      </w:r>
      <w:r>
        <w:t>Rewrote the para.</w:t>
      </w:r>
    </w:p>
  </w:comment>
  <w:comment w:id="59" w:author="Irene Tsapara" w:date="2024-03-23T10:58:00Z" w:initials="IT">
    <w:p w14:paraId="3DF9DC56" w14:textId="77777777" w:rsidR="00F57F32" w:rsidRDefault="00F57F32" w:rsidP="00F57F32">
      <w:pPr>
        <w:pStyle w:val="CommentText"/>
      </w:pPr>
      <w:r>
        <w:rPr>
          <w:rStyle w:val="CommentReference"/>
        </w:rPr>
        <w:annotationRef/>
      </w:r>
      <w:r>
        <w:t>Classic Chat GPT</w:t>
      </w:r>
    </w:p>
  </w:comment>
  <w:comment w:id="60" w:author="Hashim Shaik" w:date="2024-03-27T13:37:00Z" w:initials="HS">
    <w:p w14:paraId="3586A8C8" w14:textId="77777777" w:rsidR="00F57F32" w:rsidRDefault="00F57F32" w:rsidP="00F57F32">
      <w:pPr>
        <w:pStyle w:val="CommentText"/>
      </w:pPr>
      <w:r>
        <w:rPr>
          <w:rStyle w:val="CommentReference"/>
        </w:rPr>
        <w:annotationRef/>
      </w:r>
      <w:r>
        <w:t>Rewrote the para.</w:t>
      </w:r>
    </w:p>
  </w:comment>
  <w:comment w:id="65" w:author="Irene Tsapara" w:date="2024-03-23T10:58:00Z" w:initials="IT">
    <w:p w14:paraId="0A05DCD2" w14:textId="77777777" w:rsidR="00F57F32" w:rsidRDefault="00F57F32" w:rsidP="00F57F32">
      <w:pPr>
        <w:pStyle w:val="CommentText"/>
      </w:pPr>
      <w:r>
        <w:rPr>
          <w:rStyle w:val="CommentReference"/>
        </w:rPr>
        <w:annotationRef/>
      </w:r>
      <w:r>
        <w:t>delete</w:t>
      </w:r>
    </w:p>
  </w:comment>
  <w:comment w:id="103" w:author="Irene Tsapara" w:date="2024-03-23T11:00:00Z" w:initials="IT">
    <w:p w14:paraId="1DF527CD" w14:textId="77777777" w:rsidR="00F57F32" w:rsidRDefault="00F57F32" w:rsidP="00F57F32">
      <w:pPr>
        <w:pStyle w:val="CommentText"/>
      </w:pPr>
      <w:r>
        <w:rPr>
          <w:rStyle w:val="CommentReference"/>
        </w:rPr>
        <w:annotationRef/>
      </w:r>
      <w:r>
        <w:t>What does this refer to?</w:t>
      </w:r>
    </w:p>
  </w:comment>
  <w:comment w:id="104" w:author="Hashim Shaik" w:date="2024-03-27T13:45:00Z" w:initials="HS">
    <w:p w14:paraId="6104B033" w14:textId="77777777" w:rsidR="00F57F32" w:rsidRDefault="00F57F32" w:rsidP="00F57F32">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5" w:author="Irene Tsapara" w:date="2024-03-23T11:00:00Z" w:initials="IT">
    <w:p w14:paraId="0BE86E5F" w14:textId="77777777" w:rsidR="00F57F32" w:rsidRDefault="00F57F32" w:rsidP="00F57F32">
      <w:pPr>
        <w:pStyle w:val="CommentText"/>
      </w:pPr>
      <w:r>
        <w:rPr>
          <w:rStyle w:val="CommentReference"/>
        </w:rPr>
        <w:annotationRef/>
      </w:r>
      <w:r>
        <w:t>ChatGPT</w:t>
      </w:r>
    </w:p>
  </w:comment>
  <w:comment w:id="106" w:author="Hashim Shaik" w:date="2024-03-27T13:46:00Z" w:initials="HS">
    <w:p w14:paraId="6EDEDDD1" w14:textId="77777777" w:rsidR="00F57F32" w:rsidRDefault="00F57F32" w:rsidP="00F57F32">
      <w:pPr>
        <w:pStyle w:val="CommentText"/>
      </w:pPr>
      <w:r>
        <w:rPr>
          <w:rStyle w:val="CommentReference"/>
        </w:rPr>
        <w:annotationRef/>
      </w:r>
      <w:r>
        <w:t>Rewrote the para.</w:t>
      </w:r>
    </w:p>
  </w:comment>
  <w:comment w:id="109" w:author="Author" w:date="2019-03-20T16:58:00Z" w:initials="AU">
    <w:p w14:paraId="76F09AAD" w14:textId="77777777" w:rsidR="00F57F32" w:rsidRDefault="00F57F32" w:rsidP="00F57F32">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0" w:author="Author" w:date="2019-03-20T16:59:00Z" w:initials="AU">
    <w:p w14:paraId="076AD384" w14:textId="77777777" w:rsidR="00F57F32" w:rsidRDefault="00F57F32" w:rsidP="00F57F32">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2" w:author="Author" w:date="2019-03-20T16:58:00Z" w:initials="AU">
    <w:p w14:paraId="28411B63" w14:textId="77777777" w:rsidR="00F57F32" w:rsidRDefault="00F57F32" w:rsidP="00F57F32">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1" w:author="Author" w:date="2019-03-20T16:58:00Z" w:initials="AU">
    <w:p w14:paraId="64C473CA" w14:textId="77777777" w:rsidR="00F57F32" w:rsidRPr="003D3FE1" w:rsidRDefault="00F57F32" w:rsidP="00F57F32">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F9AE984" w14:textId="77777777" w:rsidR="00F57F32" w:rsidRDefault="00F57F32" w:rsidP="00F57F32">
      <w:pPr>
        <w:pStyle w:val="CommentText"/>
      </w:pPr>
    </w:p>
  </w:comment>
  <w:comment w:id="124" w:author="Author" w:date="2020-09-20T16:56:00Z" w:initials="AU">
    <w:p w14:paraId="54FD64B0" w14:textId="77777777" w:rsidR="00F57F32" w:rsidRDefault="00F57F32" w:rsidP="00F57F32">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27" w:author="Author" w:initials="A">
    <w:p w14:paraId="180C97D2" w14:textId="77777777" w:rsidR="00F57F32" w:rsidRDefault="00F57F32" w:rsidP="00F57F32">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31" w:author="Author" w:initials="A">
    <w:p w14:paraId="36290BA3" w14:textId="77777777" w:rsidR="00F57F32" w:rsidRDefault="00F57F32" w:rsidP="00F57F32">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35"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 w:history="1">
        <w:r w:rsidRPr="00104633">
          <w:rPr>
            <w:rStyle w:val="Hyperlink"/>
            <w:rFonts w:eastAsiaTheme="majorEastAsia"/>
            <w:sz w:val="20"/>
          </w:rPr>
          <w:t>here.</w:t>
        </w:r>
      </w:hyperlink>
    </w:p>
  </w:comment>
  <w:comment w:id="139"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41" w:author="Guest User" w:date="2024-03-03T21:46:00Z" w:initials="GU">
    <w:p w14:paraId="32BD151E" w14:textId="77777777" w:rsidR="00C50DAE" w:rsidRDefault="00C50DAE" w:rsidP="00C50DAE">
      <w:pPr>
        <w:pStyle w:val="CommentText"/>
      </w:pPr>
      <w:r>
        <w:t>How do you decide on creating 640x640 pixel grid here? (instead of say 1024x1024)</w:t>
      </w:r>
      <w:r>
        <w:rPr>
          <w:rStyle w:val="CommentReference"/>
        </w:rPr>
        <w:annotationRef/>
      </w:r>
    </w:p>
  </w:comment>
  <w:comment w:id="156"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59"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60"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64"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4" w:history="1">
        <w:r w:rsidRPr="003D3FE1">
          <w:rPr>
            <w:rStyle w:val="Hyperlink"/>
            <w:rFonts w:eastAsiaTheme="majorEastAsia"/>
            <w:sz w:val="22"/>
            <w:szCs w:val="22"/>
          </w:rPr>
          <w:t>here</w:t>
        </w:r>
      </w:hyperlink>
      <w:r w:rsidRPr="003D3FE1">
        <w:rPr>
          <w:sz w:val="22"/>
          <w:szCs w:val="22"/>
        </w:rPr>
        <w:t>.</w:t>
      </w:r>
    </w:p>
  </w:comment>
  <w:comment w:id="169"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72"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521E15" w15:done="0"/>
  <w15:commentEx w15:paraId="7258BEA7" w15:paraIdParent="1D521E15" w15:done="0"/>
  <w15:commentEx w15:paraId="51970141" w15:done="0"/>
  <w15:commentEx w15:paraId="29180CBB" w15:paraIdParent="51970141" w15:done="0"/>
  <w15:commentEx w15:paraId="1AAD2DEA" w15:done="0"/>
  <w15:commentEx w15:paraId="00C72488" w15:paraIdParent="1AAD2DEA" w15:done="0"/>
  <w15:commentEx w15:paraId="72D1238F" w15:done="0"/>
  <w15:commentEx w15:paraId="5C4E20F5" w15:paraIdParent="72D1238F" w15:done="0"/>
  <w15:commentEx w15:paraId="21C9E227" w15:done="0"/>
  <w15:commentEx w15:paraId="58F5C6C3" w15:paraIdParent="21C9E227" w15:done="0"/>
  <w15:commentEx w15:paraId="3B0BA8D8" w15:done="0"/>
  <w15:commentEx w15:paraId="49593C1D" w15:paraIdParent="3B0BA8D8" w15:done="0"/>
  <w15:commentEx w15:paraId="7F63EF9C" w15:done="0"/>
  <w15:commentEx w15:paraId="37EC3406" w15:paraIdParent="7F63EF9C" w15:done="0"/>
  <w15:commentEx w15:paraId="7B94A9DC" w15:done="0"/>
  <w15:commentEx w15:paraId="11455B67" w15:paraIdParent="7B94A9DC" w15:done="0"/>
  <w15:commentEx w15:paraId="2CD04946" w15:done="0"/>
  <w15:commentEx w15:paraId="4D97C783" w15:done="0"/>
  <w15:commentEx w15:paraId="52CDD890" w15:paraIdParent="4D97C783" w15:done="0"/>
  <w15:commentEx w15:paraId="3DF9DC56" w15:done="0"/>
  <w15:commentEx w15:paraId="3586A8C8" w15:paraIdParent="3DF9DC56" w15:done="0"/>
  <w15:commentEx w15:paraId="0A05DCD2" w15:done="1"/>
  <w15:commentEx w15:paraId="1DF527CD" w15:done="0"/>
  <w15:commentEx w15:paraId="6104B033" w15:paraIdParent="1DF527CD" w15:done="0"/>
  <w15:commentEx w15:paraId="0BE86E5F" w15:done="0"/>
  <w15:commentEx w15:paraId="6EDEDDD1" w15:paraIdParent="0BE86E5F" w15:done="0"/>
  <w15:commentEx w15:paraId="76F09AAD" w15:done="0"/>
  <w15:commentEx w15:paraId="076AD384" w15:done="0"/>
  <w15:commentEx w15:paraId="28411B63" w15:done="0"/>
  <w15:commentEx w15:paraId="5F9AE984" w15:done="0"/>
  <w15:commentEx w15:paraId="54FD64B0" w15:done="0"/>
  <w15:commentEx w15:paraId="180C97D2" w15:done="0"/>
  <w15:commentEx w15:paraId="36290BA3" w15:done="0"/>
  <w15:commentEx w15:paraId="5F4AB999" w15:done="0"/>
  <w15:commentEx w15:paraId="50BF1B71" w15:done="0"/>
  <w15:commentEx w15:paraId="32BD151E" w15:done="0"/>
  <w15:commentEx w15:paraId="7FF22344" w15:done="0"/>
  <w15:commentEx w15:paraId="5007DCD3" w15:done="0"/>
  <w15:commentEx w15:paraId="58AF5AF9" w15:done="0"/>
  <w15:commentEx w15:paraId="0B268CEF" w15:done="0"/>
  <w15:commentEx w15:paraId="5BDEA566" w15:done="0"/>
  <w15:commentEx w15:paraId="2BD5DC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3121205" w16cex:dateUtc="2020-09-20T23:56:00Z"/>
  <w16cex:commentExtensible w16cex:durableId="605833D2" w16cex:dateUtc="2024-03-04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521E15" w16cid:durableId="6563AB01"/>
  <w16cid:commentId w16cid:paraId="7258BEA7" w16cid:durableId="1D783557"/>
  <w16cid:commentId w16cid:paraId="51970141" w16cid:durableId="7EE633E4"/>
  <w16cid:commentId w16cid:paraId="29180CBB" w16cid:durableId="114B2A9C"/>
  <w16cid:commentId w16cid:paraId="1AAD2DEA" w16cid:durableId="1579D8AC"/>
  <w16cid:commentId w16cid:paraId="00C72488" w16cid:durableId="3C0A226F"/>
  <w16cid:commentId w16cid:paraId="72D1238F" w16cid:durableId="3CB50FAD"/>
  <w16cid:commentId w16cid:paraId="5C4E20F5" w16cid:durableId="7048A8DA"/>
  <w16cid:commentId w16cid:paraId="21C9E227" w16cid:durableId="07DBD55F"/>
  <w16cid:commentId w16cid:paraId="58F5C6C3" w16cid:durableId="53BE35F1"/>
  <w16cid:commentId w16cid:paraId="3B0BA8D8" w16cid:durableId="15071D7C"/>
  <w16cid:commentId w16cid:paraId="49593C1D" w16cid:durableId="1FB23B3B"/>
  <w16cid:commentId w16cid:paraId="7F63EF9C" w16cid:durableId="10B912A2"/>
  <w16cid:commentId w16cid:paraId="37EC3406" w16cid:durableId="61E5EBD2"/>
  <w16cid:commentId w16cid:paraId="7B94A9DC" w16cid:durableId="2D73DCC3"/>
  <w16cid:commentId w16cid:paraId="11455B67" w16cid:durableId="29BEE90D"/>
  <w16cid:commentId w16cid:paraId="2CD04946" w16cid:durableId="5D426225"/>
  <w16cid:commentId w16cid:paraId="4D97C783" w16cid:durableId="77C3CF3C"/>
  <w16cid:commentId w16cid:paraId="52CDD890" w16cid:durableId="5D24D128"/>
  <w16cid:commentId w16cid:paraId="3DF9DC56" w16cid:durableId="19D108FC"/>
  <w16cid:commentId w16cid:paraId="3586A8C8" w16cid:durableId="3D7D55F0"/>
  <w16cid:commentId w16cid:paraId="0A05DCD2" w16cid:durableId="546D1490"/>
  <w16cid:commentId w16cid:paraId="1DF527CD" w16cid:durableId="37CD92B5"/>
  <w16cid:commentId w16cid:paraId="6104B033" w16cid:durableId="0B16B802"/>
  <w16cid:commentId w16cid:paraId="0BE86E5F" w16cid:durableId="02C9CD52"/>
  <w16cid:commentId w16cid:paraId="6EDEDDD1" w16cid:durableId="6FD96008"/>
  <w16cid:commentId w16cid:paraId="76F09AAD" w16cid:durableId="226EB78C"/>
  <w16cid:commentId w16cid:paraId="076AD384" w16cid:durableId="226EB78D"/>
  <w16cid:commentId w16cid:paraId="28411B63" w16cid:durableId="226EB78E"/>
  <w16cid:commentId w16cid:paraId="5F9AE984" w16cid:durableId="226EB78F"/>
  <w16cid:commentId w16cid:paraId="54FD64B0" w16cid:durableId="23121205"/>
  <w16cid:commentId w16cid:paraId="180C97D2" w16cid:durableId="63A52D70"/>
  <w16cid:commentId w16cid:paraId="36290BA3" w16cid:durableId="13A503AA"/>
  <w16cid:commentId w16cid:paraId="5F4AB999" w16cid:durableId="20F8697A"/>
  <w16cid:commentId w16cid:paraId="50BF1B71" w16cid:durableId="176B14F4"/>
  <w16cid:commentId w16cid:paraId="32BD151E" w16cid:durableId="605833D2"/>
  <w16cid:commentId w16cid:paraId="7FF22344" w16cid:durableId="57BF0BCD"/>
  <w16cid:commentId w16cid:paraId="5007DCD3" w16cid:durableId="54A80AC8"/>
  <w16cid:commentId w16cid:paraId="58AF5AF9" w16cid:durableId="20652981"/>
  <w16cid:commentId w16cid:paraId="0B268CEF" w16cid:durableId="7C4D2F50"/>
  <w16cid:commentId w16cid:paraId="5BDEA566" w16cid:durableId="1B317742"/>
  <w16cid:commentId w16cid:paraId="2BD5DCCD" w16cid:durableId="230B6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A8E7BA" w14:textId="77777777" w:rsidR="001419B1" w:rsidRDefault="001419B1">
      <w:pPr>
        <w:spacing w:after="0" w:line="240" w:lineRule="auto"/>
      </w:pPr>
      <w:r>
        <w:separator/>
      </w:r>
    </w:p>
  </w:endnote>
  <w:endnote w:type="continuationSeparator" w:id="0">
    <w:p w14:paraId="0E6097FE" w14:textId="77777777" w:rsidR="001419B1" w:rsidRDefault="001419B1">
      <w:pPr>
        <w:spacing w:after="0" w:line="240" w:lineRule="auto"/>
      </w:pPr>
      <w:r>
        <w:continuationSeparator/>
      </w:r>
    </w:p>
  </w:endnote>
  <w:endnote w:type="continuationNotice" w:id="1">
    <w:p w14:paraId="46DB4910" w14:textId="77777777" w:rsidR="001419B1" w:rsidRDefault="001419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365A9" w14:textId="77777777" w:rsidR="001419B1" w:rsidRDefault="001419B1">
      <w:pPr>
        <w:spacing w:after="0" w:line="240" w:lineRule="auto"/>
      </w:pPr>
      <w:r>
        <w:separator/>
      </w:r>
    </w:p>
  </w:footnote>
  <w:footnote w:type="continuationSeparator" w:id="0">
    <w:p w14:paraId="1E58EECD" w14:textId="77777777" w:rsidR="001419B1" w:rsidRDefault="001419B1">
      <w:pPr>
        <w:spacing w:after="0" w:line="240" w:lineRule="auto"/>
      </w:pPr>
      <w:r>
        <w:continuationSeparator/>
      </w:r>
    </w:p>
  </w:footnote>
  <w:footnote w:type="continuationNotice" w:id="1">
    <w:p w14:paraId="7E611F65" w14:textId="77777777" w:rsidR="001419B1" w:rsidRDefault="001419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1"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3"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5"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6"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17"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8"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9"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0"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1"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24"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26"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27"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28"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2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30"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31"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32"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33"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35"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37"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38"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39"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1"/>
  </w:num>
  <w:num w:numId="4" w16cid:durableId="586813585">
    <w:abstractNumId w:val="39"/>
  </w:num>
  <w:num w:numId="5" w16cid:durableId="2123255645">
    <w:abstractNumId w:val="28"/>
  </w:num>
  <w:num w:numId="6" w16cid:durableId="443772533">
    <w:abstractNumId w:val="29"/>
  </w:num>
  <w:num w:numId="7" w16cid:durableId="988829514">
    <w:abstractNumId w:val="16"/>
  </w:num>
  <w:num w:numId="8" w16cid:durableId="759716675">
    <w:abstractNumId w:val="20"/>
  </w:num>
  <w:num w:numId="9" w16cid:durableId="342904573">
    <w:abstractNumId w:val="37"/>
  </w:num>
  <w:num w:numId="10" w16cid:durableId="158352232">
    <w:abstractNumId w:val="19"/>
  </w:num>
  <w:num w:numId="11" w16cid:durableId="21514128">
    <w:abstractNumId w:val="9"/>
  </w:num>
  <w:num w:numId="12" w16cid:durableId="1233202729">
    <w:abstractNumId w:val="38"/>
  </w:num>
  <w:num w:numId="13" w16cid:durableId="1295794937">
    <w:abstractNumId w:val="17"/>
  </w:num>
  <w:num w:numId="14" w16cid:durableId="875200251">
    <w:abstractNumId w:val="23"/>
  </w:num>
  <w:num w:numId="15" w16cid:durableId="1456753566">
    <w:abstractNumId w:val="26"/>
  </w:num>
  <w:num w:numId="16" w16cid:durableId="818497277">
    <w:abstractNumId w:val="30"/>
  </w:num>
  <w:num w:numId="17" w16cid:durableId="1338387596">
    <w:abstractNumId w:val="27"/>
  </w:num>
  <w:num w:numId="18" w16cid:durableId="325596594">
    <w:abstractNumId w:val="34"/>
  </w:num>
  <w:num w:numId="19" w16cid:durableId="1862009988">
    <w:abstractNumId w:val="18"/>
  </w:num>
  <w:num w:numId="20" w16cid:durableId="1546865107">
    <w:abstractNumId w:val="12"/>
  </w:num>
  <w:num w:numId="21" w16cid:durableId="932931654">
    <w:abstractNumId w:val="8"/>
  </w:num>
  <w:num w:numId="22" w16cid:durableId="996152032">
    <w:abstractNumId w:val="25"/>
  </w:num>
  <w:num w:numId="23" w16cid:durableId="478350475">
    <w:abstractNumId w:val="14"/>
  </w:num>
  <w:num w:numId="24" w16cid:durableId="1155993785">
    <w:abstractNumId w:val="31"/>
  </w:num>
  <w:num w:numId="25" w16cid:durableId="777411109">
    <w:abstractNumId w:val="32"/>
  </w:num>
  <w:num w:numId="26" w16cid:durableId="1395473657">
    <w:abstractNumId w:val="10"/>
  </w:num>
  <w:num w:numId="27" w16cid:durableId="648095615">
    <w:abstractNumId w:val="36"/>
  </w:num>
  <w:num w:numId="28" w16cid:durableId="861285758">
    <w:abstractNumId w:val="15"/>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2"/>
    <w:lvlOverride w:ilvl="0">
      <w:startOverride w:val="1"/>
    </w:lvlOverride>
  </w:num>
  <w:num w:numId="37" w16cid:durableId="1408042317">
    <w:abstractNumId w:val="33"/>
  </w:num>
  <w:num w:numId="38" w16cid:durableId="52967227">
    <w:abstractNumId w:val="11"/>
  </w:num>
  <w:num w:numId="39" w16cid:durableId="1595477617">
    <w:abstractNumId w:val="13"/>
    <w:lvlOverride w:ilvl="0">
      <w:startOverride w:val="1"/>
    </w:lvlOverride>
  </w:num>
  <w:num w:numId="40" w16cid:durableId="1120763683">
    <w:abstractNumId w:val="24"/>
    <w:lvlOverride w:ilvl="0">
      <w:startOverride w:val="1"/>
    </w:lvlOverride>
  </w:num>
  <w:num w:numId="41" w16cid:durableId="1703437292">
    <w:abstractNumId w:val="35"/>
    <w:lvlOverride w:ilvl="0">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rson w15:author="Guest User">
    <w15:presenceInfo w15:providerId="AD" w15:userId="S::urn:spo:anon#8f2c2f788ff9d91d8dc9d03ce30d617fca89cf77b26249e86db83cf317d32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35ECC"/>
    <w:rsid w:val="000436D3"/>
    <w:rsid w:val="00044C10"/>
    <w:rsid w:val="0004776B"/>
    <w:rsid w:val="00050176"/>
    <w:rsid w:val="000523B5"/>
    <w:rsid w:val="00055ABE"/>
    <w:rsid w:val="00057898"/>
    <w:rsid w:val="000600E7"/>
    <w:rsid w:val="00060F72"/>
    <w:rsid w:val="000622E8"/>
    <w:rsid w:val="00071289"/>
    <w:rsid w:val="00071A1D"/>
    <w:rsid w:val="0007441D"/>
    <w:rsid w:val="0007748A"/>
    <w:rsid w:val="000774E7"/>
    <w:rsid w:val="00080441"/>
    <w:rsid w:val="00081CD5"/>
    <w:rsid w:val="00081EFB"/>
    <w:rsid w:val="00082F35"/>
    <w:rsid w:val="0008348A"/>
    <w:rsid w:val="00091537"/>
    <w:rsid w:val="0009591E"/>
    <w:rsid w:val="00096688"/>
    <w:rsid w:val="000A088F"/>
    <w:rsid w:val="000A5B90"/>
    <w:rsid w:val="000A7A17"/>
    <w:rsid w:val="000B25D7"/>
    <w:rsid w:val="000C156C"/>
    <w:rsid w:val="000C3454"/>
    <w:rsid w:val="000C6657"/>
    <w:rsid w:val="000C6EE8"/>
    <w:rsid w:val="000D4B2E"/>
    <w:rsid w:val="000D55FA"/>
    <w:rsid w:val="000D5D6C"/>
    <w:rsid w:val="000D62B6"/>
    <w:rsid w:val="000D6362"/>
    <w:rsid w:val="000D6434"/>
    <w:rsid w:val="000E0F0A"/>
    <w:rsid w:val="000E1EC6"/>
    <w:rsid w:val="000E2EE9"/>
    <w:rsid w:val="000E596E"/>
    <w:rsid w:val="000F0A57"/>
    <w:rsid w:val="000F10CE"/>
    <w:rsid w:val="000F66A8"/>
    <w:rsid w:val="000F70E7"/>
    <w:rsid w:val="0010238E"/>
    <w:rsid w:val="00111044"/>
    <w:rsid w:val="00112494"/>
    <w:rsid w:val="0011439B"/>
    <w:rsid w:val="0011514B"/>
    <w:rsid w:val="00116489"/>
    <w:rsid w:val="00117071"/>
    <w:rsid w:val="001209B3"/>
    <w:rsid w:val="00122F8C"/>
    <w:rsid w:val="001265C6"/>
    <w:rsid w:val="00136358"/>
    <w:rsid w:val="0013717E"/>
    <w:rsid w:val="001419B1"/>
    <w:rsid w:val="001424F7"/>
    <w:rsid w:val="0014415B"/>
    <w:rsid w:val="00146FA9"/>
    <w:rsid w:val="0015022C"/>
    <w:rsid w:val="0015294B"/>
    <w:rsid w:val="0015334D"/>
    <w:rsid w:val="001533AD"/>
    <w:rsid w:val="00163D84"/>
    <w:rsid w:val="001672D0"/>
    <w:rsid w:val="00167573"/>
    <w:rsid w:val="0017341B"/>
    <w:rsid w:val="00175236"/>
    <w:rsid w:val="0017572C"/>
    <w:rsid w:val="00176E0C"/>
    <w:rsid w:val="001814E4"/>
    <w:rsid w:val="00183789"/>
    <w:rsid w:val="001855E4"/>
    <w:rsid w:val="00186728"/>
    <w:rsid w:val="0019168E"/>
    <w:rsid w:val="00196B39"/>
    <w:rsid w:val="001A0BCE"/>
    <w:rsid w:val="001A0CED"/>
    <w:rsid w:val="001A0F17"/>
    <w:rsid w:val="001A1612"/>
    <w:rsid w:val="001A3FB4"/>
    <w:rsid w:val="001A4679"/>
    <w:rsid w:val="001A7639"/>
    <w:rsid w:val="001B0FB8"/>
    <w:rsid w:val="001B26EE"/>
    <w:rsid w:val="001B31CD"/>
    <w:rsid w:val="001B59AB"/>
    <w:rsid w:val="001B748F"/>
    <w:rsid w:val="001B79DF"/>
    <w:rsid w:val="001C0E8E"/>
    <w:rsid w:val="001C0F06"/>
    <w:rsid w:val="001C3A93"/>
    <w:rsid w:val="001C3E1E"/>
    <w:rsid w:val="001C4899"/>
    <w:rsid w:val="001C50CE"/>
    <w:rsid w:val="001D2FE3"/>
    <w:rsid w:val="001D4012"/>
    <w:rsid w:val="001D5E14"/>
    <w:rsid w:val="001D6AA8"/>
    <w:rsid w:val="001D6B39"/>
    <w:rsid w:val="001E0826"/>
    <w:rsid w:val="001E1D9E"/>
    <w:rsid w:val="001E364F"/>
    <w:rsid w:val="001F0B5B"/>
    <w:rsid w:val="001F2EF9"/>
    <w:rsid w:val="001F3098"/>
    <w:rsid w:val="001F3ACE"/>
    <w:rsid w:val="001F40AB"/>
    <w:rsid w:val="001F5B40"/>
    <w:rsid w:val="001F6B26"/>
    <w:rsid w:val="002017A8"/>
    <w:rsid w:val="00206204"/>
    <w:rsid w:val="002149B1"/>
    <w:rsid w:val="00222211"/>
    <w:rsid w:val="00222F87"/>
    <w:rsid w:val="002255D3"/>
    <w:rsid w:val="00227B11"/>
    <w:rsid w:val="00234AB5"/>
    <w:rsid w:val="00237114"/>
    <w:rsid w:val="00237644"/>
    <w:rsid w:val="00237C49"/>
    <w:rsid w:val="00243751"/>
    <w:rsid w:val="00243DD3"/>
    <w:rsid w:val="0024547B"/>
    <w:rsid w:val="00255153"/>
    <w:rsid w:val="00255869"/>
    <w:rsid w:val="002613AE"/>
    <w:rsid w:val="00265F7C"/>
    <w:rsid w:val="002677A6"/>
    <w:rsid w:val="0028130F"/>
    <w:rsid w:val="002820DE"/>
    <w:rsid w:val="00290A45"/>
    <w:rsid w:val="00292542"/>
    <w:rsid w:val="00297371"/>
    <w:rsid w:val="002974A1"/>
    <w:rsid w:val="002979F8"/>
    <w:rsid w:val="002A01C3"/>
    <w:rsid w:val="002A0E83"/>
    <w:rsid w:val="002A1A29"/>
    <w:rsid w:val="002A1AB4"/>
    <w:rsid w:val="002A2168"/>
    <w:rsid w:val="002A25CE"/>
    <w:rsid w:val="002A3E3C"/>
    <w:rsid w:val="002A40E4"/>
    <w:rsid w:val="002A530B"/>
    <w:rsid w:val="002B4DFE"/>
    <w:rsid w:val="002B5F8E"/>
    <w:rsid w:val="002B79AE"/>
    <w:rsid w:val="002C033D"/>
    <w:rsid w:val="002C104B"/>
    <w:rsid w:val="002C259A"/>
    <w:rsid w:val="002C6F8B"/>
    <w:rsid w:val="002C71CA"/>
    <w:rsid w:val="002C7BE6"/>
    <w:rsid w:val="002D22BF"/>
    <w:rsid w:val="002D27D6"/>
    <w:rsid w:val="002D2E24"/>
    <w:rsid w:val="002D34D0"/>
    <w:rsid w:val="002D43D5"/>
    <w:rsid w:val="002D7515"/>
    <w:rsid w:val="002E33BF"/>
    <w:rsid w:val="002E3C38"/>
    <w:rsid w:val="002E61FE"/>
    <w:rsid w:val="002F2F6B"/>
    <w:rsid w:val="002F59EF"/>
    <w:rsid w:val="002F7423"/>
    <w:rsid w:val="00300279"/>
    <w:rsid w:val="003002C2"/>
    <w:rsid w:val="003027E5"/>
    <w:rsid w:val="00302DE1"/>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C63"/>
    <w:rsid w:val="00355D15"/>
    <w:rsid w:val="003567B2"/>
    <w:rsid w:val="00357682"/>
    <w:rsid w:val="003577E5"/>
    <w:rsid w:val="00357FAC"/>
    <w:rsid w:val="00361C43"/>
    <w:rsid w:val="0036576C"/>
    <w:rsid w:val="00366BA1"/>
    <w:rsid w:val="003739B2"/>
    <w:rsid w:val="00375797"/>
    <w:rsid w:val="00376DF0"/>
    <w:rsid w:val="003805C3"/>
    <w:rsid w:val="00380D26"/>
    <w:rsid w:val="00381405"/>
    <w:rsid w:val="003837E4"/>
    <w:rsid w:val="00384830"/>
    <w:rsid w:val="003943A4"/>
    <w:rsid w:val="00395AFF"/>
    <w:rsid w:val="0039680A"/>
    <w:rsid w:val="00397771"/>
    <w:rsid w:val="003A3FC9"/>
    <w:rsid w:val="003A4779"/>
    <w:rsid w:val="003B3586"/>
    <w:rsid w:val="003B423F"/>
    <w:rsid w:val="003B5887"/>
    <w:rsid w:val="003B5A44"/>
    <w:rsid w:val="003C1B73"/>
    <w:rsid w:val="003C3FAC"/>
    <w:rsid w:val="003C7FA3"/>
    <w:rsid w:val="003D01DB"/>
    <w:rsid w:val="003D04DA"/>
    <w:rsid w:val="003D070A"/>
    <w:rsid w:val="003D5B69"/>
    <w:rsid w:val="003E1463"/>
    <w:rsid w:val="003E4A12"/>
    <w:rsid w:val="003F00B9"/>
    <w:rsid w:val="003F0F9A"/>
    <w:rsid w:val="003F1660"/>
    <w:rsid w:val="003F18E2"/>
    <w:rsid w:val="003F2371"/>
    <w:rsid w:val="003F4C79"/>
    <w:rsid w:val="003F5700"/>
    <w:rsid w:val="004030EC"/>
    <w:rsid w:val="0040593B"/>
    <w:rsid w:val="0041488C"/>
    <w:rsid w:val="00423C69"/>
    <w:rsid w:val="00424335"/>
    <w:rsid w:val="00426CF5"/>
    <w:rsid w:val="004274C1"/>
    <w:rsid w:val="0043776D"/>
    <w:rsid w:val="00437910"/>
    <w:rsid w:val="00437E3D"/>
    <w:rsid w:val="00440AFE"/>
    <w:rsid w:val="00445C66"/>
    <w:rsid w:val="00450F7F"/>
    <w:rsid w:val="00451AE0"/>
    <w:rsid w:val="0045370A"/>
    <w:rsid w:val="00456BC5"/>
    <w:rsid w:val="00456C18"/>
    <w:rsid w:val="00464701"/>
    <w:rsid w:val="0046721F"/>
    <w:rsid w:val="00470BB0"/>
    <w:rsid w:val="004712BC"/>
    <w:rsid w:val="00471725"/>
    <w:rsid w:val="00473BB3"/>
    <w:rsid w:val="0047774B"/>
    <w:rsid w:val="00480334"/>
    <w:rsid w:val="00480EED"/>
    <w:rsid w:val="0048162C"/>
    <w:rsid w:val="00482D50"/>
    <w:rsid w:val="0048353F"/>
    <w:rsid w:val="00483A1B"/>
    <w:rsid w:val="004845C6"/>
    <w:rsid w:val="00486BD5"/>
    <w:rsid w:val="004920CB"/>
    <w:rsid w:val="004A10F3"/>
    <w:rsid w:val="004A4404"/>
    <w:rsid w:val="004B0186"/>
    <w:rsid w:val="004B0C52"/>
    <w:rsid w:val="004B3B95"/>
    <w:rsid w:val="004B5485"/>
    <w:rsid w:val="004B5ACB"/>
    <w:rsid w:val="004B70D3"/>
    <w:rsid w:val="004C5352"/>
    <w:rsid w:val="004C59DB"/>
    <w:rsid w:val="004C6DE7"/>
    <w:rsid w:val="004D0B13"/>
    <w:rsid w:val="004D5E6E"/>
    <w:rsid w:val="004D681A"/>
    <w:rsid w:val="004E0491"/>
    <w:rsid w:val="004E17A0"/>
    <w:rsid w:val="004E193B"/>
    <w:rsid w:val="004E2D25"/>
    <w:rsid w:val="004E3685"/>
    <w:rsid w:val="004E6C62"/>
    <w:rsid w:val="004F0B64"/>
    <w:rsid w:val="004F3CEF"/>
    <w:rsid w:val="004F426B"/>
    <w:rsid w:val="004F49FD"/>
    <w:rsid w:val="004F53AC"/>
    <w:rsid w:val="004F54E4"/>
    <w:rsid w:val="00502051"/>
    <w:rsid w:val="0050543B"/>
    <w:rsid w:val="005057ED"/>
    <w:rsid w:val="00507982"/>
    <w:rsid w:val="00513766"/>
    <w:rsid w:val="00521D3E"/>
    <w:rsid w:val="005237FE"/>
    <w:rsid w:val="005249DB"/>
    <w:rsid w:val="00530234"/>
    <w:rsid w:val="00532318"/>
    <w:rsid w:val="005333AB"/>
    <w:rsid w:val="0054029B"/>
    <w:rsid w:val="005422F4"/>
    <w:rsid w:val="00543D0F"/>
    <w:rsid w:val="0054480B"/>
    <w:rsid w:val="00545BAE"/>
    <w:rsid w:val="00547AA6"/>
    <w:rsid w:val="005521AA"/>
    <w:rsid w:val="005546CC"/>
    <w:rsid w:val="00557AAA"/>
    <w:rsid w:val="00563F22"/>
    <w:rsid w:val="00566404"/>
    <w:rsid w:val="00566644"/>
    <w:rsid w:val="00567BB8"/>
    <w:rsid w:val="00570F01"/>
    <w:rsid w:val="0058189B"/>
    <w:rsid w:val="00585A1A"/>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B77"/>
    <w:rsid w:val="005E4775"/>
    <w:rsid w:val="005E6E4D"/>
    <w:rsid w:val="005E72EC"/>
    <w:rsid w:val="005F0297"/>
    <w:rsid w:val="005F08C1"/>
    <w:rsid w:val="005F1096"/>
    <w:rsid w:val="005F2C89"/>
    <w:rsid w:val="005F2D31"/>
    <w:rsid w:val="005F3496"/>
    <w:rsid w:val="005F7564"/>
    <w:rsid w:val="005F7AF0"/>
    <w:rsid w:val="006001DD"/>
    <w:rsid w:val="0060264C"/>
    <w:rsid w:val="00602B21"/>
    <w:rsid w:val="00616EE6"/>
    <w:rsid w:val="00617AD8"/>
    <w:rsid w:val="0062523F"/>
    <w:rsid w:val="0062717A"/>
    <w:rsid w:val="00627FD2"/>
    <w:rsid w:val="006319BA"/>
    <w:rsid w:val="00634884"/>
    <w:rsid w:val="00640B63"/>
    <w:rsid w:val="00640B93"/>
    <w:rsid w:val="00643ED2"/>
    <w:rsid w:val="00644A07"/>
    <w:rsid w:val="00644A5A"/>
    <w:rsid w:val="00645E33"/>
    <w:rsid w:val="00647C03"/>
    <w:rsid w:val="00650CCE"/>
    <w:rsid w:val="006515CF"/>
    <w:rsid w:val="00652174"/>
    <w:rsid w:val="00652B14"/>
    <w:rsid w:val="00657C20"/>
    <w:rsid w:val="00657E24"/>
    <w:rsid w:val="00657F92"/>
    <w:rsid w:val="0066718D"/>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9728C"/>
    <w:rsid w:val="006A0D87"/>
    <w:rsid w:val="006A14BF"/>
    <w:rsid w:val="006A1635"/>
    <w:rsid w:val="006A48CC"/>
    <w:rsid w:val="006A4D51"/>
    <w:rsid w:val="006B0ADD"/>
    <w:rsid w:val="006B2567"/>
    <w:rsid w:val="006B759C"/>
    <w:rsid w:val="006C1D7B"/>
    <w:rsid w:val="006C2599"/>
    <w:rsid w:val="006C330F"/>
    <w:rsid w:val="006D00D9"/>
    <w:rsid w:val="006D2396"/>
    <w:rsid w:val="006D2C08"/>
    <w:rsid w:val="006D3517"/>
    <w:rsid w:val="006D634D"/>
    <w:rsid w:val="006D6D79"/>
    <w:rsid w:val="006E0081"/>
    <w:rsid w:val="006E065A"/>
    <w:rsid w:val="006E2BAE"/>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31B48"/>
    <w:rsid w:val="007320DF"/>
    <w:rsid w:val="00735D62"/>
    <w:rsid w:val="00737795"/>
    <w:rsid w:val="00737FB2"/>
    <w:rsid w:val="0074246D"/>
    <w:rsid w:val="0075142B"/>
    <w:rsid w:val="00752598"/>
    <w:rsid w:val="00752DE7"/>
    <w:rsid w:val="00753186"/>
    <w:rsid w:val="00753BF1"/>
    <w:rsid w:val="00754384"/>
    <w:rsid w:val="007573D9"/>
    <w:rsid w:val="00761763"/>
    <w:rsid w:val="007640F1"/>
    <w:rsid w:val="007657FC"/>
    <w:rsid w:val="00765ADD"/>
    <w:rsid w:val="00765E48"/>
    <w:rsid w:val="0076606C"/>
    <w:rsid w:val="00767176"/>
    <w:rsid w:val="0076725E"/>
    <w:rsid w:val="00771868"/>
    <w:rsid w:val="00772E37"/>
    <w:rsid w:val="00775EA5"/>
    <w:rsid w:val="007770A1"/>
    <w:rsid w:val="00791641"/>
    <w:rsid w:val="007918B4"/>
    <w:rsid w:val="0079197A"/>
    <w:rsid w:val="00794D04"/>
    <w:rsid w:val="00794D2F"/>
    <w:rsid w:val="00795450"/>
    <w:rsid w:val="00795508"/>
    <w:rsid w:val="007966F3"/>
    <w:rsid w:val="00797105"/>
    <w:rsid w:val="007978A4"/>
    <w:rsid w:val="007A09ED"/>
    <w:rsid w:val="007A30D7"/>
    <w:rsid w:val="007B24DA"/>
    <w:rsid w:val="007B660C"/>
    <w:rsid w:val="007B6685"/>
    <w:rsid w:val="007C474E"/>
    <w:rsid w:val="007C64BB"/>
    <w:rsid w:val="007C657D"/>
    <w:rsid w:val="007C74A3"/>
    <w:rsid w:val="007D1B8A"/>
    <w:rsid w:val="007D3AED"/>
    <w:rsid w:val="007D5A13"/>
    <w:rsid w:val="007D5CFF"/>
    <w:rsid w:val="007D5E23"/>
    <w:rsid w:val="007D5EBE"/>
    <w:rsid w:val="007E1FA7"/>
    <w:rsid w:val="007E3542"/>
    <w:rsid w:val="007E4C80"/>
    <w:rsid w:val="007E6B84"/>
    <w:rsid w:val="007E702B"/>
    <w:rsid w:val="007E7A6C"/>
    <w:rsid w:val="007F1C07"/>
    <w:rsid w:val="007F3CE6"/>
    <w:rsid w:val="007F3DC5"/>
    <w:rsid w:val="007F479F"/>
    <w:rsid w:val="007F54A2"/>
    <w:rsid w:val="007F5B61"/>
    <w:rsid w:val="00800948"/>
    <w:rsid w:val="00802B27"/>
    <w:rsid w:val="00803BCC"/>
    <w:rsid w:val="0080426A"/>
    <w:rsid w:val="00804572"/>
    <w:rsid w:val="00811EB5"/>
    <w:rsid w:val="00813DE8"/>
    <w:rsid w:val="0081503D"/>
    <w:rsid w:val="008163A4"/>
    <w:rsid w:val="00817DC6"/>
    <w:rsid w:val="008202A9"/>
    <w:rsid w:val="0082071D"/>
    <w:rsid w:val="00821FD3"/>
    <w:rsid w:val="00823E1B"/>
    <w:rsid w:val="0082460A"/>
    <w:rsid w:val="008306A9"/>
    <w:rsid w:val="0083107B"/>
    <w:rsid w:val="008331EA"/>
    <w:rsid w:val="00834524"/>
    <w:rsid w:val="00836B56"/>
    <w:rsid w:val="008379E0"/>
    <w:rsid w:val="00844EB4"/>
    <w:rsid w:val="00851C4F"/>
    <w:rsid w:val="00853B0E"/>
    <w:rsid w:val="00855FA6"/>
    <w:rsid w:val="00856313"/>
    <w:rsid w:val="0085723C"/>
    <w:rsid w:val="00860A91"/>
    <w:rsid w:val="00860AE5"/>
    <w:rsid w:val="00872D36"/>
    <w:rsid w:val="00874EEB"/>
    <w:rsid w:val="00874F06"/>
    <w:rsid w:val="00875D8E"/>
    <w:rsid w:val="008765DB"/>
    <w:rsid w:val="008801AE"/>
    <w:rsid w:val="00880BD1"/>
    <w:rsid w:val="00882093"/>
    <w:rsid w:val="008863B1"/>
    <w:rsid w:val="0088651E"/>
    <w:rsid w:val="00887A22"/>
    <w:rsid w:val="008903EC"/>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D65BE"/>
    <w:rsid w:val="008E561A"/>
    <w:rsid w:val="008E636A"/>
    <w:rsid w:val="008E6375"/>
    <w:rsid w:val="008E6E0D"/>
    <w:rsid w:val="008F5EFA"/>
    <w:rsid w:val="008F6F98"/>
    <w:rsid w:val="008F75B4"/>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404DC"/>
    <w:rsid w:val="009434B3"/>
    <w:rsid w:val="0094411A"/>
    <w:rsid w:val="00944A24"/>
    <w:rsid w:val="009508F6"/>
    <w:rsid w:val="009528D3"/>
    <w:rsid w:val="00953FEF"/>
    <w:rsid w:val="0095457A"/>
    <w:rsid w:val="009600E4"/>
    <w:rsid w:val="009608DB"/>
    <w:rsid w:val="00960D22"/>
    <w:rsid w:val="009652EF"/>
    <w:rsid w:val="009665AC"/>
    <w:rsid w:val="00966861"/>
    <w:rsid w:val="00966EF7"/>
    <w:rsid w:val="00971EC7"/>
    <w:rsid w:val="0097322A"/>
    <w:rsid w:val="00975DFF"/>
    <w:rsid w:val="0097651B"/>
    <w:rsid w:val="009766CD"/>
    <w:rsid w:val="00977088"/>
    <w:rsid w:val="00982D07"/>
    <w:rsid w:val="00982E05"/>
    <w:rsid w:val="00995862"/>
    <w:rsid w:val="00996370"/>
    <w:rsid w:val="009A5606"/>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80D"/>
    <w:rsid w:val="00A0695A"/>
    <w:rsid w:val="00A07580"/>
    <w:rsid w:val="00A1461A"/>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77F0C"/>
    <w:rsid w:val="00A81FCB"/>
    <w:rsid w:val="00A82120"/>
    <w:rsid w:val="00A827DA"/>
    <w:rsid w:val="00A842F7"/>
    <w:rsid w:val="00A90A5A"/>
    <w:rsid w:val="00A92E35"/>
    <w:rsid w:val="00A957E5"/>
    <w:rsid w:val="00A966D6"/>
    <w:rsid w:val="00A96DC3"/>
    <w:rsid w:val="00AA0750"/>
    <w:rsid w:val="00AA1F56"/>
    <w:rsid w:val="00AA7B3A"/>
    <w:rsid w:val="00AB22F6"/>
    <w:rsid w:val="00AB3F36"/>
    <w:rsid w:val="00AB690D"/>
    <w:rsid w:val="00AB69B9"/>
    <w:rsid w:val="00AB70F8"/>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10F15"/>
    <w:rsid w:val="00B157DA"/>
    <w:rsid w:val="00B157FD"/>
    <w:rsid w:val="00B17F09"/>
    <w:rsid w:val="00B22EB9"/>
    <w:rsid w:val="00B24D61"/>
    <w:rsid w:val="00B2562D"/>
    <w:rsid w:val="00B40394"/>
    <w:rsid w:val="00B40CA4"/>
    <w:rsid w:val="00B42401"/>
    <w:rsid w:val="00B454B9"/>
    <w:rsid w:val="00B4770D"/>
    <w:rsid w:val="00B47821"/>
    <w:rsid w:val="00B47E8A"/>
    <w:rsid w:val="00B47FD6"/>
    <w:rsid w:val="00B52AA8"/>
    <w:rsid w:val="00B52B8D"/>
    <w:rsid w:val="00B5397A"/>
    <w:rsid w:val="00B54D94"/>
    <w:rsid w:val="00B5740C"/>
    <w:rsid w:val="00B605E5"/>
    <w:rsid w:val="00B6178E"/>
    <w:rsid w:val="00B61C1D"/>
    <w:rsid w:val="00B63284"/>
    <w:rsid w:val="00B6400F"/>
    <w:rsid w:val="00B70DE2"/>
    <w:rsid w:val="00B71646"/>
    <w:rsid w:val="00B71C64"/>
    <w:rsid w:val="00B73DEC"/>
    <w:rsid w:val="00B741DB"/>
    <w:rsid w:val="00B74CCD"/>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D51"/>
    <w:rsid w:val="00BB4467"/>
    <w:rsid w:val="00BC4246"/>
    <w:rsid w:val="00BC7691"/>
    <w:rsid w:val="00BC7D34"/>
    <w:rsid w:val="00BD2122"/>
    <w:rsid w:val="00BD3592"/>
    <w:rsid w:val="00BD5282"/>
    <w:rsid w:val="00BD6D10"/>
    <w:rsid w:val="00BD7C75"/>
    <w:rsid w:val="00BE1AB5"/>
    <w:rsid w:val="00BE5B32"/>
    <w:rsid w:val="00BF0267"/>
    <w:rsid w:val="00BF25FE"/>
    <w:rsid w:val="00BF4227"/>
    <w:rsid w:val="00BF4570"/>
    <w:rsid w:val="00BF70A3"/>
    <w:rsid w:val="00BF7618"/>
    <w:rsid w:val="00C005F4"/>
    <w:rsid w:val="00C0138C"/>
    <w:rsid w:val="00C01432"/>
    <w:rsid w:val="00C02301"/>
    <w:rsid w:val="00C02A43"/>
    <w:rsid w:val="00C0552B"/>
    <w:rsid w:val="00C07696"/>
    <w:rsid w:val="00C07C24"/>
    <w:rsid w:val="00C07E5D"/>
    <w:rsid w:val="00C11164"/>
    <w:rsid w:val="00C135BE"/>
    <w:rsid w:val="00C14612"/>
    <w:rsid w:val="00C20EB3"/>
    <w:rsid w:val="00C23A48"/>
    <w:rsid w:val="00C315BA"/>
    <w:rsid w:val="00C32701"/>
    <w:rsid w:val="00C36970"/>
    <w:rsid w:val="00C37FE3"/>
    <w:rsid w:val="00C46AF2"/>
    <w:rsid w:val="00C50DAE"/>
    <w:rsid w:val="00C55839"/>
    <w:rsid w:val="00C565E9"/>
    <w:rsid w:val="00C56F9F"/>
    <w:rsid w:val="00C56FD3"/>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247B"/>
    <w:rsid w:val="00CA4AC4"/>
    <w:rsid w:val="00CA5900"/>
    <w:rsid w:val="00CA5FBB"/>
    <w:rsid w:val="00CB11F5"/>
    <w:rsid w:val="00CB47CC"/>
    <w:rsid w:val="00CB5698"/>
    <w:rsid w:val="00CC0A0A"/>
    <w:rsid w:val="00CC32C0"/>
    <w:rsid w:val="00CC4296"/>
    <w:rsid w:val="00CC4C08"/>
    <w:rsid w:val="00CC6313"/>
    <w:rsid w:val="00CC6CB1"/>
    <w:rsid w:val="00CD266B"/>
    <w:rsid w:val="00CD2DAD"/>
    <w:rsid w:val="00CD6932"/>
    <w:rsid w:val="00CD78CC"/>
    <w:rsid w:val="00CE24C1"/>
    <w:rsid w:val="00CE4856"/>
    <w:rsid w:val="00CE4916"/>
    <w:rsid w:val="00CE5A8E"/>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51222"/>
    <w:rsid w:val="00D5709D"/>
    <w:rsid w:val="00D62DD2"/>
    <w:rsid w:val="00D65056"/>
    <w:rsid w:val="00D665F7"/>
    <w:rsid w:val="00D7087A"/>
    <w:rsid w:val="00D73B24"/>
    <w:rsid w:val="00D7669F"/>
    <w:rsid w:val="00D811AB"/>
    <w:rsid w:val="00D90ACF"/>
    <w:rsid w:val="00D9208A"/>
    <w:rsid w:val="00D922B6"/>
    <w:rsid w:val="00D945BB"/>
    <w:rsid w:val="00D96395"/>
    <w:rsid w:val="00DA1FEC"/>
    <w:rsid w:val="00DA46F2"/>
    <w:rsid w:val="00DA7667"/>
    <w:rsid w:val="00DA7699"/>
    <w:rsid w:val="00DA7A41"/>
    <w:rsid w:val="00DA7C89"/>
    <w:rsid w:val="00DB49E9"/>
    <w:rsid w:val="00DB5692"/>
    <w:rsid w:val="00DB5CFC"/>
    <w:rsid w:val="00DC1038"/>
    <w:rsid w:val="00DC19D4"/>
    <w:rsid w:val="00DC3AFD"/>
    <w:rsid w:val="00DC4737"/>
    <w:rsid w:val="00DC70D7"/>
    <w:rsid w:val="00DD1980"/>
    <w:rsid w:val="00DD1D53"/>
    <w:rsid w:val="00DD23CB"/>
    <w:rsid w:val="00DD45BF"/>
    <w:rsid w:val="00DD63E3"/>
    <w:rsid w:val="00DE052E"/>
    <w:rsid w:val="00DE105E"/>
    <w:rsid w:val="00DE3164"/>
    <w:rsid w:val="00DE3879"/>
    <w:rsid w:val="00DE4188"/>
    <w:rsid w:val="00DE5B2F"/>
    <w:rsid w:val="00DE7511"/>
    <w:rsid w:val="00DF0ACE"/>
    <w:rsid w:val="00DF0C88"/>
    <w:rsid w:val="00DF2078"/>
    <w:rsid w:val="00DF4FD1"/>
    <w:rsid w:val="00DF67E1"/>
    <w:rsid w:val="00DF6C49"/>
    <w:rsid w:val="00E000B3"/>
    <w:rsid w:val="00E00182"/>
    <w:rsid w:val="00E001E9"/>
    <w:rsid w:val="00E0162C"/>
    <w:rsid w:val="00E01E9B"/>
    <w:rsid w:val="00E033B4"/>
    <w:rsid w:val="00E04CF0"/>
    <w:rsid w:val="00E05BC4"/>
    <w:rsid w:val="00E1172D"/>
    <w:rsid w:val="00E130BA"/>
    <w:rsid w:val="00E14D59"/>
    <w:rsid w:val="00E17801"/>
    <w:rsid w:val="00E24433"/>
    <w:rsid w:val="00E26EEA"/>
    <w:rsid w:val="00E31FF7"/>
    <w:rsid w:val="00E32B05"/>
    <w:rsid w:val="00E331CE"/>
    <w:rsid w:val="00E34CD8"/>
    <w:rsid w:val="00E36D54"/>
    <w:rsid w:val="00E37F08"/>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3464"/>
    <w:rsid w:val="00EB4262"/>
    <w:rsid w:val="00EB5B36"/>
    <w:rsid w:val="00EB77C2"/>
    <w:rsid w:val="00EC07BE"/>
    <w:rsid w:val="00EC1710"/>
    <w:rsid w:val="00EC227E"/>
    <w:rsid w:val="00EC2A36"/>
    <w:rsid w:val="00EC6262"/>
    <w:rsid w:val="00EC6472"/>
    <w:rsid w:val="00ED017D"/>
    <w:rsid w:val="00ED01CD"/>
    <w:rsid w:val="00ED0CB8"/>
    <w:rsid w:val="00ED1BAE"/>
    <w:rsid w:val="00ED2C77"/>
    <w:rsid w:val="00ED469F"/>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620E"/>
    <w:rsid w:val="00F171A9"/>
    <w:rsid w:val="00F21E96"/>
    <w:rsid w:val="00F237B1"/>
    <w:rsid w:val="00F24F74"/>
    <w:rsid w:val="00F30157"/>
    <w:rsid w:val="00F344D2"/>
    <w:rsid w:val="00F3692D"/>
    <w:rsid w:val="00F40C94"/>
    <w:rsid w:val="00F42D24"/>
    <w:rsid w:val="00F43C57"/>
    <w:rsid w:val="00F44A40"/>
    <w:rsid w:val="00F474C2"/>
    <w:rsid w:val="00F50101"/>
    <w:rsid w:val="00F51767"/>
    <w:rsid w:val="00F5303C"/>
    <w:rsid w:val="00F54B12"/>
    <w:rsid w:val="00F54D63"/>
    <w:rsid w:val="00F564D8"/>
    <w:rsid w:val="00F576D9"/>
    <w:rsid w:val="00F57F32"/>
    <w:rsid w:val="00F6014F"/>
    <w:rsid w:val="00F60CBE"/>
    <w:rsid w:val="00F6147A"/>
    <w:rsid w:val="00F61CA8"/>
    <w:rsid w:val="00F630DC"/>
    <w:rsid w:val="00F708B6"/>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B083F"/>
    <w:rsid w:val="00FB0E63"/>
    <w:rsid w:val="00FB15A7"/>
    <w:rsid w:val="00FB2733"/>
    <w:rsid w:val="00FB2743"/>
    <w:rsid w:val="00FB3E79"/>
    <w:rsid w:val="00FB6CEE"/>
    <w:rsid w:val="00FB7830"/>
    <w:rsid w:val="00FC0846"/>
    <w:rsid w:val="00FC11A3"/>
    <w:rsid w:val="00FC7FB5"/>
    <w:rsid w:val="00FD0B3E"/>
    <w:rsid w:val="00FD17A0"/>
    <w:rsid w:val="00FD1801"/>
    <w:rsid w:val="00FD238C"/>
    <w:rsid w:val="00FE3839"/>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ources.nu.edu/learnasc/dissertationsessions" TargetMode="External"/><Relationship Id="rId2" Type="http://schemas.openxmlformats.org/officeDocument/2006/relationships/hyperlink" Target="https://resources.nu.edu/learnasc/dissertationsessions" TargetMode="External"/><Relationship Id="rId1" Type="http://schemas.openxmlformats.org/officeDocument/2006/relationships/hyperlink" Target="https://resources.nu.edu/learnasc/dissertationsessions" TargetMode="External"/><Relationship Id="rId4" Type="http://schemas.openxmlformats.org/officeDocument/2006/relationships/hyperlink" Target="http://iisit.org/Vol6/IISITv6p323-337Ellis663.pdf"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footer" Target="footer5.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josm.openstreetmap.de/"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image" Target="media/image14.png"/><Relationship Id="rId49"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9.png"/><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eader" Target="header2.xml"/><Relationship Id="rId20" Type="http://schemas.openxmlformats.org/officeDocument/2006/relationships/image" Target="media/image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32</Pages>
  <Words>30269</Words>
  <Characters>172535</Characters>
  <Application>Microsoft Office Word</Application>
  <DocSecurity>0</DocSecurity>
  <Lines>1437</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6</cp:revision>
  <dcterms:created xsi:type="dcterms:W3CDTF">2024-06-12T05:08:00Z</dcterms:created>
  <dcterms:modified xsi:type="dcterms:W3CDTF">2024-06-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